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03D2" w:rsidRPr="004F5FDB" w:rsidRDefault="00EC5014" w:rsidP="009503D2">
      <w:pPr>
        <w:tabs>
          <w:tab w:val="left" w:pos="180"/>
        </w:tabs>
        <w:rPr>
          <w:rFonts w:ascii="Century Gothic" w:hAnsi="Century Gothic"/>
        </w:rPr>
      </w:pPr>
      <w:r>
        <w:rPr>
          <w:noProof/>
          <w:sz w:val="20"/>
        </w:rPr>
        <mc:AlternateContent>
          <mc:Choice Requires="wps">
            <w:drawing>
              <wp:anchor distT="0" distB="0" distL="114300" distR="114300" simplePos="0" relativeHeight="251658240" behindDoc="0" locked="0" layoutInCell="1" allowOverlap="1">
                <wp:simplePos x="0" y="0"/>
                <wp:positionH relativeFrom="column">
                  <wp:posOffset>2945765</wp:posOffset>
                </wp:positionH>
                <wp:positionV relativeFrom="paragraph">
                  <wp:posOffset>-16510</wp:posOffset>
                </wp:positionV>
                <wp:extent cx="3657600" cy="79248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792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94EF6" w:rsidRPr="004F5FDB" w:rsidRDefault="00694EF6">
                            <w:pPr>
                              <w:pStyle w:val="Heading7"/>
                              <w:rPr>
                                <w:rFonts w:ascii="Century Gothic" w:hAnsi="Century Gothic"/>
                              </w:rPr>
                            </w:pPr>
                            <w:r w:rsidRPr="004F5FDB">
                              <w:rPr>
                                <w:rFonts w:ascii="Century Gothic" w:hAnsi="Century Gothic"/>
                              </w:rPr>
                              <w:t>Kitten Availability</w:t>
                            </w:r>
                            <w:r>
                              <w:rPr>
                                <w:rFonts w:ascii="Century Gothic" w:hAnsi="Century Gothic"/>
                              </w:rPr>
                              <w:t xml:space="preserve"> L</w:t>
                            </w:r>
                            <w:r w:rsidRPr="004F5FDB">
                              <w:rPr>
                                <w:rFonts w:ascii="Century Gothic" w:hAnsi="Century Gothic"/>
                              </w:rPr>
                              <w:t>ist</w:t>
                            </w:r>
                          </w:p>
                          <w:p w:rsidR="00694EF6" w:rsidRPr="004F5FDB" w:rsidRDefault="00694EF6">
                            <w:pPr>
                              <w:pStyle w:val="Heading6"/>
                              <w:jc w:val="center"/>
                              <w:rPr>
                                <w:rFonts w:ascii="Century Gothic" w:hAnsi="Century Gothic"/>
                                <w:szCs w:val="20"/>
                              </w:rPr>
                            </w:pPr>
                            <w:proofErr w:type="gramStart"/>
                            <w:r>
                              <w:rPr>
                                <w:rFonts w:ascii="Century Gothic" w:hAnsi="Century Gothic"/>
                                <w:szCs w:val="20"/>
                              </w:rPr>
                              <w:t>a</w:t>
                            </w:r>
                            <w:r w:rsidRPr="004F5FDB">
                              <w:rPr>
                                <w:rFonts w:ascii="Century Gothic" w:hAnsi="Century Gothic"/>
                                <w:szCs w:val="20"/>
                              </w:rPr>
                              <w:t>s</w:t>
                            </w:r>
                            <w:proofErr w:type="gramEnd"/>
                            <w:r w:rsidRPr="004F5FDB">
                              <w:rPr>
                                <w:rFonts w:ascii="Century Gothic" w:hAnsi="Century Gothic"/>
                                <w:szCs w:val="20"/>
                              </w:rPr>
                              <w:t xml:space="preserve"> of DATE </w:t>
                            </w:r>
                          </w:p>
                          <w:p w:rsidR="00694EF6" w:rsidRDefault="00694EF6"/>
                          <w:p w:rsidR="00694EF6" w:rsidRDefault="00694EF6"/>
                          <w:p w:rsidR="00694EF6" w:rsidRDefault="00694EF6"/>
                          <w:p w:rsidR="00694EF6" w:rsidRDefault="00694EF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31.95pt;margin-top:-1.3pt;width:4in;height:6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" stroked="f">
                <v:textbox>
                  <w:txbxContent>
                    <w:p w:rsidR="00694EF6" w:rsidRPr="004F5FDB" w:rsidRDefault="00694EF6">
                      <w:pPr>
                        <w:pStyle w:val="Heading7"/>
                        <w:rPr>
                          <w:rFonts w:ascii="Century Gothic" w:hAnsi="Century Gothic"/>
                        </w:rPr>
                      </w:pPr>
                      <w:r w:rsidRPr="004F5FDB">
                        <w:rPr>
                          <w:rFonts w:ascii="Century Gothic" w:hAnsi="Century Gothic"/>
                        </w:rPr>
                        <w:t>Kitten Availability</w:t>
                      </w:r>
                      <w:r>
                        <w:rPr>
                          <w:rFonts w:ascii="Century Gothic" w:hAnsi="Century Gothic"/>
                        </w:rPr>
                        <w:t xml:space="preserve"> L</w:t>
                      </w:r>
                      <w:r w:rsidRPr="004F5FDB">
                        <w:rPr>
                          <w:rFonts w:ascii="Century Gothic" w:hAnsi="Century Gothic"/>
                        </w:rPr>
                        <w:t>ist</w:t>
                      </w:r>
                    </w:p>
                    <w:p w:rsidR="00694EF6" w:rsidRPr="004F5FDB" w:rsidRDefault="00694EF6">
                      <w:pPr>
                        <w:pStyle w:val="Heading6"/>
                        <w:jc w:val="center"/>
                        <w:rPr>
                          <w:rFonts w:ascii="Century Gothic" w:hAnsi="Century Gothic"/>
                          <w:szCs w:val="20"/>
                        </w:rPr>
                      </w:pPr>
                      <w:proofErr w:type="gramStart"/>
                      <w:r>
                        <w:rPr>
                          <w:rFonts w:ascii="Century Gothic" w:hAnsi="Century Gothic"/>
                          <w:szCs w:val="20"/>
                        </w:rPr>
                        <w:t>a</w:t>
                      </w:r>
                      <w:r w:rsidRPr="004F5FDB">
                        <w:rPr>
                          <w:rFonts w:ascii="Century Gothic" w:hAnsi="Century Gothic"/>
                          <w:szCs w:val="20"/>
                        </w:rPr>
                        <w:t>s</w:t>
                      </w:r>
                      <w:proofErr w:type="gramEnd"/>
                      <w:r w:rsidRPr="004F5FDB">
                        <w:rPr>
                          <w:rFonts w:ascii="Century Gothic" w:hAnsi="Century Gothic"/>
                          <w:szCs w:val="20"/>
                        </w:rPr>
                        <w:t xml:space="preserve"> of DATE </w:t>
                      </w:r>
                    </w:p>
                    <w:p w:rsidR="00694EF6" w:rsidRDefault="00694EF6"/>
                    <w:p w:rsidR="00694EF6" w:rsidRDefault="00694EF6"/>
                    <w:p w:rsidR="00694EF6" w:rsidRDefault="00694EF6"/>
                    <w:p w:rsidR="00694EF6" w:rsidRDefault="00694EF6"/>
                  </w:txbxContent>
                </v:textbox>
              </v:shape>
            </w:pict>
          </mc:Fallback>
        </mc:AlternateContent>
      </w:r>
      <w:r>
        <w:rPr>
          <w:noProof/>
        </w:rPr>
        <mc:AlternateContent>
          <mc:Choice Requires="wps">
            <w:drawing>
              <wp:anchor distT="0" distB="0" distL="114300" distR="114300" simplePos="0" relativeHeight="251657216" behindDoc="0" locked="0" layoutInCell="1" allowOverlap="1">
                <wp:simplePos x="0" y="0"/>
                <wp:positionH relativeFrom="column">
                  <wp:posOffset>6946265</wp:posOffset>
                </wp:positionH>
                <wp:positionV relativeFrom="paragraph">
                  <wp:posOffset>-149860</wp:posOffset>
                </wp:positionV>
                <wp:extent cx="2505710" cy="1028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710"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94EF6" w:rsidRPr="00EC5014" w:rsidRDefault="00694EF6" w:rsidP="00592DB3">
                            <w:pPr>
                              <w:rPr>
                                <w:rFonts w:ascii="Century Gothic" w:hAnsi="Century Gothic"/>
                              </w:rPr>
                            </w:pPr>
                            <w:r w:rsidRPr="00EC5014">
                              <w:rPr>
                                <w:rFonts w:ascii="Century Gothic" w:hAnsi="Century Gothic"/>
                              </w:rPr>
                              <w:t>Your Organization’s Name</w:t>
                            </w:r>
                          </w:p>
                          <w:p w:rsidR="00694EF6" w:rsidRPr="00EC5014" w:rsidRDefault="00694EF6" w:rsidP="00592DB3">
                            <w:pPr>
                              <w:rPr>
                                <w:rFonts w:ascii="Century Gothic" w:hAnsi="Century Gothic"/>
                              </w:rPr>
                            </w:pPr>
                            <w:r w:rsidRPr="00EC5014">
                              <w:rPr>
                                <w:rFonts w:ascii="Century Gothic" w:hAnsi="Century Gothic"/>
                              </w:rPr>
                              <w:t>Address</w:t>
                            </w:r>
                          </w:p>
                          <w:p w:rsidR="00694EF6" w:rsidRPr="00EC5014" w:rsidRDefault="00694EF6" w:rsidP="00592DB3">
                            <w:pPr>
                              <w:rPr>
                                <w:rFonts w:ascii="Century Gothic" w:hAnsi="Century Gothic"/>
                              </w:rPr>
                            </w:pPr>
                            <w:r w:rsidRPr="00EC5014">
                              <w:rPr>
                                <w:rFonts w:ascii="Century Gothic" w:hAnsi="Century Gothic"/>
                              </w:rPr>
                              <w:t>Phone Number</w:t>
                            </w:r>
                          </w:p>
                          <w:p w:rsidR="00694EF6" w:rsidRPr="004F5FDB" w:rsidRDefault="00694EF6" w:rsidP="00592DB3">
                            <w:pPr>
                              <w:rPr>
                                <w:rFonts w:ascii="Century Gothic" w:hAnsi="Century Gothic"/>
                              </w:rPr>
                            </w:pPr>
                            <w:r w:rsidRPr="00EC5014">
                              <w:rPr>
                                <w:rFonts w:ascii="Century Gothic" w:hAnsi="Century Gothic"/>
                              </w:rPr>
                              <w:t>Etc.</w:t>
                            </w:r>
                          </w:p>
                          <w:p w:rsidR="00694EF6" w:rsidRDefault="00694EF6">
                            <w:pPr>
                              <w:pStyle w:val="Heading5"/>
                              <w:rPr>
                                <w:rFonts w:ascii="Comic Sans MS" w:hAnsi="Comic Sans MS"/>
                                <w:sz w:val="4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margin-left:546.95pt;margin-top:-11.8pt;width:197.3pt;height:8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" stroked="f">
                <v:textbox>
                  <w:txbxContent>
                    <w:p w:rsidR="00694EF6" w:rsidRPr="00EC5014" w:rsidRDefault="00694EF6" w:rsidP="00592DB3">
                      <w:pPr>
                        <w:rPr>
                          <w:rFonts w:ascii="Century Gothic" w:hAnsi="Century Gothic"/>
                        </w:rPr>
                      </w:pPr>
                      <w:r w:rsidRPr="00EC5014">
                        <w:rPr>
                          <w:rFonts w:ascii="Century Gothic" w:hAnsi="Century Gothic"/>
                        </w:rPr>
                        <w:t>Your Organization’s Name</w:t>
                      </w:r>
                    </w:p>
                    <w:p w:rsidR="00694EF6" w:rsidRPr="00EC5014" w:rsidRDefault="00694EF6" w:rsidP="00592DB3">
                      <w:pPr>
                        <w:rPr>
                          <w:rFonts w:ascii="Century Gothic" w:hAnsi="Century Gothic"/>
                        </w:rPr>
                      </w:pPr>
                      <w:r w:rsidRPr="00EC5014">
                        <w:rPr>
                          <w:rFonts w:ascii="Century Gothic" w:hAnsi="Century Gothic"/>
                        </w:rPr>
                        <w:t>Address</w:t>
                      </w:r>
                    </w:p>
                    <w:p w:rsidR="00694EF6" w:rsidRPr="00EC5014" w:rsidRDefault="00694EF6" w:rsidP="00592DB3">
                      <w:pPr>
                        <w:rPr>
                          <w:rFonts w:ascii="Century Gothic" w:hAnsi="Century Gothic"/>
                        </w:rPr>
                      </w:pPr>
                      <w:r w:rsidRPr="00EC5014">
                        <w:rPr>
                          <w:rFonts w:ascii="Century Gothic" w:hAnsi="Century Gothic"/>
                        </w:rPr>
                        <w:t>Phone Number</w:t>
                      </w:r>
                    </w:p>
                    <w:p w:rsidR="00694EF6" w:rsidRPr="004F5FDB" w:rsidRDefault="00694EF6" w:rsidP="00592DB3">
                      <w:pPr>
                        <w:rPr>
                          <w:rFonts w:ascii="Century Gothic" w:hAnsi="Century Gothic"/>
                        </w:rPr>
                      </w:pPr>
                      <w:r w:rsidRPr="00EC5014">
                        <w:rPr>
                          <w:rFonts w:ascii="Century Gothic" w:hAnsi="Century Gothic"/>
                        </w:rPr>
                        <w:t>Etc.</w:t>
                      </w:r>
                    </w:p>
                    <w:p w:rsidR="00694EF6" w:rsidRDefault="00694EF6">
                      <w:pPr>
                        <w:pStyle w:val="Heading5"/>
                        <w:rPr>
                          <w:rFonts w:ascii="Comic Sans MS" w:hAnsi="Comic Sans MS"/>
                          <w:sz w:val="44"/>
                          <w:szCs w:val="24"/>
                        </w:rPr>
                      </w:pPr>
                    </w:p>
                  </w:txbxContent>
                </v:textbox>
              </v:shape>
            </w:pict>
          </mc:Fallback>
        </mc:AlternateContent>
      </w:r>
      <w:r w:rsidR="007A5F3A">
        <w:rPr>
          <w:color w:val="333333"/>
          <w:sz w:val="17"/>
          <w:szCs w:val="17"/>
        </w:rPr>
        <w:tab/>
      </w:r>
      <w:r w:rsidR="007A5F3A">
        <w:rPr>
          <w:color w:val="333333"/>
          <w:sz w:val="17"/>
          <w:szCs w:val="17"/>
        </w:rPr>
        <w:tab/>
      </w:r>
      <w:r w:rsidR="007A5F3A">
        <w:rPr>
          <w:color w:val="333333"/>
          <w:sz w:val="17"/>
          <w:szCs w:val="17"/>
        </w:rPr>
        <w:tab/>
      </w:r>
      <w:r w:rsidR="007A5F3A">
        <w:rPr>
          <w:color w:val="333333"/>
          <w:sz w:val="17"/>
          <w:szCs w:val="17"/>
        </w:rPr>
        <w:tab/>
      </w:r>
      <w:r w:rsidR="007A5F3A">
        <w:rPr>
          <w:color w:val="333333"/>
          <w:sz w:val="17"/>
          <w:szCs w:val="17"/>
        </w:rPr>
        <w:tab/>
      </w:r>
      <w:r w:rsidR="007A5F3A">
        <w:rPr>
          <w:color w:val="333333"/>
          <w:sz w:val="17"/>
          <w:szCs w:val="17"/>
        </w:rPr>
        <w:tab/>
      </w:r>
      <w:r w:rsidR="007A5F3A">
        <w:rPr>
          <w:color w:val="333333"/>
          <w:sz w:val="17"/>
          <w:szCs w:val="17"/>
        </w:rPr>
        <w:tab/>
      </w:r>
      <w:r w:rsidR="007A5F3A">
        <w:rPr>
          <w:color w:val="333333"/>
          <w:sz w:val="17"/>
          <w:szCs w:val="17"/>
        </w:rPr>
        <w:tab/>
      </w:r>
      <w:r w:rsidR="007A5F3A">
        <w:rPr>
          <w:color w:val="333333"/>
          <w:sz w:val="17"/>
          <w:szCs w:val="17"/>
        </w:rPr>
        <w:tab/>
      </w:r>
      <w:r w:rsidR="007A5F3A">
        <w:rPr>
          <w:color w:val="333333"/>
          <w:sz w:val="17"/>
          <w:szCs w:val="17"/>
        </w:rPr>
        <w:tab/>
      </w:r>
      <w:r w:rsidR="007A5F3A">
        <w:rPr>
          <w:color w:val="333333"/>
          <w:sz w:val="17"/>
          <w:szCs w:val="17"/>
        </w:rPr>
        <w:tab/>
      </w:r>
      <w:r w:rsidR="007A5F3A">
        <w:rPr>
          <w:color w:val="333333"/>
          <w:sz w:val="17"/>
          <w:szCs w:val="17"/>
        </w:rPr>
        <w:tab/>
      </w:r>
      <w:r w:rsidR="007A5F3A">
        <w:rPr>
          <w:color w:val="333333"/>
          <w:sz w:val="17"/>
          <w:szCs w:val="17"/>
        </w:rPr>
        <w:tab/>
      </w:r>
      <w:r w:rsidR="007A5F3A">
        <w:rPr>
          <w:color w:val="333333"/>
          <w:sz w:val="17"/>
          <w:szCs w:val="17"/>
        </w:rPr>
        <w:tab/>
      </w:r>
      <w:r w:rsidR="00301EF7">
        <w:tab/>
        <w:t xml:space="preserve"> </w:t>
      </w:r>
      <w:r w:rsidR="00301EF7">
        <w:tab/>
        <w:t xml:space="preserve">        </w:t>
      </w:r>
      <w:r w:rsidR="00301EF7">
        <w:tab/>
      </w:r>
      <w:r w:rsidR="00301EF7">
        <w:tab/>
      </w:r>
      <w:r w:rsidR="00301EF7">
        <w:tab/>
      </w:r>
      <w:r w:rsidR="00301EF7">
        <w:tab/>
      </w:r>
      <w:r w:rsidR="00301EF7">
        <w:tab/>
      </w:r>
      <w:r w:rsidR="00301EF7">
        <w:tab/>
      </w:r>
      <w:r w:rsidR="00301EF7">
        <w:tab/>
      </w:r>
      <w:r w:rsidR="00301EF7">
        <w:tab/>
      </w:r>
      <w:r w:rsidR="00301EF7">
        <w:tab/>
      </w:r>
      <w:r w:rsidR="00301EF7">
        <w:tab/>
      </w:r>
    </w:p>
    <w:p w:rsidR="00301EF7" w:rsidRPr="004F5FDB" w:rsidRDefault="00301EF7" w:rsidP="009503D2">
      <w:pPr>
        <w:tabs>
          <w:tab w:val="left" w:pos="180"/>
        </w:tabs>
        <w:jc w:val="center"/>
        <w:rPr>
          <w:rFonts w:ascii="Century Gothic" w:hAnsi="Century Gothic"/>
          <w:sz w:val="28"/>
          <w:szCs w:val="36"/>
        </w:rPr>
      </w:pPr>
      <w:r w:rsidRPr="004F5FDB">
        <w:rPr>
          <w:rFonts w:ascii="Century Gothic" w:hAnsi="Century Gothic"/>
          <w:b/>
          <w:bCs/>
          <w:sz w:val="28"/>
          <w:szCs w:val="36"/>
        </w:rPr>
        <w:t>CAT adopts kittens to</w:t>
      </w:r>
      <w:r w:rsidRPr="004F5FDB">
        <w:rPr>
          <w:rFonts w:ascii="Century Gothic" w:hAnsi="Century Gothic"/>
          <w:sz w:val="28"/>
          <w:szCs w:val="36"/>
        </w:rPr>
        <w:t xml:space="preserve"> </w:t>
      </w:r>
      <w:r w:rsidRPr="004F5FDB">
        <w:rPr>
          <w:rFonts w:ascii="Century Gothic" w:hAnsi="Century Gothic"/>
          <w:i/>
          <w:iCs/>
          <w:sz w:val="28"/>
          <w:szCs w:val="36"/>
        </w:rPr>
        <w:t>indoor only</w:t>
      </w:r>
      <w:r w:rsidRPr="004F5FDB">
        <w:rPr>
          <w:rFonts w:ascii="Century Gothic" w:hAnsi="Century Gothic"/>
          <w:sz w:val="28"/>
          <w:szCs w:val="36"/>
        </w:rPr>
        <w:t xml:space="preserve"> </w:t>
      </w:r>
      <w:r w:rsidRPr="004F5FDB">
        <w:rPr>
          <w:rFonts w:ascii="Century Gothic" w:hAnsi="Century Gothic"/>
          <w:b/>
          <w:bCs/>
          <w:sz w:val="28"/>
          <w:szCs w:val="36"/>
        </w:rPr>
        <w:t>homes.</w:t>
      </w:r>
    </w:p>
    <w:p w:rsidR="00592DB3" w:rsidRPr="004F5FDB" w:rsidRDefault="00592DB3">
      <w:pPr>
        <w:pStyle w:val="Title"/>
        <w:rPr>
          <w:rFonts w:ascii="Century Gothic" w:hAnsi="Century Gothic"/>
          <w:b w:val="0"/>
          <w:bCs w:val="0"/>
          <w:sz w:val="28"/>
          <w:szCs w:val="36"/>
        </w:rPr>
      </w:pPr>
    </w:p>
    <w:p w:rsidR="00592DB3" w:rsidRPr="004F5FDB" w:rsidRDefault="00592DB3">
      <w:pPr>
        <w:pStyle w:val="Title"/>
        <w:rPr>
          <w:rFonts w:ascii="Century Gothic" w:hAnsi="Century Gothic"/>
          <w:b w:val="0"/>
          <w:bCs w:val="0"/>
          <w:sz w:val="28"/>
          <w:szCs w:val="36"/>
        </w:rPr>
      </w:pPr>
    </w:p>
    <w:p w:rsidR="00592DB3" w:rsidRPr="004F5FDB" w:rsidRDefault="00592DB3">
      <w:pPr>
        <w:pStyle w:val="Title"/>
        <w:rPr>
          <w:rFonts w:ascii="Century Gothic" w:hAnsi="Century Gothic"/>
          <w:b w:val="0"/>
          <w:bCs w:val="0"/>
          <w:sz w:val="28"/>
          <w:szCs w:val="36"/>
        </w:rPr>
      </w:pPr>
    </w:p>
    <w:p w:rsidR="00592DB3" w:rsidRPr="004F5FDB" w:rsidRDefault="00592DB3">
      <w:pPr>
        <w:pStyle w:val="Title"/>
        <w:rPr>
          <w:rFonts w:ascii="Century Gothic" w:hAnsi="Century Gothic"/>
          <w:b w:val="0"/>
          <w:bCs w:val="0"/>
          <w:sz w:val="28"/>
          <w:szCs w:val="36"/>
        </w:rPr>
      </w:pPr>
    </w:p>
    <w:p w:rsidR="00301EF7" w:rsidRPr="004F5FDB" w:rsidRDefault="00301EF7">
      <w:pPr>
        <w:pStyle w:val="Title"/>
        <w:rPr>
          <w:rFonts w:ascii="Century Gothic" w:hAnsi="Century Gothic"/>
          <w:b w:val="0"/>
          <w:bCs w:val="0"/>
          <w:sz w:val="28"/>
          <w:szCs w:val="36"/>
        </w:rPr>
      </w:pPr>
      <w:r w:rsidRPr="004F5FDB">
        <w:rPr>
          <w:rFonts w:ascii="Century Gothic" w:hAnsi="Century Gothic"/>
          <w:b w:val="0"/>
          <w:bCs w:val="0"/>
          <w:sz w:val="28"/>
          <w:szCs w:val="36"/>
        </w:rPr>
        <w:t xml:space="preserve">When calling contact person, please have </w:t>
      </w:r>
      <w:r w:rsidR="004D5107">
        <w:rPr>
          <w:rFonts w:ascii="Century Gothic" w:hAnsi="Century Gothic"/>
          <w:b w:val="0"/>
          <w:bCs w:val="0"/>
          <w:sz w:val="28"/>
          <w:szCs w:val="36"/>
        </w:rPr>
        <w:t>m</w:t>
      </w:r>
      <w:r w:rsidR="004D5107" w:rsidRPr="004F5FDB">
        <w:rPr>
          <w:rFonts w:ascii="Century Gothic" w:hAnsi="Century Gothic"/>
          <w:b w:val="0"/>
          <w:bCs w:val="0"/>
          <w:sz w:val="28"/>
          <w:szCs w:val="36"/>
        </w:rPr>
        <w:t xml:space="preserve">om’s </w:t>
      </w:r>
      <w:r w:rsidRPr="004F5FDB">
        <w:rPr>
          <w:rFonts w:ascii="Century Gothic" w:hAnsi="Century Gothic"/>
          <w:b w:val="0"/>
          <w:bCs w:val="0"/>
          <w:sz w:val="28"/>
          <w:szCs w:val="36"/>
        </w:rPr>
        <w:t>name &amp; kitten info.</w:t>
      </w:r>
    </w:p>
    <w:p w:rsidR="00301EF7" w:rsidRPr="004F5FDB" w:rsidRDefault="00301EF7">
      <w:pPr>
        <w:pStyle w:val="Title"/>
        <w:rPr>
          <w:rFonts w:ascii="Century Gothic" w:hAnsi="Century Gothic"/>
          <w:i/>
          <w:iCs/>
          <w:sz w:val="32"/>
          <w:szCs w:val="32"/>
        </w:rPr>
      </w:pPr>
      <w:r w:rsidRPr="004F5FDB">
        <w:rPr>
          <w:rFonts w:ascii="Century Gothic" w:hAnsi="Century Gothic"/>
          <w:i/>
          <w:iCs/>
          <w:sz w:val="32"/>
          <w:szCs w:val="32"/>
        </w:rPr>
        <w:t xml:space="preserve">Note:  Please keep in mind that the date listed for </w:t>
      </w:r>
      <w:r w:rsidR="004D5107">
        <w:rPr>
          <w:rFonts w:ascii="Century Gothic" w:hAnsi="Century Gothic"/>
          <w:i/>
          <w:iCs/>
          <w:sz w:val="32"/>
          <w:szCs w:val="32"/>
        </w:rPr>
        <w:t>9</w:t>
      </w:r>
      <w:r w:rsidRPr="004F5FDB">
        <w:rPr>
          <w:rFonts w:ascii="Century Gothic" w:hAnsi="Century Gothic"/>
          <w:i/>
          <w:iCs/>
          <w:sz w:val="32"/>
          <w:szCs w:val="32"/>
        </w:rPr>
        <w:t xml:space="preserve"> weeks is an approximate date. </w:t>
      </w:r>
    </w:p>
    <w:p w:rsidR="00301EF7" w:rsidRPr="004F5FDB" w:rsidRDefault="00301EF7" w:rsidP="00077B78">
      <w:pPr>
        <w:pStyle w:val="Title"/>
        <w:rPr>
          <w:rFonts w:ascii="Century Gothic" w:hAnsi="Century Gothic"/>
          <w:i/>
          <w:iCs/>
          <w:sz w:val="32"/>
          <w:szCs w:val="32"/>
        </w:rPr>
      </w:pPr>
      <w:r w:rsidRPr="004F5FDB">
        <w:rPr>
          <w:rFonts w:ascii="Century Gothic" w:hAnsi="Century Gothic"/>
          <w:i/>
          <w:iCs/>
          <w:sz w:val="32"/>
          <w:szCs w:val="32"/>
        </w:rPr>
        <w:t xml:space="preserve">There are no guarantees that the kitten will be ready at that time. They need to be at least 8 weeks, healthy, and 2 </w:t>
      </w:r>
      <w:r w:rsidR="00AB08AE" w:rsidRPr="004F5FDB">
        <w:rPr>
          <w:rFonts w:ascii="Century Gothic" w:hAnsi="Century Gothic"/>
          <w:i/>
          <w:iCs/>
          <w:sz w:val="32"/>
          <w:szCs w:val="32"/>
        </w:rPr>
        <w:t>lbs.</w:t>
      </w:r>
      <w:r w:rsidRPr="004F5FDB">
        <w:rPr>
          <w:rFonts w:ascii="Century Gothic" w:hAnsi="Century Gothic"/>
          <w:i/>
          <w:iCs/>
          <w:sz w:val="32"/>
          <w:szCs w:val="32"/>
        </w:rPr>
        <w:t xml:space="preserve"> to be spayed or neutered.</w:t>
      </w:r>
    </w:p>
    <w:p w:rsidR="00FC5368" w:rsidRPr="004F5FDB" w:rsidRDefault="00FC5368">
      <w:pPr>
        <w:pStyle w:val="Title"/>
        <w:rPr>
          <w:rFonts w:ascii="Century Gothic" w:hAnsi="Century Gothic" w:cs="Arial"/>
          <w:i/>
          <w:iCs/>
          <w:sz w:val="32"/>
          <w:szCs w:val="32"/>
        </w:rPr>
      </w:pPr>
    </w:p>
    <w:tbl>
      <w:tblPr>
        <w:tblW w:w="14647"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67"/>
        <w:gridCol w:w="540"/>
        <w:gridCol w:w="1373"/>
        <w:gridCol w:w="1710"/>
        <w:gridCol w:w="1080"/>
        <w:gridCol w:w="4477"/>
      </w:tblGrid>
      <w:tr w:rsidR="00694EF6" w:rsidRPr="004F5FDB" w:rsidTr="00694EF6">
        <w:trPr>
          <w:trHeight w:val="602"/>
        </w:trPr>
        <w:tc>
          <w:tcPr>
            <w:tcW w:w="5467" w:type="dxa"/>
            <w:shd w:val="clear" w:color="auto" w:fill="C0C0C0"/>
          </w:tcPr>
          <w:p w:rsidR="00694EF6" w:rsidRPr="004F5FDB" w:rsidRDefault="00694EF6">
            <w:pPr>
              <w:spacing w:before="100" w:beforeAutospacing="1" w:after="120"/>
              <w:jc w:val="center"/>
              <w:rPr>
                <w:rFonts w:ascii="Century Gothic" w:hAnsi="Century Gothic" w:cs="Arial"/>
                <w:b/>
                <w:bCs/>
                <w:sz w:val="20"/>
              </w:rPr>
            </w:pPr>
            <w:r w:rsidRPr="004F5FDB">
              <w:rPr>
                <w:rFonts w:ascii="Century Gothic" w:hAnsi="Century Gothic" w:cs="Arial"/>
                <w:b/>
                <w:bCs/>
                <w:sz w:val="20"/>
              </w:rPr>
              <w:t>Colors/Gender</w:t>
            </w:r>
          </w:p>
        </w:tc>
        <w:tc>
          <w:tcPr>
            <w:tcW w:w="540" w:type="dxa"/>
            <w:shd w:val="clear" w:color="auto" w:fill="C0C0C0"/>
          </w:tcPr>
          <w:p w:rsidR="00694EF6" w:rsidRPr="004F5FDB" w:rsidRDefault="00694EF6">
            <w:pPr>
              <w:pStyle w:val="Heading4"/>
              <w:spacing w:before="100" w:beforeAutospacing="1"/>
              <w:rPr>
                <w:rFonts w:ascii="Century Gothic" w:hAnsi="Century Gothic" w:cs="Arial"/>
              </w:rPr>
            </w:pPr>
            <w:r w:rsidRPr="004F5FDB">
              <w:rPr>
                <w:rFonts w:ascii="Century Gothic" w:hAnsi="Century Gothic" w:cs="Arial"/>
              </w:rPr>
              <w:t>Pre</w:t>
            </w:r>
          </w:p>
        </w:tc>
        <w:tc>
          <w:tcPr>
            <w:tcW w:w="1373" w:type="dxa"/>
            <w:shd w:val="clear" w:color="auto" w:fill="C0C0C0"/>
          </w:tcPr>
          <w:p w:rsidR="00694EF6" w:rsidRPr="004F5FDB" w:rsidRDefault="00694EF6">
            <w:pPr>
              <w:pStyle w:val="Heading4"/>
              <w:spacing w:before="100" w:beforeAutospacing="1"/>
              <w:rPr>
                <w:rFonts w:ascii="Century Gothic" w:hAnsi="Century Gothic" w:cs="Arial"/>
              </w:rPr>
            </w:pPr>
            <w:r w:rsidRPr="004F5FDB">
              <w:rPr>
                <w:rFonts w:ascii="Century Gothic" w:hAnsi="Century Gothic" w:cs="Arial"/>
              </w:rPr>
              <w:t>Alter Dates</w:t>
            </w:r>
          </w:p>
        </w:tc>
        <w:tc>
          <w:tcPr>
            <w:tcW w:w="1710" w:type="dxa"/>
            <w:shd w:val="clear" w:color="auto" w:fill="C0C0C0"/>
          </w:tcPr>
          <w:p w:rsidR="00694EF6" w:rsidRPr="004F5FDB" w:rsidRDefault="00694EF6">
            <w:pPr>
              <w:pStyle w:val="Heading1"/>
              <w:spacing w:before="100" w:beforeAutospacing="1"/>
              <w:rPr>
                <w:rFonts w:ascii="Century Gothic" w:hAnsi="Century Gothic" w:cs="Arial"/>
                <w:sz w:val="20"/>
              </w:rPr>
            </w:pPr>
            <w:r w:rsidRPr="004F5FDB">
              <w:rPr>
                <w:rFonts w:ascii="Century Gothic" w:hAnsi="Century Gothic" w:cs="Arial"/>
                <w:sz w:val="20"/>
              </w:rPr>
              <w:t>Mom</w:t>
            </w:r>
          </w:p>
        </w:tc>
        <w:tc>
          <w:tcPr>
            <w:tcW w:w="1080" w:type="dxa"/>
            <w:shd w:val="clear" w:color="auto" w:fill="C0C0C0"/>
          </w:tcPr>
          <w:p w:rsidR="00694EF6" w:rsidRPr="004F5FDB" w:rsidRDefault="00694EF6" w:rsidP="004D5107">
            <w:pPr>
              <w:pStyle w:val="Heading4"/>
              <w:spacing w:before="100" w:beforeAutospacing="1"/>
              <w:rPr>
                <w:rFonts w:ascii="Century Gothic" w:hAnsi="Century Gothic" w:cs="Arial"/>
              </w:rPr>
            </w:pPr>
            <w:r w:rsidRPr="004F5FDB">
              <w:rPr>
                <w:rFonts w:ascii="Century Gothic" w:hAnsi="Century Gothic" w:cs="Arial"/>
              </w:rPr>
              <w:t xml:space="preserve">Turn </w:t>
            </w:r>
            <w:r>
              <w:rPr>
                <w:rFonts w:ascii="Century Gothic" w:hAnsi="Century Gothic" w:cs="Arial"/>
              </w:rPr>
              <w:t>9</w:t>
            </w:r>
            <w:r w:rsidRPr="004F5FDB">
              <w:rPr>
                <w:rFonts w:ascii="Century Gothic" w:hAnsi="Century Gothic" w:cs="Arial"/>
              </w:rPr>
              <w:t xml:space="preserve"> weeks</w:t>
            </w:r>
          </w:p>
        </w:tc>
        <w:tc>
          <w:tcPr>
            <w:tcW w:w="4477" w:type="dxa"/>
            <w:shd w:val="clear" w:color="auto" w:fill="C0C0C0"/>
          </w:tcPr>
          <w:p w:rsidR="00694EF6" w:rsidRPr="004F5FDB" w:rsidRDefault="00694EF6">
            <w:pPr>
              <w:pStyle w:val="Heading4"/>
              <w:spacing w:before="100" w:beforeAutospacing="1"/>
              <w:rPr>
                <w:rFonts w:ascii="Century Gothic" w:hAnsi="Century Gothic" w:cs="Arial"/>
              </w:rPr>
            </w:pPr>
            <w:r w:rsidRPr="004F5FDB">
              <w:rPr>
                <w:rFonts w:ascii="Century Gothic" w:hAnsi="Century Gothic" w:cs="Arial"/>
              </w:rPr>
              <w:t>CONTACT INFO</w:t>
            </w:r>
          </w:p>
        </w:tc>
      </w:tr>
      <w:tr w:rsidR="00694EF6" w:rsidRPr="004F5FDB" w:rsidTr="00694EF6">
        <w:trPr>
          <w:trHeight w:hRule="exact" w:val="1054"/>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514679">
            <w:pPr>
              <w:pStyle w:val="BodyText2"/>
              <w:spacing w:before="100" w:beforeAutospacing="1"/>
              <w:rPr>
                <w:rFonts w:ascii="Century Gothic" w:hAnsi="Century Gothic" w:cs="Arial"/>
              </w:rPr>
            </w:pPr>
            <w:r w:rsidRPr="004F5FDB">
              <w:rPr>
                <w:rFonts w:ascii="Century Gothic" w:hAnsi="Century Gothic" w:cs="Arial"/>
              </w:rPr>
              <w:t>1 Black female – Obsidian</w:t>
            </w:r>
          </w:p>
          <w:p w:rsidR="00694EF6" w:rsidRPr="004F5FDB" w:rsidRDefault="00694EF6" w:rsidP="00514679">
            <w:pPr>
              <w:pStyle w:val="BodyText2"/>
              <w:spacing w:before="100" w:beforeAutospacing="1"/>
              <w:rPr>
                <w:rFonts w:ascii="Century Gothic" w:hAnsi="Century Gothic" w:cs="Arial"/>
              </w:rPr>
            </w:pPr>
            <w:r w:rsidRPr="004F5FDB">
              <w:rPr>
                <w:rFonts w:ascii="Century Gothic" w:hAnsi="Century Gothic" w:cs="Arial"/>
              </w:rPr>
              <w:t>1 Seal point Siamese mix female – Ruby</w:t>
            </w:r>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514679">
            <w:pPr>
              <w:spacing w:before="100" w:beforeAutospacing="1"/>
              <w:jc w:val="center"/>
              <w:rPr>
                <w:rFonts w:ascii="Century Gothic" w:hAnsi="Century Gothic" w:cs="Arial"/>
                <w:sz w:val="20"/>
              </w:rPr>
            </w:pP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514679">
            <w:pPr>
              <w:spacing w:before="100" w:beforeAutospacing="1"/>
              <w:jc w:val="center"/>
              <w:rPr>
                <w:rFonts w:ascii="Century Gothic" w:hAnsi="Century Gothic" w:cs="Arial"/>
                <w:sz w:val="20"/>
              </w:rPr>
            </w:pPr>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514679">
            <w:pPr>
              <w:spacing w:before="100" w:beforeAutospacing="1"/>
              <w:jc w:val="center"/>
              <w:rPr>
                <w:rFonts w:ascii="Century Gothic" w:hAnsi="Century Gothic" w:cs="Arial"/>
                <w:sz w:val="20"/>
              </w:rPr>
            </w:pPr>
            <w:r w:rsidRPr="004F5FDB">
              <w:rPr>
                <w:rFonts w:ascii="Century Gothic" w:hAnsi="Century Gothic" w:cs="Arial"/>
                <w:sz w:val="20"/>
              </w:rPr>
              <w:t>No Mom</w:t>
            </w:r>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514679">
            <w:pPr>
              <w:spacing w:before="100" w:beforeAutospacing="1"/>
              <w:jc w:val="center"/>
              <w:rPr>
                <w:rFonts w:ascii="Century Gothic" w:hAnsi="Century Gothic" w:cs="Arial"/>
                <w:sz w:val="20"/>
              </w:rPr>
            </w:pPr>
            <w:smartTag w:uri="urn:schemas-microsoft-com:office:smarttags" w:element="date">
              <w:smartTagPr>
                <w:attr w:name="Month" w:val="5"/>
                <w:attr w:name="Day" w:val="11"/>
                <w:attr w:name="Year" w:val="2010"/>
              </w:smartTagPr>
              <w:r w:rsidRPr="004F5FDB">
                <w:rPr>
                  <w:rFonts w:ascii="Century Gothic" w:hAnsi="Century Gothic" w:cs="Arial"/>
                  <w:sz w:val="20"/>
                </w:rPr>
                <w:t>05/11/10</w:t>
              </w:r>
            </w:smartTag>
          </w:p>
          <w:p w:rsidR="00694EF6" w:rsidRPr="004F5FDB" w:rsidRDefault="00694EF6" w:rsidP="00FE28CD">
            <w:pPr>
              <w:spacing w:before="100" w:beforeAutospacing="1"/>
              <w:jc w:val="center"/>
              <w:rPr>
                <w:rFonts w:ascii="Century Gothic" w:hAnsi="Century Gothic" w:cs="Arial"/>
                <w:sz w:val="20"/>
              </w:rPr>
            </w:pPr>
            <w:smartTag w:uri="urn:schemas-microsoft-com:office:smarttags" w:element="date">
              <w:smartTagPr>
                <w:attr w:name="Month" w:val="5"/>
                <w:attr w:name="Day" w:val="11"/>
                <w:attr w:name="Year" w:val="2010"/>
              </w:smartTagPr>
              <w:r w:rsidRPr="004F5FDB">
                <w:rPr>
                  <w:rFonts w:ascii="Century Gothic" w:hAnsi="Century Gothic" w:cs="Arial"/>
                  <w:sz w:val="20"/>
                </w:rPr>
                <w:t>05/11/10</w:t>
              </w:r>
            </w:smartTag>
          </w:p>
          <w:p w:rsidR="00694EF6" w:rsidRPr="004F5FDB" w:rsidRDefault="00694EF6" w:rsidP="00514679">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514679">
            <w:pPr>
              <w:spacing w:before="100" w:beforeAutospacing="1"/>
              <w:jc w:val="center"/>
              <w:rPr>
                <w:rFonts w:ascii="Century Gothic" w:hAnsi="Century Gothic" w:cs="Arial"/>
                <w:sz w:val="20"/>
              </w:rPr>
            </w:pPr>
            <w:r w:rsidRPr="004F5FDB">
              <w:rPr>
                <w:rFonts w:ascii="Century Gothic" w:hAnsi="Century Gothic" w:cs="Arial"/>
                <w:sz w:val="20"/>
              </w:rPr>
              <w:t>Grim, Gloria</w:t>
            </w:r>
          </w:p>
          <w:p w:rsidR="00694EF6" w:rsidRPr="004F5FDB" w:rsidRDefault="00694EF6" w:rsidP="00514679">
            <w:pPr>
              <w:spacing w:before="100" w:beforeAutospacing="1"/>
              <w:jc w:val="center"/>
              <w:rPr>
                <w:rFonts w:ascii="Century Gothic" w:hAnsi="Century Gothic" w:cs="Arial"/>
                <w:sz w:val="20"/>
              </w:rPr>
            </w:pPr>
            <w:r w:rsidRPr="004F5FDB">
              <w:rPr>
                <w:rFonts w:ascii="Century Gothic" w:hAnsi="Century Gothic" w:cs="Arial"/>
                <w:sz w:val="20"/>
              </w:rPr>
              <w:t>503-555-9405</w:t>
            </w:r>
          </w:p>
          <w:p w:rsidR="00694EF6" w:rsidRPr="004F5FDB" w:rsidRDefault="00694EF6" w:rsidP="00514679">
            <w:pPr>
              <w:spacing w:before="100" w:beforeAutospacing="1"/>
              <w:jc w:val="center"/>
              <w:rPr>
                <w:rFonts w:ascii="Century Gothic" w:hAnsi="Century Gothic" w:cs="Arial"/>
                <w:sz w:val="20"/>
              </w:rPr>
            </w:pPr>
            <w:r w:rsidRPr="004F5FDB">
              <w:rPr>
                <w:rFonts w:ascii="Century Gothic" w:hAnsi="Century Gothic" w:cs="Arial"/>
                <w:sz w:val="20"/>
              </w:rPr>
              <w:t>Tualatin</w:t>
            </w:r>
          </w:p>
        </w:tc>
      </w:tr>
      <w:tr w:rsidR="00694EF6" w:rsidRPr="004F5FDB" w:rsidTr="00694EF6">
        <w:trPr>
          <w:trHeight w:hRule="exact" w:val="1603"/>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514679">
            <w:pPr>
              <w:pStyle w:val="BodyText2"/>
              <w:spacing w:before="100" w:beforeAutospacing="1"/>
              <w:rPr>
                <w:rFonts w:ascii="Century Gothic" w:hAnsi="Century Gothic" w:cs="Arial"/>
                <w:strike/>
              </w:rPr>
            </w:pPr>
            <w:r w:rsidRPr="004F5FDB">
              <w:rPr>
                <w:rFonts w:ascii="Century Gothic" w:hAnsi="Century Gothic" w:cs="Arial"/>
                <w:strike/>
              </w:rPr>
              <w:t xml:space="preserve">1 Buff/white female – DecemberK1 aka Kaia  </w:t>
            </w:r>
            <w:r w:rsidRPr="004F5FDB">
              <w:rPr>
                <w:rFonts w:ascii="Century Gothic" w:hAnsi="Century Gothic" w:cs="Arial"/>
                <w:strike/>
                <w:color w:val="0000FF"/>
              </w:rPr>
              <w:t>PF</w:t>
            </w:r>
          </w:p>
          <w:p w:rsidR="00694EF6" w:rsidRPr="004F5FDB" w:rsidRDefault="00694EF6" w:rsidP="00514679">
            <w:pPr>
              <w:pStyle w:val="BodyText2"/>
              <w:spacing w:before="100" w:beforeAutospacing="1"/>
              <w:rPr>
                <w:rFonts w:ascii="Century Gothic" w:hAnsi="Century Gothic" w:cs="Arial"/>
                <w:strike/>
              </w:rPr>
            </w:pPr>
            <w:r w:rsidRPr="004F5FDB">
              <w:rPr>
                <w:rFonts w:ascii="Century Gothic" w:hAnsi="Century Gothic" w:cs="Arial"/>
                <w:strike/>
              </w:rPr>
              <w:t xml:space="preserve">1 DMH Calico female – DecemberK2 aka Iris  </w:t>
            </w:r>
            <w:r w:rsidRPr="004F5FDB">
              <w:rPr>
                <w:rFonts w:ascii="Century Gothic" w:hAnsi="Century Gothic" w:cs="Arial"/>
                <w:strike/>
                <w:color w:val="0000FF"/>
              </w:rPr>
              <w:t>PF</w:t>
            </w:r>
          </w:p>
          <w:p w:rsidR="00694EF6" w:rsidRPr="004F5FDB" w:rsidRDefault="00694EF6" w:rsidP="00514679">
            <w:pPr>
              <w:pStyle w:val="BodyText2"/>
              <w:spacing w:before="100" w:beforeAutospacing="1"/>
              <w:rPr>
                <w:rFonts w:ascii="Century Gothic" w:hAnsi="Century Gothic" w:cs="Arial"/>
                <w:strike/>
              </w:rPr>
            </w:pPr>
            <w:r w:rsidRPr="004F5FDB">
              <w:rPr>
                <w:rFonts w:ascii="Century Gothic" w:hAnsi="Century Gothic" w:cs="Arial"/>
                <w:strike/>
              </w:rPr>
              <w:t xml:space="preserve">1 Black male – DecemberK3 aka Dante  </w:t>
            </w:r>
            <w:r w:rsidRPr="004F5FDB">
              <w:rPr>
                <w:rFonts w:ascii="Century Gothic" w:hAnsi="Century Gothic" w:cs="Arial"/>
                <w:color w:val="0000FF"/>
              </w:rPr>
              <w:t>PF</w:t>
            </w:r>
          </w:p>
          <w:p w:rsidR="00694EF6" w:rsidRPr="004F5FDB" w:rsidRDefault="00694EF6" w:rsidP="00514679">
            <w:pPr>
              <w:pStyle w:val="BodyText2"/>
              <w:spacing w:before="100" w:beforeAutospacing="1"/>
              <w:rPr>
                <w:rFonts w:ascii="Century Gothic" w:hAnsi="Century Gothic" w:cs="Arial"/>
              </w:rPr>
            </w:pPr>
            <w:r w:rsidRPr="004F5FDB">
              <w:rPr>
                <w:rFonts w:ascii="Century Gothic" w:hAnsi="Century Gothic" w:cs="Arial"/>
              </w:rPr>
              <w:t xml:space="preserve">1 Black/brown male – DecemberK4 aka Dagon  </w:t>
            </w:r>
            <w:r w:rsidRPr="004F5FDB">
              <w:rPr>
                <w:rFonts w:ascii="Century Gothic" w:hAnsi="Century Gothic" w:cs="Arial"/>
                <w:color w:val="0000FF"/>
              </w:rPr>
              <w:t>PF</w:t>
            </w:r>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514679">
            <w:pPr>
              <w:spacing w:before="100" w:beforeAutospacing="1"/>
              <w:jc w:val="center"/>
              <w:rPr>
                <w:rFonts w:ascii="Century Gothic" w:hAnsi="Century Gothic" w:cs="Arial"/>
                <w:sz w:val="20"/>
              </w:rPr>
            </w:pPr>
            <w:r w:rsidRPr="004F5FDB">
              <w:rPr>
                <w:rFonts w:ascii="Century Gothic" w:hAnsi="Century Gothic" w:cs="Arial"/>
                <w:sz w:val="20"/>
              </w:rPr>
              <w:t>X</w:t>
            </w:r>
          </w:p>
          <w:p w:rsidR="00694EF6" w:rsidRPr="004F5FDB" w:rsidRDefault="00694EF6" w:rsidP="00514679">
            <w:pPr>
              <w:spacing w:before="100" w:beforeAutospacing="1"/>
              <w:jc w:val="center"/>
              <w:rPr>
                <w:rFonts w:ascii="Century Gothic" w:hAnsi="Century Gothic" w:cs="Arial"/>
                <w:sz w:val="20"/>
              </w:rPr>
            </w:pPr>
            <w:r w:rsidRPr="004F5FDB">
              <w:rPr>
                <w:rFonts w:ascii="Century Gothic" w:hAnsi="Century Gothic" w:cs="Arial"/>
                <w:sz w:val="20"/>
              </w:rPr>
              <w:t>X</w:t>
            </w:r>
          </w:p>
          <w:p w:rsidR="00694EF6" w:rsidRPr="004F5FDB" w:rsidRDefault="00694EF6" w:rsidP="00514679">
            <w:pPr>
              <w:spacing w:before="100" w:beforeAutospacing="1"/>
              <w:jc w:val="center"/>
              <w:rPr>
                <w:rFonts w:ascii="Century Gothic" w:hAnsi="Century Gothic" w:cs="Arial"/>
                <w:sz w:val="20"/>
              </w:rPr>
            </w:pPr>
            <w:r w:rsidRPr="004F5FDB">
              <w:rPr>
                <w:rFonts w:ascii="Century Gothic" w:hAnsi="Century Gothic" w:cs="Arial"/>
                <w:sz w:val="20"/>
              </w:rPr>
              <w:t>X</w:t>
            </w: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514679">
            <w:pPr>
              <w:spacing w:before="100" w:beforeAutospacing="1"/>
              <w:jc w:val="center"/>
              <w:rPr>
                <w:rFonts w:ascii="Century Gothic" w:hAnsi="Century Gothic" w:cs="Arial"/>
                <w:sz w:val="20"/>
              </w:rPr>
            </w:pPr>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514679">
            <w:pPr>
              <w:spacing w:before="100" w:beforeAutospacing="1"/>
              <w:jc w:val="center"/>
              <w:rPr>
                <w:rFonts w:ascii="Century Gothic" w:hAnsi="Century Gothic" w:cs="Arial"/>
                <w:sz w:val="20"/>
              </w:rPr>
            </w:pPr>
            <w:r w:rsidRPr="004F5FDB">
              <w:rPr>
                <w:rFonts w:ascii="Century Gothic" w:hAnsi="Century Gothic" w:cs="Arial"/>
                <w:sz w:val="20"/>
              </w:rPr>
              <w:t>December</w:t>
            </w:r>
          </w:p>
          <w:p w:rsidR="00694EF6" w:rsidRPr="004F5FDB" w:rsidRDefault="00694EF6" w:rsidP="00514679">
            <w:pPr>
              <w:spacing w:before="100" w:beforeAutospacing="1"/>
              <w:jc w:val="center"/>
              <w:rPr>
                <w:rFonts w:ascii="Century Gothic" w:hAnsi="Century Gothic" w:cs="Arial"/>
                <w:sz w:val="20"/>
              </w:rPr>
            </w:pPr>
            <w:r w:rsidRPr="004F5FDB">
              <w:rPr>
                <w:rFonts w:ascii="Century Gothic" w:hAnsi="Century Gothic" w:cs="Arial"/>
                <w:sz w:val="20"/>
              </w:rPr>
              <w:t>Tuxedo</w:t>
            </w:r>
          </w:p>
          <w:p w:rsidR="00694EF6" w:rsidRPr="004F5FDB" w:rsidRDefault="00694EF6" w:rsidP="00514679">
            <w:pPr>
              <w:spacing w:before="100" w:beforeAutospacing="1"/>
              <w:jc w:val="center"/>
              <w:rPr>
                <w:rFonts w:ascii="Century Gothic" w:hAnsi="Century Gothic" w:cs="Arial"/>
                <w:sz w:val="20"/>
              </w:rPr>
            </w:pPr>
            <w:r w:rsidRPr="004F5FDB">
              <w:rPr>
                <w:rFonts w:ascii="Century Gothic" w:hAnsi="Century Gothic" w:cs="Arial"/>
                <w:sz w:val="20"/>
              </w:rPr>
              <w:t>At Shelter</w:t>
            </w:r>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514679">
            <w:pPr>
              <w:spacing w:before="100" w:beforeAutospacing="1"/>
              <w:jc w:val="center"/>
              <w:rPr>
                <w:rFonts w:ascii="Century Gothic" w:hAnsi="Century Gothic" w:cs="Arial"/>
                <w:sz w:val="20"/>
              </w:rPr>
            </w:pPr>
            <w:smartTag w:uri="urn:schemas-microsoft-com:office:smarttags" w:element="date">
              <w:smartTagPr>
                <w:attr w:name="Month" w:val="5"/>
                <w:attr w:name="Day" w:val="13"/>
                <w:attr w:name="Year" w:val="2010"/>
              </w:smartTagPr>
              <w:r w:rsidRPr="004F5FDB">
                <w:rPr>
                  <w:rFonts w:ascii="Century Gothic" w:hAnsi="Century Gothic" w:cs="Arial"/>
                  <w:sz w:val="20"/>
                </w:rPr>
                <w:t>05/13/10</w:t>
              </w:r>
            </w:smartTag>
          </w:p>
          <w:p w:rsidR="00694EF6" w:rsidRPr="004F5FDB" w:rsidRDefault="00694EF6" w:rsidP="008826E1">
            <w:pPr>
              <w:spacing w:before="100" w:beforeAutospacing="1"/>
              <w:jc w:val="center"/>
              <w:rPr>
                <w:rFonts w:ascii="Century Gothic" w:hAnsi="Century Gothic" w:cs="Arial"/>
                <w:sz w:val="20"/>
              </w:rPr>
            </w:pPr>
            <w:smartTag w:uri="urn:schemas-microsoft-com:office:smarttags" w:element="date">
              <w:smartTagPr>
                <w:attr w:name="Month" w:val="5"/>
                <w:attr w:name="Day" w:val="13"/>
                <w:attr w:name="Year" w:val="2010"/>
              </w:smartTagPr>
              <w:r w:rsidRPr="004F5FDB">
                <w:rPr>
                  <w:rFonts w:ascii="Century Gothic" w:hAnsi="Century Gothic" w:cs="Arial"/>
                  <w:sz w:val="20"/>
                </w:rPr>
                <w:t>05/13/10</w:t>
              </w:r>
            </w:smartTag>
          </w:p>
          <w:p w:rsidR="00694EF6" w:rsidRPr="004F5FDB" w:rsidRDefault="00694EF6" w:rsidP="008826E1">
            <w:pPr>
              <w:spacing w:before="100" w:beforeAutospacing="1"/>
              <w:jc w:val="center"/>
              <w:rPr>
                <w:rFonts w:ascii="Century Gothic" w:hAnsi="Century Gothic" w:cs="Arial"/>
                <w:sz w:val="20"/>
              </w:rPr>
            </w:pPr>
            <w:smartTag w:uri="urn:schemas-microsoft-com:office:smarttags" w:element="date">
              <w:smartTagPr>
                <w:attr w:name="Month" w:val="5"/>
                <w:attr w:name="Day" w:val="13"/>
                <w:attr w:name="Year" w:val="2010"/>
              </w:smartTagPr>
              <w:r w:rsidRPr="004F5FDB">
                <w:rPr>
                  <w:rFonts w:ascii="Century Gothic" w:hAnsi="Century Gothic" w:cs="Arial"/>
                  <w:sz w:val="20"/>
                </w:rPr>
                <w:t>05/13/10</w:t>
              </w:r>
            </w:smartTag>
          </w:p>
          <w:p w:rsidR="00694EF6" w:rsidRPr="004F5FDB" w:rsidRDefault="00694EF6" w:rsidP="008826E1">
            <w:pPr>
              <w:spacing w:before="100" w:beforeAutospacing="1"/>
              <w:jc w:val="center"/>
              <w:rPr>
                <w:rFonts w:ascii="Century Gothic" w:hAnsi="Century Gothic" w:cs="Arial"/>
                <w:sz w:val="20"/>
              </w:rPr>
            </w:pPr>
            <w:smartTag w:uri="urn:schemas-microsoft-com:office:smarttags" w:element="date">
              <w:smartTagPr>
                <w:attr w:name="Month" w:val="5"/>
                <w:attr w:name="Day" w:val="13"/>
                <w:attr w:name="Year" w:val="2010"/>
              </w:smartTagPr>
              <w:r w:rsidRPr="004F5FDB">
                <w:rPr>
                  <w:rFonts w:ascii="Century Gothic" w:hAnsi="Century Gothic" w:cs="Arial"/>
                  <w:sz w:val="20"/>
                </w:rPr>
                <w:t>05/13/10</w:t>
              </w:r>
            </w:smartTag>
          </w:p>
          <w:p w:rsidR="00694EF6" w:rsidRPr="004F5FDB" w:rsidRDefault="00694EF6" w:rsidP="00514679">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514679">
            <w:pPr>
              <w:spacing w:before="100" w:beforeAutospacing="1"/>
              <w:jc w:val="center"/>
              <w:rPr>
                <w:rFonts w:ascii="Century Gothic" w:hAnsi="Century Gothic" w:cs="Arial"/>
                <w:sz w:val="20"/>
              </w:rPr>
            </w:pPr>
            <w:r w:rsidRPr="004F5FDB">
              <w:rPr>
                <w:rFonts w:ascii="Century Gothic" w:hAnsi="Century Gothic" w:cs="Arial"/>
                <w:sz w:val="20"/>
              </w:rPr>
              <w:t>Hulbert, Alicia</w:t>
            </w:r>
          </w:p>
          <w:p w:rsidR="00694EF6" w:rsidRPr="004F5FDB" w:rsidRDefault="00694EF6" w:rsidP="00514679">
            <w:pPr>
              <w:spacing w:before="100" w:beforeAutospacing="1"/>
              <w:jc w:val="center"/>
              <w:rPr>
                <w:rFonts w:ascii="Century Gothic" w:hAnsi="Century Gothic" w:cs="Arial"/>
                <w:sz w:val="20"/>
              </w:rPr>
            </w:pPr>
            <w:r w:rsidRPr="004F5FDB">
              <w:rPr>
                <w:rFonts w:ascii="Century Gothic" w:hAnsi="Century Gothic" w:cs="Arial"/>
                <w:sz w:val="20"/>
              </w:rPr>
              <w:t>503-555-0478</w:t>
            </w:r>
          </w:p>
          <w:p w:rsidR="00694EF6" w:rsidRPr="004F5FDB" w:rsidRDefault="00694EF6" w:rsidP="00514679">
            <w:pPr>
              <w:spacing w:before="100" w:beforeAutospacing="1"/>
              <w:jc w:val="center"/>
              <w:rPr>
                <w:rFonts w:ascii="Century Gothic" w:hAnsi="Century Gothic" w:cs="Arial"/>
                <w:sz w:val="20"/>
              </w:rPr>
            </w:pPr>
            <w:smartTag w:uri="urn:schemas-microsoft-com:office:smarttags" w:element="City">
              <w:smartTag w:uri="urn:schemas-microsoft-com:office:smarttags" w:element="place">
                <w:r w:rsidRPr="004F5FDB">
                  <w:rPr>
                    <w:rFonts w:ascii="Century Gothic" w:hAnsi="Century Gothic" w:cs="Arial"/>
                    <w:sz w:val="20"/>
                  </w:rPr>
                  <w:t>Beaverton</w:t>
                </w:r>
              </w:smartTag>
            </w:smartTag>
          </w:p>
        </w:tc>
      </w:tr>
      <w:tr w:rsidR="00694EF6" w:rsidRPr="004F5FDB" w:rsidTr="00694EF6">
        <w:trPr>
          <w:trHeight w:hRule="exact" w:val="1036"/>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514679">
            <w:pPr>
              <w:pStyle w:val="BodyText2"/>
              <w:spacing w:before="100" w:beforeAutospacing="1"/>
              <w:rPr>
                <w:rFonts w:ascii="Century Gothic" w:hAnsi="Century Gothic" w:cs="Arial"/>
                <w:strike/>
              </w:rPr>
            </w:pPr>
            <w:r w:rsidRPr="004F5FDB">
              <w:rPr>
                <w:rFonts w:ascii="Century Gothic" w:hAnsi="Century Gothic" w:cs="Arial"/>
                <w:strike/>
              </w:rPr>
              <w:t xml:space="preserve">1 Brown/black tabby female- BuffyK3 AKA Giles  </w:t>
            </w:r>
            <w:r w:rsidRPr="004F5FDB">
              <w:rPr>
                <w:rFonts w:ascii="Century Gothic" w:hAnsi="Century Gothic" w:cs="Arial"/>
                <w:color w:val="0000FF"/>
              </w:rPr>
              <w:t>PF</w:t>
            </w:r>
          </w:p>
          <w:p w:rsidR="00694EF6" w:rsidRPr="004F5FDB" w:rsidRDefault="00694EF6" w:rsidP="00514679">
            <w:pPr>
              <w:pStyle w:val="BodyText2"/>
              <w:spacing w:before="100" w:beforeAutospacing="1"/>
              <w:rPr>
                <w:rFonts w:ascii="Century Gothic" w:hAnsi="Century Gothic" w:cs="Arial"/>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514679">
            <w:pPr>
              <w:spacing w:before="100" w:beforeAutospacing="1"/>
              <w:jc w:val="center"/>
              <w:rPr>
                <w:rFonts w:ascii="Century Gothic" w:hAnsi="Century Gothic" w:cs="Arial"/>
                <w:sz w:val="20"/>
              </w:rPr>
            </w:pPr>
            <w:r w:rsidRPr="004F5FDB">
              <w:rPr>
                <w:rFonts w:ascii="Century Gothic" w:hAnsi="Century Gothic" w:cs="Arial"/>
                <w:sz w:val="20"/>
              </w:rPr>
              <w:t>X</w:t>
            </w:r>
          </w:p>
          <w:p w:rsidR="00694EF6" w:rsidRPr="004F5FDB" w:rsidRDefault="00694EF6" w:rsidP="00514679">
            <w:pPr>
              <w:spacing w:before="100" w:beforeAutospacing="1"/>
              <w:jc w:val="center"/>
              <w:rPr>
                <w:rFonts w:ascii="Century Gothic" w:hAnsi="Century Gothic" w:cs="Arial"/>
                <w:sz w:val="20"/>
              </w:rPr>
            </w:pP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0E41FB">
            <w:pPr>
              <w:spacing w:before="100" w:beforeAutospacing="1"/>
              <w:jc w:val="center"/>
              <w:rPr>
                <w:rFonts w:ascii="Century Gothic" w:hAnsi="Century Gothic" w:cs="Arial"/>
                <w:sz w:val="20"/>
              </w:rPr>
            </w:pPr>
            <w:smartTag w:uri="urn:schemas-microsoft-com:office:smarttags" w:element="date">
              <w:smartTagPr>
                <w:attr w:name="Month" w:val="5"/>
                <w:attr w:name="Day" w:val="18"/>
                <w:attr w:name="Year" w:val="2010"/>
              </w:smartTagPr>
              <w:r w:rsidRPr="004F5FDB">
                <w:rPr>
                  <w:rFonts w:ascii="Century Gothic" w:hAnsi="Century Gothic" w:cs="Arial"/>
                  <w:sz w:val="20"/>
                </w:rPr>
                <w:t>05/18/10</w:t>
              </w:r>
            </w:smartTag>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514679">
            <w:pPr>
              <w:spacing w:before="100" w:beforeAutospacing="1"/>
              <w:jc w:val="center"/>
              <w:rPr>
                <w:rFonts w:ascii="Century Gothic" w:hAnsi="Century Gothic" w:cs="Arial"/>
                <w:color w:val="0000FF"/>
                <w:sz w:val="20"/>
              </w:rPr>
            </w:pPr>
            <w:r w:rsidRPr="004F5FDB">
              <w:rPr>
                <w:rFonts w:ascii="Century Gothic" w:hAnsi="Century Gothic" w:cs="Arial"/>
                <w:sz w:val="20"/>
              </w:rPr>
              <w:t xml:space="preserve">Buffy  </w:t>
            </w:r>
            <w:r w:rsidRPr="004F5FDB">
              <w:rPr>
                <w:rFonts w:ascii="Century Gothic" w:hAnsi="Century Gothic" w:cs="Arial"/>
                <w:color w:val="0000FF"/>
                <w:sz w:val="20"/>
              </w:rPr>
              <w:t>PF</w:t>
            </w:r>
          </w:p>
          <w:p w:rsidR="00694EF6" w:rsidRPr="004F5FDB" w:rsidRDefault="00694EF6" w:rsidP="00514679">
            <w:pPr>
              <w:spacing w:before="100" w:beforeAutospacing="1"/>
              <w:jc w:val="center"/>
              <w:rPr>
                <w:rFonts w:ascii="Century Gothic" w:hAnsi="Century Gothic" w:cs="Arial"/>
                <w:sz w:val="20"/>
              </w:rPr>
            </w:pPr>
            <w:r w:rsidRPr="004F5FDB">
              <w:rPr>
                <w:rFonts w:ascii="Century Gothic" w:hAnsi="Century Gothic" w:cs="Arial"/>
                <w:sz w:val="20"/>
              </w:rPr>
              <w:t>Calico</w:t>
            </w:r>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514679">
            <w:pPr>
              <w:spacing w:before="100" w:beforeAutospacing="1"/>
              <w:jc w:val="center"/>
              <w:rPr>
                <w:rFonts w:ascii="Century Gothic" w:hAnsi="Century Gothic" w:cs="Arial"/>
                <w:sz w:val="20"/>
              </w:rPr>
            </w:pPr>
            <w:smartTag w:uri="urn:schemas-microsoft-com:office:smarttags" w:element="date">
              <w:smartTagPr>
                <w:attr w:name="Month" w:val="5"/>
                <w:attr w:name="Day" w:val="14"/>
                <w:attr w:name="Year" w:val="2010"/>
              </w:smartTagPr>
              <w:r w:rsidRPr="004F5FDB">
                <w:rPr>
                  <w:rFonts w:ascii="Century Gothic" w:hAnsi="Century Gothic" w:cs="Arial"/>
                  <w:sz w:val="20"/>
                </w:rPr>
                <w:t>5/14/10</w:t>
              </w:r>
            </w:smartTag>
          </w:p>
          <w:p w:rsidR="00694EF6" w:rsidRPr="004F5FDB" w:rsidRDefault="00694EF6" w:rsidP="000E41FB">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514679">
            <w:pPr>
              <w:spacing w:before="100" w:beforeAutospacing="1"/>
              <w:jc w:val="center"/>
              <w:rPr>
                <w:rFonts w:ascii="Century Gothic" w:hAnsi="Century Gothic" w:cs="Arial"/>
                <w:sz w:val="20"/>
              </w:rPr>
            </w:pPr>
            <w:r w:rsidRPr="004F5FDB">
              <w:rPr>
                <w:rFonts w:ascii="Century Gothic" w:hAnsi="Century Gothic" w:cs="Arial"/>
                <w:sz w:val="20"/>
              </w:rPr>
              <w:t>Worley, Christina</w:t>
            </w:r>
          </w:p>
          <w:p w:rsidR="00694EF6" w:rsidRPr="004F5FDB" w:rsidRDefault="00694EF6" w:rsidP="00514679">
            <w:pPr>
              <w:spacing w:before="100" w:beforeAutospacing="1"/>
              <w:jc w:val="center"/>
              <w:rPr>
                <w:rFonts w:ascii="Century Gothic" w:hAnsi="Century Gothic" w:cs="Arial"/>
                <w:sz w:val="20"/>
              </w:rPr>
            </w:pPr>
            <w:r w:rsidRPr="004F5FDB">
              <w:rPr>
                <w:rFonts w:ascii="Century Gothic" w:hAnsi="Century Gothic" w:cs="Arial"/>
                <w:sz w:val="20"/>
              </w:rPr>
              <w:t>503-555-4583</w:t>
            </w:r>
          </w:p>
          <w:p w:rsidR="00694EF6" w:rsidRPr="004F5FDB" w:rsidRDefault="00694EF6" w:rsidP="00514679">
            <w:pPr>
              <w:spacing w:before="100" w:beforeAutospacing="1"/>
              <w:jc w:val="center"/>
              <w:rPr>
                <w:rFonts w:ascii="Century Gothic" w:hAnsi="Century Gothic" w:cs="Arial"/>
                <w:sz w:val="20"/>
              </w:rPr>
            </w:pPr>
            <w:r w:rsidRPr="004F5FDB">
              <w:rPr>
                <w:rFonts w:ascii="Century Gothic" w:hAnsi="Century Gothic" w:cs="Arial"/>
                <w:sz w:val="20"/>
              </w:rPr>
              <w:t>Tualatin</w:t>
            </w:r>
          </w:p>
        </w:tc>
      </w:tr>
      <w:tr w:rsidR="00694EF6" w:rsidRPr="004F5FDB" w:rsidTr="00694EF6">
        <w:trPr>
          <w:trHeight w:hRule="exact" w:val="1000"/>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663697">
            <w:pPr>
              <w:pStyle w:val="BodyText2"/>
              <w:spacing w:before="100" w:beforeAutospacing="1"/>
              <w:rPr>
                <w:rFonts w:ascii="Century Gothic" w:hAnsi="Century Gothic" w:cs="Arial"/>
              </w:rPr>
            </w:pPr>
            <w:r w:rsidRPr="004F5FDB">
              <w:rPr>
                <w:rFonts w:ascii="Century Gothic" w:hAnsi="Century Gothic" w:cs="Arial"/>
              </w:rPr>
              <w:t>1 DMH Brown/black tabby male – Cid</w:t>
            </w:r>
          </w:p>
          <w:p w:rsidR="00694EF6" w:rsidRPr="004F5FDB" w:rsidRDefault="00694EF6" w:rsidP="00663697">
            <w:pPr>
              <w:pStyle w:val="BodyText2"/>
              <w:spacing w:before="100" w:beforeAutospacing="1"/>
              <w:rPr>
                <w:rFonts w:ascii="Century Gothic" w:hAnsi="Century Gothic" w:cs="Arial"/>
              </w:rPr>
            </w:pPr>
            <w:r w:rsidRPr="004F5FDB">
              <w:rPr>
                <w:rFonts w:ascii="Century Gothic" w:hAnsi="Century Gothic" w:cs="Arial"/>
              </w:rPr>
              <w:t>1 DMH Black female – Sassy</w:t>
            </w:r>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663697">
            <w:pPr>
              <w:spacing w:before="100" w:beforeAutospacing="1"/>
              <w:jc w:val="center"/>
              <w:rPr>
                <w:rFonts w:ascii="Century Gothic" w:hAnsi="Century Gothic" w:cs="Arial"/>
                <w:sz w:val="20"/>
              </w:rPr>
            </w:pP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663697">
            <w:pPr>
              <w:spacing w:before="100" w:beforeAutospacing="1"/>
              <w:jc w:val="center"/>
              <w:rPr>
                <w:rFonts w:ascii="Century Gothic" w:hAnsi="Century Gothic" w:cs="Arial"/>
                <w:sz w:val="20"/>
              </w:rPr>
            </w:pPr>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663697">
            <w:pPr>
              <w:spacing w:before="100" w:beforeAutospacing="1"/>
              <w:jc w:val="center"/>
              <w:rPr>
                <w:rFonts w:ascii="Century Gothic" w:hAnsi="Century Gothic" w:cs="Arial"/>
                <w:sz w:val="20"/>
              </w:rPr>
            </w:pPr>
            <w:r w:rsidRPr="004F5FDB">
              <w:rPr>
                <w:rFonts w:ascii="Century Gothic" w:hAnsi="Century Gothic" w:cs="Arial"/>
                <w:sz w:val="20"/>
              </w:rPr>
              <w:t>No Mom</w:t>
            </w:r>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663697">
            <w:pPr>
              <w:spacing w:before="100" w:beforeAutospacing="1"/>
              <w:jc w:val="center"/>
              <w:rPr>
                <w:rFonts w:ascii="Century Gothic" w:hAnsi="Century Gothic" w:cs="Arial"/>
                <w:sz w:val="20"/>
              </w:rPr>
            </w:pPr>
            <w:smartTag w:uri="urn:schemas-microsoft-com:office:smarttags" w:element="date">
              <w:smartTagPr>
                <w:attr w:name="Year" w:val="2010"/>
                <w:attr w:name="Day" w:val="14"/>
                <w:attr w:name="Month" w:val="5"/>
              </w:smartTagPr>
              <w:r w:rsidRPr="004F5FDB">
                <w:rPr>
                  <w:rFonts w:ascii="Century Gothic" w:hAnsi="Century Gothic" w:cs="Arial"/>
                  <w:sz w:val="20"/>
                </w:rPr>
                <w:t>05/14/10</w:t>
              </w:r>
            </w:smartTag>
          </w:p>
          <w:p w:rsidR="00694EF6" w:rsidRPr="004F5FDB" w:rsidRDefault="00694EF6" w:rsidP="00355716">
            <w:pPr>
              <w:spacing w:before="100" w:beforeAutospacing="1"/>
              <w:jc w:val="center"/>
              <w:rPr>
                <w:rFonts w:ascii="Century Gothic" w:hAnsi="Century Gothic" w:cs="Arial"/>
                <w:sz w:val="20"/>
              </w:rPr>
            </w:pPr>
            <w:smartTag w:uri="urn:schemas-microsoft-com:office:smarttags" w:element="date">
              <w:smartTagPr>
                <w:attr w:name="Year" w:val="2010"/>
                <w:attr w:name="Day" w:val="14"/>
                <w:attr w:name="Month" w:val="5"/>
              </w:smartTagPr>
              <w:r w:rsidRPr="004F5FDB">
                <w:rPr>
                  <w:rFonts w:ascii="Century Gothic" w:hAnsi="Century Gothic" w:cs="Arial"/>
                  <w:sz w:val="20"/>
                </w:rPr>
                <w:t>05/14/10</w:t>
              </w:r>
            </w:smartTag>
          </w:p>
          <w:p w:rsidR="00694EF6" w:rsidRPr="004F5FDB" w:rsidRDefault="00694EF6" w:rsidP="00663697">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663697">
            <w:pPr>
              <w:spacing w:before="100" w:beforeAutospacing="1"/>
              <w:jc w:val="center"/>
              <w:rPr>
                <w:rFonts w:ascii="Century Gothic" w:hAnsi="Century Gothic" w:cs="Arial"/>
                <w:sz w:val="20"/>
              </w:rPr>
            </w:pPr>
            <w:r w:rsidRPr="004F5FDB">
              <w:rPr>
                <w:rFonts w:ascii="Century Gothic" w:hAnsi="Century Gothic" w:cs="Arial"/>
                <w:sz w:val="20"/>
              </w:rPr>
              <w:t>Cantrell, Michelle</w:t>
            </w:r>
          </w:p>
          <w:p w:rsidR="00694EF6" w:rsidRPr="004F5FDB" w:rsidRDefault="00694EF6" w:rsidP="00663697">
            <w:pPr>
              <w:spacing w:before="100" w:beforeAutospacing="1"/>
              <w:jc w:val="center"/>
              <w:rPr>
                <w:rFonts w:ascii="Century Gothic" w:hAnsi="Century Gothic" w:cs="Arial"/>
                <w:sz w:val="20"/>
              </w:rPr>
            </w:pPr>
            <w:r w:rsidRPr="004F5FDB">
              <w:rPr>
                <w:rFonts w:ascii="Century Gothic" w:hAnsi="Century Gothic" w:cs="Arial"/>
                <w:sz w:val="20"/>
              </w:rPr>
              <w:t>503-555-7486</w:t>
            </w:r>
          </w:p>
          <w:p w:rsidR="00694EF6" w:rsidRPr="004F5FDB" w:rsidRDefault="00694EF6" w:rsidP="00663697">
            <w:pPr>
              <w:spacing w:before="100" w:beforeAutospacing="1"/>
              <w:jc w:val="center"/>
              <w:rPr>
                <w:rFonts w:ascii="Century Gothic" w:hAnsi="Century Gothic" w:cs="Arial"/>
                <w:sz w:val="20"/>
              </w:rPr>
            </w:pPr>
            <w:smartTag w:uri="urn:schemas-microsoft-com:office:smarttags" w:element="City">
              <w:smartTag w:uri="urn:schemas-microsoft-com:office:smarttags" w:element="place">
                <w:r w:rsidRPr="004F5FDB">
                  <w:rPr>
                    <w:rFonts w:ascii="Century Gothic" w:hAnsi="Century Gothic" w:cs="Arial"/>
                    <w:sz w:val="20"/>
                  </w:rPr>
                  <w:t>Beaverton</w:t>
                </w:r>
              </w:smartTag>
            </w:smartTag>
          </w:p>
        </w:tc>
      </w:tr>
      <w:tr w:rsidR="00694EF6" w:rsidRPr="004F5FDB" w:rsidTr="00694EF6">
        <w:trPr>
          <w:trHeight w:hRule="exact" w:val="1090"/>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663697">
            <w:pPr>
              <w:pStyle w:val="BodyText2"/>
              <w:spacing w:before="100" w:beforeAutospacing="1"/>
              <w:rPr>
                <w:rFonts w:ascii="Century Gothic" w:hAnsi="Century Gothic" w:cs="Arial"/>
              </w:rPr>
            </w:pPr>
            <w:r w:rsidRPr="004F5FDB">
              <w:rPr>
                <w:rFonts w:ascii="Century Gothic" w:hAnsi="Century Gothic" w:cs="Arial"/>
              </w:rPr>
              <w:t xml:space="preserve">1 Gray/white female - DollieK1 aka Big Gray  </w:t>
            </w:r>
            <w:r w:rsidRPr="004F5FDB">
              <w:rPr>
                <w:rFonts w:ascii="Century Gothic" w:hAnsi="Century Gothic" w:cs="Arial"/>
                <w:color w:val="0000FF"/>
              </w:rPr>
              <w:t>PF</w:t>
            </w:r>
          </w:p>
          <w:p w:rsidR="00694EF6" w:rsidRPr="004F5FDB" w:rsidRDefault="00694EF6" w:rsidP="00663697">
            <w:pPr>
              <w:pStyle w:val="BodyText2"/>
              <w:spacing w:before="100" w:beforeAutospacing="1"/>
              <w:rPr>
                <w:rFonts w:ascii="Century Gothic" w:hAnsi="Century Gothic" w:cs="Arial"/>
              </w:rPr>
            </w:pPr>
            <w:r w:rsidRPr="004F5FDB">
              <w:rPr>
                <w:rFonts w:ascii="Century Gothic" w:hAnsi="Century Gothic" w:cs="Arial"/>
              </w:rPr>
              <w:t xml:space="preserve">1 Black/white male - DollieK3 aka Panda  </w:t>
            </w:r>
            <w:r w:rsidRPr="004F5FDB">
              <w:rPr>
                <w:rFonts w:ascii="Century Gothic" w:hAnsi="Century Gothic" w:cs="Arial"/>
                <w:color w:val="0000FF"/>
              </w:rPr>
              <w:t>PF</w:t>
            </w:r>
          </w:p>
          <w:p w:rsidR="00694EF6" w:rsidRPr="004F5FDB" w:rsidRDefault="00694EF6" w:rsidP="00663697">
            <w:pPr>
              <w:pStyle w:val="BodyText2"/>
              <w:spacing w:before="100" w:beforeAutospacing="1"/>
              <w:rPr>
                <w:rFonts w:ascii="Century Gothic" w:hAnsi="Century Gothic" w:cs="Arial"/>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663697">
            <w:pPr>
              <w:spacing w:before="100" w:beforeAutospacing="1"/>
              <w:jc w:val="center"/>
              <w:rPr>
                <w:rFonts w:ascii="Century Gothic" w:hAnsi="Century Gothic" w:cs="Arial"/>
                <w:sz w:val="20"/>
              </w:rPr>
            </w:pP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663697">
            <w:pPr>
              <w:spacing w:before="100" w:beforeAutospacing="1"/>
              <w:jc w:val="center"/>
              <w:rPr>
                <w:rFonts w:ascii="Century Gothic" w:hAnsi="Century Gothic" w:cs="Arial"/>
                <w:sz w:val="20"/>
              </w:rPr>
            </w:pPr>
            <w:smartTag w:uri="urn:schemas-microsoft-com:office:smarttags" w:element="date">
              <w:smartTagPr>
                <w:attr w:name="Month" w:val="5"/>
                <w:attr w:name="Day" w:val="20"/>
                <w:attr w:name="Year" w:val="2010"/>
              </w:smartTagPr>
              <w:r w:rsidRPr="004F5FDB">
                <w:rPr>
                  <w:rFonts w:ascii="Century Gothic" w:hAnsi="Century Gothic" w:cs="Arial"/>
                  <w:sz w:val="20"/>
                </w:rPr>
                <w:t>05/20/10</w:t>
              </w:r>
            </w:smartTag>
          </w:p>
          <w:p w:rsidR="00694EF6" w:rsidRPr="004F5FDB" w:rsidRDefault="00694EF6" w:rsidP="00663697">
            <w:pPr>
              <w:spacing w:before="100" w:beforeAutospacing="1"/>
              <w:jc w:val="center"/>
              <w:rPr>
                <w:rFonts w:ascii="Century Gothic" w:hAnsi="Century Gothic" w:cs="Arial"/>
                <w:sz w:val="20"/>
              </w:rPr>
            </w:pPr>
            <w:smartTag w:uri="urn:schemas-microsoft-com:office:smarttags" w:element="date">
              <w:smartTagPr>
                <w:attr w:name="Month" w:val="5"/>
                <w:attr w:name="Day" w:val="20"/>
                <w:attr w:name="Year" w:val="2010"/>
              </w:smartTagPr>
              <w:r w:rsidRPr="004F5FDB">
                <w:rPr>
                  <w:rFonts w:ascii="Century Gothic" w:hAnsi="Century Gothic" w:cs="Arial"/>
                  <w:sz w:val="20"/>
                </w:rPr>
                <w:t>05/20/10</w:t>
              </w:r>
            </w:smartTag>
          </w:p>
          <w:p w:rsidR="00694EF6" w:rsidRPr="004F5FDB" w:rsidRDefault="00694EF6" w:rsidP="00663697">
            <w:pPr>
              <w:spacing w:before="100" w:beforeAutospacing="1"/>
              <w:jc w:val="center"/>
              <w:rPr>
                <w:rFonts w:ascii="Century Gothic" w:hAnsi="Century Gothic" w:cs="Arial"/>
                <w:sz w:val="20"/>
              </w:rPr>
            </w:pPr>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663697">
            <w:pPr>
              <w:spacing w:before="100" w:beforeAutospacing="1"/>
              <w:jc w:val="center"/>
              <w:rPr>
                <w:rFonts w:ascii="Century Gothic" w:hAnsi="Century Gothic" w:cs="Arial"/>
                <w:sz w:val="20"/>
              </w:rPr>
            </w:pPr>
            <w:proofErr w:type="spellStart"/>
            <w:r w:rsidRPr="004F5FDB">
              <w:rPr>
                <w:rFonts w:ascii="Century Gothic" w:hAnsi="Century Gothic" w:cs="Arial"/>
                <w:sz w:val="20"/>
              </w:rPr>
              <w:t>Dollie</w:t>
            </w:r>
            <w:proofErr w:type="spellEnd"/>
          </w:p>
          <w:p w:rsidR="00694EF6" w:rsidRPr="004F5FDB" w:rsidRDefault="00694EF6" w:rsidP="00663697">
            <w:pPr>
              <w:spacing w:before="100" w:beforeAutospacing="1"/>
              <w:jc w:val="center"/>
              <w:rPr>
                <w:rFonts w:ascii="Century Gothic" w:hAnsi="Century Gothic" w:cs="Arial"/>
                <w:sz w:val="20"/>
              </w:rPr>
            </w:pPr>
            <w:r w:rsidRPr="004F5FDB">
              <w:rPr>
                <w:rFonts w:ascii="Century Gothic" w:hAnsi="Century Gothic" w:cs="Arial"/>
                <w:sz w:val="20"/>
              </w:rPr>
              <w:t>DMH Grey/white</w:t>
            </w:r>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663697">
            <w:pPr>
              <w:spacing w:before="100" w:beforeAutospacing="1"/>
              <w:jc w:val="center"/>
              <w:rPr>
                <w:rFonts w:ascii="Century Gothic" w:hAnsi="Century Gothic" w:cs="Arial"/>
                <w:sz w:val="20"/>
              </w:rPr>
            </w:pPr>
            <w:smartTag w:uri="urn:schemas-microsoft-com:office:smarttags" w:element="date">
              <w:smartTagPr>
                <w:attr w:name="Year" w:val="2010"/>
                <w:attr w:name="Day" w:val="16"/>
                <w:attr w:name="Month" w:val="5"/>
              </w:smartTagPr>
              <w:r w:rsidRPr="004F5FDB">
                <w:rPr>
                  <w:rFonts w:ascii="Century Gothic" w:hAnsi="Century Gothic" w:cs="Arial"/>
                  <w:sz w:val="20"/>
                </w:rPr>
                <w:t>05/16/10</w:t>
              </w:r>
            </w:smartTag>
          </w:p>
          <w:p w:rsidR="00694EF6" w:rsidRPr="004F5FDB" w:rsidRDefault="00694EF6" w:rsidP="00663697">
            <w:pPr>
              <w:spacing w:before="100" w:beforeAutospacing="1"/>
              <w:jc w:val="center"/>
              <w:rPr>
                <w:rFonts w:ascii="Century Gothic" w:hAnsi="Century Gothic" w:cs="Arial"/>
                <w:sz w:val="20"/>
              </w:rPr>
            </w:pPr>
            <w:smartTag w:uri="urn:schemas-microsoft-com:office:smarttags" w:element="date">
              <w:smartTagPr>
                <w:attr w:name="Year" w:val="2010"/>
                <w:attr w:name="Day" w:val="16"/>
                <w:attr w:name="Month" w:val="5"/>
              </w:smartTagPr>
              <w:r w:rsidRPr="004F5FDB">
                <w:rPr>
                  <w:rFonts w:ascii="Century Gothic" w:hAnsi="Century Gothic" w:cs="Arial"/>
                  <w:sz w:val="20"/>
                </w:rPr>
                <w:t>05/16/10</w:t>
              </w:r>
            </w:smartTag>
          </w:p>
          <w:p w:rsidR="00694EF6" w:rsidRPr="004F5FDB" w:rsidRDefault="00694EF6" w:rsidP="00663697">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663697">
            <w:pPr>
              <w:spacing w:before="100" w:beforeAutospacing="1"/>
              <w:jc w:val="center"/>
              <w:rPr>
                <w:rFonts w:ascii="Century Gothic" w:hAnsi="Century Gothic" w:cs="Arial"/>
                <w:sz w:val="20"/>
              </w:rPr>
            </w:pPr>
            <w:proofErr w:type="spellStart"/>
            <w:r w:rsidRPr="004F5FDB">
              <w:rPr>
                <w:rFonts w:ascii="Century Gothic" w:hAnsi="Century Gothic" w:cs="Arial"/>
                <w:sz w:val="20"/>
              </w:rPr>
              <w:t>Shippe</w:t>
            </w:r>
            <w:proofErr w:type="spellEnd"/>
            <w:r w:rsidRPr="004F5FDB">
              <w:rPr>
                <w:rFonts w:ascii="Century Gothic" w:hAnsi="Century Gothic" w:cs="Arial"/>
                <w:sz w:val="20"/>
              </w:rPr>
              <w:t>, Amber</w:t>
            </w:r>
          </w:p>
          <w:p w:rsidR="00694EF6" w:rsidRPr="004F5FDB" w:rsidRDefault="00694EF6" w:rsidP="00663697">
            <w:pPr>
              <w:spacing w:before="100" w:beforeAutospacing="1"/>
              <w:jc w:val="center"/>
              <w:rPr>
                <w:rFonts w:ascii="Century Gothic" w:hAnsi="Century Gothic" w:cs="Arial"/>
                <w:sz w:val="20"/>
              </w:rPr>
            </w:pPr>
            <w:r w:rsidRPr="004F5FDB">
              <w:rPr>
                <w:rFonts w:ascii="Century Gothic" w:hAnsi="Century Gothic" w:cs="Arial"/>
                <w:sz w:val="20"/>
              </w:rPr>
              <w:t>503-555-9169</w:t>
            </w:r>
          </w:p>
          <w:p w:rsidR="00694EF6" w:rsidRPr="004F5FDB" w:rsidRDefault="00694EF6" w:rsidP="00663697">
            <w:pPr>
              <w:spacing w:before="100" w:beforeAutospacing="1"/>
              <w:jc w:val="center"/>
              <w:rPr>
                <w:rFonts w:ascii="Century Gothic" w:hAnsi="Century Gothic" w:cs="Arial"/>
                <w:sz w:val="20"/>
              </w:rPr>
            </w:pPr>
            <w:smartTag w:uri="urn:schemas-microsoft-com:office:smarttags" w:element="City">
              <w:smartTag w:uri="urn:schemas-microsoft-com:office:smarttags" w:element="place">
                <w:r w:rsidRPr="004F5FDB">
                  <w:rPr>
                    <w:rFonts w:ascii="Century Gothic" w:hAnsi="Century Gothic" w:cs="Arial"/>
                    <w:sz w:val="20"/>
                  </w:rPr>
                  <w:t>Milwaukie</w:t>
                </w:r>
              </w:smartTag>
            </w:smartTag>
          </w:p>
        </w:tc>
      </w:tr>
      <w:tr w:rsidR="00694EF6" w:rsidRPr="004F5FDB" w:rsidTr="00694EF6">
        <w:trPr>
          <w:trHeight w:hRule="exact" w:val="1432"/>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B84A23">
            <w:pPr>
              <w:pStyle w:val="BodyText2"/>
              <w:spacing w:before="100" w:beforeAutospacing="1"/>
              <w:rPr>
                <w:rFonts w:ascii="Century Gothic" w:hAnsi="Century Gothic" w:cs="Arial"/>
              </w:rPr>
            </w:pPr>
            <w:r w:rsidRPr="004F5FDB">
              <w:rPr>
                <w:rFonts w:ascii="Century Gothic" w:hAnsi="Century Gothic" w:cs="Arial"/>
              </w:rPr>
              <w:lastRenderedPageBreak/>
              <w:t xml:space="preserve">1 Black/white male – </w:t>
            </w:r>
            <w:smartTag w:uri="urn:schemas-microsoft-com:office:smarttags" w:element="City">
              <w:smartTag w:uri="urn:schemas-microsoft-com:office:smarttags" w:element="place">
                <w:r w:rsidRPr="004F5FDB">
                  <w:rPr>
                    <w:rFonts w:ascii="Century Gothic" w:hAnsi="Century Gothic" w:cs="Arial"/>
                  </w:rPr>
                  <w:t>Compton</w:t>
                </w:r>
              </w:smartTag>
            </w:smartTag>
          </w:p>
          <w:p w:rsidR="00694EF6" w:rsidRPr="004F5FDB" w:rsidRDefault="00694EF6" w:rsidP="00B84A23">
            <w:pPr>
              <w:pStyle w:val="BodyText2"/>
              <w:spacing w:before="100" w:beforeAutospacing="1"/>
              <w:rPr>
                <w:rFonts w:ascii="Century Gothic" w:hAnsi="Century Gothic" w:cs="Arial"/>
              </w:rPr>
            </w:pPr>
            <w:r w:rsidRPr="004F5FDB">
              <w:rPr>
                <w:rFonts w:ascii="Century Gothic" w:hAnsi="Century Gothic" w:cs="Arial"/>
              </w:rPr>
              <w:t xml:space="preserve">1 Gray/white male – </w:t>
            </w:r>
            <w:smartTag w:uri="urn:schemas-microsoft-com:office:smarttags" w:element="City">
              <w:smartTag w:uri="urn:schemas-microsoft-com:office:smarttags" w:element="place">
                <w:r w:rsidRPr="004F5FDB">
                  <w:rPr>
                    <w:rFonts w:ascii="Century Gothic" w:hAnsi="Century Gothic" w:cs="Arial"/>
                  </w:rPr>
                  <w:t>Lafayette</w:t>
                </w:r>
              </w:smartTag>
            </w:smartTag>
          </w:p>
          <w:p w:rsidR="00694EF6" w:rsidRPr="004F5FDB" w:rsidRDefault="00694EF6" w:rsidP="00B84A23">
            <w:pPr>
              <w:pStyle w:val="BodyText2"/>
              <w:spacing w:before="100" w:beforeAutospacing="1"/>
              <w:rPr>
                <w:rFonts w:ascii="Century Gothic" w:hAnsi="Century Gothic" w:cs="Arial"/>
              </w:rPr>
            </w:pPr>
            <w:r w:rsidRPr="004F5FDB">
              <w:rPr>
                <w:rFonts w:ascii="Century Gothic" w:hAnsi="Century Gothic" w:cs="Arial"/>
              </w:rPr>
              <w:t xml:space="preserve">1 Gray/white female – </w:t>
            </w:r>
            <w:proofErr w:type="spellStart"/>
            <w:r w:rsidRPr="004F5FDB">
              <w:rPr>
                <w:rFonts w:ascii="Century Gothic" w:hAnsi="Century Gothic" w:cs="Arial"/>
              </w:rPr>
              <w:t>Sookie</w:t>
            </w:r>
            <w:proofErr w:type="spellEnd"/>
          </w:p>
          <w:p w:rsidR="00694EF6" w:rsidRPr="004F5FDB" w:rsidRDefault="00694EF6" w:rsidP="00B84A23">
            <w:pPr>
              <w:pStyle w:val="BodyText2"/>
              <w:spacing w:before="100" w:beforeAutospacing="1"/>
              <w:rPr>
                <w:rFonts w:ascii="Century Gothic" w:hAnsi="Century Gothic" w:cs="Arial"/>
              </w:rPr>
            </w:pPr>
            <w:r w:rsidRPr="004F5FDB">
              <w:rPr>
                <w:rFonts w:ascii="Century Gothic" w:hAnsi="Century Gothic" w:cs="Arial"/>
              </w:rPr>
              <w:t xml:space="preserve">1 Calico female – </w:t>
            </w:r>
            <w:smartTag w:uri="urn:schemas-microsoft-com:office:smarttags" w:element="place">
              <w:r w:rsidRPr="004F5FDB">
                <w:rPr>
                  <w:rFonts w:ascii="Century Gothic" w:hAnsi="Century Gothic" w:cs="Arial"/>
                </w:rPr>
                <w:t>Tara</w:t>
              </w:r>
            </w:smartTag>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B84A23">
            <w:pPr>
              <w:spacing w:before="100" w:beforeAutospacing="1"/>
              <w:jc w:val="center"/>
              <w:rPr>
                <w:rFonts w:ascii="Century Gothic" w:hAnsi="Century Gothic" w:cs="Arial"/>
                <w:sz w:val="20"/>
              </w:rPr>
            </w:pP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B84A23">
            <w:pPr>
              <w:spacing w:before="100" w:beforeAutospacing="1"/>
              <w:jc w:val="center"/>
              <w:rPr>
                <w:rFonts w:ascii="Century Gothic" w:hAnsi="Century Gothic" w:cs="Arial"/>
                <w:sz w:val="20"/>
              </w:rPr>
            </w:pPr>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B84A23">
            <w:pPr>
              <w:spacing w:before="100" w:beforeAutospacing="1"/>
              <w:jc w:val="center"/>
              <w:rPr>
                <w:rFonts w:ascii="Century Gothic" w:hAnsi="Century Gothic" w:cs="Arial"/>
                <w:sz w:val="20"/>
              </w:rPr>
            </w:pPr>
            <w:r w:rsidRPr="004F5FDB">
              <w:rPr>
                <w:rFonts w:ascii="Century Gothic" w:hAnsi="Century Gothic" w:cs="Arial"/>
                <w:sz w:val="20"/>
              </w:rPr>
              <w:t>No Mom</w:t>
            </w:r>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B84A23">
            <w:pPr>
              <w:spacing w:before="100" w:beforeAutospacing="1"/>
              <w:jc w:val="center"/>
              <w:rPr>
                <w:rFonts w:ascii="Century Gothic" w:hAnsi="Century Gothic" w:cs="Arial"/>
                <w:sz w:val="20"/>
              </w:rPr>
            </w:pPr>
            <w:smartTag w:uri="urn:schemas-microsoft-com:office:smarttags" w:element="date">
              <w:smartTagPr>
                <w:attr w:name="Month" w:val="5"/>
                <w:attr w:name="Day" w:val="21"/>
                <w:attr w:name="Year" w:val="2010"/>
              </w:smartTagPr>
              <w:r w:rsidRPr="004F5FDB">
                <w:rPr>
                  <w:rFonts w:ascii="Century Gothic" w:hAnsi="Century Gothic" w:cs="Arial"/>
                  <w:sz w:val="20"/>
                </w:rPr>
                <w:t>05/21/10</w:t>
              </w:r>
            </w:smartTag>
          </w:p>
          <w:p w:rsidR="00694EF6" w:rsidRPr="004F5FDB" w:rsidRDefault="00694EF6" w:rsidP="00AF47AA">
            <w:pPr>
              <w:spacing w:before="100" w:beforeAutospacing="1"/>
              <w:jc w:val="center"/>
              <w:rPr>
                <w:rFonts w:ascii="Century Gothic" w:hAnsi="Century Gothic" w:cs="Arial"/>
                <w:sz w:val="20"/>
              </w:rPr>
            </w:pPr>
            <w:smartTag w:uri="urn:schemas-microsoft-com:office:smarttags" w:element="date">
              <w:smartTagPr>
                <w:attr w:name="Month" w:val="5"/>
                <w:attr w:name="Day" w:val="21"/>
                <w:attr w:name="Year" w:val="2010"/>
              </w:smartTagPr>
              <w:r w:rsidRPr="004F5FDB">
                <w:rPr>
                  <w:rFonts w:ascii="Century Gothic" w:hAnsi="Century Gothic" w:cs="Arial"/>
                  <w:sz w:val="20"/>
                </w:rPr>
                <w:t>05/21/10</w:t>
              </w:r>
            </w:smartTag>
          </w:p>
          <w:p w:rsidR="00694EF6" w:rsidRPr="004F5FDB" w:rsidRDefault="00694EF6" w:rsidP="00AF47AA">
            <w:pPr>
              <w:spacing w:before="100" w:beforeAutospacing="1"/>
              <w:jc w:val="center"/>
              <w:rPr>
                <w:rFonts w:ascii="Century Gothic" w:hAnsi="Century Gothic" w:cs="Arial"/>
                <w:sz w:val="20"/>
              </w:rPr>
            </w:pPr>
            <w:smartTag w:uri="urn:schemas-microsoft-com:office:smarttags" w:element="date">
              <w:smartTagPr>
                <w:attr w:name="Month" w:val="5"/>
                <w:attr w:name="Day" w:val="21"/>
                <w:attr w:name="Year" w:val="2010"/>
              </w:smartTagPr>
              <w:r w:rsidRPr="004F5FDB">
                <w:rPr>
                  <w:rFonts w:ascii="Century Gothic" w:hAnsi="Century Gothic" w:cs="Arial"/>
                  <w:sz w:val="20"/>
                </w:rPr>
                <w:t>05/21/10</w:t>
              </w:r>
            </w:smartTag>
          </w:p>
          <w:p w:rsidR="00694EF6" w:rsidRPr="004F5FDB" w:rsidRDefault="00694EF6" w:rsidP="00AF47AA">
            <w:pPr>
              <w:spacing w:before="100" w:beforeAutospacing="1"/>
              <w:jc w:val="center"/>
              <w:rPr>
                <w:rFonts w:ascii="Century Gothic" w:hAnsi="Century Gothic" w:cs="Arial"/>
                <w:sz w:val="20"/>
              </w:rPr>
            </w:pPr>
            <w:smartTag w:uri="urn:schemas-microsoft-com:office:smarttags" w:element="date">
              <w:smartTagPr>
                <w:attr w:name="Month" w:val="5"/>
                <w:attr w:name="Day" w:val="21"/>
                <w:attr w:name="Year" w:val="2010"/>
              </w:smartTagPr>
              <w:r w:rsidRPr="004F5FDB">
                <w:rPr>
                  <w:rFonts w:ascii="Century Gothic" w:hAnsi="Century Gothic" w:cs="Arial"/>
                  <w:sz w:val="20"/>
                </w:rPr>
                <w:t>05/21/10</w:t>
              </w:r>
            </w:smartTag>
          </w:p>
          <w:p w:rsidR="00694EF6" w:rsidRPr="004F5FDB" w:rsidRDefault="00694EF6" w:rsidP="00B84A23">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B84A23">
            <w:pPr>
              <w:spacing w:before="100" w:beforeAutospacing="1"/>
              <w:jc w:val="center"/>
              <w:rPr>
                <w:rFonts w:ascii="Century Gothic" w:hAnsi="Century Gothic" w:cs="Arial"/>
                <w:sz w:val="20"/>
              </w:rPr>
            </w:pPr>
            <w:r w:rsidRPr="004F5FDB">
              <w:rPr>
                <w:rFonts w:ascii="Century Gothic" w:hAnsi="Century Gothic" w:cs="Arial"/>
                <w:sz w:val="20"/>
              </w:rPr>
              <w:t>Rogan, Allen</w:t>
            </w:r>
          </w:p>
          <w:p w:rsidR="00694EF6" w:rsidRPr="004F5FDB" w:rsidRDefault="00694EF6" w:rsidP="00B84A23">
            <w:pPr>
              <w:spacing w:before="100" w:beforeAutospacing="1"/>
              <w:jc w:val="center"/>
              <w:rPr>
                <w:rFonts w:ascii="Century Gothic" w:hAnsi="Century Gothic" w:cs="Arial"/>
                <w:sz w:val="20"/>
              </w:rPr>
            </w:pPr>
            <w:r w:rsidRPr="004F5FDB">
              <w:rPr>
                <w:rFonts w:ascii="Century Gothic" w:hAnsi="Century Gothic" w:cs="Arial"/>
                <w:sz w:val="20"/>
              </w:rPr>
              <w:t>503-555-3584</w:t>
            </w:r>
          </w:p>
          <w:p w:rsidR="00694EF6" w:rsidRPr="004F5FDB" w:rsidRDefault="00694EF6" w:rsidP="00B84A23">
            <w:pPr>
              <w:spacing w:before="100" w:beforeAutospacing="1"/>
              <w:jc w:val="center"/>
              <w:rPr>
                <w:rFonts w:ascii="Century Gothic" w:hAnsi="Century Gothic" w:cs="Arial"/>
                <w:sz w:val="20"/>
              </w:rPr>
            </w:pPr>
            <w:r w:rsidRPr="004F5FDB">
              <w:rPr>
                <w:rFonts w:ascii="Century Gothic" w:hAnsi="Century Gothic" w:cs="Arial"/>
                <w:sz w:val="20"/>
              </w:rPr>
              <w:t xml:space="preserve">NW </w:t>
            </w:r>
            <w:smartTag w:uri="urn:schemas-microsoft-com:office:smarttags" w:element="City">
              <w:smartTag w:uri="urn:schemas-microsoft-com:office:smarttags" w:element="place">
                <w:r w:rsidRPr="004F5FDB">
                  <w:rPr>
                    <w:rFonts w:ascii="Century Gothic" w:hAnsi="Century Gothic" w:cs="Arial"/>
                    <w:sz w:val="20"/>
                  </w:rPr>
                  <w:t>Portland</w:t>
                </w:r>
              </w:smartTag>
            </w:smartTag>
          </w:p>
        </w:tc>
      </w:tr>
      <w:tr w:rsidR="00694EF6" w:rsidRPr="004F5FDB" w:rsidTr="00694EF6">
        <w:trPr>
          <w:trHeight w:hRule="exact" w:val="1432"/>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B84A23">
            <w:pPr>
              <w:pStyle w:val="BodyText2"/>
              <w:spacing w:before="100" w:beforeAutospacing="1"/>
              <w:rPr>
                <w:rFonts w:ascii="Century Gothic" w:hAnsi="Century Gothic" w:cs="Arial"/>
                <w:strike/>
              </w:rPr>
            </w:pPr>
            <w:r w:rsidRPr="004F5FDB">
              <w:rPr>
                <w:rFonts w:ascii="Century Gothic" w:hAnsi="Century Gothic" w:cs="Arial"/>
                <w:strike/>
              </w:rPr>
              <w:t xml:space="preserve">1 Classic tabby male – </w:t>
            </w:r>
            <w:proofErr w:type="spellStart"/>
            <w:r w:rsidRPr="004F5FDB">
              <w:rPr>
                <w:rFonts w:ascii="Century Gothic" w:hAnsi="Century Gothic" w:cs="Arial"/>
                <w:strike/>
              </w:rPr>
              <w:t>Cait</w:t>
            </w:r>
            <w:proofErr w:type="spellEnd"/>
            <w:r w:rsidRPr="004F5FDB">
              <w:rPr>
                <w:rFonts w:ascii="Century Gothic" w:hAnsi="Century Gothic" w:cs="Arial"/>
                <w:strike/>
              </w:rPr>
              <w:t xml:space="preserve"> </w:t>
            </w:r>
            <w:proofErr w:type="spellStart"/>
            <w:r w:rsidRPr="004F5FDB">
              <w:rPr>
                <w:rFonts w:ascii="Century Gothic" w:hAnsi="Century Gothic" w:cs="Arial"/>
                <w:strike/>
              </w:rPr>
              <w:t>Sith</w:t>
            </w:r>
            <w:proofErr w:type="spellEnd"/>
          </w:p>
          <w:p w:rsidR="00694EF6" w:rsidRPr="004F5FDB" w:rsidRDefault="00694EF6" w:rsidP="00B84A23">
            <w:pPr>
              <w:pStyle w:val="BodyText2"/>
              <w:spacing w:before="100" w:beforeAutospacing="1"/>
              <w:rPr>
                <w:rFonts w:ascii="Century Gothic" w:hAnsi="Century Gothic" w:cs="Arial"/>
                <w:strike/>
              </w:rPr>
            </w:pPr>
            <w:r w:rsidRPr="004F5FDB">
              <w:rPr>
                <w:rFonts w:ascii="Century Gothic" w:hAnsi="Century Gothic" w:cs="Arial"/>
                <w:strike/>
              </w:rPr>
              <w:t>1 White/light gray male – Cloud</w:t>
            </w:r>
          </w:p>
          <w:p w:rsidR="00694EF6" w:rsidRPr="004F5FDB" w:rsidRDefault="00694EF6" w:rsidP="00B84A23">
            <w:pPr>
              <w:pStyle w:val="BodyText2"/>
              <w:spacing w:before="100" w:beforeAutospacing="1"/>
              <w:rPr>
                <w:rFonts w:ascii="Century Gothic" w:hAnsi="Century Gothic" w:cs="Arial"/>
                <w:strike/>
              </w:rPr>
            </w:pPr>
            <w:r w:rsidRPr="004F5FDB">
              <w:rPr>
                <w:rFonts w:ascii="Century Gothic" w:hAnsi="Century Gothic" w:cs="Arial"/>
                <w:strike/>
              </w:rPr>
              <w:t xml:space="preserve">1 Gray/white male – </w:t>
            </w:r>
            <w:proofErr w:type="spellStart"/>
            <w:r w:rsidRPr="004F5FDB">
              <w:rPr>
                <w:rFonts w:ascii="Century Gothic" w:hAnsi="Century Gothic" w:cs="Arial"/>
                <w:strike/>
              </w:rPr>
              <w:t>Sephi</w:t>
            </w:r>
            <w:proofErr w:type="spellEnd"/>
          </w:p>
          <w:p w:rsidR="00694EF6" w:rsidRPr="004F5FDB" w:rsidRDefault="00694EF6" w:rsidP="00B84A23">
            <w:pPr>
              <w:pStyle w:val="BodyText2"/>
              <w:spacing w:before="100" w:beforeAutospacing="1"/>
              <w:rPr>
                <w:rFonts w:ascii="Century Gothic" w:hAnsi="Century Gothic" w:cs="Arial"/>
                <w:strike/>
              </w:rPr>
            </w:pPr>
            <w:r w:rsidRPr="004F5FDB">
              <w:rPr>
                <w:rFonts w:ascii="Century Gothic" w:hAnsi="Century Gothic" w:cs="Arial"/>
                <w:strike/>
              </w:rPr>
              <w:t xml:space="preserve">1 DLH Black male - </w:t>
            </w:r>
            <w:proofErr w:type="spellStart"/>
            <w:r w:rsidRPr="004F5FDB">
              <w:rPr>
                <w:rFonts w:ascii="Century Gothic" w:hAnsi="Century Gothic" w:cs="Arial"/>
                <w:strike/>
              </w:rPr>
              <w:t>Yuffie</w:t>
            </w:r>
            <w:proofErr w:type="spellEnd"/>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B84A23">
            <w:pPr>
              <w:spacing w:before="100" w:beforeAutospacing="1"/>
              <w:jc w:val="center"/>
              <w:rPr>
                <w:rFonts w:ascii="Century Gothic" w:hAnsi="Century Gothic" w:cs="Arial"/>
                <w:sz w:val="20"/>
              </w:rPr>
            </w:pPr>
            <w:r w:rsidRPr="004F5FDB">
              <w:rPr>
                <w:rFonts w:ascii="Century Gothic" w:hAnsi="Century Gothic" w:cs="Arial"/>
                <w:sz w:val="20"/>
              </w:rPr>
              <w:t>X</w:t>
            </w:r>
          </w:p>
          <w:p w:rsidR="00694EF6" w:rsidRPr="004F5FDB" w:rsidRDefault="00694EF6" w:rsidP="00B84A23">
            <w:pPr>
              <w:spacing w:before="100" w:beforeAutospacing="1"/>
              <w:jc w:val="center"/>
              <w:rPr>
                <w:rFonts w:ascii="Century Gothic" w:hAnsi="Century Gothic" w:cs="Arial"/>
                <w:sz w:val="20"/>
              </w:rPr>
            </w:pPr>
            <w:r w:rsidRPr="004F5FDB">
              <w:rPr>
                <w:rFonts w:ascii="Century Gothic" w:hAnsi="Century Gothic" w:cs="Arial"/>
                <w:sz w:val="20"/>
              </w:rPr>
              <w:t>X</w:t>
            </w:r>
          </w:p>
          <w:p w:rsidR="00694EF6" w:rsidRPr="004F5FDB" w:rsidRDefault="00694EF6" w:rsidP="00B84A23">
            <w:pPr>
              <w:spacing w:before="100" w:beforeAutospacing="1"/>
              <w:jc w:val="center"/>
              <w:rPr>
                <w:rFonts w:ascii="Century Gothic" w:hAnsi="Century Gothic" w:cs="Arial"/>
                <w:sz w:val="20"/>
              </w:rPr>
            </w:pPr>
            <w:r w:rsidRPr="004F5FDB">
              <w:rPr>
                <w:rFonts w:ascii="Century Gothic" w:hAnsi="Century Gothic" w:cs="Arial"/>
                <w:sz w:val="20"/>
              </w:rPr>
              <w:t>X</w:t>
            </w:r>
          </w:p>
          <w:p w:rsidR="00694EF6" w:rsidRPr="004F5FDB" w:rsidRDefault="00694EF6" w:rsidP="00B84A23">
            <w:pPr>
              <w:spacing w:before="100" w:beforeAutospacing="1"/>
              <w:jc w:val="center"/>
              <w:rPr>
                <w:rFonts w:ascii="Century Gothic" w:hAnsi="Century Gothic" w:cs="Arial"/>
                <w:sz w:val="20"/>
              </w:rPr>
            </w:pPr>
            <w:r w:rsidRPr="004F5FDB">
              <w:rPr>
                <w:rFonts w:ascii="Century Gothic" w:hAnsi="Century Gothic" w:cs="Arial"/>
                <w:sz w:val="20"/>
              </w:rPr>
              <w:t>X</w:t>
            </w:r>
          </w:p>
          <w:p w:rsidR="00694EF6" w:rsidRPr="004F5FDB" w:rsidRDefault="00694EF6" w:rsidP="00B84A23">
            <w:pPr>
              <w:spacing w:before="100" w:beforeAutospacing="1"/>
              <w:jc w:val="center"/>
              <w:rPr>
                <w:rFonts w:ascii="Century Gothic" w:hAnsi="Century Gothic" w:cs="Arial"/>
                <w:sz w:val="20"/>
              </w:rPr>
            </w:pPr>
          </w:p>
          <w:p w:rsidR="00694EF6" w:rsidRPr="004F5FDB" w:rsidRDefault="00694EF6" w:rsidP="00B84A23">
            <w:pPr>
              <w:spacing w:before="100" w:beforeAutospacing="1"/>
              <w:jc w:val="center"/>
              <w:rPr>
                <w:rFonts w:ascii="Century Gothic" w:hAnsi="Century Gothic" w:cs="Arial"/>
                <w:sz w:val="20"/>
              </w:rPr>
            </w:pPr>
          </w:p>
          <w:p w:rsidR="00694EF6" w:rsidRPr="004F5FDB" w:rsidRDefault="00694EF6" w:rsidP="00B84A23">
            <w:pPr>
              <w:spacing w:before="100" w:beforeAutospacing="1"/>
              <w:jc w:val="center"/>
              <w:rPr>
                <w:rFonts w:ascii="Century Gothic" w:hAnsi="Century Gothic" w:cs="Arial"/>
                <w:sz w:val="20"/>
              </w:rPr>
            </w:pPr>
            <w:r w:rsidRPr="004F5FDB">
              <w:rPr>
                <w:rFonts w:ascii="Century Gothic" w:hAnsi="Century Gothic" w:cs="Arial"/>
                <w:sz w:val="20"/>
              </w:rPr>
              <w:t>X</w:t>
            </w: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B84A23">
            <w:pPr>
              <w:spacing w:before="100" w:beforeAutospacing="1"/>
              <w:jc w:val="center"/>
              <w:rPr>
                <w:rFonts w:ascii="Century Gothic" w:hAnsi="Century Gothic" w:cs="Arial"/>
                <w:sz w:val="20"/>
              </w:rPr>
            </w:pPr>
            <w:smartTag w:uri="urn:schemas-microsoft-com:office:smarttags" w:element="date">
              <w:smartTagPr>
                <w:attr w:name="Month" w:val="5"/>
                <w:attr w:name="Day" w:val="18"/>
                <w:attr w:name="Year" w:val="2010"/>
              </w:smartTagPr>
              <w:r w:rsidRPr="004F5FDB">
                <w:rPr>
                  <w:rFonts w:ascii="Century Gothic" w:hAnsi="Century Gothic" w:cs="Arial"/>
                  <w:sz w:val="20"/>
                </w:rPr>
                <w:t>05/18/10</w:t>
              </w:r>
            </w:smartTag>
          </w:p>
          <w:p w:rsidR="00694EF6" w:rsidRPr="004F5FDB" w:rsidRDefault="00694EF6" w:rsidP="004F19AC">
            <w:pPr>
              <w:spacing w:before="100" w:beforeAutospacing="1"/>
              <w:jc w:val="center"/>
              <w:rPr>
                <w:rFonts w:ascii="Century Gothic" w:hAnsi="Century Gothic" w:cs="Arial"/>
                <w:sz w:val="20"/>
              </w:rPr>
            </w:pPr>
            <w:smartTag w:uri="urn:schemas-microsoft-com:office:smarttags" w:element="date">
              <w:smartTagPr>
                <w:attr w:name="Month" w:val="5"/>
                <w:attr w:name="Day" w:val="18"/>
                <w:attr w:name="Year" w:val="2010"/>
              </w:smartTagPr>
              <w:r w:rsidRPr="004F5FDB">
                <w:rPr>
                  <w:rFonts w:ascii="Century Gothic" w:hAnsi="Century Gothic" w:cs="Arial"/>
                  <w:sz w:val="20"/>
                </w:rPr>
                <w:t>05/18/10</w:t>
              </w:r>
            </w:smartTag>
          </w:p>
          <w:p w:rsidR="00694EF6" w:rsidRPr="004F5FDB" w:rsidRDefault="00694EF6" w:rsidP="004F19AC">
            <w:pPr>
              <w:spacing w:before="100" w:beforeAutospacing="1"/>
              <w:jc w:val="center"/>
              <w:rPr>
                <w:rFonts w:ascii="Century Gothic" w:hAnsi="Century Gothic" w:cs="Arial"/>
                <w:sz w:val="20"/>
              </w:rPr>
            </w:pPr>
            <w:smartTag w:uri="urn:schemas-microsoft-com:office:smarttags" w:element="date">
              <w:smartTagPr>
                <w:attr w:name="Month" w:val="5"/>
                <w:attr w:name="Day" w:val="18"/>
                <w:attr w:name="Year" w:val="2010"/>
              </w:smartTagPr>
              <w:r w:rsidRPr="004F5FDB">
                <w:rPr>
                  <w:rFonts w:ascii="Century Gothic" w:hAnsi="Century Gothic" w:cs="Arial"/>
                  <w:sz w:val="20"/>
                </w:rPr>
                <w:t>05/18/10</w:t>
              </w:r>
            </w:smartTag>
          </w:p>
          <w:p w:rsidR="00694EF6" w:rsidRPr="004F5FDB" w:rsidRDefault="00694EF6" w:rsidP="004F19AC">
            <w:pPr>
              <w:spacing w:before="100" w:beforeAutospacing="1"/>
              <w:jc w:val="center"/>
              <w:rPr>
                <w:rFonts w:ascii="Century Gothic" w:hAnsi="Century Gothic" w:cs="Arial"/>
                <w:sz w:val="20"/>
              </w:rPr>
            </w:pPr>
            <w:smartTag w:uri="urn:schemas-microsoft-com:office:smarttags" w:element="date">
              <w:smartTagPr>
                <w:attr w:name="Month" w:val="5"/>
                <w:attr w:name="Day" w:val="18"/>
                <w:attr w:name="Year" w:val="2010"/>
              </w:smartTagPr>
              <w:r w:rsidRPr="004F5FDB">
                <w:rPr>
                  <w:rFonts w:ascii="Century Gothic" w:hAnsi="Century Gothic" w:cs="Arial"/>
                  <w:sz w:val="20"/>
                </w:rPr>
                <w:t>05/18/10</w:t>
              </w:r>
            </w:smartTag>
          </w:p>
          <w:p w:rsidR="00694EF6" w:rsidRPr="004F5FDB" w:rsidRDefault="00694EF6" w:rsidP="00B84A23">
            <w:pPr>
              <w:spacing w:before="100" w:beforeAutospacing="1"/>
              <w:jc w:val="center"/>
              <w:rPr>
                <w:rFonts w:ascii="Century Gothic" w:hAnsi="Century Gothic" w:cs="Arial"/>
                <w:sz w:val="20"/>
              </w:rPr>
            </w:pPr>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B84A23">
            <w:pPr>
              <w:spacing w:before="100" w:beforeAutospacing="1"/>
              <w:jc w:val="center"/>
              <w:rPr>
                <w:rFonts w:ascii="Century Gothic" w:hAnsi="Century Gothic" w:cs="Arial"/>
                <w:sz w:val="20"/>
              </w:rPr>
            </w:pPr>
            <w:r w:rsidRPr="004F5FDB">
              <w:rPr>
                <w:rFonts w:ascii="Century Gothic" w:hAnsi="Century Gothic" w:cs="Arial"/>
                <w:sz w:val="20"/>
              </w:rPr>
              <w:t>No Mom</w:t>
            </w:r>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B84A23">
            <w:pPr>
              <w:spacing w:before="100" w:beforeAutospacing="1"/>
              <w:jc w:val="center"/>
              <w:rPr>
                <w:rFonts w:ascii="Century Gothic" w:hAnsi="Century Gothic" w:cs="Arial"/>
                <w:sz w:val="20"/>
              </w:rPr>
            </w:pPr>
            <w:smartTag w:uri="urn:schemas-microsoft-com:office:smarttags" w:element="date">
              <w:smartTagPr>
                <w:attr w:name="Year" w:val="2010"/>
                <w:attr w:name="Day" w:val="21"/>
                <w:attr w:name="Month" w:val="5"/>
              </w:smartTagPr>
              <w:r w:rsidRPr="004F5FDB">
                <w:rPr>
                  <w:rFonts w:ascii="Century Gothic" w:hAnsi="Century Gothic" w:cs="Arial"/>
                  <w:sz w:val="20"/>
                </w:rPr>
                <w:t>05/21/10</w:t>
              </w:r>
            </w:smartTag>
          </w:p>
          <w:p w:rsidR="00694EF6" w:rsidRPr="004F5FDB" w:rsidRDefault="00694EF6" w:rsidP="00B84A23">
            <w:pPr>
              <w:spacing w:before="100" w:beforeAutospacing="1"/>
              <w:jc w:val="center"/>
              <w:rPr>
                <w:rFonts w:ascii="Century Gothic" w:hAnsi="Century Gothic" w:cs="Arial"/>
                <w:sz w:val="20"/>
              </w:rPr>
            </w:pPr>
            <w:smartTag w:uri="urn:schemas-microsoft-com:office:smarttags" w:element="date">
              <w:smartTagPr>
                <w:attr w:name="Year" w:val="2010"/>
                <w:attr w:name="Day" w:val="21"/>
                <w:attr w:name="Month" w:val="5"/>
              </w:smartTagPr>
              <w:r w:rsidRPr="004F5FDB">
                <w:rPr>
                  <w:rFonts w:ascii="Century Gothic" w:hAnsi="Century Gothic" w:cs="Arial"/>
                  <w:sz w:val="20"/>
                </w:rPr>
                <w:t>05/21/10</w:t>
              </w:r>
            </w:smartTag>
          </w:p>
          <w:p w:rsidR="00694EF6" w:rsidRPr="004F5FDB" w:rsidRDefault="00694EF6" w:rsidP="00B84A23">
            <w:pPr>
              <w:spacing w:before="100" w:beforeAutospacing="1"/>
              <w:jc w:val="center"/>
              <w:rPr>
                <w:rFonts w:ascii="Century Gothic" w:hAnsi="Century Gothic" w:cs="Arial"/>
                <w:sz w:val="20"/>
              </w:rPr>
            </w:pPr>
            <w:smartTag w:uri="urn:schemas-microsoft-com:office:smarttags" w:element="date">
              <w:smartTagPr>
                <w:attr w:name="Year" w:val="2010"/>
                <w:attr w:name="Day" w:val="21"/>
                <w:attr w:name="Month" w:val="5"/>
              </w:smartTagPr>
              <w:r w:rsidRPr="004F5FDB">
                <w:rPr>
                  <w:rFonts w:ascii="Century Gothic" w:hAnsi="Century Gothic" w:cs="Arial"/>
                  <w:sz w:val="20"/>
                </w:rPr>
                <w:t>05/21/10</w:t>
              </w:r>
            </w:smartTag>
          </w:p>
          <w:p w:rsidR="00694EF6" w:rsidRPr="004F5FDB" w:rsidRDefault="00694EF6" w:rsidP="00B84A23">
            <w:pPr>
              <w:spacing w:before="100" w:beforeAutospacing="1"/>
              <w:jc w:val="center"/>
              <w:rPr>
                <w:rFonts w:ascii="Century Gothic" w:hAnsi="Century Gothic" w:cs="Arial"/>
                <w:sz w:val="20"/>
              </w:rPr>
            </w:pPr>
            <w:smartTag w:uri="urn:schemas-microsoft-com:office:smarttags" w:element="date">
              <w:smartTagPr>
                <w:attr w:name="Year" w:val="2010"/>
                <w:attr w:name="Day" w:val="21"/>
                <w:attr w:name="Month" w:val="5"/>
              </w:smartTagPr>
              <w:r w:rsidRPr="004F5FDB">
                <w:rPr>
                  <w:rFonts w:ascii="Century Gothic" w:hAnsi="Century Gothic" w:cs="Arial"/>
                  <w:sz w:val="20"/>
                </w:rPr>
                <w:t>05/21/10</w:t>
              </w:r>
            </w:smartTag>
          </w:p>
          <w:p w:rsidR="00694EF6" w:rsidRPr="004F5FDB" w:rsidRDefault="00694EF6" w:rsidP="00B84A23">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B84A23">
            <w:pPr>
              <w:spacing w:before="100" w:beforeAutospacing="1"/>
              <w:jc w:val="center"/>
              <w:rPr>
                <w:rFonts w:ascii="Century Gothic" w:hAnsi="Century Gothic" w:cs="Arial"/>
                <w:sz w:val="20"/>
              </w:rPr>
            </w:pPr>
            <w:r w:rsidRPr="004F5FDB">
              <w:rPr>
                <w:rFonts w:ascii="Century Gothic" w:hAnsi="Century Gothic" w:cs="Arial"/>
                <w:sz w:val="20"/>
              </w:rPr>
              <w:t>Rawlings, Donna</w:t>
            </w:r>
          </w:p>
          <w:p w:rsidR="00694EF6" w:rsidRPr="004F5FDB" w:rsidRDefault="00694EF6" w:rsidP="00B84A23">
            <w:pPr>
              <w:spacing w:before="100" w:beforeAutospacing="1"/>
              <w:jc w:val="center"/>
              <w:rPr>
                <w:rFonts w:ascii="Century Gothic" w:hAnsi="Century Gothic" w:cs="Arial"/>
                <w:sz w:val="20"/>
              </w:rPr>
            </w:pPr>
            <w:r w:rsidRPr="004F5FDB">
              <w:rPr>
                <w:rFonts w:ascii="Century Gothic" w:hAnsi="Century Gothic" w:cs="Arial"/>
                <w:sz w:val="20"/>
              </w:rPr>
              <w:t>503-555-8443</w:t>
            </w:r>
          </w:p>
          <w:p w:rsidR="00694EF6" w:rsidRPr="004F5FDB" w:rsidRDefault="00694EF6" w:rsidP="00B84A23">
            <w:pPr>
              <w:spacing w:before="100" w:beforeAutospacing="1"/>
              <w:jc w:val="center"/>
              <w:rPr>
                <w:rFonts w:ascii="Century Gothic" w:hAnsi="Century Gothic" w:cs="Arial"/>
                <w:sz w:val="20"/>
              </w:rPr>
            </w:pPr>
            <w:smartTag w:uri="urn:schemas-microsoft-com:office:smarttags" w:element="place">
              <w:r w:rsidRPr="004F5FDB">
                <w:rPr>
                  <w:rFonts w:ascii="Century Gothic" w:hAnsi="Century Gothic" w:cs="Arial"/>
                  <w:sz w:val="20"/>
                </w:rPr>
                <w:t>West Linn</w:t>
              </w:r>
            </w:smartTag>
          </w:p>
        </w:tc>
      </w:tr>
      <w:tr w:rsidR="00694EF6" w:rsidRPr="004F5FDB" w:rsidTr="00694EF6">
        <w:trPr>
          <w:trHeight w:hRule="exact" w:val="1000"/>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791425">
            <w:pPr>
              <w:pStyle w:val="BodyText2"/>
              <w:spacing w:before="100" w:beforeAutospacing="1"/>
              <w:rPr>
                <w:rFonts w:ascii="Century Gothic" w:hAnsi="Century Gothic" w:cs="Arial"/>
                <w:strike/>
                <w:color w:val="0000FF"/>
              </w:rPr>
            </w:pPr>
            <w:r w:rsidRPr="004F5FDB">
              <w:rPr>
                <w:rFonts w:ascii="Century Gothic" w:hAnsi="Century Gothic" w:cs="Arial"/>
                <w:strike/>
              </w:rPr>
              <w:t xml:space="preserve">1 Black/stripe male – HersheyK1 aka Hugs  </w:t>
            </w:r>
            <w:r w:rsidRPr="004F5FDB">
              <w:rPr>
                <w:rFonts w:ascii="Century Gothic" w:hAnsi="Century Gothic" w:cs="Arial"/>
                <w:strike/>
                <w:color w:val="0000FF"/>
              </w:rPr>
              <w:t>PF</w:t>
            </w:r>
          </w:p>
          <w:p w:rsidR="00694EF6" w:rsidRPr="004F5FDB" w:rsidRDefault="00694EF6" w:rsidP="00791425">
            <w:pPr>
              <w:pStyle w:val="BodyText2"/>
              <w:spacing w:before="100" w:beforeAutospacing="1"/>
              <w:rPr>
                <w:rFonts w:ascii="Century Gothic" w:hAnsi="Century Gothic" w:cs="Arial"/>
                <w:strike/>
                <w:color w:val="0000FF"/>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791425">
            <w:pPr>
              <w:spacing w:before="100" w:beforeAutospacing="1"/>
              <w:jc w:val="center"/>
              <w:rPr>
                <w:rFonts w:ascii="Century Gothic" w:hAnsi="Century Gothic" w:cs="Arial"/>
                <w:sz w:val="20"/>
              </w:rPr>
            </w:pPr>
            <w:r w:rsidRPr="004F5FDB">
              <w:rPr>
                <w:rFonts w:ascii="Century Gothic" w:hAnsi="Century Gothic" w:cs="Arial"/>
                <w:sz w:val="20"/>
              </w:rPr>
              <w:t>X</w:t>
            </w: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791425">
            <w:pPr>
              <w:spacing w:before="100" w:beforeAutospacing="1"/>
              <w:jc w:val="center"/>
              <w:rPr>
                <w:rFonts w:ascii="Century Gothic" w:hAnsi="Century Gothic" w:cs="Arial"/>
                <w:sz w:val="20"/>
              </w:rPr>
            </w:pPr>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791425">
            <w:pPr>
              <w:spacing w:before="100" w:beforeAutospacing="1"/>
              <w:jc w:val="center"/>
              <w:rPr>
                <w:rFonts w:ascii="Century Gothic" w:hAnsi="Century Gothic" w:cs="Arial"/>
                <w:sz w:val="20"/>
              </w:rPr>
            </w:pPr>
            <w:r w:rsidRPr="004F5FDB">
              <w:rPr>
                <w:rFonts w:ascii="Century Gothic" w:hAnsi="Century Gothic" w:cs="Arial"/>
                <w:sz w:val="20"/>
              </w:rPr>
              <w:t>Hershey</w:t>
            </w:r>
          </w:p>
          <w:p w:rsidR="00694EF6" w:rsidRPr="004F5FDB" w:rsidRDefault="00694EF6" w:rsidP="00791425">
            <w:pPr>
              <w:spacing w:before="100" w:beforeAutospacing="1"/>
              <w:jc w:val="center"/>
              <w:rPr>
                <w:rFonts w:ascii="Century Gothic" w:hAnsi="Century Gothic" w:cs="Arial"/>
                <w:sz w:val="20"/>
              </w:rPr>
            </w:pPr>
            <w:r w:rsidRPr="004F5FDB">
              <w:rPr>
                <w:rFonts w:ascii="Century Gothic" w:hAnsi="Century Gothic" w:cs="Arial"/>
                <w:sz w:val="20"/>
              </w:rPr>
              <w:t>Gray tabby w. white</w:t>
            </w:r>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791425">
            <w:pPr>
              <w:spacing w:before="100" w:beforeAutospacing="1"/>
              <w:jc w:val="center"/>
              <w:rPr>
                <w:rFonts w:ascii="Century Gothic" w:hAnsi="Century Gothic" w:cs="Arial"/>
                <w:sz w:val="20"/>
              </w:rPr>
            </w:pPr>
            <w:smartTag w:uri="urn:schemas-microsoft-com:office:smarttags" w:element="date">
              <w:smartTagPr>
                <w:attr w:name="Month" w:val="5"/>
                <w:attr w:name="Day" w:val="25"/>
                <w:attr w:name="Year" w:val="2010"/>
              </w:smartTagPr>
              <w:r w:rsidRPr="004F5FDB">
                <w:rPr>
                  <w:rFonts w:ascii="Century Gothic" w:hAnsi="Century Gothic" w:cs="Arial"/>
                  <w:sz w:val="20"/>
                </w:rPr>
                <w:t>05/25/10</w:t>
              </w:r>
            </w:smartTag>
          </w:p>
          <w:p w:rsidR="00694EF6" w:rsidRPr="004F5FDB" w:rsidRDefault="00694EF6" w:rsidP="00C67C13">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791425">
            <w:pPr>
              <w:spacing w:before="100" w:beforeAutospacing="1"/>
              <w:jc w:val="center"/>
              <w:rPr>
                <w:rFonts w:ascii="Century Gothic" w:hAnsi="Century Gothic" w:cs="Arial"/>
                <w:sz w:val="20"/>
              </w:rPr>
            </w:pPr>
            <w:r w:rsidRPr="004F5FDB">
              <w:rPr>
                <w:rFonts w:ascii="Century Gothic" w:hAnsi="Century Gothic" w:cs="Arial"/>
                <w:sz w:val="20"/>
              </w:rPr>
              <w:t>Friedman, Daisy</w:t>
            </w:r>
          </w:p>
          <w:p w:rsidR="00694EF6" w:rsidRPr="004F5FDB" w:rsidRDefault="00694EF6" w:rsidP="00791425">
            <w:pPr>
              <w:spacing w:before="100" w:beforeAutospacing="1"/>
              <w:jc w:val="center"/>
              <w:rPr>
                <w:rFonts w:ascii="Century Gothic" w:hAnsi="Century Gothic" w:cs="Arial"/>
                <w:sz w:val="20"/>
              </w:rPr>
            </w:pPr>
            <w:r w:rsidRPr="004F5FDB">
              <w:rPr>
                <w:rFonts w:ascii="Century Gothic" w:hAnsi="Century Gothic" w:cs="Arial"/>
                <w:sz w:val="20"/>
              </w:rPr>
              <w:t>503-555-6436</w:t>
            </w:r>
          </w:p>
          <w:p w:rsidR="00694EF6" w:rsidRPr="004F5FDB" w:rsidRDefault="00694EF6" w:rsidP="00791425">
            <w:pPr>
              <w:spacing w:before="100" w:beforeAutospacing="1"/>
              <w:jc w:val="center"/>
              <w:rPr>
                <w:rFonts w:ascii="Century Gothic" w:hAnsi="Century Gothic" w:cs="Arial"/>
                <w:sz w:val="20"/>
              </w:rPr>
            </w:pPr>
            <w:smartTag w:uri="urn:schemas-microsoft-com:office:smarttags" w:element="City">
              <w:smartTag w:uri="urn:schemas-microsoft-com:office:smarttags" w:element="place">
                <w:r w:rsidRPr="004F5FDB">
                  <w:rPr>
                    <w:rFonts w:ascii="Century Gothic" w:hAnsi="Century Gothic" w:cs="Arial"/>
                    <w:sz w:val="20"/>
                  </w:rPr>
                  <w:t>Portland</w:t>
                </w:r>
              </w:smartTag>
            </w:smartTag>
          </w:p>
        </w:tc>
      </w:tr>
      <w:tr w:rsidR="00694EF6" w:rsidRPr="004F5FDB" w:rsidTr="00694EF6">
        <w:trPr>
          <w:trHeight w:hRule="exact" w:val="2071"/>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791425">
            <w:pPr>
              <w:pStyle w:val="BodyText2"/>
              <w:spacing w:before="100" w:beforeAutospacing="1"/>
              <w:rPr>
                <w:rFonts w:ascii="Century Gothic" w:hAnsi="Century Gothic" w:cs="Arial"/>
              </w:rPr>
            </w:pPr>
            <w:r w:rsidRPr="004F5FDB">
              <w:rPr>
                <w:rFonts w:ascii="Century Gothic" w:hAnsi="Century Gothic" w:cs="Arial"/>
              </w:rPr>
              <w:t>1 Tabby female – Emily RoseK1 aka Roseanna</w:t>
            </w:r>
          </w:p>
          <w:p w:rsidR="00694EF6" w:rsidRPr="004F5FDB" w:rsidRDefault="00694EF6" w:rsidP="00791425">
            <w:pPr>
              <w:pStyle w:val="BodyText2"/>
              <w:spacing w:before="100" w:beforeAutospacing="1"/>
              <w:rPr>
                <w:rFonts w:ascii="Century Gothic" w:hAnsi="Century Gothic" w:cs="Arial"/>
              </w:rPr>
            </w:pPr>
            <w:r w:rsidRPr="004F5FDB">
              <w:rPr>
                <w:rFonts w:ascii="Century Gothic" w:hAnsi="Century Gothic" w:cs="Arial"/>
              </w:rPr>
              <w:t>1 Gray tabby/white female – Emily RoseK2 aka Rosita</w:t>
            </w:r>
          </w:p>
          <w:p w:rsidR="00694EF6" w:rsidRPr="004F5FDB" w:rsidRDefault="00694EF6" w:rsidP="00791425">
            <w:pPr>
              <w:pStyle w:val="BodyText2"/>
              <w:spacing w:before="100" w:beforeAutospacing="1"/>
              <w:rPr>
                <w:rFonts w:ascii="Century Gothic" w:hAnsi="Century Gothic" w:cs="Arial"/>
              </w:rPr>
            </w:pPr>
            <w:r w:rsidRPr="004F5FDB">
              <w:rPr>
                <w:rFonts w:ascii="Century Gothic" w:hAnsi="Century Gothic" w:cs="Arial"/>
              </w:rPr>
              <w:t>1 Gray tabby/white male – Emily RoseK3 aka Filbert</w:t>
            </w:r>
          </w:p>
          <w:p w:rsidR="00694EF6" w:rsidRPr="004F5FDB" w:rsidRDefault="00694EF6" w:rsidP="00791425">
            <w:pPr>
              <w:pStyle w:val="BodyText2"/>
              <w:spacing w:before="100" w:beforeAutospacing="1"/>
              <w:rPr>
                <w:rFonts w:ascii="Century Gothic" w:hAnsi="Century Gothic" w:cs="Arial"/>
              </w:rPr>
            </w:pPr>
            <w:r w:rsidRPr="004F5FDB">
              <w:rPr>
                <w:rFonts w:ascii="Century Gothic" w:hAnsi="Century Gothic" w:cs="Arial"/>
              </w:rPr>
              <w:t>1 Gray tabby male – Emily RoseK4 aka Flax</w:t>
            </w:r>
          </w:p>
          <w:p w:rsidR="00694EF6" w:rsidRPr="004F5FDB" w:rsidRDefault="00694EF6" w:rsidP="00791425">
            <w:pPr>
              <w:pStyle w:val="BodyText2"/>
              <w:spacing w:before="100" w:beforeAutospacing="1"/>
              <w:rPr>
                <w:rFonts w:ascii="Century Gothic" w:hAnsi="Century Gothic" w:cs="Arial"/>
              </w:rPr>
            </w:pPr>
            <w:r w:rsidRPr="004F5FDB">
              <w:rPr>
                <w:rFonts w:ascii="Century Gothic" w:hAnsi="Century Gothic" w:cs="Arial"/>
              </w:rPr>
              <w:t>1 Gray/white male – EmilyRoseK5 aka Forsythe</w:t>
            </w:r>
          </w:p>
          <w:p w:rsidR="00694EF6" w:rsidRPr="004F5FDB" w:rsidRDefault="00694EF6" w:rsidP="00791425">
            <w:pPr>
              <w:pStyle w:val="BodyText2"/>
              <w:spacing w:before="100" w:beforeAutospacing="1"/>
              <w:rPr>
                <w:rFonts w:ascii="Century Gothic" w:hAnsi="Century Gothic" w:cs="Arial"/>
                <w:strike/>
              </w:rPr>
            </w:pPr>
            <w:r w:rsidRPr="004F5FDB">
              <w:rPr>
                <w:rFonts w:ascii="Century Gothic" w:hAnsi="Century Gothic" w:cs="Arial"/>
                <w:strike/>
              </w:rPr>
              <w:t>1 Cream Siamese mix female – EmilyRoseK6 aka Rosie</w:t>
            </w:r>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791425">
            <w:pPr>
              <w:spacing w:before="100" w:beforeAutospacing="1"/>
              <w:jc w:val="center"/>
              <w:rPr>
                <w:rFonts w:ascii="Century Gothic" w:hAnsi="Century Gothic" w:cs="Arial"/>
                <w:sz w:val="20"/>
              </w:rPr>
            </w:pPr>
          </w:p>
          <w:p w:rsidR="00694EF6" w:rsidRPr="004F5FDB" w:rsidRDefault="00694EF6" w:rsidP="00791425">
            <w:pPr>
              <w:spacing w:before="100" w:beforeAutospacing="1"/>
              <w:jc w:val="center"/>
              <w:rPr>
                <w:rFonts w:ascii="Century Gothic" w:hAnsi="Century Gothic" w:cs="Arial"/>
                <w:sz w:val="20"/>
              </w:rPr>
            </w:pPr>
          </w:p>
          <w:p w:rsidR="00694EF6" w:rsidRPr="004F5FDB" w:rsidRDefault="00694EF6" w:rsidP="00791425">
            <w:pPr>
              <w:spacing w:before="100" w:beforeAutospacing="1"/>
              <w:jc w:val="center"/>
              <w:rPr>
                <w:rFonts w:ascii="Century Gothic" w:hAnsi="Century Gothic" w:cs="Arial"/>
                <w:sz w:val="20"/>
              </w:rPr>
            </w:pPr>
          </w:p>
          <w:p w:rsidR="00694EF6" w:rsidRPr="004F5FDB" w:rsidRDefault="00694EF6" w:rsidP="00791425">
            <w:pPr>
              <w:spacing w:before="100" w:beforeAutospacing="1"/>
              <w:jc w:val="center"/>
              <w:rPr>
                <w:rFonts w:ascii="Century Gothic" w:hAnsi="Century Gothic" w:cs="Arial"/>
                <w:sz w:val="20"/>
              </w:rPr>
            </w:pPr>
          </w:p>
          <w:p w:rsidR="00694EF6" w:rsidRPr="004F5FDB" w:rsidRDefault="00694EF6" w:rsidP="00791425">
            <w:pPr>
              <w:spacing w:before="100" w:beforeAutospacing="1"/>
              <w:jc w:val="center"/>
              <w:rPr>
                <w:rFonts w:ascii="Century Gothic" w:hAnsi="Century Gothic" w:cs="Arial"/>
                <w:sz w:val="20"/>
              </w:rPr>
            </w:pPr>
          </w:p>
          <w:p w:rsidR="00694EF6" w:rsidRPr="004F5FDB" w:rsidRDefault="00694EF6" w:rsidP="00791425">
            <w:pPr>
              <w:spacing w:before="100" w:beforeAutospacing="1"/>
              <w:jc w:val="center"/>
              <w:rPr>
                <w:rFonts w:ascii="Century Gothic" w:hAnsi="Century Gothic" w:cs="Arial"/>
                <w:sz w:val="20"/>
              </w:rPr>
            </w:pPr>
            <w:r w:rsidRPr="004F5FDB">
              <w:rPr>
                <w:rFonts w:ascii="Century Gothic" w:hAnsi="Century Gothic" w:cs="Arial"/>
                <w:sz w:val="20"/>
              </w:rPr>
              <w:t>X</w:t>
            </w: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791425">
            <w:pPr>
              <w:spacing w:before="100" w:beforeAutospacing="1"/>
              <w:jc w:val="center"/>
              <w:rPr>
                <w:rFonts w:ascii="Century Gothic" w:hAnsi="Century Gothic" w:cs="Arial"/>
                <w:sz w:val="20"/>
              </w:rPr>
            </w:pPr>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791425">
            <w:pPr>
              <w:spacing w:before="100" w:beforeAutospacing="1"/>
              <w:jc w:val="center"/>
              <w:rPr>
                <w:rFonts w:ascii="Century Gothic" w:hAnsi="Century Gothic" w:cs="Arial"/>
                <w:sz w:val="20"/>
              </w:rPr>
            </w:pPr>
            <w:r w:rsidRPr="004F5FDB">
              <w:rPr>
                <w:rFonts w:ascii="Century Gothic" w:hAnsi="Century Gothic" w:cs="Arial"/>
                <w:sz w:val="20"/>
              </w:rPr>
              <w:t>Emily Rose</w:t>
            </w:r>
          </w:p>
          <w:p w:rsidR="00694EF6" w:rsidRPr="004F5FDB" w:rsidRDefault="00694EF6" w:rsidP="00791425">
            <w:pPr>
              <w:spacing w:before="100" w:beforeAutospacing="1"/>
              <w:jc w:val="center"/>
              <w:rPr>
                <w:rFonts w:ascii="Century Gothic" w:hAnsi="Century Gothic" w:cs="Arial"/>
                <w:sz w:val="20"/>
              </w:rPr>
            </w:pPr>
            <w:r w:rsidRPr="004F5FDB">
              <w:rPr>
                <w:rFonts w:ascii="Century Gothic" w:hAnsi="Century Gothic" w:cs="Arial"/>
                <w:sz w:val="20"/>
              </w:rPr>
              <w:t>DMH Lynx Point Siamese mix</w:t>
            </w:r>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791425">
            <w:pPr>
              <w:spacing w:before="100" w:beforeAutospacing="1"/>
              <w:jc w:val="center"/>
              <w:rPr>
                <w:rFonts w:ascii="Century Gothic" w:hAnsi="Century Gothic" w:cs="Arial"/>
                <w:sz w:val="20"/>
              </w:rPr>
            </w:pPr>
            <w:smartTag w:uri="urn:schemas-microsoft-com:office:smarttags" w:element="date">
              <w:smartTagPr>
                <w:attr w:name="Year" w:val="2010"/>
                <w:attr w:name="Day" w:val="25"/>
                <w:attr w:name="Month" w:val="5"/>
              </w:smartTagPr>
              <w:r w:rsidRPr="004F5FDB">
                <w:rPr>
                  <w:rFonts w:ascii="Century Gothic" w:hAnsi="Century Gothic" w:cs="Arial"/>
                  <w:sz w:val="20"/>
                </w:rPr>
                <w:t>05/25/10</w:t>
              </w:r>
            </w:smartTag>
          </w:p>
          <w:p w:rsidR="00694EF6" w:rsidRPr="004F5FDB" w:rsidRDefault="00694EF6" w:rsidP="00791425">
            <w:pPr>
              <w:spacing w:before="100" w:beforeAutospacing="1"/>
              <w:jc w:val="center"/>
              <w:rPr>
                <w:rFonts w:ascii="Century Gothic" w:hAnsi="Century Gothic" w:cs="Arial"/>
                <w:sz w:val="20"/>
              </w:rPr>
            </w:pPr>
            <w:smartTag w:uri="urn:schemas-microsoft-com:office:smarttags" w:element="date">
              <w:smartTagPr>
                <w:attr w:name="Year" w:val="2010"/>
                <w:attr w:name="Day" w:val="25"/>
                <w:attr w:name="Month" w:val="5"/>
              </w:smartTagPr>
              <w:r w:rsidRPr="004F5FDB">
                <w:rPr>
                  <w:rFonts w:ascii="Century Gothic" w:hAnsi="Century Gothic" w:cs="Arial"/>
                  <w:sz w:val="20"/>
                </w:rPr>
                <w:t>05/25/10</w:t>
              </w:r>
            </w:smartTag>
          </w:p>
          <w:p w:rsidR="00694EF6" w:rsidRPr="004F5FDB" w:rsidRDefault="00694EF6" w:rsidP="00791425">
            <w:pPr>
              <w:spacing w:before="100" w:beforeAutospacing="1"/>
              <w:jc w:val="center"/>
              <w:rPr>
                <w:rFonts w:ascii="Century Gothic" w:hAnsi="Century Gothic" w:cs="Arial"/>
                <w:sz w:val="20"/>
              </w:rPr>
            </w:pPr>
            <w:smartTag w:uri="urn:schemas-microsoft-com:office:smarttags" w:element="date">
              <w:smartTagPr>
                <w:attr w:name="Year" w:val="2010"/>
                <w:attr w:name="Day" w:val="25"/>
                <w:attr w:name="Month" w:val="5"/>
              </w:smartTagPr>
              <w:r w:rsidRPr="004F5FDB">
                <w:rPr>
                  <w:rFonts w:ascii="Century Gothic" w:hAnsi="Century Gothic" w:cs="Arial"/>
                  <w:sz w:val="20"/>
                </w:rPr>
                <w:t>05/25/10</w:t>
              </w:r>
            </w:smartTag>
          </w:p>
          <w:p w:rsidR="00694EF6" w:rsidRPr="004F5FDB" w:rsidRDefault="00694EF6" w:rsidP="00791425">
            <w:pPr>
              <w:spacing w:before="100" w:beforeAutospacing="1"/>
              <w:jc w:val="center"/>
              <w:rPr>
                <w:rFonts w:ascii="Century Gothic" w:hAnsi="Century Gothic" w:cs="Arial"/>
                <w:sz w:val="20"/>
              </w:rPr>
            </w:pPr>
            <w:smartTag w:uri="urn:schemas-microsoft-com:office:smarttags" w:element="date">
              <w:smartTagPr>
                <w:attr w:name="Year" w:val="2010"/>
                <w:attr w:name="Day" w:val="25"/>
                <w:attr w:name="Month" w:val="5"/>
              </w:smartTagPr>
              <w:r w:rsidRPr="004F5FDB">
                <w:rPr>
                  <w:rFonts w:ascii="Century Gothic" w:hAnsi="Century Gothic" w:cs="Arial"/>
                  <w:sz w:val="20"/>
                </w:rPr>
                <w:t>05/25/10</w:t>
              </w:r>
            </w:smartTag>
          </w:p>
          <w:p w:rsidR="00694EF6" w:rsidRPr="004F5FDB" w:rsidRDefault="00694EF6" w:rsidP="00791425">
            <w:pPr>
              <w:spacing w:before="100" w:beforeAutospacing="1"/>
              <w:jc w:val="center"/>
              <w:rPr>
                <w:rFonts w:ascii="Century Gothic" w:hAnsi="Century Gothic" w:cs="Arial"/>
                <w:sz w:val="20"/>
              </w:rPr>
            </w:pPr>
            <w:smartTag w:uri="urn:schemas-microsoft-com:office:smarttags" w:element="date">
              <w:smartTagPr>
                <w:attr w:name="Year" w:val="2010"/>
                <w:attr w:name="Day" w:val="25"/>
                <w:attr w:name="Month" w:val="5"/>
              </w:smartTagPr>
              <w:r w:rsidRPr="004F5FDB">
                <w:rPr>
                  <w:rFonts w:ascii="Century Gothic" w:hAnsi="Century Gothic" w:cs="Arial"/>
                  <w:sz w:val="20"/>
                </w:rPr>
                <w:t>05/25/10</w:t>
              </w:r>
            </w:smartTag>
          </w:p>
          <w:p w:rsidR="00694EF6" w:rsidRPr="004F5FDB" w:rsidRDefault="00694EF6" w:rsidP="00791425">
            <w:pPr>
              <w:spacing w:before="100" w:beforeAutospacing="1"/>
              <w:jc w:val="center"/>
              <w:rPr>
                <w:rFonts w:ascii="Century Gothic" w:hAnsi="Century Gothic" w:cs="Arial"/>
                <w:sz w:val="20"/>
              </w:rPr>
            </w:pPr>
            <w:smartTag w:uri="urn:schemas-microsoft-com:office:smarttags" w:element="date">
              <w:smartTagPr>
                <w:attr w:name="Year" w:val="2010"/>
                <w:attr w:name="Day" w:val="25"/>
                <w:attr w:name="Month" w:val="5"/>
              </w:smartTagPr>
              <w:r w:rsidRPr="004F5FDB">
                <w:rPr>
                  <w:rFonts w:ascii="Century Gothic" w:hAnsi="Century Gothic" w:cs="Arial"/>
                  <w:sz w:val="20"/>
                </w:rPr>
                <w:t>05/25/10</w:t>
              </w:r>
            </w:smartTag>
          </w:p>
          <w:p w:rsidR="00694EF6" w:rsidRPr="004F5FDB" w:rsidRDefault="00694EF6" w:rsidP="00791425">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791425">
            <w:pPr>
              <w:spacing w:before="100" w:beforeAutospacing="1"/>
              <w:jc w:val="center"/>
              <w:rPr>
                <w:rFonts w:ascii="Century Gothic" w:hAnsi="Century Gothic" w:cs="Arial"/>
                <w:sz w:val="20"/>
              </w:rPr>
            </w:pPr>
            <w:proofErr w:type="spellStart"/>
            <w:r w:rsidRPr="004F5FDB">
              <w:rPr>
                <w:rFonts w:ascii="Century Gothic" w:hAnsi="Century Gothic" w:cs="Arial"/>
                <w:sz w:val="20"/>
              </w:rPr>
              <w:t>Menefee</w:t>
            </w:r>
            <w:proofErr w:type="spellEnd"/>
            <w:r w:rsidRPr="004F5FDB">
              <w:rPr>
                <w:rFonts w:ascii="Century Gothic" w:hAnsi="Century Gothic" w:cs="Arial"/>
                <w:sz w:val="20"/>
              </w:rPr>
              <w:t>, Ida</w:t>
            </w:r>
          </w:p>
          <w:p w:rsidR="00694EF6" w:rsidRPr="004F5FDB" w:rsidRDefault="00694EF6" w:rsidP="00791425">
            <w:pPr>
              <w:spacing w:before="100" w:beforeAutospacing="1"/>
              <w:jc w:val="center"/>
              <w:rPr>
                <w:rFonts w:ascii="Century Gothic" w:hAnsi="Century Gothic" w:cs="Arial"/>
                <w:sz w:val="20"/>
              </w:rPr>
            </w:pPr>
            <w:r w:rsidRPr="004F5FDB">
              <w:rPr>
                <w:rFonts w:ascii="Century Gothic" w:hAnsi="Century Gothic" w:cs="Arial"/>
                <w:sz w:val="20"/>
              </w:rPr>
              <w:t>503-555-2217</w:t>
            </w:r>
          </w:p>
          <w:p w:rsidR="00694EF6" w:rsidRPr="004F5FDB" w:rsidRDefault="00694EF6" w:rsidP="00791425">
            <w:pPr>
              <w:spacing w:before="100" w:beforeAutospacing="1"/>
              <w:jc w:val="center"/>
              <w:rPr>
                <w:rFonts w:ascii="Century Gothic" w:hAnsi="Century Gothic" w:cs="Arial"/>
                <w:sz w:val="20"/>
              </w:rPr>
            </w:pPr>
            <w:smartTag w:uri="urn:schemas-microsoft-com:office:smarttags" w:element="City">
              <w:smartTag w:uri="urn:schemas-microsoft-com:office:smarttags" w:element="place">
                <w:r w:rsidRPr="004F5FDB">
                  <w:rPr>
                    <w:rFonts w:ascii="Century Gothic" w:hAnsi="Century Gothic" w:cs="Arial"/>
                    <w:sz w:val="20"/>
                  </w:rPr>
                  <w:t>Hillsboro</w:t>
                </w:r>
              </w:smartTag>
            </w:smartTag>
          </w:p>
        </w:tc>
      </w:tr>
      <w:tr w:rsidR="00694EF6" w:rsidRPr="004F5FDB" w:rsidTr="00694EF6">
        <w:trPr>
          <w:trHeight w:hRule="exact" w:val="1450"/>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791425">
            <w:pPr>
              <w:pStyle w:val="BodyText2"/>
              <w:spacing w:before="100" w:beforeAutospacing="1"/>
              <w:rPr>
                <w:rFonts w:ascii="Century Gothic" w:hAnsi="Century Gothic" w:cs="Arial"/>
              </w:rPr>
            </w:pPr>
            <w:r w:rsidRPr="004F5FDB">
              <w:rPr>
                <w:rFonts w:ascii="Century Gothic" w:hAnsi="Century Gothic" w:cs="Arial"/>
              </w:rPr>
              <w:t xml:space="preserve">1 Brown tabby/white female – GaladrielK1 aka Arwen  </w:t>
            </w:r>
          </w:p>
          <w:p w:rsidR="00694EF6" w:rsidRPr="004F5FDB" w:rsidRDefault="00694EF6" w:rsidP="00791425">
            <w:pPr>
              <w:pStyle w:val="BodyText2"/>
              <w:spacing w:before="100" w:beforeAutospacing="1"/>
              <w:rPr>
                <w:rFonts w:ascii="Century Gothic" w:hAnsi="Century Gothic" w:cs="Arial"/>
              </w:rPr>
            </w:pPr>
            <w:r w:rsidRPr="004F5FDB">
              <w:rPr>
                <w:rFonts w:ascii="Century Gothic" w:hAnsi="Century Gothic" w:cs="Arial"/>
              </w:rPr>
              <w:t xml:space="preserve">1 Brown tabby/white female – GaladrielK2 aka </w:t>
            </w:r>
            <w:proofErr w:type="spellStart"/>
            <w:r w:rsidRPr="004F5FDB">
              <w:rPr>
                <w:rFonts w:ascii="Century Gothic" w:hAnsi="Century Gothic" w:cs="Arial"/>
              </w:rPr>
              <w:t>Eowyn</w:t>
            </w:r>
            <w:proofErr w:type="spellEnd"/>
            <w:r w:rsidRPr="004F5FDB">
              <w:rPr>
                <w:rFonts w:ascii="Century Gothic" w:hAnsi="Century Gothic" w:cs="Arial"/>
              </w:rPr>
              <w:t xml:space="preserve">  </w:t>
            </w:r>
          </w:p>
          <w:p w:rsidR="00694EF6" w:rsidRPr="004F5FDB" w:rsidRDefault="00694EF6" w:rsidP="00791425">
            <w:pPr>
              <w:pStyle w:val="BodyText2"/>
              <w:spacing w:before="100" w:beforeAutospacing="1"/>
              <w:rPr>
                <w:rFonts w:ascii="Century Gothic" w:hAnsi="Century Gothic" w:cs="Arial"/>
                <w:strike/>
              </w:rPr>
            </w:pPr>
            <w:r w:rsidRPr="004F5FDB">
              <w:rPr>
                <w:rFonts w:ascii="Century Gothic" w:hAnsi="Century Gothic" w:cs="Arial"/>
                <w:strike/>
              </w:rPr>
              <w:t xml:space="preserve">1 Brown tabby/white female – GaladrielK3 aka </w:t>
            </w:r>
            <w:proofErr w:type="spellStart"/>
            <w:r w:rsidRPr="004F5FDB">
              <w:rPr>
                <w:rFonts w:ascii="Century Gothic" w:hAnsi="Century Gothic" w:cs="Arial"/>
                <w:strike/>
              </w:rPr>
              <w:t>Luthien</w:t>
            </w:r>
            <w:proofErr w:type="spellEnd"/>
            <w:r w:rsidRPr="004F5FDB">
              <w:rPr>
                <w:rFonts w:ascii="Century Gothic" w:hAnsi="Century Gothic" w:cs="Arial"/>
                <w:strike/>
              </w:rPr>
              <w:t xml:space="preserve">  </w:t>
            </w:r>
          </w:p>
          <w:p w:rsidR="00694EF6" w:rsidRPr="004F5FDB" w:rsidRDefault="00694EF6" w:rsidP="004F5FDB">
            <w:pPr>
              <w:pStyle w:val="BodyText2"/>
              <w:spacing w:before="100" w:beforeAutospacing="1"/>
              <w:rPr>
                <w:rFonts w:ascii="Century Gothic" w:hAnsi="Century Gothic" w:cs="Arial"/>
              </w:rPr>
            </w:pPr>
            <w:r w:rsidRPr="004F5FDB">
              <w:rPr>
                <w:rFonts w:ascii="Century Gothic" w:hAnsi="Century Gothic" w:cs="Arial"/>
              </w:rPr>
              <w:t xml:space="preserve">1 Brown tabby/white male – GaladrielK4 aka </w:t>
            </w:r>
            <w:proofErr w:type="spellStart"/>
            <w:r w:rsidRPr="004F5FDB">
              <w:rPr>
                <w:rFonts w:ascii="Century Gothic" w:hAnsi="Century Gothic" w:cs="Arial"/>
              </w:rPr>
              <w:t>Celebrian</w:t>
            </w:r>
            <w:proofErr w:type="spellEnd"/>
            <w:r w:rsidRPr="004F5FDB">
              <w:rPr>
                <w:rFonts w:ascii="Century Gothic" w:hAnsi="Century Gothic" w:cs="Arial"/>
              </w:rPr>
              <w:t xml:space="preserve">  </w:t>
            </w:r>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791425">
            <w:pPr>
              <w:spacing w:before="100" w:beforeAutospacing="1"/>
              <w:jc w:val="center"/>
              <w:rPr>
                <w:rFonts w:ascii="Century Gothic" w:hAnsi="Century Gothic" w:cs="Arial"/>
                <w:sz w:val="20"/>
              </w:rPr>
            </w:pPr>
          </w:p>
          <w:p w:rsidR="00694EF6" w:rsidRPr="004F5FDB" w:rsidRDefault="00694EF6" w:rsidP="00791425">
            <w:pPr>
              <w:spacing w:before="100" w:beforeAutospacing="1"/>
              <w:jc w:val="center"/>
              <w:rPr>
                <w:rFonts w:ascii="Century Gothic" w:hAnsi="Century Gothic" w:cs="Arial"/>
                <w:sz w:val="20"/>
              </w:rPr>
            </w:pPr>
          </w:p>
          <w:p w:rsidR="00694EF6" w:rsidRPr="004F5FDB" w:rsidRDefault="00694EF6" w:rsidP="00791425">
            <w:pPr>
              <w:spacing w:before="100" w:beforeAutospacing="1"/>
              <w:jc w:val="center"/>
              <w:rPr>
                <w:rFonts w:ascii="Century Gothic" w:hAnsi="Century Gothic" w:cs="Arial"/>
                <w:sz w:val="20"/>
              </w:rPr>
            </w:pPr>
            <w:r w:rsidRPr="004F5FDB">
              <w:rPr>
                <w:rFonts w:ascii="Century Gothic" w:hAnsi="Century Gothic" w:cs="Arial"/>
                <w:sz w:val="20"/>
              </w:rPr>
              <w:t>X</w:t>
            </w: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791425">
            <w:pPr>
              <w:spacing w:before="100" w:beforeAutospacing="1"/>
              <w:jc w:val="center"/>
              <w:rPr>
                <w:rFonts w:ascii="Century Gothic" w:hAnsi="Century Gothic" w:cs="Arial"/>
                <w:sz w:val="20"/>
              </w:rPr>
            </w:pPr>
            <w:smartTag w:uri="urn:schemas-microsoft-com:office:smarttags" w:element="date">
              <w:smartTagPr>
                <w:attr w:name="Month" w:val="5"/>
                <w:attr w:name="Day" w:val="18"/>
                <w:attr w:name="Year" w:val="2010"/>
              </w:smartTagPr>
              <w:r w:rsidRPr="004F5FDB">
                <w:rPr>
                  <w:rFonts w:ascii="Century Gothic" w:hAnsi="Century Gothic" w:cs="Arial"/>
                  <w:sz w:val="20"/>
                </w:rPr>
                <w:t>05/18/10</w:t>
              </w:r>
            </w:smartTag>
          </w:p>
          <w:p w:rsidR="00694EF6" w:rsidRPr="004F5FDB" w:rsidRDefault="00694EF6" w:rsidP="004F19AC">
            <w:pPr>
              <w:spacing w:before="100" w:beforeAutospacing="1"/>
              <w:jc w:val="center"/>
              <w:rPr>
                <w:rFonts w:ascii="Century Gothic" w:hAnsi="Century Gothic" w:cs="Arial"/>
                <w:sz w:val="20"/>
              </w:rPr>
            </w:pPr>
            <w:smartTag w:uri="urn:schemas-microsoft-com:office:smarttags" w:element="date">
              <w:smartTagPr>
                <w:attr w:name="Month" w:val="5"/>
                <w:attr w:name="Day" w:val="18"/>
                <w:attr w:name="Year" w:val="2010"/>
              </w:smartTagPr>
              <w:r w:rsidRPr="004F5FDB">
                <w:rPr>
                  <w:rFonts w:ascii="Century Gothic" w:hAnsi="Century Gothic" w:cs="Arial"/>
                  <w:sz w:val="20"/>
                </w:rPr>
                <w:t>05/18/10</w:t>
              </w:r>
            </w:smartTag>
          </w:p>
          <w:p w:rsidR="00694EF6" w:rsidRPr="004F5FDB" w:rsidRDefault="00694EF6" w:rsidP="004F19AC">
            <w:pPr>
              <w:spacing w:before="100" w:beforeAutospacing="1"/>
              <w:jc w:val="center"/>
              <w:rPr>
                <w:rFonts w:ascii="Century Gothic" w:hAnsi="Century Gothic" w:cs="Arial"/>
                <w:sz w:val="20"/>
              </w:rPr>
            </w:pPr>
            <w:smartTag w:uri="urn:schemas-microsoft-com:office:smarttags" w:element="date">
              <w:smartTagPr>
                <w:attr w:name="Month" w:val="5"/>
                <w:attr w:name="Day" w:val="18"/>
                <w:attr w:name="Year" w:val="2010"/>
              </w:smartTagPr>
              <w:r w:rsidRPr="004F5FDB">
                <w:rPr>
                  <w:rFonts w:ascii="Century Gothic" w:hAnsi="Century Gothic" w:cs="Arial"/>
                  <w:sz w:val="20"/>
                </w:rPr>
                <w:t>05/18/10</w:t>
              </w:r>
            </w:smartTag>
          </w:p>
          <w:p w:rsidR="00694EF6" w:rsidRPr="004F5FDB" w:rsidRDefault="00694EF6" w:rsidP="004F19AC">
            <w:pPr>
              <w:spacing w:before="100" w:beforeAutospacing="1"/>
              <w:jc w:val="center"/>
              <w:rPr>
                <w:rFonts w:ascii="Century Gothic" w:hAnsi="Century Gothic" w:cs="Arial"/>
                <w:sz w:val="20"/>
              </w:rPr>
            </w:pPr>
            <w:smartTag w:uri="urn:schemas-microsoft-com:office:smarttags" w:element="date">
              <w:smartTagPr>
                <w:attr w:name="Month" w:val="5"/>
                <w:attr w:name="Day" w:val="18"/>
                <w:attr w:name="Year" w:val="2010"/>
              </w:smartTagPr>
              <w:r w:rsidRPr="004F5FDB">
                <w:rPr>
                  <w:rFonts w:ascii="Century Gothic" w:hAnsi="Century Gothic" w:cs="Arial"/>
                  <w:sz w:val="20"/>
                </w:rPr>
                <w:t>05/18/10</w:t>
              </w:r>
            </w:smartTag>
          </w:p>
          <w:p w:rsidR="00694EF6" w:rsidRPr="004F5FDB" w:rsidRDefault="00694EF6" w:rsidP="00791425">
            <w:pPr>
              <w:spacing w:before="100" w:beforeAutospacing="1"/>
              <w:jc w:val="center"/>
              <w:rPr>
                <w:rFonts w:ascii="Century Gothic" w:hAnsi="Century Gothic" w:cs="Arial"/>
                <w:sz w:val="20"/>
              </w:rPr>
            </w:pPr>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791425">
            <w:pPr>
              <w:spacing w:before="100" w:beforeAutospacing="1"/>
              <w:jc w:val="center"/>
              <w:rPr>
                <w:rFonts w:ascii="Century Gothic" w:hAnsi="Century Gothic" w:cs="Arial"/>
                <w:sz w:val="20"/>
              </w:rPr>
            </w:pPr>
            <w:r w:rsidRPr="004F5FDB">
              <w:rPr>
                <w:rFonts w:ascii="Century Gothic" w:hAnsi="Century Gothic" w:cs="Arial"/>
                <w:sz w:val="20"/>
              </w:rPr>
              <w:t>Galadriel</w:t>
            </w:r>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791425">
            <w:pPr>
              <w:spacing w:before="100" w:beforeAutospacing="1"/>
              <w:jc w:val="center"/>
              <w:rPr>
                <w:rFonts w:ascii="Century Gothic" w:hAnsi="Century Gothic" w:cs="Arial"/>
                <w:sz w:val="20"/>
              </w:rPr>
            </w:pPr>
            <w:smartTag w:uri="urn:schemas-microsoft-com:office:smarttags" w:element="date">
              <w:smartTagPr>
                <w:attr w:name="Year" w:val="2010"/>
                <w:attr w:name="Day" w:val="26"/>
                <w:attr w:name="Month" w:val="5"/>
              </w:smartTagPr>
              <w:r w:rsidRPr="004F5FDB">
                <w:rPr>
                  <w:rFonts w:ascii="Century Gothic" w:hAnsi="Century Gothic" w:cs="Arial"/>
                  <w:sz w:val="20"/>
                </w:rPr>
                <w:t>05/26/10</w:t>
              </w:r>
            </w:smartTag>
          </w:p>
          <w:p w:rsidR="00694EF6" w:rsidRPr="004F5FDB" w:rsidRDefault="00694EF6" w:rsidP="00791425">
            <w:pPr>
              <w:spacing w:before="100" w:beforeAutospacing="1"/>
              <w:jc w:val="center"/>
              <w:rPr>
                <w:rFonts w:ascii="Century Gothic" w:hAnsi="Century Gothic" w:cs="Arial"/>
                <w:sz w:val="20"/>
              </w:rPr>
            </w:pPr>
            <w:smartTag w:uri="urn:schemas-microsoft-com:office:smarttags" w:element="date">
              <w:smartTagPr>
                <w:attr w:name="Year" w:val="2010"/>
                <w:attr w:name="Day" w:val="26"/>
                <w:attr w:name="Month" w:val="5"/>
              </w:smartTagPr>
              <w:r w:rsidRPr="004F5FDB">
                <w:rPr>
                  <w:rFonts w:ascii="Century Gothic" w:hAnsi="Century Gothic" w:cs="Arial"/>
                  <w:sz w:val="20"/>
                </w:rPr>
                <w:t>05/26/10</w:t>
              </w:r>
            </w:smartTag>
          </w:p>
          <w:p w:rsidR="00694EF6" w:rsidRPr="004F5FDB" w:rsidRDefault="00694EF6" w:rsidP="00791425">
            <w:pPr>
              <w:spacing w:before="100" w:beforeAutospacing="1"/>
              <w:jc w:val="center"/>
              <w:rPr>
                <w:rFonts w:ascii="Century Gothic" w:hAnsi="Century Gothic" w:cs="Arial"/>
                <w:sz w:val="20"/>
              </w:rPr>
            </w:pPr>
            <w:smartTag w:uri="urn:schemas-microsoft-com:office:smarttags" w:element="date">
              <w:smartTagPr>
                <w:attr w:name="Year" w:val="2010"/>
                <w:attr w:name="Day" w:val="26"/>
                <w:attr w:name="Month" w:val="5"/>
              </w:smartTagPr>
              <w:r w:rsidRPr="004F5FDB">
                <w:rPr>
                  <w:rFonts w:ascii="Century Gothic" w:hAnsi="Century Gothic" w:cs="Arial"/>
                  <w:sz w:val="20"/>
                </w:rPr>
                <w:t>05/26/10</w:t>
              </w:r>
            </w:smartTag>
          </w:p>
          <w:p w:rsidR="00694EF6" w:rsidRPr="004F5FDB" w:rsidRDefault="00694EF6" w:rsidP="00791425">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791425">
            <w:pPr>
              <w:spacing w:before="100" w:beforeAutospacing="1"/>
              <w:jc w:val="center"/>
              <w:rPr>
                <w:rFonts w:ascii="Century Gothic" w:hAnsi="Century Gothic" w:cs="Arial"/>
                <w:sz w:val="20"/>
              </w:rPr>
            </w:pPr>
            <w:r w:rsidRPr="004F5FDB">
              <w:rPr>
                <w:rFonts w:ascii="Century Gothic" w:hAnsi="Century Gothic" w:cs="Arial"/>
                <w:sz w:val="20"/>
              </w:rPr>
              <w:t>Colson, Angelica</w:t>
            </w:r>
          </w:p>
          <w:p w:rsidR="00694EF6" w:rsidRPr="004F5FDB" w:rsidRDefault="00694EF6" w:rsidP="00791425">
            <w:pPr>
              <w:spacing w:before="100" w:beforeAutospacing="1"/>
              <w:jc w:val="center"/>
              <w:rPr>
                <w:rFonts w:ascii="Century Gothic" w:hAnsi="Century Gothic" w:cs="Arial"/>
                <w:sz w:val="20"/>
              </w:rPr>
            </w:pPr>
            <w:r w:rsidRPr="004F5FDB">
              <w:rPr>
                <w:rFonts w:ascii="Century Gothic" w:hAnsi="Century Gothic" w:cs="Arial"/>
                <w:sz w:val="20"/>
              </w:rPr>
              <w:t>503-555-6482</w:t>
            </w:r>
          </w:p>
          <w:p w:rsidR="00694EF6" w:rsidRPr="004F5FDB" w:rsidRDefault="00694EF6" w:rsidP="00791425">
            <w:pPr>
              <w:spacing w:before="100" w:beforeAutospacing="1"/>
              <w:jc w:val="center"/>
              <w:rPr>
                <w:rFonts w:ascii="Century Gothic" w:hAnsi="Century Gothic" w:cs="Arial"/>
                <w:sz w:val="20"/>
              </w:rPr>
            </w:pPr>
            <w:r w:rsidRPr="004F5FDB">
              <w:rPr>
                <w:rFonts w:ascii="Century Gothic" w:hAnsi="Century Gothic" w:cs="Arial"/>
                <w:sz w:val="20"/>
              </w:rPr>
              <w:t>Tigard</w:t>
            </w:r>
          </w:p>
        </w:tc>
      </w:tr>
      <w:tr w:rsidR="00694EF6" w:rsidRPr="004F5FDB" w:rsidTr="00694EF6">
        <w:trPr>
          <w:trHeight w:hRule="exact" w:val="1729"/>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791425">
            <w:pPr>
              <w:pStyle w:val="BodyText2"/>
              <w:spacing w:before="100" w:beforeAutospacing="1"/>
              <w:rPr>
                <w:rFonts w:ascii="Century Gothic" w:hAnsi="Century Gothic" w:cs="Arial"/>
              </w:rPr>
            </w:pPr>
            <w:r w:rsidRPr="004F5FDB">
              <w:rPr>
                <w:rFonts w:ascii="Century Gothic" w:hAnsi="Century Gothic" w:cs="Arial"/>
              </w:rPr>
              <w:t>1 Black/white female – MooshoeK1 aka Queen Anne</w:t>
            </w:r>
          </w:p>
          <w:p w:rsidR="00694EF6" w:rsidRPr="004F5FDB" w:rsidRDefault="00694EF6" w:rsidP="00791425">
            <w:pPr>
              <w:pStyle w:val="BodyText2"/>
              <w:spacing w:before="100" w:beforeAutospacing="1"/>
              <w:rPr>
                <w:rFonts w:ascii="Century Gothic" w:hAnsi="Century Gothic" w:cs="Arial"/>
              </w:rPr>
            </w:pPr>
            <w:r w:rsidRPr="004F5FDB">
              <w:rPr>
                <w:rFonts w:ascii="Century Gothic" w:hAnsi="Century Gothic" w:cs="Arial"/>
              </w:rPr>
              <w:t>1 Black/white male – MooshoeK2 aka Henry VIII</w:t>
            </w:r>
          </w:p>
          <w:p w:rsidR="00694EF6" w:rsidRPr="004F5FDB" w:rsidRDefault="00694EF6" w:rsidP="00791425">
            <w:pPr>
              <w:pStyle w:val="BodyText2"/>
              <w:spacing w:before="100" w:beforeAutospacing="1"/>
              <w:rPr>
                <w:rFonts w:ascii="Century Gothic" w:hAnsi="Century Gothic" w:cs="Arial"/>
              </w:rPr>
            </w:pPr>
            <w:r w:rsidRPr="004F5FDB">
              <w:rPr>
                <w:rFonts w:ascii="Century Gothic" w:hAnsi="Century Gothic" w:cs="Arial"/>
              </w:rPr>
              <w:t>1 Black/white female – MooshoeK3 aka Boleyn</w:t>
            </w:r>
          </w:p>
          <w:p w:rsidR="00694EF6" w:rsidRPr="004F5FDB" w:rsidRDefault="00694EF6" w:rsidP="00791425">
            <w:pPr>
              <w:pStyle w:val="BodyText2"/>
              <w:spacing w:before="100" w:beforeAutospacing="1"/>
              <w:rPr>
                <w:rFonts w:ascii="Century Gothic" w:hAnsi="Century Gothic" w:cs="Arial"/>
              </w:rPr>
            </w:pPr>
            <w:r w:rsidRPr="004F5FDB">
              <w:rPr>
                <w:rFonts w:ascii="Century Gothic" w:hAnsi="Century Gothic" w:cs="Arial"/>
              </w:rPr>
              <w:t>1 White male – MooshoeK4 aka Sir Thomas</w:t>
            </w:r>
          </w:p>
          <w:p w:rsidR="00694EF6" w:rsidRPr="004F5FDB" w:rsidRDefault="00694EF6" w:rsidP="00791425">
            <w:pPr>
              <w:pStyle w:val="BodyText2"/>
              <w:spacing w:before="100" w:beforeAutospacing="1"/>
              <w:rPr>
                <w:rFonts w:ascii="Century Gothic" w:hAnsi="Century Gothic" w:cs="Arial"/>
              </w:rPr>
            </w:pPr>
            <w:r w:rsidRPr="004F5FDB">
              <w:rPr>
                <w:rFonts w:ascii="Century Gothic" w:hAnsi="Century Gothic" w:cs="Arial"/>
              </w:rPr>
              <w:t>1 Gray/white female – MooshoeK5 aka Queen Catherine</w:t>
            </w:r>
          </w:p>
          <w:p w:rsidR="00694EF6" w:rsidRPr="004F5FDB" w:rsidRDefault="00694EF6" w:rsidP="00791425">
            <w:pPr>
              <w:pStyle w:val="BodyText2"/>
              <w:spacing w:before="100" w:beforeAutospacing="1"/>
              <w:rPr>
                <w:rFonts w:ascii="Century Gothic" w:hAnsi="Century Gothic" w:cs="Arial"/>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791425">
            <w:pPr>
              <w:spacing w:before="100" w:beforeAutospacing="1"/>
              <w:jc w:val="center"/>
              <w:rPr>
                <w:rFonts w:ascii="Century Gothic" w:hAnsi="Century Gothic" w:cs="Arial"/>
                <w:sz w:val="20"/>
              </w:rPr>
            </w:pP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791425">
            <w:pPr>
              <w:spacing w:before="100" w:beforeAutospacing="1"/>
              <w:jc w:val="center"/>
              <w:rPr>
                <w:rFonts w:ascii="Century Gothic" w:hAnsi="Century Gothic" w:cs="Arial"/>
                <w:sz w:val="20"/>
              </w:rPr>
            </w:pPr>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791425">
            <w:pPr>
              <w:spacing w:before="100" w:beforeAutospacing="1"/>
              <w:jc w:val="center"/>
              <w:rPr>
                <w:rFonts w:ascii="Century Gothic" w:hAnsi="Century Gothic" w:cs="Arial"/>
                <w:sz w:val="20"/>
              </w:rPr>
            </w:pPr>
            <w:proofErr w:type="spellStart"/>
            <w:r w:rsidRPr="004F5FDB">
              <w:rPr>
                <w:rFonts w:ascii="Century Gothic" w:hAnsi="Century Gothic" w:cs="Arial"/>
                <w:sz w:val="20"/>
              </w:rPr>
              <w:t>Mooshoe</w:t>
            </w:r>
            <w:proofErr w:type="spellEnd"/>
          </w:p>
          <w:p w:rsidR="00694EF6" w:rsidRPr="004F5FDB" w:rsidRDefault="00694EF6" w:rsidP="00791425">
            <w:pPr>
              <w:spacing w:before="100" w:beforeAutospacing="1"/>
              <w:jc w:val="center"/>
              <w:rPr>
                <w:rFonts w:ascii="Century Gothic" w:hAnsi="Century Gothic" w:cs="Arial"/>
                <w:sz w:val="20"/>
              </w:rPr>
            </w:pPr>
            <w:r w:rsidRPr="004F5FDB">
              <w:rPr>
                <w:rFonts w:ascii="Century Gothic" w:hAnsi="Century Gothic" w:cs="Arial"/>
                <w:sz w:val="20"/>
              </w:rPr>
              <w:t>Gray stripe</w:t>
            </w:r>
          </w:p>
          <w:p w:rsidR="00694EF6" w:rsidRPr="004F5FDB" w:rsidRDefault="00694EF6" w:rsidP="00791425">
            <w:pPr>
              <w:spacing w:before="100" w:beforeAutospacing="1"/>
              <w:jc w:val="center"/>
              <w:rPr>
                <w:rFonts w:ascii="Century Gothic" w:hAnsi="Century Gothic" w:cs="Arial"/>
                <w:sz w:val="20"/>
              </w:rPr>
            </w:pPr>
            <w:r w:rsidRPr="004F5FDB">
              <w:rPr>
                <w:rFonts w:ascii="Century Gothic" w:hAnsi="Century Gothic" w:cs="Arial"/>
                <w:sz w:val="20"/>
              </w:rPr>
              <w:t>At Shelter</w:t>
            </w:r>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791425">
            <w:pPr>
              <w:spacing w:before="100" w:beforeAutospacing="1"/>
              <w:jc w:val="center"/>
              <w:rPr>
                <w:rFonts w:ascii="Century Gothic" w:hAnsi="Century Gothic" w:cs="Arial"/>
                <w:sz w:val="20"/>
              </w:rPr>
            </w:pPr>
            <w:smartTag w:uri="urn:schemas-microsoft-com:office:smarttags" w:element="date">
              <w:smartTagPr>
                <w:attr w:name="Year" w:val="2010"/>
                <w:attr w:name="Day" w:val="26"/>
                <w:attr w:name="Month" w:val="5"/>
              </w:smartTagPr>
              <w:r w:rsidRPr="004F5FDB">
                <w:rPr>
                  <w:rFonts w:ascii="Century Gothic" w:hAnsi="Century Gothic" w:cs="Arial"/>
                  <w:sz w:val="20"/>
                </w:rPr>
                <w:t>05/26/10</w:t>
              </w:r>
            </w:smartTag>
          </w:p>
          <w:p w:rsidR="00694EF6" w:rsidRPr="004F5FDB" w:rsidRDefault="00694EF6" w:rsidP="00791425">
            <w:pPr>
              <w:spacing w:before="100" w:beforeAutospacing="1"/>
              <w:jc w:val="center"/>
              <w:rPr>
                <w:rFonts w:ascii="Century Gothic" w:hAnsi="Century Gothic" w:cs="Arial"/>
                <w:sz w:val="20"/>
              </w:rPr>
            </w:pPr>
            <w:smartTag w:uri="urn:schemas-microsoft-com:office:smarttags" w:element="date">
              <w:smartTagPr>
                <w:attr w:name="Year" w:val="2010"/>
                <w:attr w:name="Day" w:val="26"/>
                <w:attr w:name="Month" w:val="5"/>
              </w:smartTagPr>
              <w:r w:rsidRPr="004F5FDB">
                <w:rPr>
                  <w:rFonts w:ascii="Century Gothic" w:hAnsi="Century Gothic" w:cs="Arial"/>
                  <w:sz w:val="20"/>
                </w:rPr>
                <w:t>05/26/10</w:t>
              </w:r>
            </w:smartTag>
          </w:p>
          <w:p w:rsidR="00694EF6" w:rsidRPr="004F5FDB" w:rsidRDefault="00694EF6" w:rsidP="00791425">
            <w:pPr>
              <w:spacing w:before="100" w:beforeAutospacing="1"/>
              <w:jc w:val="center"/>
              <w:rPr>
                <w:rFonts w:ascii="Century Gothic" w:hAnsi="Century Gothic" w:cs="Arial"/>
                <w:sz w:val="20"/>
              </w:rPr>
            </w:pPr>
            <w:smartTag w:uri="urn:schemas-microsoft-com:office:smarttags" w:element="date">
              <w:smartTagPr>
                <w:attr w:name="Year" w:val="2010"/>
                <w:attr w:name="Day" w:val="26"/>
                <w:attr w:name="Month" w:val="5"/>
              </w:smartTagPr>
              <w:r w:rsidRPr="004F5FDB">
                <w:rPr>
                  <w:rFonts w:ascii="Century Gothic" w:hAnsi="Century Gothic" w:cs="Arial"/>
                  <w:sz w:val="20"/>
                </w:rPr>
                <w:t>05/26/10</w:t>
              </w:r>
            </w:smartTag>
          </w:p>
          <w:p w:rsidR="00694EF6" w:rsidRPr="004F5FDB" w:rsidRDefault="00694EF6" w:rsidP="00791425">
            <w:pPr>
              <w:spacing w:before="100" w:beforeAutospacing="1"/>
              <w:jc w:val="center"/>
              <w:rPr>
                <w:rFonts w:ascii="Century Gothic" w:hAnsi="Century Gothic" w:cs="Arial"/>
                <w:sz w:val="20"/>
              </w:rPr>
            </w:pPr>
            <w:smartTag w:uri="urn:schemas-microsoft-com:office:smarttags" w:element="date">
              <w:smartTagPr>
                <w:attr w:name="Year" w:val="2010"/>
                <w:attr w:name="Day" w:val="26"/>
                <w:attr w:name="Month" w:val="5"/>
              </w:smartTagPr>
              <w:r w:rsidRPr="004F5FDB">
                <w:rPr>
                  <w:rFonts w:ascii="Century Gothic" w:hAnsi="Century Gothic" w:cs="Arial"/>
                  <w:sz w:val="20"/>
                </w:rPr>
                <w:t>05/26/10</w:t>
              </w:r>
            </w:smartTag>
          </w:p>
          <w:p w:rsidR="00694EF6" w:rsidRPr="004F5FDB" w:rsidRDefault="00694EF6" w:rsidP="00791425">
            <w:pPr>
              <w:spacing w:before="100" w:beforeAutospacing="1"/>
              <w:jc w:val="center"/>
              <w:rPr>
                <w:rFonts w:ascii="Century Gothic" w:hAnsi="Century Gothic" w:cs="Arial"/>
                <w:sz w:val="20"/>
              </w:rPr>
            </w:pPr>
            <w:smartTag w:uri="urn:schemas-microsoft-com:office:smarttags" w:element="date">
              <w:smartTagPr>
                <w:attr w:name="Year" w:val="2010"/>
                <w:attr w:name="Day" w:val="26"/>
                <w:attr w:name="Month" w:val="5"/>
              </w:smartTagPr>
              <w:r w:rsidRPr="004F5FDB">
                <w:rPr>
                  <w:rFonts w:ascii="Century Gothic" w:hAnsi="Century Gothic" w:cs="Arial"/>
                  <w:sz w:val="20"/>
                </w:rPr>
                <w:t>05/26/10</w:t>
              </w:r>
            </w:smartTag>
          </w:p>
          <w:p w:rsidR="00694EF6" w:rsidRPr="004F5FDB" w:rsidRDefault="00694EF6" w:rsidP="00791425">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791425">
            <w:pPr>
              <w:spacing w:before="100" w:beforeAutospacing="1"/>
              <w:jc w:val="center"/>
              <w:rPr>
                <w:rFonts w:ascii="Century Gothic" w:hAnsi="Century Gothic" w:cs="Arial"/>
                <w:sz w:val="20"/>
              </w:rPr>
            </w:pPr>
            <w:proofErr w:type="spellStart"/>
            <w:r w:rsidRPr="004F5FDB">
              <w:rPr>
                <w:rFonts w:ascii="Century Gothic" w:hAnsi="Century Gothic" w:cs="Arial"/>
                <w:sz w:val="20"/>
              </w:rPr>
              <w:t>Madore</w:t>
            </w:r>
            <w:proofErr w:type="spellEnd"/>
            <w:r w:rsidRPr="004F5FDB">
              <w:rPr>
                <w:rFonts w:ascii="Century Gothic" w:hAnsi="Century Gothic" w:cs="Arial"/>
                <w:sz w:val="20"/>
              </w:rPr>
              <w:t xml:space="preserve">, Leah </w:t>
            </w:r>
          </w:p>
          <w:p w:rsidR="00694EF6" w:rsidRPr="004F5FDB" w:rsidRDefault="00694EF6" w:rsidP="00791425">
            <w:pPr>
              <w:spacing w:before="100" w:beforeAutospacing="1"/>
              <w:jc w:val="center"/>
              <w:rPr>
                <w:rFonts w:ascii="Century Gothic" w:hAnsi="Century Gothic" w:cs="Arial"/>
                <w:sz w:val="20"/>
              </w:rPr>
            </w:pPr>
            <w:r w:rsidRPr="004F5FDB">
              <w:rPr>
                <w:rFonts w:ascii="Century Gothic" w:hAnsi="Century Gothic" w:cs="Arial"/>
                <w:sz w:val="20"/>
              </w:rPr>
              <w:t>503-555-1285</w:t>
            </w:r>
          </w:p>
          <w:p w:rsidR="00694EF6" w:rsidRPr="004F5FDB" w:rsidRDefault="00694EF6" w:rsidP="00791425">
            <w:pPr>
              <w:spacing w:before="100" w:beforeAutospacing="1"/>
              <w:jc w:val="center"/>
              <w:rPr>
                <w:rFonts w:ascii="Century Gothic" w:hAnsi="Century Gothic" w:cs="Arial"/>
                <w:sz w:val="20"/>
              </w:rPr>
            </w:pPr>
            <w:r w:rsidRPr="004F5FDB">
              <w:rPr>
                <w:rFonts w:ascii="Century Gothic" w:hAnsi="Century Gothic" w:cs="Arial"/>
                <w:sz w:val="20"/>
              </w:rPr>
              <w:t>Tigard</w:t>
            </w:r>
          </w:p>
        </w:tc>
      </w:tr>
      <w:tr w:rsidR="00694EF6" w:rsidRPr="004F5FDB" w:rsidTr="00694EF6">
        <w:trPr>
          <w:trHeight w:hRule="exact" w:val="1423"/>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A01264">
            <w:pPr>
              <w:pStyle w:val="BodyText2"/>
              <w:spacing w:before="100" w:beforeAutospacing="1"/>
              <w:rPr>
                <w:rFonts w:ascii="Century Gothic" w:hAnsi="Century Gothic" w:cs="Arial"/>
              </w:rPr>
            </w:pPr>
            <w:r w:rsidRPr="004F5FDB">
              <w:rPr>
                <w:rFonts w:ascii="Century Gothic" w:hAnsi="Century Gothic" w:cs="Arial"/>
              </w:rPr>
              <w:t xml:space="preserve">1 </w:t>
            </w:r>
            <w:smartTag w:uri="urn:schemas-microsoft-com:office:smarttags" w:element="place">
              <w:r w:rsidRPr="004F5FDB">
                <w:rPr>
                  <w:rFonts w:ascii="Century Gothic" w:hAnsi="Century Gothic" w:cs="Arial"/>
                </w:rPr>
                <w:t>Orange</w:t>
              </w:r>
            </w:smartTag>
            <w:r w:rsidRPr="004F5FDB">
              <w:rPr>
                <w:rFonts w:ascii="Century Gothic" w:hAnsi="Century Gothic" w:cs="Arial"/>
              </w:rPr>
              <w:t xml:space="preserve"> tabby male – CallieK1 aka Tequila</w:t>
            </w:r>
          </w:p>
          <w:p w:rsidR="00694EF6" w:rsidRPr="004F5FDB" w:rsidRDefault="00694EF6" w:rsidP="00A01264">
            <w:pPr>
              <w:pStyle w:val="BodyText2"/>
              <w:spacing w:before="100" w:beforeAutospacing="1"/>
              <w:rPr>
                <w:rFonts w:ascii="Century Gothic" w:hAnsi="Century Gothic" w:cs="Arial"/>
              </w:rPr>
            </w:pPr>
            <w:r w:rsidRPr="004F5FDB">
              <w:rPr>
                <w:rFonts w:ascii="Century Gothic" w:hAnsi="Century Gothic" w:cs="Arial"/>
              </w:rPr>
              <w:t xml:space="preserve">1 </w:t>
            </w:r>
            <w:smartTag w:uri="urn:schemas-microsoft-com:office:smarttags" w:element="place">
              <w:r w:rsidRPr="004F5FDB">
                <w:rPr>
                  <w:rFonts w:ascii="Century Gothic" w:hAnsi="Century Gothic" w:cs="Arial"/>
                </w:rPr>
                <w:t>Orange</w:t>
              </w:r>
            </w:smartTag>
            <w:r w:rsidRPr="004F5FDB">
              <w:rPr>
                <w:rFonts w:ascii="Century Gothic" w:hAnsi="Century Gothic" w:cs="Arial"/>
              </w:rPr>
              <w:t xml:space="preserve"> tabby male – CallieK2 aka </w:t>
            </w:r>
            <w:smartTag w:uri="urn:schemas-microsoft-com:office:smarttags" w:element="City">
              <w:smartTag w:uri="urn:schemas-microsoft-com:office:smarttags" w:element="place">
                <w:r w:rsidRPr="004F5FDB">
                  <w:rPr>
                    <w:rFonts w:ascii="Century Gothic" w:hAnsi="Century Gothic" w:cs="Arial"/>
                  </w:rPr>
                  <w:t>Corona</w:t>
                </w:r>
              </w:smartTag>
            </w:smartTag>
          </w:p>
          <w:p w:rsidR="00694EF6" w:rsidRPr="004F5FDB" w:rsidRDefault="00694EF6" w:rsidP="00A01264">
            <w:pPr>
              <w:pStyle w:val="BodyText2"/>
              <w:spacing w:before="100" w:beforeAutospacing="1"/>
              <w:rPr>
                <w:rFonts w:ascii="Century Gothic" w:hAnsi="Century Gothic" w:cs="Arial"/>
              </w:rPr>
            </w:pPr>
            <w:r w:rsidRPr="004F5FDB">
              <w:rPr>
                <w:rFonts w:ascii="Century Gothic" w:hAnsi="Century Gothic" w:cs="Arial"/>
              </w:rPr>
              <w:t xml:space="preserve">1 Brown tabby male – CallieK3 aka Dos </w:t>
            </w:r>
            <w:proofErr w:type="spellStart"/>
            <w:r w:rsidRPr="004F5FDB">
              <w:rPr>
                <w:rFonts w:ascii="Century Gothic" w:hAnsi="Century Gothic" w:cs="Arial"/>
              </w:rPr>
              <w:t>Equis</w:t>
            </w:r>
            <w:proofErr w:type="spellEnd"/>
          </w:p>
          <w:p w:rsidR="00694EF6" w:rsidRPr="004F5FDB" w:rsidRDefault="00694EF6" w:rsidP="00A01264">
            <w:pPr>
              <w:pStyle w:val="BodyText2"/>
              <w:spacing w:before="100" w:beforeAutospacing="1"/>
              <w:rPr>
                <w:rFonts w:ascii="Century Gothic" w:hAnsi="Century Gothic" w:cs="Arial"/>
              </w:rPr>
            </w:pPr>
            <w:r w:rsidRPr="004F5FDB">
              <w:rPr>
                <w:rFonts w:ascii="Century Gothic" w:hAnsi="Century Gothic" w:cs="Arial"/>
              </w:rPr>
              <w:t xml:space="preserve">1 Brown/black tabby male – DiamondK1 aka </w:t>
            </w:r>
            <w:proofErr w:type="spellStart"/>
            <w:r w:rsidRPr="004F5FDB">
              <w:rPr>
                <w:rFonts w:ascii="Century Gothic" w:hAnsi="Century Gothic" w:cs="Arial"/>
              </w:rPr>
              <w:t>Malachine</w:t>
            </w:r>
            <w:proofErr w:type="spellEnd"/>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A01264">
            <w:pPr>
              <w:spacing w:before="100" w:beforeAutospacing="1"/>
              <w:jc w:val="center"/>
              <w:rPr>
                <w:rFonts w:ascii="Century Gothic" w:hAnsi="Century Gothic" w:cs="Arial"/>
                <w:sz w:val="20"/>
              </w:rPr>
            </w:pP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A01264">
            <w:pPr>
              <w:spacing w:before="100" w:beforeAutospacing="1"/>
              <w:jc w:val="center"/>
              <w:rPr>
                <w:rFonts w:ascii="Century Gothic" w:hAnsi="Century Gothic" w:cs="Arial"/>
                <w:sz w:val="20"/>
              </w:rPr>
            </w:pPr>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A01264">
            <w:pPr>
              <w:spacing w:before="100" w:beforeAutospacing="1"/>
              <w:jc w:val="center"/>
              <w:rPr>
                <w:rFonts w:ascii="Century Gothic" w:hAnsi="Century Gothic" w:cs="Arial"/>
                <w:sz w:val="20"/>
              </w:rPr>
            </w:pPr>
            <w:r w:rsidRPr="004F5FDB">
              <w:rPr>
                <w:rFonts w:ascii="Century Gothic" w:hAnsi="Century Gothic" w:cs="Arial"/>
                <w:sz w:val="20"/>
              </w:rPr>
              <w:t>Diamond</w:t>
            </w:r>
          </w:p>
          <w:p w:rsidR="00694EF6" w:rsidRPr="004F5FDB" w:rsidRDefault="00694EF6" w:rsidP="00A01264">
            <w:pPr>
              <w:spacing w:before="100" w:beforeAutospacing="1"/>
              <w:jc w:val="center"/>
              <w:rPr>
                <w:rFonts w:ascii="Century Gothic" w:hAnsi="Century Gothic" w:cs="Arial"/>
                <w:sz w:val="20"/>
              </w:rPr>
            </w:pPr>
            <w:r w:rsidRPr="004F5FDB">
              <w:rPr>
                <w:rFonts w:ascii="Century Gothic" w:hAnsi="Century Gothic" w:cs="Arial"/>
                <w:sz w:val="20"/>
              </w:rPr>
              <w:t>Black/white</w:t>
            </w:r>
          </w:p>
          <w:p w:rsidR="00694EF6" w:rsidRPr="004F5FDB" w:rsidRDefault="00694EF6" w:rsidP="00A01264">
            <w:pPr>
              <w:spacing w:before="100" w:beforeAutospacing="1"/>
              <w:jc w:val="center"/>
              <w:rPr>
                <w:rFonts w:ascii="Century Gothic" w:hAnsi="Century Gothic" w:cs="Arial"/>
                <w:sz w:val="20"/>
              </w:rPr>
            </w:pPr>
            <w:r w:rsidRPr="004F5FDB">
              <w:rPr>
                <w:rFonts w:ascii="Century Gothic" w:hAnsi="Century Gothic" w:cs="Arial"/>
                <w:sz w:val="20"/>
              </w:rPr>
              <w:t>At shelter</w:t>
            </w:r>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A01264">
            <w:pPr>
              <w:spacing w:before="100" w:beforeAutospacing="1"/>
              <w:jc w:val="center"/>
              <w:rPr>
                <w:rFonts w:ascii="Century Gothic" w:hAnsi="Century Gothic" w:cs="Arial"/>
                <w:sz w:val="20"/>
              </w:rPr>
            </w:pPr>
            <w:smartTag w:uri="urn:schemas-microsoft-com:office:smarttags" w:element="date">
              <w:smartTagPr>
                <w:attr w:name="Year" w:val="2010"/>
                <w:attr w:name="Day" w:val="26"/>
                <w:attr w:name="Month" w:val="5"/>
              </w:smartTagPr>
              <w:r w:rsidRPr="004F5FDB">
                <w:rPr>
                  <w:rFonts w:ascii="Century Gothic" w:hAnsi="Century Gothic" w:cs="Arial"/>
                  <w:sz w:val="20"/>
                </w:rPr>
                <w:t>05/26/10</w:t>
              </w:r>
            </w:smartTag>
          </w:p>
          <w:p w:rsidR="00694EF6" w:rsidRPr="004F5FDB" w:rsidRDefault="00694EF6" w:rsidP="004D29B2">
            <w:pPr>
              <w:spacing w:before="100" w:beforeAutospacing="1"/>
              <w:jc w:val="center"/>
              <w:rPr>
                <w:rFonts w:ascii="Century Gothic" w:hAnsi="Century Gothic" w:cs="Arial"/>
                <w:sz w:val="20"/>
              </w:rPr>
            </w:pPr>
            <w:smartTag w:uri="urn:schemas-microsoft-com:office:smarttags" w:element="date">
              <w:smartTagPr>
                <w:attr w:name="Year" w:val="2010"/>
                <w:attr w:name="Day" w:val="26"/>
                <w:attr w:name="Month" w:val="5"/>
              </w:smartTagPr>
              <w:r w:rsidRPr="004F5FDB">
                <w:rPr>
                  <w:rFonts w:ascii="Century Gothic" w:hAnsi="Century Gothic" w:cs="Arial"/>
                  <w:sz w:val="20"/>
                </w:rPr>
                <w:t>05/26/10</w:t>
              </w:r>
            </w:smartTag>
          </w:p>
          <w:p w:rsidR="00694EF6" w:rsidRPr="004F5FDB" w:rsidRDefault="00694EF6" w:rsidP="004D29B2">
            <w:pPr>
              <w:spacing w:before="100" w:beforeAutospacing="1"/>
              <w:jc w:val="center"/>
              <w:rPr>
                <w:rFonts w:ascii="Century Gothic" w:hAnsi="Century Gothic" w:cs="Arial"/>
                <w:sz w:val="20"/>
              </w:rPr>
            </w:pPr>
            <w:smartTag w:uri="urn:schemas-microsoft-com:office:smarttags" w:element="date">
              <w:smartTagPr>
                <w:attr w:name="Year" w:val="2010"/>
                <w:attr w:name="Day" w:val="26"/>
                <w:attr w:name="Month" w:val="5"/>
              </w:smartTagPr>
              <w:r w:rsidRPr="004F5FDB">
                <w:rPr>
                  <w:rFonts w:ascii="Century Gothic" w:hAnsi="Century Gothic" w:cs="Arial"/>
                  <w:sz w:val="20"/>
                </w:rPr>
                <w:t>05/26/10</w:t>
              </w:r>
            </w:smartTag>
          </w:p>
          <w:p w:rsidR="00694EF6" w:rsidRPr="004F5FDB" w:rsidRDefault="00694EF6" w:rsidP="004D29B2">
            <w:pPr>
              <w:spacing w:before="100" w:beforeAutospacing="1"/>
              <w:jc w:val="center"/>
              <w:rPr>
                <w:rFonts w:ascii="Century Gothic" w:hAnsi="Century Gothic" w:cs="Arial"/>
                <w:sz w:val="20"/>
              </w:rPr>
            </w:pPr>
            <w:smartTag w:uri="urn:schemas-microsoft-com:office:smarttags" w:element="date">
              <w:smartTagPr>
                <w:attr w:name="Year" w:val="2010"/>
                <w:attr w:name="Day" w:val="26"/>
                <w:attr w:name="Month" w:val="5"/>
              </w:smartTagPr>
              <w:r w:rsidRPr="004F5FDB">
                <w:rPr>
                  <w:rFonts w:ascii="Century Gothic" w:hAnsi="Century Gothic" w:cs="Arial"/>
                  <w:sz w:val="20"/>
                </w:rPr>
                <w:t>05/26/10</w:t>
              </w:r>
            </w:smartTag>
          </w:p>
          <w:p w:rsidR="00694EF6" w:rsidRPr="004F5FDB" w:rsidRDefault="00694EF6" w:rsidP="00A01264">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A01264">
            <w:pPr>
              <w:spacing w:before="100" w:beforeAutospacing="1"/>
              <w:jc w:val="center"/>
              <w:rPr>
                <w:rFonts w:ascii="Century Gothic" w:hAnsi="Century Gothic" w:cs="Arial"/>
                <w:sz w:val="20"/>
              </w:rPr>
            </w:pPr>
            <w:r w:rsidRPr="004F5FDB">
              <w:rPr>
                <w:rFonts w:ascii="Century Gothic" w:hAnsi="Century Gothic" w:cs="Arial"/>
                <w:sz w:val="20"/>
              </w:rPr>
              <w:t>McLean, Michael</w:t>
            </w:r>
          </w:p>
          <w:p w:rsidR="00694EF6" w:rsidRPr="004F5FDB" w:rsidRDefault="00694EF6" w:rsidP="00A01264">
            <w:pPr>
              <w:spacing w:before="100" w:beforeAutospacing="1"/>
              <w:jc w:val="center"/>
              <w:rPr>
                <w:rFonts w:ascii="Century Gothic" w:hAnsi="Century Gothic" w:cs="Arial"/>
                <w:sz w:val="20"/>
              </w:rPr>
            </w:pPr>
            <w:r w:rsidRPr="004F5FDB">
              <w:rPr>
                <w:rFonts w:ascii="Century Gothic" w:hAnsi="Century Gothic" w:cs="Arial"/>
                <w:sz w:val="20"/>
              </w:rPr>
              <w:t>503-555-7751</w:t>
            </w:r>
          </w:p>
          <w:p w:rsidR="00694EF6" w:rsidRPr="004F5FDB" w:rsidRDefault="00694EF6" w:rsidP="00A01264">
            <w:pPr>
              <w:spacing w:before="100" w:beforeAutospacing="1"/>
              <w:jc w:val="center"/>
              <w:rPr>
                <w:rFonts w:ascii="Century Gothic" w:hAnsi="Century Gothic" w:cs="Arial"/>
                <w:sz w:val="20"/>
              </w:rPr>
            </w:pPr>
            <w:r w:rsidRPr="004F5FDB">
              <w:rPr>
                <w:rFonts w:ascii="Century Gothic" w:hAnsi="Century Gothic" w:cs="Arial"/>
                <w:sz w:val="20"/>
              </w:rPr>
              <w:t>Newberg</w:t>
            </w:r>
          </w:p>
        </w:tc>
      </w:tr>
      <w:tr w:rsidR="00694EF6" w:rsidRPr="004F5FDB" w:rsidTr="00694EF6">
        <w:trPr>
          <w:trHeight w:hRule="exact" w:val="1423"/>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A01264">
            <w:pPr>
              <w:pStyle w:val="BodyText2"/>
              <w:spacing w:before="100" w:beforeAutospacing="1"/>
              <w:rPr>
                <w:rFonts w:ascii="Century Gothic" w:hAnsi="Century Gothic" w:cs="Arial"/>
              </w:rPr>
            </w:pPr>
            <w:r w:rsidRPr="004F5FDB">
              <w:rPr>
                <w:rFonts w:ascii="Century Gothic" w:hAnsi="Century Gothic" w:cs="Arial"/>
              </w:rPr>
              <w:lastRenderedPageBreak/>
              <w:t>1 Brown tabby female – ZoeK1 aka Lark</w:t>
            </w:r>
          </w:p>
          <w:p w:rsidR="00694EF6" w:rsidRPr="004F5FDB" w:rsidRDefault="00694EF6" w:rsidP="00A01264">
            <w:pPr>
              <w:pStyle w:val="BodyText2"/>
              <w:spacing w:before="100" w:beforeAutospacing="1"/>
              <w:rPr>
                <w:rFonts w:ascii="Century Gothic" w:hAnsi="Century Gothic" w:cs="Arial"/>
              </w:rPr>
            </w:pPr>
            <w:r w:rsidRPr="004F5FDB">
              <w:rPr>
                <w:rFonts w:ascii="Century Gothic" w:hAnsi="Century Gothic" w:cs="Arial"/>
              </w:rPr>
              <w:t>1 Gray/black female – ZoeK2 aka Sparrow</w:t>
            </w:r>
          </w:p>
          <w:p w:rsidR="00694EF6" w:rsidRPr="004F5FDB" w:rsidRDefault="00694EF6" w:rsidP="00A01264">
            <w:pPr>
              <w:pStyle w:val="BodyText2"/>
              <w:spacing w:before="100" w:beforeAutospacing="1"/>
              <w:rPr>
                <w:rFonts w:ascii="Century Gothic" w:hAnsi="Century Gothic" w:cs="Arial"/>
              </w:rPr>
            </w:pPr>
            <w:r w:rsidRPr="004F5FDB">
              <w:rPr>
                <w:rFonts w:ascii="Century Gothic" w:hAnsi="Century Gothic" w:cs="Arial"/>
              </w:rPr>
              <w:t>1 Gray/black female – ZoeK3 aka Wren</w:t>
            </w:r>
          </w:p>
          <w:p w:rsidR="00694EF6" w:rsidRPr="004F5FDB" w:rsidRDefault="00694EF6" w:rsidP="00A01264">
            <w:pPr>
              <w:pStyle w:val="BodyText2"/>
              <w:spacing w:before="100" w:beforeAutospacing="1"/>
              <w:rPr>
                <w:rFonts w:ascii="Century Gothic" w:hAnsi="Century Gothic" w:cs="Arial"/>
              </w:rPr>
            </w:pPr>
            <w:r w:rsidRPr="004F5FDB">
              <w:rPr>
                <w:rFonts w:ascii="Century Gothic" w:hAnsi="Century Gothic" w:cs="Arial"/>
              </w:rPr>
              <w:t>1 Gray/black male – ZoeK4 aka Finch</w:t>
            </w:r>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A01264">
            <w:pPr>
              <w:spacing w:before="100" w:beforeAutospacing="1"/>
              <w:jc w:val="center"/>
              <w:rPr>
                <w:rFonts w:ascii="Century Gothic" w:hAnsi="Century Gothic" w:cs="Arial"/>
                <w:sz w:val="20"/>
              </w:rPr>
            </w:pP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A01264">
            <w:pPr>
              <w:spacing w:before="100" w:beforeAutospacing="1"/>
              <w:jc w:val="center"/>
              <w:rPr>
                <w:rFonts w:ascii="Century Gothic" w:hAnsi="Century Gothic" w:cs="Arial"/>
                <w:sz w:val="20"/>
              </w:rPr>
            </w:pPr>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A01264">
            <w:pPr>
              <w:spacing w:before="100" w:beforeAutospacing="1"/>
              <w:jc w:val="center"/>
              <w:rPr>
                <w:rFonts w:ascii="Century Gothic" w:hAnsi="Century Gothic" w:cs="Arial"/>
                <w:sz w:val="20"/>
              </w:rPr>
            </w:pPr>
            <w:r w:rsidRPr="004F5FDB">
              <w:rPr>
                <w:rFonts w:ascii="Century Gothic" w:hAnsi="Century Gothic" w:cs="Arial"/>
                <w:sz w:val="20"/>
              </w:rPr>
              <w:t>No Mom</w:t>
            </w:r>
          </w:p>
          <w:p w:rsidR="00694EF6" w:rsidRPr="004F5FDB" w:rsidRDefault="00694EF6" w:rsidP="00A01264">
            <w:pPr>
              <w:spacing w:before="100" w:beforeAutospacing="1"/>
              <w:jc w:val="center"/>
              <w:rPr>
                <w:rFonts w:ascii="Century Gothic" w:hAnsi="Century Gothic" w:cs="Arial"/>
                <w:sz w:val="20"/>
              </w:rPr>
            </w:pPr>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A01264">
            <w:pPr>
              <w:spacing w:before="100" w:beforeAutospacing="1"/>
              <w:jc w:val="center"/>
              <w:rPr>
                <w:rFonts w:ascii="Century Gothic" w:hAnsi="Century Gothic" w:cs="Arial"/>
                <w:sz w:val="20"/>
              </w:rPr>
            </w:pPr>
            <w:smartTag w:uri="urn:schemas-microsoft-com:office:smarttags" w:element="date">
              <w:smartTagPr>
                <w:attr w:name="Year" w:val="2010"/>
                <w:attr w:name="Day" w:val="26"/>
                <w:attr w:name="Month" w:val="5"/>
              </w:smartTagPr>
              <w:r w:rsidRPr="004F5FDB">
                <w:rPr>
                  <w:rFonts w:ascii="Century Gothic" w:hAnsi="Century Gothic" w:cs="Arial"/>
                  <w:sz w:val="20"/>
                </w:rPr>
                <w:t>05/26/10</w:t>
              </w:r>
            </w:smartTag>
          </w:p>
          <w:p w:rsidR="00694EF6" w:rsidRPr="004F5FDB" w:rsidRDefault="00694EF6" w:rsidP="00FE28CD">
            <w:pPr>
              <w:spacing w:before="100" w:beforeAutospacing="1"/>
              <w:jc w:val="center"/>
              <w:rPr>
                <w:rFonts w:ascii="Century Gothic" w:hAnsi="Century Gothic" w:cs="Arial"/>
                <w:sz w:val="20"/>
              </w:rPr>
            </w:pPr>
            <w:smartTag w:uri="urn:schemas-microsoft-com:office:smarttags" w:element="date">
              <w:smartTagPr>
                <w:attr w:name="Year" w:val="2010"/>
                <w:attr w:name="Day" w:val="26"/>
                <w:attr w:name="Month" w:val="5"/>
              </w:smartTagPr>
              <w:r w:rsidRPr="004F5FDB">
                <w:rPr>
                  <w:rFonts w:ascii="Century Gothic" w:hAnsi="Century Gothic" w:cs="Arial"/>
                  <w:sz w:val="20"/>
                </w:rPr>
                <w:t>05/26/10</w:t>
              </w:r>
            </w:smartTag>
          </w:p>
          <w:p w:rsidR="00694EF6" w:rsidRPr="004F5FDB" w:rsidRDefault="00694EF6" w:rsidP="00FE28CD">
            <w:pPr>
              <w:spacing w:before="100" w:beforeAutospacing="1"/>
              <w:jc w:val="center"/>
              <w:rPr>
                <w:rFonts w:ascii="Century Gothic" w:hAnsi="Century Gothic" w:cs="Arial"/>
                <w:sz w:val="20"/>
              </w:rPr>
            </w:pPr>
            <w:smartTag w:uri="urn:schemas-microsoft-com:office:smarttags" w:element="date">
              <w:smartTagPr>
                <w:attr w:name="Year" w:val="2010"/>
                <w:attr w:name="Day" w:val="26"/>
                <w:attr w:name="Month" w:val="5"/>
              </w:smartTagPr>
              <w:r w:rsidRPr="004F5FDB">
                <w:rPr>
                  <w:rFonts w:ascii="Century Gothic" w:hAnsi="Century Gothic" w:cs="Arial"/>
                  <w:sz w:val="20"/>
                </w:rPr>
                <w:t>05/26/10</w:t>
              </w:r>
            </w:smartTag>
          </w:p>
          <w:p w:rsidR="00694EF6" w:rsidRPr="004F5FDB" w:rsidRDefault="00694EF6" w:rsidP="00FE28CD">
            <w:pPr>
              <w:spacing w:before="100" w:beforeAutospacing="1"/>
              <w:jc w:val="center"/>
              <w:rPr>
                <w:rFonts w:ascii="Century Gothic" w:hAnsi="Century Gothic" w:cs="Arial"/>
                <w:sz w:val="20"/>
              </w:rPr>
            </w:pPr>
            <w:smartTag w:uri="urn:schemas-microsoft-com:office:smarttags" w:element="date">
              <w:smartTagPr>
                <w:attr w:name="Year" w:val="2010"/>
                <w:attr w:name="Day" w:val="26"/>
                <w:attr w:name="Month" w:val="5"/>
              </w:smartTagPr>
              <w:r w:rsidRPr="004F5FDB">
                <w:rPr>
                  <w:rFonts w:ascii="Century Gothic" w:hAnsi="Century Gothic" w:cs="Arial"/>
                  <w:sz w:val="20"/>
                </w:rPr>
                <w:t>05/26/10</w:t>
              </w:r>
            </w:smartTag>
          </w:p>
          <w:p w:rsidR="00694EF6" w:rsidRPr="004F5FDB" w:rsidRDefault="00694EF6" w:rsidP="00A01264">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A01264">
            <w:pPr>
              <w:spacing w:before="100" w:beforeAutospacing="1"/>
              <w:jc w:val="center"/>
              <w:rPr>
                <w:rFonts w:ascii="Century Gothic" w:hAnsi="Century Gothic" w:cs="Arial"/>
                <w:sz w:val="20"/>
              </w:rPr>
            </w:pPr>
            <w:r w:rsidRPr="004F5FDB">
              <w:rPr>
                <w:rFonts w:ascii="Century Gothic" w:hAnsi="Century Gothic" w:cs="Arial"/>
                <w:sz w:val="20"/>
              </w:rPr>
              <w:t>Ernst, Kelli</w:t>
            </w:r>
          </w:p>
          <w:p w:rsidR="00694EF6" w:rsidRPr="004F5FDB" w:rsidRDefault="00694EF6" w:rsidP="00A01264">
            <w:pPr>
              <w:spacing w:before="100" w:beforeAutospacing="1"/>
              <w:jc w:val="center"/>
              <w:rPr>
                <w:rFonts w:ascii="Century Gothic" w:hAnsi="Century Gothic" w:cs="Arial"/>
                <w:sz w:val="20"/>
              </w:rPr>
            </w:pPr>
            <w:r w:rsidRPr="004F5FDB">
              <w:rPr>
                <w:rFonts w:ascii="Century Gothic" w:hAnsi="Century Gothic" w:cs="Arial"/>
                <w:sz w:val="20"/>
              </w:rPr>
              <w:t>503-555-8423</w:t>
            </w:r>
          </w:p>
          <w:p w:rsidR="00694EF6" w:rsidRPr="004F5FDB" w:rsidRDefault="00694EF6" w:rsidP="00A01264">
            <w:pPr>
              <w:spacing w:before="100" w:beforeAutospacing="1"/>
              <w:jc w:val="center"/>
              <w:rPr>
                <w:rFonts w:ascii="Century Gothic" w:hAnsi="Century Gothic" w:cs="Arial"/>
                <w:sz w:val="20"/>
              </w:rPr>
            </w:pPr>
            <w:smartTag w:uri="urn:schemas-microsoft-com:office:smarttags" w:element="City">
              <w:smartTag w:uri="urn:schemas-microsoft-com:office:smarttags" w:element="place">
                <w:r w:rsidRPr="004F5FDB">
                  <w:rPr>
                    <w:rFonts w:ascii="Century Gothic" w:hAnsi="Century Gothic" w:cs="Arial"/>
                    <w:sz w:val="20"/>
                  </w:rPr>
                  <w:t>Beaverton</w:t>
                </w:r>
              </w:smartTag>
            </w:smartTag>
          </w:p>
        </w:tc>
      </w:tr>
      <w:tr w:rsidR="00694EF6" w:rsidRPr="004F5FDB" w:rsidTr="00694EF6">
        <w:trPr>
          <w:trHeight w:hRule="exact" w:val="1423"/>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A01264">
            <w:pPr>
              <w:pStyle w:val="BodyText2"/>
              <w:spacing w:before="100" w:beforeAutospacing="1"/>
              <w:rPr>
                <w:rFonts w:ascii="Century Gothic" w:hAnsi="Century Gothic" w:cs="Arial"/>
              </w:rPr>
            </w:pPr>
            <w:r w:rsidRPr="004F5FDB">
              <w:rPr>
                <w:rFonts w:ascii="Century Gothic" w:hAnsi="Century Gothic" w:cs="Arial"/>
              </w:rPr>
              <w:t xml:space="preserve">1 Black male – </w:t>
            </w:r>
            <w:proofErr w:type="spellStart"/>
            <w:r w:rsidRPr="004F5FDB">
              <w:rPr>
                <w:rFonts w:ascii="Century Gothic" w:hAnsi="Century Gothic" w:cs="Arial"/>
              </w:rPr>
              <w:t>Bardo</w:t>
            </w:r>
            <w:proofErr w:type="spellEnd"/>
            <w:r w:rsidRPr="004F5FDB">
              <w:rPr>
                <w:rFonts w:ascii="Century Gothic" w:hAnsi="Century Gothic" w:cs="Arial"/>
              </w:rPr>
              <w:t xml:space="preserve">  </w:t>
            </w:r>
            <w:r w:rsidRPr="004F5FDB">
              <w:rPr>
                <w:rFonts w:ascii="Century Gothic" w:hAnsi="Century Gothic" w:cs="Arial"/>
                <w:color w:val="0000FF"/>
              </w:rPr>
              <w:t>PF</w:t>
            </w:r>
          </w:p>
          <w:p w:rsidR="00694EF6" w:rsidRPr="004F5FDB" w:rsidRDefault="00694EF6" w:rsidP="00A01264">
            <w:pPr>
              <w:pStyle w:val="BodyText2"/>
              <w:spacing w:before="100" w:beforeAutospacing="1"/>
              <w:rPr>
                <w:rFonts w:ascii="Century Gothic" w:hAnsi="Century Gothic" w:cs="Arial"/>
              </w:rPr>
            </w:pPr>
            <w:r w:rsidRPr="004F5FDB">
              <w:rPr>
                <w:rFonts w:ascii="Century Gothic" w:hAnsi="Century Gothic" w:cs="Arial"/>
              </w:rPr>
              <w:t xml:space="preserve">1 </w:t>
            </w:r>
            <w:proofErr w:type="spellStart"/>
            <w:r w:rsidRPr="004F5FDB">
              <w:rPr>
                <w:rFonts w:ascii="Century Gothic" w:hAnsi="Century Gothic" w:cs="Arial"/>
              </w:rPr>
              <w:t>Tortie</w:t>
            </w:r>
            <w:proofErr w:type="spellEnd"/>
            <w:r w:rsidRPr="004F5FDB">
              <w:rPr>
                <w:rFonts w:ascii="Century Gothic" w:hAnsi="Century Gothic" w:cs="Arial"/>
              </w:rPr>
              <w:t xml:space="preserve"> female – </w:t>
            </w:r>
            <w:proofErr w:type="spellStart"/>
            <w:r w:rsidRPr="004F5FDB">
              <w:rPr>
                <w:rFonts w:ascii="Century Gothic" w:hAnsi="Century Gothic" w:cs="Arial"/>
              </w:rPr>
              <w:t>Binty</w:t>
            </w:r>
            <w:proofErr w:type="spellEnd"/>
            <w:r w:rsidRPr="004F5FDB">
              <w:rPr>
                <w:rFonts w:ascii="Century Gothic" w:hAnsi="Century Gothic" w:cs="Arial"/>
              </w:rPr>
              <w:t xml:space="preserve">  </w:t>
            </w:r>
            <w:r w:rsidRPr="004F5FDB">
              <w:rPr>
                <w:rFonts w:ascii="Century Gothic" w:hAnsi="Century Gothic" w:cs="Arial"/>
                <w:color w:val="0000FF"/>
              </w:rPr>
              <w:t>PF</w:t>
            </w:r>
          </w:p>
          <w:p w:rsidR="00694EF6" w:rsidRPr="004F5FDB" w:rsidRDefault="00694EF6" w:rsidP="00A01264">
            <w:pPr>
              <w:pStyle w:val="BodyText2"/>
              <w:spacing w:before="100" w:beforeAutospacing="1"/>
              <w:rPr>
                <w:rFonts w:ascii="Century Gothic" w:hAnsi="Century Gothic" w:cs="Arial"/>
              </w:rPr>
            </w:pPr>
            <w:r w:rsidRPr="004F5FDB">
              <w:rPr>
                <w:rFonts w:ascii="Century Gothic" w:hAnsi="Century Gothic" w:cs="Arial"/>
              </w:rPr>
              <w:t xml:space="preserve">1 Gray male – Bogart  </w:t>
            </w:r>
            <w:r w:rsidRPr="004F5FDB">
              <w:rPr>
                <w:rFonts w:ascii="Century Gothic" w:hAnsi="Century Gothic" w:cs="Arial"/>
                <w:color w:val="0000FF"/>
              </w:rPr>
              <w:t>PF</w:t>
            </w:r>
          </w:p>
          <w:p w:rsidR="00694EF6" w:rsidRPr="004F5FDB" w:rsidRDefault="00694EF6" w:rsidP="00A01264">
            <w:pPr>
              <w:pStyle w:val="BodyText2"/>
              <w:spacing w:before="100" w:beforeAutospacing="1"/>
              <w:rPr>
                <w:rFonts w:ascii="Century Gothic" w:hAnsi="Century Gothic" w:cs="Arial"/>
              </w:rPr>
            </w:pPr>
            <w:r w:rsidRPr="004F5FDB">
              <w:rPr>
                <w:rFonts w:ascii="Century Gothic" w:hAnsi="Century Gothic" w:cs="Arial"/>
              </w:rPr>
              <w:t xml:space="preserve">1 Brown tabby male – Brody  </w:t>
            </w:r>
            <w:r w:rsidRPr="004F5FDB">
              <w:rPr>
                <w:rFonts w:ascii="Century Gothic" w:hAnsi="Century Gothic" w:cs="Arial"/>
                <w:color w:val="0000FF"/>
              </w:rPr>
              <w:t>PF</w:t>
            </w:r>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A01264">
            <w:pPr>
              <w:spacing w:before="100" w:beforeAutospacing="1"/>
              <w:jc w:val="center"/>
              <w:rPr>
                <w:rFonts w:ascii="Century Gothic" w:hAnsi="Century Gothic" w:cs="Arial"/>
                <w:sz w:val="20"/>
              </w:rPr>
            </w:pP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A01264">
            <w:pPr>
              <w:spacing w:before="100" w:beforeAutospacing="1"/>
              <w:jc w:val="center"/>
              <w:rPr>
                <w:rFonts w:ascii="Century Gothic" w:hAnsi="Century Gothic" w:cs="Arial"/>
                <w:sz w:val="20"/>
              </w:rPr>
            </w:pPr>
            <w:smartTag w:uri="urn:schemas-microsoft-com:office:smarttags" w:element="date">
              <w:smartTagPr>
                <w:attr w:name="Month" w:val="5"/>
                <w:attr w:name="Day" w:val="20"/>
                <w:attr w:name="Year" w:val="2010"/>
              </w:smartTagPr>
              <w:r w:rsidRPr="004F5FDB">
                <w:rPr>
                  <w:rFonts w:ascii="Century Gothic" w:hAnsi="Century Gothic" w:cs="Arial"/>
                  <w:sz w:val="20"/>
                </w:rPr>
                <w:t>05/20/10</w:t>
              </w:r>
            </w:smartTag>
          </w:p>
          <w:p w:rsidR="00694EF6" w:rsidRPr="004F5FDB" w:rsidRDefault="00694EF6" w:rsidP="004F19AC">
            <w:pPr>
              <w:spacing w:before="100" w:beforeAutospacing="1"/>
              <w:jc w:val="center"/>
              <w:rPr>
                <w:rFonts w:ascii="Century Gothic" w:hAnsi="Century Gothic" w:cs="Arial"/>
                <w:sz w:val="20"/>
              </w:rPr>
            </w:pPr>
            <w:smartTag w:uri="urn:schemas-microsoft-com:office:smarttags" w:element="date">
              <w:smartTagPr>
                <w:attr w:name="Month" w:val="5"/>
                <w:attr w:name="Day" w:val="20"/>
                <w:attr w:name="Year" w:val="2010"/>
              </w:smartTagPr>
              <w:r w:rsidRPr="004F5FDB">
                <w:rPr>
                  <w:rFonts w:ascii="Century Gothic" w:hAnsi="Century Gothic" w:cs="Arial"/>
                  <w:sz w:val="20"/>
                </w:rPr>
                <w:t>05/20/10</w:t>
              </w:r>
            </w:smartTag>
          </w:p>
          <w:p w:rsidR="00694EF6" w:rsidRPr="004F5FDB" w:rsidRDefault="00694EF6" w:rsidP="004F19AC">
            <w:pPr>
              <w:spacing w:before="100" w:beforeAutospacing="1"/>
              <w:jc w:val="center"/>
              <w:rPr>
                <w:rFonts w:ascii="Century Gothic" w:hAnsi="Century Gothic" w:cs="Arial"/>
                <w:sz w:val="20"/>
              </w:rPr>
            </w:pPr>
            <w:smartTag w:uri="urn:schemas-microsoft-com:office:smarttags" w:element="date">
              <w:smartTagPr>
                <w:attr w:name="Month" w:val="5"/>
                <w:attr w:name="Day" w:val="20"/>
                <w:attr w:name="Year" w:val="2010"/>
              </w:smartTagPr>
              <w:r w:rsidRPr="004F5FDB">
                <w:rPr>
                  <w:rFonts w:ascii="Century Gothic" w:hAnsi="Century Gothic" w:cs="Arial"/>
                  <w:sz w:val="20"/>
                </w:rPr>
                <w:t>05/20/10</w:t>
              </w:r>
            </w:smartTag>
          </w:p>
          <w:p w:rsidR="00694EF6" w:rsidRPr="004F5FDB" w:rsidRDefault="00694EF6" w:rsidP="004F19AC">
            <w:pPr>
              <w:spacing w:before="100" w:beforeAutospacing="1"/>
              <w:jc w:val="center"/>
              <w:rPr>
                <w:rFonts w:ascii="Century Gothic" w:hAnsi="Century Gothic" w:cs="Arial"/>
                <w:sz w:val="20"/>
              </w:rPr>
            </w:pPr>
            <w:smartTag w:uri="urn:schemas-microsoft-com:office:smarttags" w:element="date">
              <w:smartTagPr>
                <w:attr w:name="Month" w:val="5"/>
                <w:attr w:name="Day" w:val="20"/>
                <w:attr w:name="Year" w:val="2010"/>
              </w:smartTagPr>
              <w:r w:rsidRPr="004F5FDB">
                <w:rPr>
                  <w:rFonts w:ascii="Century Gothic" w:hAnsi="Century Gothic" w:cs="Arial"/>
                  <w:sz w:val="20"/>
                </w:rPr>
                <w:t>05/20/10</w:t>
              </w:r>
            </w:smartTag>
          </w:p>
          <w:p w:rsidR="00694EF6" w:rsidRPr="004F5FDB" w:rsidRDefault="00694EF6" w:rsidP="00A01264">
            <w:pPr>
              <w:spacing w:before="100" w:beforeAutospacing="1"/>
              <w:jc w:val="center"/>
              <w:rPr>
                <w:rFonts w:ascii="Century Gothic" w:hAnsi="Century Gothic" w:cs="Arial"/>
                <w:sz w:val="20"/>
              </w:rPr>
            </w:pPr>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A01264">
            <w:pPr>
              <w:spacing w:before="100" w:beforeAutospacing="1"/>
              <w:jc w:val="center"/>
              <w:rPr>
                <w:rFonts w:ascii="Century Gothic" w:hAnsi="Century Gothic" w:cs="Arial"/>
                <w:sz w:val="20"/>
              </w:rPr>
            </w:pPr>
            <w:r w:rsidRPr="004F5FDB">
              <w:rPr>
                <w:rFonts w:ascii="Century Gothic" w:hAnsi="Century Gothic" w:cs="Arial"/>
                <w:sz w:val="20"/>
              </w:rPr>
              <w:t>No Mom</w:t>
            </w:r>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A01264">
            <w:pPr>
              <w:spacing w:before="100" w:beforeAutospacing="1"/>
              <w:jc w:val="center"/>
              <w:rPr>
                <w:rFonts w:ascii="Century Gothic" w:hAnsi="Century Gothic" w:cs="Arial"/>
                <w:sz w:val="20"/>
              </w:rPr>
            </w:pPr>
            <w:smartTag w:uri="urn:schemas-microsoft-com:office:smarttags" w:element="date">
              <w:smartTagPr>
                <w:attr w:name="Year" w:val="2010"/>
                <w:attr w:name="Day" w:val="27"/>
                <w:attr w:name="Month" w:val="5"/>
              </w:smartTagPr>
              <w:r w:rsidRPr="004F5FDB">
                <w:rPr>
                  <w:rFonts w:ascii="Century Gothic" w:hAnsi="Century Gothic" w:cs="Arial"/>
                  <w:sz w:val="20"/>
                </w:rPr>
                <w:t>05/27/10</w:t>
              </w:r>
            </w:smartTag>
          </w:p>
          <w:p w:rsidR="00694EF6" w:rsidRPr="004F5FDB" w:rsidRDefault="00694EF6" w:rsidP="008E2D7C">
            <w:pPr>
              <w:spacing w:before="100" w:beforeAutospacing="1"/>
              <w:jc w:val="center"/>
              <w:rPr>
                <w:rFonts w:ascii="Century Gothic" w:hAnsi="Century Gothic" w:cs="Arial"/>
                <w:sz w:val="20"/>
              </w:rPr>
            </w:pPr>
            <w:smartTag w:uri="urn:schemas-microsoft-com:office:smarttags" w:element="date">
              <w:smartTagPr>
                <w:attr w:name="Year" w:val="2010"/>
                <w:attr w:name="Day" w:val="27"/>
                <w:attr w:name="Month" w:val="5"/>
              </w:smartTagPr>
              <w:r w:rsidRPr="004F5FDB">
                <w:rPr>
                  <w:rFonts w:ascii="Century Gothic" w:hAnsi="Century Gothic" w:cs="Arial"/>
                  <w:sz w:val="20"/>
                </w:rPr>
                <w:t>05/27/10</w:t>
              </w:r>
            </w:smartTag>
          </w:p>
          <w:p w:rsidR="00694EF6" w:rsidRPr="004F5FDB" w:rsidRDefault="00694EF6" w:rsidP="008E2D7C">
            <w:pPr>
              <w:spacing w:before="100" w:beforeAutospacing="1"/>
              <w:jc w:val="center"/>
              <w:rPr>
                <w:rFonts w:ascii="Century Gothic" w:hAnsi="Century Gothic" w:cs="Arial"/>
                <w:sz w:val="20"/>
              </w:rPr>
            </w:pPr>
            <w:smartTag w:uri="urn:schemas-microsoft-com:office:smarttags" w:element="date">
              <w:smartTagPr>
                <w:attr w:name="Year" w:val="2010"/>
                <w:attr w:name="Day" w:val="27"/>
                <w:attr w:name="Month" w:val="5"/>
              </w:smartTagPr>
              <w:r w:rsidRPr="004F5FDB">
                <w:rPr>
                  <w:rFonts w:ascii="Century Gothic" w:hAnsi="Century Gothic" w:cs="Arial"/>
                  <w:sz w:val="20"/>
                </w:rPr>
                <w:t>05/27/10</w:t>
              </w:r>
            </w:smartTag>
          </w:p>
          <w:p w:rsidR="00694EF6" w:rsidRPr="004F5FDB" w:rsidRDefault="00694EF6" w:rsidP="008E2D7C">
            <w:pPr>
              <w:spacing w:before="100" w:beforeAutospacing="1"/>
              <w:jc w:val="center"/>
              <w:rPr>
                <w:rFonts w:ascii="Century Gothic" w:hAnsi="Century Gothic" w:cs="Arial"/>
                <w:sz w:val="20"/>
              </w:rPr>
            </w:pPr>
            <w:smartTag w:uri="urn:schemas-microsoft-com:office:smarttags" w:element="date">
              <w:smartTagPr>
                <w:attr w:name="Year" w:val="2010"/>
                <w:attr w:name="Day" w:val="27"/>
                <w:attr w:name="Month" w:val="5"/>
              </w:smartTagPr>
              <w:r w:rsidRPr="004F5FDB">
                <w:rPr>
                  <w:rFonts w:ascii="Century Gothic" w:hAnsi="Century Gothic" w:cs="Arial"/>
                  <w:sz w:val="20"/>
                </w:rPr>
                <w:t>05/27/10</w:t>
              </w:r>
            </w:smartTag>
          </w:p>
          <w:p w:rsidR="00694EF6" w:rsidRPr="004F5FDB" w:rsidRDefault="00694EF6" w:rsidP="00A01264">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A01264">
            <w:pPr>
              <w:spacing w:before="100" w:beforeAutospacing="1"/>
              <w:jc w:val="center"/>
              <w:rPr>
                <w:rFonts w:ascii="Century Gothic" w:hAnsi="Century Gothic" w:cs="Arial"/>
                <w:sz w:val="20"/>
              </w:rPr>
            </w:pPr>
            <w:proofErr w:type="spellStart"/>
            <w:r w:rsidRPr="004F5FDB">
              <w:rPr>
                <w:rFonts w:ascii="Century Gothic" w:hAnsi="Century Gothic" w:cs="Arial"/>
                <w:sz w:val="20"/>
              </w:rPr>
              <w:t>Cotto</w:t>
            </w:r>
            <w:proofErr w:type="spellEnd"/>
            <w:r w:rsidRPr="004F5FDB">
              <w:rPr>
                <w:rFonts w:ascii="Century Gothic" w:hAnsi="Century Gothic" w:cs="Arial"/>
                <w:sz w:val="20"/>
              </w:rPr>
              <w:t>, Brittany</w:t>
            </w:r>
          </w:p>
          <w:p w:rsidR="00694EF6" w:rsidRPr="004F5FDB" w:rsidRDefault="00694EF6" w:rsidP="00A01264">
            <w:pPr>
              <w:spacing w:before="100" w:beforeAutospacing="1"/>
              <w:jc w:val="center"/>
              <w:rPr>
                <w:rFonts w:ascii="Century Gothic" w:hAnsi="Century Gothic" w:cs="Arial"/>
                <w:sz w:val="20"/>
              </w:rPr>
            </w:pPr>
            <w:r w:rsidRPr="004F5FDB">
              <w:rPr>
                <w:rFonts w:ascii="Century Gothic" w:hAnsi="Century Gothic" w:cs="Arial"/>
                <w:sz w:val="20"/>
              </w:rPr>
              <w:t>503-555-8879</w:t>
            </w:r>
          </w:p>
          <w:p w:rsidR="00694EF6" w:rsidRPr="004F5FDB" w:rsidRDefault="00694EF6" w:rsidP="00A01264">
            <w:pPr>
              <w:spacing w:before="100" w:beforeAutospacing="1"/>
              <w:jc w:val="center"/>
              <w:rPr>
                <w:rFonts w:ascii="Century Gothic" w:hAnsi="Century Gothic" w:cs="Arial"/>
                <w:sz w:val="20"/>
              </w:rPr>
            </w:pPr>
            <w:r w:rsidRPr="004F5FDB">
              <w:rPr>
                <w:rFonts w:ascii="Century Gothic" w:hAnsi="Century Gothic" w:cs="Arial"/>
                <w:sz w:val="20"/>
              </w:rPr>
              <w:t>Sherwood</w:t>
            </w:r>
          </w:p>
        </w:tc>
      </w:tr>
      <w:tr w:rsidR="00694EF6" w:rsidRPr="004F5FDB" w:rsidTr="00694EF6">
        <w:trPr>
          <w:trHeight w:hRule="exact" w:val="2071"/>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262CF3">
            <w:pPr>
              <w:pStyle w:val="BodyText2"/>
              <w:spacing w:before="100" w:beforeAutospacing="1"/>
              <w:rPr>
                <w:rFonts w:ascii="Century Gothic" w:hAnsi="Century Gothic" w:cs="Arial"/>
              </w:rPr>
            </w:pPr>
            <w:r w:rsidRPr="004F5FDB">
              <w:rPr>
                <w:rFonts w:ascii="Century Gothic" w:hAnsi="Century Gothic" w:cs="Arial"/>
              </w:rPr>
              <w:t xml:space="preserve">1 </w:t>
            </w:r>
            <w:smartTag w:uri="urn:schemas-microsoft-com:office:smarttags" w:element="place">
              <w:r w:rsidRPr="004F5FDB">
                <w:rPr>
                  <w:rFonts w:ascii="Century Gothic" w:hAnsi="Century Gothic" w:cs="Arial"/>
                </w:rPr>
                <w:t>Orange</w:t>
              </w:r>
            </w:smartTag>
            <w:r w:rsidRPr="004F5FDB">
              <w:rPr>
                <w:rFonts w:ascii="Century Gothic" w:hAnsi="Century Gothic" w:cs="Arial"/>
              </w:rPr>
              <w:t xml:space="preserve"> tabby male – FreidaK1 aka Diego Rivera</w:t>
            </w:r>
          </w:p>
          <w:p w:rsidR="00694EF6" w:rsidRPr="004F5FDB" w:rsidRDefault="00694EF6" w:rsidP="00262CF3">
            <w:pPr>
              <w:pStyle w:val="BodyText2"/>
              <w:spacing w:before="100" w:beforeAutospacing="1"/>
              <w:rPr>
                <w:rFonts w:ascii="Century Gothic" w:hAnsi="Century Gothic" w:cs="Arial"/>
                <w:strike/>
              </w:rPr>
            </w:pPr>
            <w:r w:rsidRPr="004F5FDB">
              <w:rPr>
                <w:rFonts w:ascii="Century Gothic" w:hAnsi="Century Gothic" w:cs="Arial"/>
                <w:strike/>
              </w:rPr>
              <w:t xml:space="preserve">1 </w:t>
            </w:r>
            <w:smartTag w:uri="urn:schemas-microsoft-com:office:smarttags" w:element="place">
              <w:r w:rsidRPr="004F5FDB">
                <w:rPr>
                  <w:rFonts w:ascii="Century Gothic" w:hAnsi="Century Gothic" w:cs="Arial"/>
                  <w:strike/>
                </w:rPr>
                <w:t>Orange</w:t>
              </w:r>
            </w:smartTag>
            <w:r w:rsidRPr="004F5FDB">
              <w:rPr>
                <w:rFonts w:ascii="Century Gothic" w:hAnsi="Century Gothic" w:cs="Arial"/>
                <w:strike/>
              </w:rPr>
              <w:t xml:space="preserve"> tabby male – FreidaK2 aka Leonardo </w:t>
            </w:r>
            <w:proofErr w:type="spellStart"/>
            <w:r w:rsidRPr="004F5FDB">
              <w:rPr>
                <w:rFonts w:ascii="Century Gothic" w:hAnsi="Century Gothic" w:cs="Arial"/>
                <w:strike/>
              </w:rPr>
              <w:t>DaVinci</w:t>
            </w:r>
            <w:proofErr w:type="spellEnd"/>
          </w:p>
          <w:p w:rsidR="00694EF6" w:rsidRPr="004F5FDB" w:rsidRDefault="00694EF6" w:rsidP="00262CF3">
            <w:pPr>
              <w:pStyle w:val="BodyText2"/>
              <w:spacing w:before="100" w:beforeAutospacing="1"/>
              <w:rPr>
                <w:rFonts w:ascii="Century Gothic" w:hAnsi="Century Gothic" w:cs="Arial"/>
              </w:rPr>
            </w:pPr>
            <w:r w:rsidRPr="004F5FDB">
              <w:rPr>
                <w:rFonts w:ascii="Century Gothic" w:hAnsi="Century Gothic" w:cs="Arial"/>
              </w:rPr>
              <w:t xml:space="preserve">1 </w:t>
            </w:r>
            <w:smartTag w:uri="urn:schemas-microsoft-com:office:smarttags" w:element="place">
              <w:r w:rsidRPr="004F5FDB">
                <w:rPr>
                  <w:rFonts w:ascii="Century Gothic" w:hAnsi="Century Gothic" w:cs="Arial"/>
                </w:rPr>
                <w:t>Orange</w:t>
              </w:r>
            </w:smartTag>
            <w:r w:rsidRPr="004F5FDB">
              <w:rPr>
                <w:rFonts w:ascii="Century Gothic" w:hAnsi="Century Gothic" w:cs="Arial"/>
              </w:rPr>
              <w:t xml:space="preserve"> tabby male – FreidaK3 aka Rembrandt</w:t>
            </w:r>
          </w:p>
          <w:p w:rsidR="00694EF6" w:rsidRPr="004F5FDB" w:rsidRDefault="00694EF6" w:rsidP="00262CF3">
            <w:pPr>
              <w:pStyle w:val="BodyText2"/>
              <w:spacing w:before="100" w:beforeAutospacing="1"/>
              <w:rPr>
                <w:rFonts w:ascii="Century Gothic" w:hAnsi="Century Gothic" w:cs="Arial"/>
              </w:rPr>
            </w:pPr>
            <w:r w:rsidRPr="004F5FDB">
              <w:rPr>
                <w:rFonts w:ascii="Century Gothic" w:hAnsi="Century Gothic" w:cs="Arial"/>
              </w:rPr>
              <w:t xml:space="preserve">1 </w:t>
            </w:r>
            <w:smartTag w:uri="urn:schemas-microsoft-com:office:smarttags" w:element="place">
              <w:r w:rsidRPr="004F5FDB">
                <w:rPr>
                  <w:rFonts w:ascii="Century Gothic" w:hAnsi="Century Gothic" w:cs="Arial"/>
                </w:rPr>
                <w:t>Orange</w:t>
              </w:r>
            </w:smartTag>
            <w:r w:rsidRPr="004F5FDB">
              <w:rPr>
                <w:rFonts w:ascii="Century Gothic" w:hAnsi="Century Gothic" w:cs="Arial"/>
              </w:rPr>
              <w:t xml:space="preserve"> tabby male – FreidaK4 aka Salvador </w:t>
            </w:r>
            <w:proofErr w:type="spellStart"/>
            <w:r w:rsidRPr="004F5FDB">
              <w:rPr>
                <w:rFonts w:ascii="Century Gothic" w:hAnsi="Century Gothic" w:cs="Arial"/>
              </w:rPr>
              <w:t>Dahli</w:t>
            </w:r>
            <w:proofErr w:type="spellEnd"/>
          </w:p>
          <w:p w:rsidR="00694EF6" w:rsidRPr="004F5FDB" w:rsidRDefault="00694EF6" w:rsidP="00262CF3">
            <w:pPr>
              <w:pStyle w:val="BodyText2"/>
              <w:spacing w:before="100" w:beforeAutospacing="1"/>
              <w:rPr>
                <w:rFonts w:ascii="Century Gothic" w:hAnsi="Century Gothic" w:cs="Arial"/>
              </w:rPr>
            </w:pPr>
            <w:r w:rsidRPr="004F5FDB">
              <w:rPr>
                <w:rFonts w:ascii="Century Gothic" w:hAnsi="Century Gothic" w:cs="Arial"/>
              </w:rPr>
              <w:t xml:space="preserve">1 </w:t>
            </w:r>
            <w:smartTag w:uri="urn:schemas-microsoft-com:office:smarttags" w:element="place">
              <w:r w:rsidRPr="004F5FDB">
                <w:rPr>
                  <w:rFonts w:ascii="Century Gothic" w:hAnsi="Century Gothic" w:cs="Arial"/>
                </w:rPr>
                <w:t>Orange</w:t>
              </w:r>
            </w:smartTag>
            <w:r w:rsidRPr="004F5FDB">
              <w:rPr>
                <w:rFonts w:ascii="Century Gothic" w:hAnsi="Century Gothic" w:cs="Arial"/>
              </w:rPr>
              <w:t xml:space="preserve"> tabby male – FreidaK5 aka Pablo Picasso</w:t>
            </w:r>
          </w:p>
          <w:p w:rsidR="00694EF6" w:rsidRPr="004F5FDB" w:rsidRDefault="00694EF6" w:rsidP="00262CF3">
            <w:pPr>
              <w:pStyle w:val="BodyText2"/>
              <w:spacing w:before="100" w:beforeAutospacing="1"/>
              <w:rPr>
                <w:rFonts w:ascii="Century Gothic" w:hAnsi="Century Gothic" w:cs="Arial"/>
              </w:rPr>
            </w:pPr>
            <w:r w:rsidRPr="004F5FDB">
              <w:rPr>
                <w:rFonts w:ascii="Century Gothic" w:hAnsi="Century Gothic" w:cs="Arial"/>
              </w:rPr>
              <w:t xml:space="preserve">1 </w:t>
            </w:r>
            <w:proofErr w:type="spellStart"/>
            <w:r w:rsidRPr="004F5FDB">
              <w:rPr>
                <w:rFonts w:ascii="Century Gothic" w:hAnsi="Century Gothic" w:cs="Arial"/>
              </w:rPr>
              <w:t>Torbie</w:t>
            </w:r>
            <w:proofErr w:type="spellEnd"/>
            <w:r w:rsidRPr="004F5FDB">
              <w:rPr>
                <w:rFonts w:ascii="Century Gothic" w:hAnsi="Century Gothic" w:cs="Arial"/>
              </w:rPr>
              <w:t xml:space="preserve"> female – FreidaK6 aka Georgia O’Keefe</w:t>
            </w:r>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262CF3">
            <w:pPr>
              <w:spacing w:before="100" w:beforeAutospacing="1"/>
              <w:jc w:val="center"/>
              <w:rPr>
                <w:rFonts w:ascii="Century Gothic" w:hAnsi="Century Gothic" w:cs="Arial"/>
                <w:sz w:val="20"/>
              </w:rPr>
            </w:pPr>
          </w:p>
          <w:p w:rsidR="00694EF6" w:rsidRPr="004F5FDB" w:rsidRDefault="00694EF6" w:rsidP="00262CF3">
            <w:pPr>
              <w:spacing w:before="100" w:beforeAutospacing="1"/>
              <w:jc w:val="center"/>
              <w:rPr>
                <w:rFonts w:ascii="Century Gothic" w:hAnsi="Century Gothic" w:cs="Arial"/>
                <w:sz w:val="20"/>
              </w:rPr>
            </w:pPr>
            <w:r w:rsidRPr="004F5FDB">
              <w:rPr>
                <w:rFonts w:ascii="Century Gothic" w:hAnsi="Century Gothic" w:cs="Arial"/>
                <w:sz w:val="20"/>
              </w:rPr>
              <w:t>X</w:t>
            </w: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262CF3">
            <w:pPr>
              <w:spacing w:before="100" w:beforeAutospacing="1"/>
              <w:jc w:val="center"/>
              <w:rPr>
                <w:rFonts w:ascii="Century Gothic" w:hAnsi="Century Gothic" w:cs="Arial"/>
                <w:sz w:val="20"/>
              </w:rPr>
            </w:pPr>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262CF3">
            <w:pPr>
              <w:spacing w:before="100" w:beforeAutospacing="1"/>
              <w:jc w:val="center"/>
              <w:rPr>
                <w:rFonts w:ascii="Century Gothic" w:hAnsi="Century Gothic" w:cs="Arial"/>
                <w:sz w:val="20"/>
              </w:rPr>
            </w:pPr>
            <w:proofErr w:type="spellStart"/>
            <w:r w:rsidRPr="004F5FDB">
              <w:rPr>
                <w:rFonts w:ascii="Century Gothic" w:hAnsi="Century Gothic" w:cs="Arial"/>
                <w:sz w:val="20"/>
              </w:rPr>
              <w:t>Freida</w:t>
            </w:r>
            <w:proofErr w:type="spellEnd"/>
          </w:p>
          <w:p w:rsidR="00694EF6" w:rsidRPr="004F5FDB" w:rsidRDefault="00694EF6" w:rsidP="00262CF3">
            <w:pPr>
              <w:spacing w:before="100" w:beforeAutospacing="1"/>
              <w:jc w:val="center"/>
              <w:rPr>
                <w:rFonts w:ascii="Century Gothic" w:hAnsi="Century Gothic" w:cs="Arial"/>
                <w:sz w:val="20"/>
              </w:rPr>
            </w:pPr>
            <w:proofErr w:type="spellStart"/>
            <w:r w:rsidRPr="004F5FDB">
              <w:rPr>
                <w:rFonts w:ascii="Century Gothic" w:hAnsi="Century Gothic" w:cs="Arial"/>
                <w:sz w:val="20"/>
              </w:rPr>
              <w:t>Torbie</w:t>
            </w:r>
            <w:proofErr w:type="spellEnd"/>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262CF3">
            <w:pPr>
              <w:spacing w:before="100" w:beforeAutospacing="1"/>
              <w:jc w:val="center"/>
              <w:rPr>
                <w:rFonts w:ascii="Century Gothic" w:hAnsi="Century Gothic" w:cs="Arial"/>
                <w:sz w:val="20"/>
              </w:rPr>
            </w:pPr>
            <w:smartTag w:uri="urn:schemas-microsoft-com:office:smarttags" w:element="date">
              <w:smartTagPr>
                <w:attr w:name="Year" w:val="2010"/>
                <w:attr w:name="Day" w:val="30"/>
                <w:attr w:name="Month" w:val="5"/>
              </w:smartTagPr>
              <w:r w:rsidRPr="004F5FDB">
                <w:rPr>
                  <w:rFonts w:ascii="Century Gothic" w:hAnsi="Century Gothic" w:cs="Arial"/>
                  <w:sz w:val="20"/>
                </w:rPr>
                <w:t>05/30/10</w:t>
              </w:r>
            </w:smartTag>
          </w:p>
          <w:p w:rsidR="00694EF6" w:rsidRPr="004F5FDB" w:rsidRDefault="00694EF6" w:rsidP="00262CF3">
            <w:pPr>
              <w:spacing w:before="100" w:beforeAutospacing="1"/>
              <w:jc w:val="center"/>
              <w:rPr>
                <w:rFonts w:ascii="Century Gothic" w:hAnsi="Century Gothic" w:cs="Arial"/>
                <w:sz w:val="20"/>
              </w:rPr>
            </w:pPr>
            <w:smartTag w:uri="urn:schemas-microsoft-com:office:smarttags" w:element="date">
              <w:smartTagPr>
                <w:attr w:name="Year" w:val="2010"/>
                <w:attr w:name="Day" w:val="30"/>
                <w:attr w:name="Month" w:val="5"/>
              </w:smartTagPr>
              <w:r w:rsidRPr="004F5FDB">
                <w:rPr>
                  <w:rFonts w:ascii="Century Gothic" w:hAnsi="Century Gothic" w:cs="Arial"/>
                  <w:sz w:val="20"/>
                </w:rPr>
                <w:t>05/30/10</w:t>
              </w:r>
            </w:smartTag>
          </w:p>
          <w:p w:rsidR="00694EF6" w:rsidRPr="004F5FDB" w:rsidRDefault="00694EF6" w:rsidP="00262CF3">
            <w:pPr>
              <w:spacing w:before="100" w:beforeAutospacing="1"/>
              <w:jc w:val="center"/>
              <w:rPr>
                <w:rFonts w:ascii="Century Gothic" w:hAnsi="Century Gothic" w:cs="Arial"/>
                <w:sz w:val="20"/>
              </w:rPr>
            </w:pPr>
            <w:smartTag w:uri="urn:schemas-microsoft-com:office:smarttags" w:element="date">
              <w:smartTagPr>
                <w:attr w:name="Year" w:val="2010"/>
                <w:attr w:name="Day" w:val="30"/>
                <w:attr w:name="Month" w:val="5"/>
              </w:smartTagPr>
              <w:r w:rsidRPr="004F5FDB">
                <w:rPr>
                  <w:rFonts w:ascii="Century Gothic" w:hAnsi="Century Gothic" w:cs="Arial"/>
                  <w:sz w:val="20"/>
                </w:rPr>
                <w:t>05/30/10</w:t>
              </w:r>
            </w:smartTag>
          </w:p>
          <w:p w:rsidR="00694EF6" w:rsidRPr="004F5FDB" w:rsidRDefault="00694EF6" w:rsidP="00262CF3">
            <w:pPr>
              <w:spacing w:before="100" w:beforeAutospacing="1"/>
              <w:jc w:val="center"/>
              <w:rPr>
                <w:rFonts w:ascii="Century Gothic" w:hAnsi="Century Gothic" w:cs="Arial"/>
                <w:sz w:val="20"/>
              </w:rPr>
            </w:pPr>
            <w:smartTag w:uri="urn:schemas-microsoft-com:office:smarttags" w:element="date">
              <w:smartTagPr>
                <w:attr w:name="Year" w:val="2010"/>
                <w:attr w:name="Day" w:val="30"/>
                <w:attr w:name="Month" w:val="5"/>
              </w:smartTagPr>
              <w:r w:rsidRPr="004F5FDB">
                <w:rPr>
                  <w:rFonts w:ascii="Century Gothic" w:hAnsi="Century Gothic" w:cs="Arial"/>
                  <w:sz w:val="20"/>
                </w:rPr>
                <w:t>05/30/10</w:t>
              </w:r>
            </w:smartTag>
          </w:p>
          <w:p w:rsidR="00694EF6" w:rsidRPr="004F5FDB" w:rsidRDefault="00694EF6" w:rsidP="00262CF3">
            <w:pPr>
              <w:spacing w:before="100" w:beforeAutospacing="1"/>
              <w:jc w:val="center"/>
              <w:rPr>
                <w:rFonts w:ascii="Century Gothic" w:hAnsi="Century Gothic" w:cs="Arial"/>
                <w:sz w:val="20"/>
              </w:rPr>
            </w:pPr>
            <w:smartTag w:uri="urn:schemas-microsoft-com:office:smarttags" w:element="date">
              <w:smartTagPr>
                <w:attr w:name="Year" w:val="2010"/>
                <w:attr w:name="Day" w:val="30"/>
                <w:attr w:name="Month" w:val="5"/>
              </w:smartTagPr>
              <w:r w:rsidRPr="004F5FDB">
                <w:rPr>
                  <w:rFonts w:ascii="Century Gothic" w:hAnsi="Century Gothic" w:cs="Arial"/>
                  <w:sz w:val="20"/>
                </w:rPr>
                <w:t>05/30/10</w:t>
              </w:r>
            </w:smartTag>
          </w:p>
          <w:p w:rsidR="00694EF6" w:rsidRPr="004F5FDB" w:rsidRDefault="00694EF6" w:rsidP="00262CF3">
            <w:pPr>
              <w:spacing w:before="100" w:beforeAutospacing="1"/>
              <w:jc w:val="center"/>
              <w:rPr>
                <w:rFonts w:ascii="Century Gothic" w:hAnsi="Century Gothic" w:cs="Arial"/>
                <w:sz w:val="20"/>
              </w:rPr>
            </w:pPr>
            <w:smartTag w:uri="urn:schemas-microsoft-com:office:smarttags" w:element="date">
              <w:smartTagPr>
                <w:attr w:name="Year" w:val="2010"/>
                <w:attr w:name="Day" w:val="30"/>
                <w:attr w:name="Month" w:val="5"/>
              </w:smartTagPr>
              <w:r w:rsidRPr="004F5FDB">
                <w:rPr>
                  <w:rFonts w:ascii="Century Gothic" w:hAnsi="Century Gothic" w:cs="Arial"/>
                  <w:sz w:val="20"/>
                </w:rPr>
                <w:t>05/30/10</w:t>
              </w:r>
            </w:smartTag>
          </w:p>
          <w:p w:rsidR="00694EF6" w:rsidRPr="004F5FDB" w:rsidRDefault="00694EF6" w:rsidP="00262CF3">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262CF3">
            <w:pPr>
              <w:spacing w:before="100" w:beforeAutospacing="1"/>
              <w:jc w:val="center"/>
              <w:rPr>
                <w:rFonts w:ascii="Century Gothic" w:hAnsi="Century Gothic" w:cs="Arial"/>
                <w:sz w:val="20"/>
              </w:rPr>
            </w:pPr>
            <w:r w:rsidRPr="004F5FDB">
              <w:rPr>
                <w:rFonts w:ascii="Century Gothic" w:hAnsi="Century Gothic" w:cs="Arial"/>
                <w:sz w:val="20"/>
              </w:rPr>
              <w:t>Binder, Janice</w:t>
            </w:r>
          </w:p>
          <w:p w:rsidR="00694EF6" w:rsidRPr="004F5FDB" w:rsidRDefault="00694EF6" w:rsidP="00262CF3">
            <w:pPr>
              <w:spacing w:before="100" w:beforeAutospacing="1"/>
              <w:jc w:val="center"/>
              <w:rPr>
                <w:rFonts w:ascii="Century Gothic" w:hAnsi="Century Gothic" w:cs="Arial"/>
                <w:sz w:val="20"/>
              </w:rPr>
            </w:pPr>
            <w:r w:rsidRPr="004F5FDB">
              <w:rPr>
                <w:rFonts w:ascii="Century Gothic" w:hAnsi="Century Gothic" w:cs="Arial"/>
                <w:sz w:val="20"/>
              </w:rPr>
              <w:t>503-555-6564</w:t>
            </w:r>
          </w:p>
          <w:p w:rsidR="00694EF6" w:rsidRPr="004F5FDB" w:rsidRDefault="00694EF6" w:rsidP="00262CF3">
            <w:pPr>
              <w:spacing w:before="100" w:beforeAutospacing="1"/>
              <w:jc w:val="center"/>
              <w:rPr>
                <w:rFonts w:ascii="Century Gothic" w:hAnsi="Century Gothic" w:cs="Arial"/>
                <w:sz w:val="20"/>
              </w:rPr>
            </w:pPr>
            <w:smartTag w:uri="urn:schemas-microsoft-com:office:smarttags" w:element="place">
              <w:r w:rsidRPr="004F5FDB">
                <w:rPr>
                  <w:rFonts w:ascii="Century Gothic" w:hAnsi="Century Gothic" w:cs="Arial"/>
                  <w:sz w:val="20"/>
                </w:rPr>
                <w:t>SE Portland</w:t>
              </w:r>
            </w:smartTag>
          </w:p>
        </w:tc>
      </w:tr>
      <w:tr w:rsidR="00694EF6" w:rsidRPr="004F5FDB" w:rsidTr="00694EF6">
        <w:trPr>
          <w:trHeight w:hRule="exact" w:val="1702"/>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262CF3">
            <w:pPr>
              <w:pStyle w:val="BodyText2"/>
              <w:spacing w:before="100" w:beforeAutospacing="1"/>
              <w:rPr>
                <w:rFonts w:ascii="Century Gothic" w:hAnsi="Century Gothic" w:cs="Arial"/>
                <w:strike/>
              </w:rPr>
            </w:pPr>
            <w:r w:rsidRPr="004F5FDB">
              <w:rPr>
                <w:rFonts w:ascii="Century Gothic" w:hAnsi="Century Gothic" w:cs="Arial"/>
                <w:strike/>
              </w:rPr>
              <w:t>1 Gray female - OctoberK1 aka Papaya</w:t>
            </w:r>
          </w:p>
          <w:p w:rsidR="00694EF6" w:rsidRPr="004F5FDB" w:rsidRDefault="00694EF6" w:rsidP="00262CF3">
            <w:pPr>
              <w:pStyle w:val="BodyText2"/>
              <w:spacing w:before="100" w:beforeAutospacing="1"/>
              <w:rPr>
                <w:rFonts w:ascii="Century Gothic" w:hAnsi="Century Gothic" w:cs="Arial"/>
              </w:rPr>
            </w:pPr>
            <w:r w:rsidRPr="004F5FDB">
              <w:rPr>
                <w:rFonts w:ascii="Century Gothic" w:hAnsi="Century Gothic" w:cs="Arial"/>
              </w:rPr>
              <w:t xml:space="preserve">1 </w:t>
            </w:r>
            <w:proofErr w:type="spellStart"/>
            <w:r w:rsidRPr="004F5FDB">
              <w:rPr>
                <w:rFonts w:ascii="Century Gothic" w:hAnsi="Century Gothic" w:cs="Arial"/>
              </w:rPr>
              <w:t>Tortie</w:t>
            </w:r>
            <w:proofErr w:type="spellEnd"/>
            <w:r w:rsidRPr="004F5FDB">
              <w:rPr>
                <w:rFonts w:ascii="Century Gothic" w:hAnsi="Century Gothic" w:cs="Arial"/>
              </w:rPr>
              <w:t xml:space="preserve"> female - OctoberK2 aka Mango  </w:t>
            </w:r>
            <w:r w:rsidRPr="004F5FDB">
              <w:rPr>
                <w:rFonts w:ascii="Century Gothic" w:hAnsi="Century Gothic" w:cs="Arial"/>
                <w:color w:val="0000FF"/>
              </w:rPr>
              <w:t>PF</w:t>
            </w:r>
          </w:p>
          <w:p w:rsidR="00694EF6" w:rsidRPr="004F5FDB" w:rsidRDefault="00694EF6" w:rsidP="00262CF3">
            <w:pPr>
              <w:pStyle w:val="BodyText2"/>
              <w:spacing w:before="100" w:beforeAutospacing="1"/>
              <w:rPr>
                <w:rFonts w:ascii="Century Gothic" w:hAnsi="Century Gothic" w:cs="Arial"/>
                <w:strike/>
              </w:rPr>
            </w:pPr>
            <w:r w:rsidRPr="004F5FDB">
              <w:rPr>
                <w:rFonts w:ascii="Century Gothic" w:hAnsi="Century Gothic" w:cs="Arial"/>
                <w:strike/>
              </w:rPr>
              <w:t xml:space="preserve">1 Gray/brown tabby female - OctoberK3 aka Kiwi     </w:t>
            </w:r>
          </w:p>
          <w:p w:rsidR="00694EF6" w:rsidRPr="004F5FDB" w:rsidRDefault="00694EF6" w:rsidP="00262CF3">
            <w:pPr>
              <w:pStyle w:val="BodyText2"/>
              <w:spacing w:before="100" w:beforeAutospacing="1"/>
              <w:rPr>
                <w:rFonts w:ascii="Century Gothic" w:hAnsi="Century Gothic" w:cs="Arial"/>
              </w:rPr>
            </w:pPr>
            <w:r w:rsidRPr="004F5FDB">
              <w:rPr>
                <w:rFonts w:ascii="Century Gothic" w:hAnsi="Century Gothic" w:cs="Arial"/>
              </w:rPr>
              <w:t xml:space="preserve">1 Black female - OctoberK4 aka Guava  </w:t>
            </w:r>
            <w:r w:rsidRPr="004F5FDB">
              <w:rPr>
                <w:rFonts w:ascii="Century Gothic" w:hAnsi="Century Gothic" w:cs="Arial"/>
                <w:color w:val="0000FF"/>
              </w:rPr>
              <w:t>PF</w:t>
            </w:r>
          </w:p>
          <w:p w:rsidR="00694EF6" w:rsidRPr="004F5FDB" w:rsidRDefault="00694EF6" w:rsidP="00262CF3">
            <w:pPr>
              <w:pStyle w:val="BodyText2"/>
              <w:spacing w:before="100" w:beforeAutospacing="1"/>
              <w:rPr>
                <w:rFonts w:ascii="Century Gothic" w:hAnsi="Century Gothic" w:cs="Arial"/>
              </w:rPr>
            </w:pPr>
            <w:r w:rsidRPr="004F5FDB">
              <w:rPr>
                <w:rFonts w:ascii="Century Gothic" w:hAnsi="Century Gothic" w:cs="Arial"/>
              </w:rPr>
              <w:t xml:space="preserve">1 Black male- OctoberK5 aka Coconut  </w:t>
            </w:r>
            <w:r w:rsidRPr="004F5FDB">
              <w:rPr>
                <w:rFonts w:ascii="Century Gothic" w:hAnsi="Century Gothic" w:cs="Arial"/>
                <w:color w:val="0000FF"/>
              </w:rPr>
              <w:t>PF</w:t>
            </w:r>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262CF3">
            <w:pPr>
              <w:spacing w:before="100" w:beforeAutospacing="1"/>
              <w:jc w:val="center"/>
              <w:rPr>
                <w:rFonts w:ascii="Century Gothic" w:hAnsi="Century Gothic" w:cs="Arial"/>
                <w:sz w:val="20"/>
              </w:rPr>
            </w:pPr>
            <w:r w:rsidRPr="004F5FDB">
              <w:rPr>
                <w:rFonts w:ascii="Century Gothic" w:hAnsi="Century Gothic" w:cs="Arial"/>
                <w:sz w:val="20"/>
              </w:rPr>
              <w:t>X</w:t>
            </w:r>
          </w:p>
          <w:p w:rsidR="00694EF6" w:rsidRPr="004F5FDB" w:rsidRDefault="00694EF6" w:rsidP="00262CF3">
            <w:pPr>
              <w:spacing w:before="100" w:beforeAutospacing="1"/>
              <w:jc w:val="center"/>
              <w:rPr>
                <w:rFonts w:ascii="Century Gothic" w:hAnsi="Century Gothic" w:cs="Arial"/>
                <w:sz w:val="20"/>
              </w:rPr>
            </w:pPr>
          </w:p>
          <w:p w:rsidR="00694EF6" w:rsidRPr="004F5FDB" w:rsidRDefault="00694EF6" w:rsidP="00262CF3">
            <w:pPr>
              <w:spacing w:before="100" w:beforeAutospacing="1"/>
              <w:jc w:val="center"/>
              <w:rPr>
                <w:rFonts w:ascii="Century Gothic" w:hAnsi="Century Gothic" w:cs="Arial"/>
                <w:sz w:val="20"/>
              </w:rPr>
            </w:pPr>
            <w:r w:rsidRPr="004F5FDB">
              <w:rPr>
                <w:rFonts w:ascii="Century Gothic" w:hAnsi="Century Gothic" w:cs="Arial"/>
                <w:sz w:val="20"/>
              </w:rPr>
              <w:t>X</w:t>
            </w: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262CF3">
            <w:pPr>
              <w:spacing w:before="100" w:beforeAutospacing="1"/>
              <w:jc w:val="center"/>
              <w:rPr>
                <w:rFonts w:ascii="Century Gothic" w:hAnsi="Century Gothic" w:cs="Arial"/>
                <w:sz w:val="20"/>
              </w:rPr>
            </w:pPr>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262CF3">
            <w:pPr>
              <w:spacing w:before="100" w:beforeAutospacing="1"/>
              <w:jc w:val="center"/>
              <w:rPr>
                <w:rFonts w:ascii="Century Gothic" w:hAnsi="Century Gothic" w:cs="Arial"/>
                <w:sz w:val="20"/>
              </w:rPr>
            </w:pPr>
            <w:r w:rsidRPr="004F5FDB">
              <w:rPr>
                <w:rFonts w:ascii="Century Gothic" w:hAnsi="Century Gothic" w:cs="Arial"/>
                <w:sz w:val="20"/>
              </w:rPr>
              <w:t xml:space="preserve">October  </w:t>
            </w:r>
            <w:r w:rsidRPr="004F5FDB">
              <w:rPr>
                <w:rFonts w:ascii="Century Gothic" w:hAnsi="Century Gothic" w:cs="Arial"/>
                <w:color w:val="0000FF"/>
              </w:rPr>
              <w:t>PF</w:t>
            </w:r>
          </w:p>
          <w:p w:rsidR="00694EF6" w:rsidRPr="004F5FDB" w:rsidRDefault="00694EF6" w:rsidP="00262CF3">
            <w:pPr>
              <w:spacing w:before="100" w:beforeAutospacing="1"/>
              <w:jc w:val="center"/>
              <w:rPr>
                <w:rFonts w:ascii="Century Gothic" w:hAnsi="Century Gothic" w:cs="Arial"/>
                <w:sz w:val="20"/>
              </w:rPr>
            </w:pPr>
            <w:r w:rsidRPr="004F5FDB">
              <w:rPr>
                <w:rFonts w:ascii="Century Gothic" w:hAnsi="Century Gothic" w:cs="Arial"/>
                <w:sz w:val="20"/>
              </w:rPr>
              <w:t>Gray tabby</w:t>
            </w:r>
          </w:p>
          <w:p w:rsidR="00694EF6" w:rsidRPr="004F5FDB" w:rsidRDefault="00694EF6" w:rsidP="00262CF3">
            <w:pPr>
              <w:spacing w:before="100" w:beforeAutospacing="1"/>
              <w:jc w:val="center"/>
              <w:rPr>
                <w:rFonts w:ascii="Century Gothic" w:hAnsi="Century Gothic" w:cs="Arial"/>
                <w:sz w:val="20"/>
              </w:rPr>
            </w:pPr>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262CF3">
            <w:pPr>
              <w:spacing w:before="100" w:beforeAutospacing="1"/>
              <w:jc w:val="center"/>
              <w:rPr>
                <w:rFonts w:ascii="Century Gothic" w:hAnsi="Century Gothic" w:cs="Arial"/>
                <w:sz w:val="20"/>
              </w:rPr>
            </w:pPr>
            <w:smartTag w:uri="urn:schemas-microsoft-com:office:smarttags" w:element="date">
              <w:smartTagPr>
                <w:attr w:name="Year" w:val="2010"/>
                <w:attr w:name="Day" w:val="1"/>
                <w:attr w:name="Month" w:val="6"/>
              </w:smartTagPr>
              <w:r w:rsidRPr="004F5FDB">
                <w:rPr>
                  <w:rFonts w:ascii="Century Gothic" w:hAnsi="Century Gothic" w:cs="Arial"/>
                  <w:sz w:val="20"/>
                </w:rPr>
                <w:t>06/01/10</w:t>
              </w:r>
            </w:smartTag>
          </w:p>
          <w:p w:rsidR="00694EF6" w:rsidRPr="004F5FDB" w:rsidRDefault="00694EF6" w:rsidP="00262CF3">
            <w:pPr>
              <w:spacing w:before="100" w:beforeAutospacing="1"/>
              <w:jc w:val="center"/>
              <w:rPr>
                <w:rFonts w:ascii="Century Gothic" w:hAnsi="Century Gothic" w:cs="Arial"/>
                <w:sz w:val="20"/>
              </w:rPr>
            </w:pPr>
            <w:smartTag w:uri="urn:schemas-microsoft-com:office:smarttags" w:element="date">
              <w:smartTagPr>
                <w:attr w:name="Year" w:val="2010"/>
                <w:attr w:name="Day" w:val="1"/>
                <w:attr w:name="Month" w:val="6"/>
              </w:smartTagPr>
              <w:r w:rsidRPr="004F5FDB">
                <w:rPr>
                  <w:rFonts w:ascii="Century Gothic" w:hAnsi="Century Gothic" w:cs="Arial"/>
                  <w:sz w:val="20"/>
                </w:rPr>
                <w:t>06/01/10</w:t>
              </w:r>
            </w:smartTag>
          </w:p>
          <w:p w:rsidR="00694EF6" w:rsidRPr="004F5FDB" w:rsidRDefault="00694EF6" w:rsidP="00262CF3">
            <w:pPr>
              <w:spacing w:before="100" w:beforeAutospacing="1"/>
              <w:jc w:val="center"/>
              <w:rPr>
                <w:rFonts w:ascii="Century Gothic" w:hAnsi="Century Gothic" w:cs="Arial"/>
                <w:sz w:val="20"/>
              </w:rPr>
            </w:pPr>
            <w:smartTag w:uri="urn:schemas-microsoft-com:office:smarttags" w:element="date">
              <w:smartTagPr>
                <w:attr w:name="Year" w:val="2010"/>
                <w:attr w:name="Day" w:val="1"/>
                <w:attr w:name="Month" w:val="6"/>
              </w:smartTagPr>
              <w:r w:rsidRPr="004F5FDB">
                <w:rPr>
                  <w:rFonts w:ascii="Century Gothic" w:hAnsi="Century Gothic" w:cs="Arial"/>
                  <w:sz w:val="20"/>
                </w:rPr>
                <w:t>06/01/10</w:t>
              </w:r>
            </w:smartTag>
          </w:p>
          <w:p w:rsidR="00694EF6" w:rsidRPr="004F5FDB" w:rsidRDefault="00694EF6" w:rsidP="00262CF3">
            <w:pPr>
              <w:spacing w:before="100" w:beforeAutospacing="1"/>
              <w:jc w:val="center"/>
              <w:rPr>
                <w:rFonts w:ascii="Century Gothic" w:hAnsi="Century Gothic" w:cs="Arial"/>
                <w:sz w:val="20"/>
              </w:rPr>
            </w:pPr>
            <w:smartTag w:uri="urn:schemas-microsoft-com:office:smarttags" w:element="date">
              <w:smartTagPr>
                <w:attr w:name="Year" w:val="2010"/>
                <w:attr w:name="Day" w:val="1"/>
                <w:attr w:name="Month" w:val="6"/>
              </w:smartTagPr>
              <w:r w:rsidRPr="004F5FDB">
                <w:rPr>
                  <w:rFonts w:ascii="Century Gothic" w:hAnsi="Century Gothic" w:cs="Arial"/>
                  <w:sz w:val="20"/>
                </w:rPr>
                <w:t>06/01/10</w:t>
              </w:r>
            </w:smartTag>
          </w:p>
          <w:p w:rsidR="00694EF6" w:rsidRPr="004F5FDB" w:rsidRDefault="00694EF6" w:rsidP="00262CF3">
            <w:pPr>
              <w:spacing w:before="100" w:beforeAutospacing="1"/>
              <w:jc w:val="center"/>
              <w:rPr>
                <w:rFonts w:ascii="Century Gothic" w:hAnsi="Century Gothic" w:cs="Arial"/>
                <w:sz w:val="20"/>
              </w:rPr>
            </w:pPr>
            <w:smartTag w:uri="urn:schemas-microsoft-com:office:smarttags" w:element="date">
              <w:smartTagPr>
                <w:attr w:name="Year" w:val="2010"/>
                <w:attr w:name="Day" w:val="1"/>
                <w:attr w:name="Month" w:val="6"/>
              </w:smartTagPr>
              <w:r w:rsidRPr="004F5FDB">
                <w:rPr>
                  <w:rFonts w:ascii="Century Gothic" w:hAnsi="Century Gothic" w:cs="Arial"/>
                  <w:sz w:val="20"/>
                </w:rPr>
                <w:t>06/01/10</w:t>
              </w:r>
            </w:smartTag>
          </w:p>
          <w:p w:rsidR="00694EF6" w:rsidRPr="004F5FDB" w:rsidRDefault="00694EF6" w:rsidP="00262CF3">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262CF3">
            <w:pPr>
              <w:spacing w:before="100" w:beforeAutospacing="1"/>
              <w:jc w:val="center"/>
              <w:rPr>
                <w:rFonts w:ascii="Century Gothic" w:hAnsi="Century Gothic" w:cs="Arial"/>
                <w:sz w:val="20"/>
              </w:rPr>
            </w:pPr>
            <w:r w:rsidRPr="004F5FDB">
              <w:rPr>
                <w:rFonts w:ascii="Century Gothic" w:hAnsi="Century Gothic" w:cs="Arial"/>
                <w:sz w:val="20"/>
              </w:rPr>
              <w:t>Fortier, Judith</w:t>
            </w:r>
          </w:p>
          <w:p w:rsidR="00694EF6" w:rsidRPr="004F5FDB" w:rsidRDefault="00694EF6" w:rsidP="00262CF3">
            <w:pPr>
              <w:spacing w:before="100" w:beforeAutospacing="1"/>
              <w:jc w:val="center"/>
              <w:rPr>
                <w:rFonts w:ascii="Century Gothic" w:hAnsi="Century Gothic" w:cs="Arial"/>
                <w:sz w:val="20"/>
              </w:rPr>
            </w:pPr>
            <w:r w:rsidRPr="004F5FDB">
              <w:rPr>
                <w:rFonts w:ascii="Century Gothic" w:hAnsi="Century Gothic" w:cs="Arial"/>
                <w:sz w:val="20"/>
              </w:rPr>
              <w:t>503-555-5464</w:t>
            </w:r>
          </w:p>
          <w:p w:rsidR="00694EF6" w:rsidRPr="004F5FDB" w:rsidRDefault="00694EF6" w:rsidP="00262CF3">
            <w:pPr>
              <w:spacing w:before="100" w:beforeAutospacing="1"/>
              <w:jc w:val="center"/>
              <w:rPr>
                <w:rFonts w:ascii="Century Gothic" w:hAnsi="Century Gothic" w:cs="Arial"/>
                <w:sz w:val="20"/>
              </w:rPr>
            </w:pPr>
            <w:smartTag w:uri="urn:schemas-microsoft-com:office:smarttags" w:element="place">
              <w:r w:rsidRPr="004F5FDB">
                <w:rPr>
                  <w:rFonts w:ascii="Century Gothic" w:hAnsi="Century Gothic" w:cs="Arial"/>
                  <w:sz w:val="20"/>
                </w:rPr>
                <w:t>SW Portland</w:t>
              </w:r>
            </w:smartTag>
          </w:p>
        </w:tc>
      </w:tr>
      <w:tr w:rsidR="00694EF6" w:rsidRPr="004F5FDB" w:rsidTr="00694EF6">
        <w:trPr>
          <w:trHeight w:hRule="exact" w:val="1054"/>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pStyle w:val="BodyText2"/>
              <w:spacing w:before="100" w:beforeAutospacing="1"/>
              <w:rPr>
                <w:rFonts w:ascii="Century Gothic" w:hAnsi="Century Gothic" w:cs="Arial"/>
              </w:rPr>
            </w:pPr>
            <w:r w:rsidRPr="004F5FDB">
              <w:rPr>
                <w:rFonts w:ascii="Century Gothic" w:hAnsi="Century Gothic" w:cs="Arial"/>
              </w:rPr>
              <w:t>1 Black male – OnyxK1</w:t>
            </w:r>
          </w:p>
          <w:p w:rsidR="00694EF6" w:rsidRPr="004F5FDB" w:rsidRDefault="00694EF6" w:rsidP="00FD0AAD">
            <w:pPr>
              <w:pStyle w:val="BodyText2"/>
              <w:spacing w:before="100" w:beforeAutospacing="1"/>
              <w:rPr>
                <w:rFonts w:ascii="Century Gothic" w:hAnsi="Century Gothic" w:cs="Arial"/>
              </w:rPr>
            </w:pPr>
            <w:r w:rsidRPr="004F5FDB">
              <w:rPr>
                <w:rFonts w:ascii="Century Gothic" w:hAnsi="Century Gothic" w:cs="Arial"/>
              </w:rPr>
              <w:t>1 Black female – OnyxK2</w:t>
            </w:r>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FD0AAD">
            <w:pPr>
              <w:spacing w:before="100" w:beforeAutospacing="1"/>
              <w:jc w:val="center"/>
              <w:rPr>
                <w:rFonts w:ascii="Century Gothic" w:hAnsi="Century Gothic" w:cs="Arial"/>
                <w:sz w:val="20"/>
              </w:rPr>
            </w:pP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FD0AAD">
            <w:pPr>
              <w:spacing w:before="100" w:beforeAutospacing="1"/>
              <w:jc w:val="center"/>
              <w:rPr>
                <w:rFonts w:ascii="Century Gothic" w:hAnsi="Century Gothic" w:cs="Arial"/>
                <w:sz w:val="20"/>
              </w:rPr>
            </w:pPr>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Onyx</w:t>
            </w:r>
          </w:p>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Black</w:t>
            </w:r>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spacing w:before="100" w:beforeAutospacing="1"/>
              <w:jc w:val="center"/>
              <w:rPr>
                <w:rFonts w:ascii="Century Gothic" w:hAnsi="Century Gothic" w:cs="Arial"/>
                <w:sz w:val="20"/>
              </w:rPr>
            </w:pPr>
            <w:smartTag w:uri="urn:schemas-microsoft-com:office:smarttags" w:element="date">
              <w:smartTagPr>
                <w:attr w:name="Year" w:val="2010"/>
                <w:attr w:name="Day" w:val="2"/>
                <w:attr w:name="Month" w:val="6"/>
              </w:smartTagPr>
              <w:r w:rsidRPr="004F5FDB">
                <w:rPr>
                  <w:rFonts w:ascii="Century Gothic" w:hAnsi="Century Gothic" w:cs="Arial"/>
                  <w:sz w:val="20"/>
                </w:rPr>
                <w:t>06/02/10</w:t>
              </w:r>
            </w:smartTag>
          </w:p>
          <w:p w:rsidR="00694EF6" w:rsidRPr="004F5FDB" w:rsidRDefault="00694EF6" w:rsidP="004D29B2">
            <w:pPr>
              <w:spacing w:before="100" w:beforeAutospacing="1"/>
              <w:jc w:val="center"/>
              <w:rPr>
                <w:rFonts w:ascii="Century Gothic" w:hAnsi="Century Gothic" w:cs="Arial"/>
                <w:sz w:val="20"/>
              </w:rPr>
            </w:pPr>
            <w:smartTag w:uri="urn:schemas-microsoft-com:office:smarttags" w:element="date">
              <w:smartTagPr>
                <w:attr w:name="Year" w:val="2010"/>
                <w:attr w:name="Day" w:val="2"/>
                <w:attr w:name="Month" w:val="6"/>
              </w:smartTagPr>
              <w:r w:rsidRPr="004F5FDB">
                <w:rPr>
                  <w:rFonts w:ascii="Century Gothic" w:hAnsi="Century Gothic" w:cs="Arial"/>
                  <w:sz w:val="20"/>
                </w:rPr>
                <w:t>06/02/10</w:t>
              </w:r>
            </w:smartTag>
          </w:p>
          <w:p w:rsidR="00694EF6" w:rsidRPr="004F5FDB" w:rsidRDefault="00694EF6" w:rsidP="00FD0AAD">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Badger, Kristin</w:t>
            </w:r>
          </w:p>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503-555-7596</w:t>
            </w:r>
          </w:p>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Tigard</w:t>
            </w:r>
          </w:p>
        </w:tc>
      </w:tr>
      <w:tr w:rsidR="00694EF6" w:rsidRPr="004F5FDB" w:rsidTr="00694EF6">
        <w:trPr>
          <w:trHeight w:hRule="exact" w:val="1333"/>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pStyle w:val="BodyText2"/>
              <w:spacing w:before="100" w:beforeAutospacing="1"/>
              <w:rPr>
                <w:rFonts w:ascii="Century Gothic" w:hAnsi="Century Gothic" w:cs="Arial"/>
              </w:rPr>
            </w:pPr>
            <w:r w:rsidRPr="004F5FDB">
              <w:rPr>
                <w:rFonts w:ascii="Century Gothic" w:hAnsi="Century Gothic" w:cs="Arial"/>
              </w:rPr>
              <w:t xml:space="preserve">1 </w:t>
            </w:r>
            <w:proofErr w:type="spellStart"/>
            <w:r w:rsidRPr="004F5FDB">
              <w:rPr>
                <w:rFonts w:ascii="Century Gothic" w:hAnsi="Century Gothic" w:cs="Arial"/>
              </w:rPr>
              <w:t>Tortie</w:t>
            </w:r>
            <w:proofErr w:type="spellEnd"/>
            <w:r w:rsidRPr="004F5FDB">
              <w:rPr>
                <w:rFonts w:ascii="Century Gothic" w:hAnsi="Century Gothic" w:cs="Arial"/>
              </w:rPr>
              <w:t xml:space="preserve"> female – Nell</w:t>
            </w:r>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FD0AAD">
            <w:pPr>
              <w:spacing w:before="100" w:beforeAutospacing="1"/>
              <w:jc w:val="center"/>
              <w:rPr>
                <w:rFonts w:ascii="Century Gothic" w:hAnsi="Century Gothic" w:cs="Arial"/>
                <w:sz w:val="20"/>
              </w:rPr>
            </w:pP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FD0AAD">
            <w:pPr>
              <w:spacing w:before="100" w:beforeAutospacing="1"/>
              <w:jc w:val="center"/>
              <w:rPr>
                <w:rFonts w:ascii="Century Gothic" w:hAnsi="Century Gothic" w:cs="Arial"/>
                <w:sz w:val="20"/>
              </w:rPr>
            </w:pPr>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No Mom</w:t>
            </w:r>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spacing w:before="100" w:beforeAutospacing="1"/>
              <w:jc w:val="center"/>
              <w:rPr>
                <w:rFonts w:ascii="Century Gothic" w:hAnsi="Century Gothic" w:cs="Arial"/>
                <w:sz w:val="20"/>
              </w:rPr>
            </w:pPr>
            <w:smartTag w:uri="urn:schemas-microsoft-com:office:smarttags" w:element="date">
              <w:smartTagPr>
                <w:attr w:name="Month" w:val="6"/>
                <w:attr w:name="Day" w:val="4"/>
                <w:attr w:name="Year" w:val="2010"/>
              </w:smartTagPr>
              <w:r w:rsidRPr="004F5FDB">
                <w:rPr>
                  <w:rFonts w:ascii="Century Gothic" w:hAnsi="Century Gothic" w:cs="Arial"/>
                  <w:sz w:val="20"/>
                </w:rPr>
                <w:t>06/04/10</w:t>
              </w:r>
            </w:smartTag>
          </w:p>
          <w:p w:rsidR="00694EF6" w:rsidRPr="004F5FDB" w:rsidRDefault="00694EF6" w:rsidP="00FD0AAD">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Thurman, Evelyn</w:t>
            </w:r>
          </w:p>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503-555-3744</w:t>
            </w:r>
          </w:p>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Tigard</w:t>
            </w:r>
          </w:p>
        </w:tc>
      </w:tr>
      <w:tr w:rsidR="00694EF6" w:rsidRPr="004F5FDB" w:rsidTr="00694EF6">
        <w:trPr>
          <w:trHeight w:hRule="exact" w:val="2755"/>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pStyle w:val="BodyText2"/>
              <w:spacing w:before="100" w:beforeAutospacing="1"/>
              <w:rPr>
                <w:rFonts w:ascii="Century Gothic" w:hAnsi="Century Gothic" w:cs="Arial"/>
              </w:rPr>
            </w:pPr>
            <w:r w:rsidRPr="004F5FDB">
              <w:rPr>
                <w:rFonts w:ascii="Century Gothic" w:hAnsi="Century Gothic" w:cs="Arial"/>
              </w:rPr>
              <w:lastRenderedPageBreak/>
              <w:t xml:space="preserve">1 </w:t>
            </w:r>
            <w:smartTag w:uri="urn:schemas-microsoft-com:office:smarttags" w:element="place">
              <w:r w:rsidRPr="004F5FDB">
                <w:rPr>
                  <w:rFonts w:ascii="Century Gothic" w:hAnsi="Century Gothic" w:cs="Arial"/>
                </w:rPr>
                <w:t>Orange</w:t>
              </w:r>
            </w:smartTag>
            <w:r w:rsidRPr="004F5FDB">
              <w:rPr>
                <w:rFonts w:ascii="Century Gothic" w:hAnsi="Century Gothic" w:cs="Arial"/>
              </w:rPr>
              <w:t xml:space="preserve"> male – DuchessK1 aka Duke</w:t>
            </w:r>
          </w:p>
          <w:p w:rsidR="00694EF6" w:rsidRPr="004F5FDB" w:rsidRDefault="00694EF6" w:rsidP="00FD0AAD">
            <w:pPr>
              <w:pStyle w:val="BodyText2"/>
              <w:spacing w:before="100" w:beforeAutospacing="1"/>
              <w:rPr>
                <w:rFonts w:ascii="Century Gothic" w:hAnsi="Century Gothic" w:cs="Arial"/>
              </w:rPr>
            </w:pPr>
            <w:r w:rsidRPr="004F5FDB">
              <w:rPr>
                <w:rFonts w:ascii="Century Gothic" w:hAnsi="Century Gothic" w:cs="Arial"/>
              </w:rPr>
              <w:t>1 Smoke female – DuchessK2 aka Contessa</w:t>
            </w:r>
          </w:p>
          <w:p w:rsidR="00694EF6" w:rsidRPr="004F5FDB" w:rsidRDefault="00694EF6" w:rsidP="00FD0AAD">
            <w:pPr>
              <w:pStyle w:val="BodyText2"/>
              <w:spacing w:before="100" w:beforeAutospacing="1"/>
              <w:rPr>
                <w:rFonts w:ascii="Century Gothic" w:hAnsi="Century Gothic" w:cs="Arial"/>
              </w:rPr>
            </w:pPr>
            <w:r w:rsidRPr="004F5FDB">
              <w:rPr>
                <w:rFonts w:ascii="Century Gothic" w:hAnsi="Century Gothic" w:cs="Arial"/>
              </w:rPr>
              <w:t xml:space="preserve">1 Black female – DuchessK3 aka </w:t>
            </w:r>
            <w:proofErr w:type="spellStart"/>
            <w:r w:rsidRPr="004F5FDB">
              <w:rPr>
                <w:rFonts w:ascii="Century Gothic" w:hAnsi="Century Gothic" w:cs="Arial"/>
              </w:rPr>
              <w:t>Marchesa</w:t>
            </w:r>
            <w:proofErr w:type="spellEnd"/>
          </w:p>
          <w:p w:rsidR="00694EF6" w:rsidRPr="004F5FDB" w:rsidRDefault="00694EF6" w:rsidP="00FD0AAD">
            <w:pPr>
              <w:pStyle w:val="BodyText2"/>
              <w:spacing w:before="100" w:beforeAutospacing="1"/>
              <w:rPr>
                <w:rFonts w:ascii="Century Gothic" w:hAnsi="Century Gothic" w:cs="Arial"/>
              </w:rPr>
            </w:pPr>
            <w:r w:rsidRPr="004F5FDB">
              <w:rPr>
                <w:rFonts w:ascii="Century Gothic" w:hAnsi="Century Gothic" w:cs="Arial"/>
              </w:rPr>
              <w:t xml:space="preserve">1 </w:t>
            </w:r>
            <w:proofErr w:type="spellStart"/>
            <w:r w:rsidRPr="004F5FDB">
              <w:rPr>
                <w:rFonts w:ascii="Century Gothic" w:hAnsi="Century Gothic" w:cs="Arial"/>
              </w:rPr>
              <w:t>Tortie</w:t>
            </w:r>
            <w:proofErr w:type="spellEnd"/>
            <w:r w:rsidRPr="004F5FDB">
              <w:rPr>
                <w:rFonts w:ascii="Century Gothic" w:hAnsi="Century Gothic" w:cs="Arial"/>
              </w:rPr>
              <w:t xml:space="preserve"> female – DuchessK4 aka Princess</w:t>
            </w:r>
          </w:p>
          <w:p w:rsidR="00694EF6" w:rsidRPr="004F5FDB" w:rsidRDefault="00694EF6" w:rsidP="00FD0AAD">
            <w:pPr>
              <w:pStyle w:val="BodyText2"/>
              <w:spacing w:before="100" w:beforeAutospacing="1"/>
              <w:rPr>
                <w:rFonts w:ascii="Century Gothic" w:hAnsi="Century Gothic" w:cs="Arial"/>
              </w:rPr>
            </w:pPr>
            <w:r w:rsidRPr="004F5FDB">
              <w:rPr>
                <w:rFonts w:ascii="Century Gothic" w:hAnsi="Century Gothic" w:cs="Arial"/>
              </w:rPr>
              <w:t xml:space="preserve">1 </w:t>
            </w:r>
            <w:smartTag w:uri="urn:schemas-microsoft-com:office:smarttags" w:element="place">
              <w:r w:rsidRPr="004F5FDB">
                <w:rPr>
                  <w:rFonts w:ascii="Century Gothic" w:hAnsi="Century Gothic" w:cs="Arial"/>
                </w:rPr>
                <w:t>Orange</w:t>
              </w:r>
            </w:smartTag>
            <w:r w:rsidRPr="004F5FDB">
              <w:rPr>
                <w:rFonts w:ascii="Century Gothic" w:hAnsi="Century Gothic" w:cs="Arial"/>
              </w:rPr>
              <w:t xml:space="preserve"> male – DuchessK5 aka Baron</w:t>
            </w:r>
          </w:p>
          <w:p w:rsidR="00694EF6" w:rsidRPr="004F5FDB" w:rsidRDefault="00694EF6" w:rsidP="00FD0AAD">
            <w:pPr>
              <w:pStyle w:val="BodyText2"/>
              <w:spacing w:before="100" w:beforeAutospacing="1"/>
              <w:rPr>
                <w:rFonts w:ascii="Century Gothic" w:hAnsi="Century Gothic" w:cs="Arial"/>
              </w:rPr>
            </w:pPr>
            <w:r w:rsidRPr="004F5FDB">
              <w:rPr>
                <w:rFonts w:ascii="Century Gothic" w:hAnsi="Century Gothic" w:cs="Arial"/>
              </w:rPr>
              <w:t xml:space="preserve">1 </w:t>
            </w:r>
            <w:proofErr w:type="spellStart"/>
            <w:r w:rsidRPr="004F5FDB">
              <w:rPr>
                <w:rFonts w:ascii="Century Gothic" w:hAnsi="Century Gothic" w:cs="Arial"/>
              </w:rPr>
              <w:t>Tortie</w:t>
            </w:r>
            <w:proofErr w:type="spellEnd"/>
            <w:r w:rsidRPr="004F5FDB">
              <w:rPr>
                <w:rFonts w:ascii="Century Gothic" w:hAnsi="Century Gothic" w:cs="Arial"/>
              </w:rPr>
              <w:t xml:space="preserve"> female – DuchessK6 aka Empress</w:t>
            </w:r>
          </w:p>
          <w:p w:rsidR="00694EF6" w:rsidRPr="004F5FDB" w:rsidRDefault="00694EF6" w:rsidP="00FD0AAD">
            <w:pPr>
              <w:pStyle w:val="BodyText2"/>
              <w:spacing w:before="100" w:beforeAutospacing="1"/>
              <w:rPr>
                <w:rFonts w:ascii="Century Gothic" w:hAnsi="Century Gothic" w:cs="Arial"/>
              </w:rPr>
            </w:pPr>
            <w:r w:rsidRPr="004F5FDB">
              <w:rPr>
                <w:rFonts w:ascii="Century Gothic" w:hAnsi="Century Gothic" w:cs="Arial"/>
              </w:rPr>
              <w:t>1 Smoke female – DuchessK7 aka Tsarina</w:t>
            </w:r>
          </w:p>
          <w:p w:rsidR="00694EF6" w:rsidRPr="004F5FDB" w:rsidRDefault="00694EF6" w:rsidP="00FD0AAD">
            <w:pPr>
              <w:pStyle w:val="BodyText2"/>
              <w:spacing w:before="100" w:beforeAutospacing="1"/>
              <w:rPr>
                <w:rFonts w:ascii="Century Gothic" w:hAnsi="Century Gothic" w:cs="Arial"/>
              </w:rPr>
            </w:pPr>
            <w:r w:rsidRPr="004F5FDB">
              <w:rPr>
                <w:rFonts w:ascii="Century Gothic" w:hAnsi="Century Gothic" w:cs="Arial"/>
              </w:rPr>
              <w:t>1 Black female – DuchessK8 aka Rani</w:t>
            </w:r>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FD0AAD">
            <w:pPr>
              <w:spacing w:before="100" w:beforeAutospacing="1"/>
              <w:jc w:val="center"/>
              <w:rPr>
                <w:rFonts w:ascii="Century Gothic" w:hAnsi="Century Gothic" w:cs="Arial"/>
                <w:sz w:val="20"/>
              </w:rPr>
            </w:pP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FD0AAD">
            <w:pPr>
              <w:spacing w:before="100" w:beforeAutospacing="1"/>
              <w:jc w:val="center"/>
              <w:rPr>
                <w:rFonts w:ascii="Century Gothic" w:hAnsi="Century Gothic" w:cs="Arial"/>
                <w:sz w:val="20"/>
              </w:rPr>
            </w:pPr>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Duchess</w:t>
            </w:r>
          </w:p>
          <w:p w:rsidR="00694EF6" w:rsidRPr="004F5FDB" w:rsidRDefault="00694EF6" w:rsidP="00FD0AAD">
            <w:pPr>
              <w:spacing w:before="100" w:beforeAutospacing="1"/>
              <w:jc w:val="center"/>
              <w:rPr>
                <w:rFonts w:ascii="Century Gothic" w:hAnsi="Century Gothic" w:cs="Arial"/>
                <w:sz w:val="20"/>
              </w:rPr>
            </w:pPr>
            <w:proofErr w:type="spellStart"/>
            <w:r w:rsidRPr="004F5FDB">
              <w:rPr>
                <w:rFonts w:ascii="Century Gothic" w:hAnsi="Century Gothic" w:cs="Arial"/>
                <w:sz w:val="20"/>
              </w:rPr>
              <w:t>Tortie</w:t>
            </w:r>
            <w:proofErr w:type="spellEnd"/>
            <w:r w:rsidRPr="004F5FDB">
              <w:rPr>
                <w:rFonts w:ascii="Century Gothic" w:hAnsi="Century Gothic" w:cs="Arial"/>
                <w:sz w:val="20"/>
              </w:rPr>
              <w:t xml:space="preserve"> point Siamese mix</w:t>
            </w:r>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spacing w:before="100" w:beforeAutospacing="1"/>
              <w:jc w:val="center"/>
              <w:rPr>
                <w:rFonts w:ascii="Century Gothic" w:hAnsi="Century Gothic" w:cs="Arial"/>
                <w:sz w:val="20"/>
              </w:rPr>
            </w:pPr>
            <w:smartTag w:uri="urn:schemas-microsoft-com:office:smarttags" w:element="date">
              <w:smartTagPr>
                <w:attr w:name="Month" w:val="6"/>
                <w:attr w:name="Day" w:val="4"/>
                <w:attr w:name="Year" w:val="2010"/>
              </w:smartTagPr>
              <w:r w:rsidRPr="004F5FDB">
                <w:rPr>
                  <w:rFonts w:ascii="Century Gothic" w:hAnsi="Century Gothic" w:cs="Arial"/>
                  <w:sz w:val="20"/>
                </w:rPr>
                <w:t>06/04/10</w:t>
              </w:r>
            </w:smartTag>
          </w:p>
          <w:p w:rsidR="00694EF6" w:rsidRPr="004F5FDB" w:rsidRDefault="00694EF6" w:rsidP="00FD0AAD">
            <w:pPr>
              <w:spacing w:before="100" w:beforeAutospacing="1"/>
              <w:jc w:val="center"/>
              <w:rPr>
                <w:rFonts w:ascii="Century Gothic" w:hAnsi="Century Gothic" w:cs="Arial"/>
                <w:sz w:val="20"/>
              </w:rPr>
            </w:pPr>
            <w:smartTag w:uri="urn:schemas-microsoft-com:office:smarttags" w:element="date">
              <w:smartTagPr>
                <w:attr w:name="Month" w:val="6"/>
                <w:attr w:name="Day" w:val="4"/>
                <w:attr w:name="Year" w:val="2010"/>
              </w:smartTagPr>
              <w:r w:rsidRPr="004F5FDB">
                <w:rPr>
                  <w:rFonts w:ascii="Century Gothic" w:hAnsi="Century Gothic" w:cs="Arial"/>
                  <w:sz w:val="20"/>
                </w:rPr>
                <w:t>06/04/10</w:t>
              </w:r>
            </w:smartTag>
          </w:p>
          <w:p w:rsidR="00694EF6" w:rsidRPr="004F5FDB" w:rsidRDefault="00694EF6" w:rsidP="00FD0AAD">
            <w:pPr>
              <w:spacing w:before="100" w:beforeAutospacing="1"/>
              <w:jc w:val="center"/>
              <w:rPr>
                <w:rFonts w:ascii="Century Gothic" w:hAnsi="Century Gothic" w:cs="Arial"/>
                <w:sz w:val="20"/>
              </w:rPr>
            </w:pPr>
            <w:smartTag w:uri="urn:schemas-microsoft-com:office:smarttags" w:element="date">
              <w:smartTagPr>
                <w:attr w:name="Month" w:val="6"/>
                <w:attr w:name="Day" w:val="4"/>
                <w:attr w:name="Year" w:val="2010"/>
              </w:smartTagPr>
              <w:r w:rsidRPr="004F5FDB">
                <w:rPr>
                  <w:rFonts w:ascii="Century Gothic" w:hAnsi="Century Gothic" w:cs="Arial"/>
                  <w:sz w:val="20"/>
                </w:rPr>
                <w:t>06/04/10</w:t>
              </w:r>
            </w:smartTag>
          </w:p>
          <w:p w:rsidR="00694EF6" w:rsidRPr="004F5FDB" w:rsidRDefault="00694EF6" w:rsidP="00FD0AAD">
            <w:pPr>
              <w:spacing w:before="100" w:beforeAutospacing="1"/>
              <w:jc w:val="center"/>
              <w:rPr>
                <w:rFonts w:ascii="Century Gothic" w:hAnsi="Century Gothic" w:cs="Arial"/>
                <w:sz w:val="20"/>
              </w:rPr>
            </w:pPr>
            <w:smartTag w:uri="urn:schemas-microsoft-com:office:smarttags" w:element="date">
              <w:smartTagPr>
                <w:attr w:name="Month" w:val="6"/>
                <w:attr w:name="Day" w:val="4"/>
                <w:attr w:name="Year" w:val="2010"/>
              </w:smartTagPr>
              <w:r w:rsidRPr="004F5FDB">
                <w:rPr>
                  <w:rFonts w:ascii="Century Gothic" w:hAnsi="Century Gothic" w:cs="Arial"/>
                  <w:sz w:val="20"/>
                </w:rPr>
                <w:t>06/04/10</w:t>
              </w:r>
            </w:smartTag>
          </w:p>
          <w:p w:rsidR="00694EF6" w:rsidRPr="004F5FDB" w:rsidRDefault="00694EF6" w:rsidP="00FD0AAD">
            <w:pPr>
              <w:spacing w:before="100" w:beforeAutospacing="1"/>
              <w:jc w:val="center"/>
              <w:rPr>
                <w:rFonts w:ascii="Century Gothic" w:hAnsi="Century Gothic" w:cs="Arial"/>
                <w:sz w:val="20"/>
              </w:rPr>
            </w:pPr>
            <w:smartTag w:uri="urn:schemas-microsoft-com:office:smarttags" w:element="date">
              <w:smartTagPr>
                <w:attr w:name="Month" w:val="6"/>
                <w:attr w:name="Day" w:val="4"/>
                <w:attr w:name="Year" w:val="2010"/>
              </w:smartTagPr>
              <w:r w:rsidRPr="004F5FDB">
                <w:rPr>
                  <w:rFonts w:ascii="Century Gothic" w:hAnsi="Century Gothic" w:cs="Arial"/>
                  <w:sz w:val="20"/>
                </w:rPr>
                <w:t>06/04/10</w:t>
              </w:r>
            </w:smartTag>
          </w:p>
          <w:p w:rsidR="00694EF6" w:rsidRPr="004F5FDB" w:rsidRDefault="00694EF6" w:rsidP="00FD0AAD">
            <w:pPr>
              <w:spacing w:before="100" w:beforeAutospacing="1"/>
              <w:jc w:val="center"/>
              <w:rPr>
                <w:rFonts w:ascii="Century Gothic" w:hAnsi="Century Gothic" w:cs="Arial"/>
                <w:sz w:val="20"/>
              </w:rPr>
            </w:pPr>
            <w:smartTag w:uri="urn:schemas-microsoft-com:office:smarttags" w:element="date">
              <w:smartTagPr>
                <w:attr w:name="Month" w:val="6"/>
                <w:attr w:name="Day" w:val="4"/>
                <w:attr w:name="Year" w:val="2010"/>
              </w:smartTagPr>
              <w:r w:rsidRPr="004F5FDB">
                <w:rPr>
                  <w:rFonts w:ascii="Century Gothic" w:hAnsi="Century Gothic" w:cs="Arial"/>
                  <w:sz w:val="20"/>
                </w:rPr>
                <w:t>06/04/10</w:t>
              </w:r>
            </w:smartTag>
          </w:p>
          <w:p w:rsidR="00694EF6" w:rsidRPr="004F5FDB" w:rsidRDefault="00694EF6" w:rsidP="00FD0AAD">
            <w:pPr>
              <w:spacing w:before="100" w:beforeAutospacing="1"/>
              <w:jc w:val="center"/>
              <w:rPr>
                <w:rFonts w:ascii="Century Gothic" w:hAnsi="Century Gothic" w:cs="Arial"/>
                <w:sz w:val="20"/>
              </w:rPr>
            </w:pPr>
            <w:smartTag w:uri="urn:schemas-microsoft-com:office:smarttags" w:element="date">
              <w:smartTagPr>
                <w:attr w:name="Month" w:val="6"/>
                <w:attr w:name="Day" w:val="4"/>
                <w:attr w:name="Year" w:val="2010"/>
              </w:smartTagPr>
              <w:r w:rsidRPr="004F5FDB">
                <w:rPr>
                  <w:rFonts w:ascii="Century Gothic" w:hAnsi="Century Gothic" w:cs="Arial"/>
                  <w:sz w:val="20"/>
                </w:rPr>
                <w:t>06/04/10</w:t>
              </w:r>
            </w:smartTag>
          </w:p>
          <w:p w:rsidR="00694EF6" w:rsidRPr="004F5FDB" w:rsidRDefault="00694EF6" w:rsidP="00FD0AAD">
            <w:pPr>
              <w:spacing w:before="100" w:beforeAutospacing="1"/>
              <w:jc w:val="center"/>
              <w:rPr>
                <w:rFonts w:ascii="Century Gothic" w:hAnsi="Century Gothic" w:cs="Arial"/>
                <w:sz w:val="20"/>
              </w:rPr>
            </w:pPr>
            <w:smartTag w:uri="urn:schemas-microsoft-com:office:smarttags" w:element="date">
              <w:smartTagPr>
                <w:attr w:name="Month" w:val="6"/>
                <w:attr w:name="Day" w:val="4"/>
                <w:attr w:name="Year" w:val="2010"/>
              </w:smartTagPr>
              <w:r w:rsidRPr="004F5FDB">
                <w:rPr>
                  <w:rFonts w:ascii="Century Gothic" w:hAnsi="Century Gothic" w:cs="Arial"/>
                  <w:sz w:val="20"/>
                </w:rPr>
                <w:t>06/04/10</w:t>
              </w:r>
            </w:smartTag>
          </w:p>
          <w:p w:rsidR="00694EF6" w:rsidRPr="004F5FDB" w:rsidRDefault="00694EF6" w:rsidP="00FD0AAD">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Martinez, June</w:t>
            </w:r>
          </w:p>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503-555-0709</w:t>
            </w:r>
          </w:p>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Tualatin</w:t>
            </w:r>
          </w:p>
        </w:tc>
      </w:tr>
      <w:tr w:rsidR="00694EF6" w:rsidRPr="004F5FDB" w:rsidTr="00694EF6">
        <w:trPr>
          <w:trHeight w:hRule="exact" w:val="1072"/>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pStyle w:val="BodyText2"/>
              <w:spacing w:before="100" w:beforeAutospacing="1"/>
              <w:rPr>
                <w:rFonts w:ascii="Century Gothic" w:hAnsi="Century Gothic" w:cs="Arial"/>
              </w:rPr>
            </w:pPr>
            <w:r w:rsidRPr="004F5FDB">
              <w:rPr>
                <w:rFonts w:ascii="Century Gothic" w:hAnsi="Century Gothic" w:cs="Arial"/>
              </w:rPr>
              <w:t xml:space="preserve">1 </w:t>
            </w:r>
            <w:proofErr w:type="spellStart"/>
            <w:r w:rsidRPr="004F5FDB">
              <w:rPr>
                <w:rFonts w:ascii="Century Gothic" w:hAnsi="Century Gothic" w:cs="Arial"/>
              </w:rPr>
              <w:t>Torbico</w:t>
            </w:r>
            <w:proofErr w:type="spellEnd"/>
            <w:r w:rsidRPr="004F5FDB">
              <w:rPr>
                <w:rFonts w:ascii="Century Gothic" w:hAnsi="Century Gothic" w:cs="Arial"/>
              </w:rPr>
              <w:t xml:space="preserve"> female – ChelseaK1 aka </w:t>
            </w:r>
            <w:proofErr w:type="spellStart"/>
            <w:smartTag w:uri="urn:schemas-microsoft-com:office:smarttags" w:element="place">
              <w:r w:rsidRPr="004F5FDB">
                <w:rPr>
                  <w:rFonts w:ascii="Century Gothic" w:hAnsi="Century Gothic" w:cs="Arial"/>
                </w:rPr>
                <w:t>Soho</w:t>
              </w:r>
            </w:smartTag>
            <w:proofErr w:type="spellEnd"/>
          </w:p>
          <w:p w:rsidR="00694EF6" w:rsidRPr="004F5FDB" w:rsidRDefault="00694EF6" w:rsidP="00FD0AAD">
            <w:pPr>
              <w:pStyle w:val="BodyText2"/>
              <w:spacing w:before="100" w:beforeAutospacing="1"/>
              <w:rPr>
                <w:rFonts w:ascii="Century Gothic" w:hAnsi="Century Gothic" w:cs="Arial"/>
              </w:rPr>
            </w:pPr>
            <w:r w:rsidRPr="004F5FDB">
              <w:rPr>
                <w:rFonts w:ascii="Century Gothic" w:hAnsi="Century Gothic" w:cs="Arial"/>
              </w:rPr>
              <w:t>1 Brown/black tabby female – ChelseaK2 aka Tribeca</w:t>
            </w:r>
          </w:p>
          <w:p w:rsidR="00694EF6" w:rsidRPr="004F5FDB" w:rsidRDefault="00694EF6" w:rsidP="00FD0AAD">
            <w:pPr>
              <w:pStyle w:val="BodyText2"/>
              <w:spacing w:before="100" w:beforeAutospacing="1"/>
              <w:rPr>
                <w:rFonts w:ascii="Century Gothic" w:hAnsi="Century Gothic" w:cs="Arial"/>
              </w:rPr>
            </w:pPr>
            <w:r w:rsidRPr="004F5FDB">
              <w:rPr>
                <w:rFonts w:ascii="Century Gothic" w:hAnsi="Century Gothic" w:cs="Arial"/>
              </w:rPr>
              <w:t xml:space="preserve">1 Brown/black tabby female – ChelseaK3 aka </w:t>
            </w:r>
            <w:smartTag w:uri="urn:schemas-microsoft-com:office:smarttags" w:element="place">
              <w:r w:rsidRPr="004F5FDB">
                <w:rPr>
                  <w:rFonts w:ascii="Century Gothic" w:hAnsi="Century Gothic" w:cs="Arial"/>
                </w:rPr>
                <w:t>Harlem</w:t>
              </w:r>
            </w:smartTag>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FD0AAD">
            <w:pPr>
              <w:spacing w:before="100" w:beforeAutospacing="1"/>
              <w:jc w:val="center"/>
              <w:rPr>
                <w:rFonts w:ascii="Century Gothic" w:hAnsi="Century Gothic" w:cs="Arial"/>
                <w:sz w:val="20"/>
              </w:rPr>
            </w:pP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FD0AAD">
            <w:pPr>
              <w:spacing w:before="100" w:beforeAutospacing="1"/>
              <w:jc w:val="center"/>
              <w:rPr>
                <w:rFonts w:ascii="Century Gothic" w:hAnsi="Century Gothic" w:cs="Arial"/>
                <w:sz w:val="20"/>
              </w:rPr>
            </w:pPr>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Chelsea</w:t>
            </w:r>
          </w:p>
          <w:p w:rsidR="00694EF6" w:rsidRPr="004F5FDB" w:rsidRDefault="00694EF6" w:rsidP="00FD0AAD">
            <w:pPr>
              <w:spacing w:before="100" w:beforeAutospacing="1"/>
              <w:jc w:val="center"/>
              <w:rPr>
                <w:rFonts w:ascii="Century Gothic" w:hAnsi="Century Gothic" w:cs="Arial"/>
                <w:sz w:val="20"/>
              </w:rPr>
            </w:pPr>
            <w:proofErr w:type="spellStart"/>
            <w:r w:rsidRPr="004F5FDB">
              <w:rPr>
                <w:rFonts w:ascii="Century Gothic" w:hAnsi="Century Gothic" w:cs="Arial"/>
                <w:sz w:val="20"/>
              </w:rPr>
              <w:t>Torbie</w:t>
            </w:r>
            <w:proofErr w:type="spellEnd"/>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spacing w:before="100" w:beforeAutospacing="1"/>
              <w:jc w:val="center"/>
              <w:rPr>
                <w:rFonts w:ascii="Century Gothic" w:hAnsi="Century Gothic" w:cs="Arial"/>
                <w:sz w:val="20"/>
              </w:rPr>
            </w:pPr>
            <w:smartTag w:uri="urn:schemas-microsoft-com:office:smarttags" w:element="date">
              <w:smartTagPr>
                <w:attr w:name="Month" w:val="6"/>
                <w:attr w:name="Day" w:val="4"/>
                <w:attr w:name="Year" w:val="2010"/>
              </w:smartTagPr>
              <w:r w:rsidRPr="004F5FDB">
                <w:rPr>
                  <w:rFonts w:ascii="Century Gothic" w:hAnsi="Century Gothic" w:cs="Arial"/>
                  <w:sz w:val="20"/>
                </w:rPr>
                <w:t>06/04/10</w:t>
              </w:r>
            </w:smartTag>
          </w:p>
          <w:p w:rsidR="00694EF6" w:rsidRPr="004F5FDB" w:rsidRDefault="00694EF6" w:rsidP="00FD0AAD">
            <w:pPr>
              <w:spacing w:before="100" w:beforeAutospacing="1"/>
              <w:jc w:val="center"/>
              <w:rPr>
                <w:rFonts w:ascii="Century Gothic" w:hAnsi="Century Gothic" w:cs="Arial"/>
                <w:sz w:val="20"/>
              </w:rPr>
            </w:pPr>
            <w:smartTag w:uri="urn:schemas-microsoft-com:office:smarttags" w:element="date">
              <w:smartTagPr>
                <w:attr w:name="Month" w:val="6"/>
                <w:attr w:name="Day" w:val="4"/>
                <w:attr w:name="Year" w:val="2010"/>
              </w:smartTagPr>
              <w:r w:rsidRPr="004F5FDB">
                <w:rPr>
                  <w:rFonts w:ascii="Century Gothic" w:hAnsi="Century Gothic" w:cs="Arial"/>
                  <w:sz w:val="20"/>
                </w:rPr>
                <w:t>06/04/10</w:t>
              </w:r>
            </w:smartTag>
          </w:p>
          <w:p w:rsidR="00694EF6" w:rsidRPr="004F5FDB" w:rsidRDefault="00694EF6" w:rsidP="00FD0AAD">
            <w:pPr>
              <w:spacing w:before="100" w:beforeAutospacing="1"/>
              <w:jc w:val="center"/>
              <w:rPr>
                <w:rFonts w:ascii="Century Gothic" w:hAnsi="Century Gothic" w:cs="Arial"/>
                <w:sz w:val="20"/>
              </w:rPr>
            </w:pPr>
            <w:smartTag w:uri="urn:schemas-microsoft-com:office:smarttags" w:element="date">
              <w:smartTagPr>
                <w:attr w:name="Month" w:val="6"/>
                <w:attr w:name="Day" w:val="4"/>
                <w:attr w:name="Year" w:val="2010"/>
              </w:smartTagPr>
              <w:r w:rsidRPr="004F5FDB">
                <w:rPr>
                  <w:rFonts w:ascii="Century Gothic" w:hAnsi="Century Gothic" w:cs="Arial"/>
                  <w:sz w:val="20"/>
                </w:rPr>
                <w:t>06/04/10</w:t>
              </w:r>
            </w:smartTag>
          </w:p>
          <w:p w:rsidR="00694EF6" w:rsidRPr="004F5FDB" w:rsidRDefault="00694EF6" w:rsidP="00FD0AAD">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Lehmann, Karen</w:t>
            </w:r>
          </w:p>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503-555-5418</w:t>
            </w:r>
          </w:p>
          <w:p w:rsidR="00694EF6" w:rsidRPr="004F5FDB" w:rsidRDefault="00694EF6" w:rsidP="00FD0AAD">
            <w:pPr>
              <w:spacing w:before="100" w:beforeAutospacing="1"/>
              <w:jc w:val="center"/>
              <w:rPr>
                <w:rFonts w:ascii="Century Gothic" w:hAnsi="Century Gothic" w:cs="Arial"/>
                <w:sz w:val="20"/>
              </w:rPr>
            </w:pPr>
            <w:smartTag w:uri="urn:schemas-microsoft-com:office:smarttags" w:element="place">
              <w:smartTag w:uri="urn:schemas-microsoft-com:office:smarttags" w:element="PlaceName">
                <w:r w:rsidRPr="004F5FDB">
                  <w:rPr>
                    <w:rFonts w:ascii="Century Gothic" w:hAnsi="Century Gothic" w:cs="Arial"/>
                    <w:sz w:val="20"/>
                  </w:rPr>
                  <w:t>Oregon</w:t>
                </w:r>
              </w:smartTag>
              <w:r w:rsidRPr="004F5FDB">
                <w:rPr>
                  <w:rFonts w:ascii="Century Gothic" w:hAnsi="Century Gothic" w:cs="Arial"/>
                  <w:sz w:val="20"/>
                </w:rPr>
                <w:t xml:space="preserve"> </w:t>
              </w:r>
              <w:smartTag w:uri="urn:schemas-microsoft-com:office:smarttags" w:element="PlaceType">
                <w:r w:rsidRPr="004F5FDB">
                  <w:rPr>
                    <w:rFonts w:ascii="Century Gothic" w:hAnsi="Century Gothic" w:cs="Arial"/>
                    <w:sz w:val="20"/>
                  </w:rPr>
                  <w:t>City</w:t>
                </w:r>
              </w:smartTag>
            </w:smartTag>
          </w:p>
        </w:tc>
      </w:tr>
      <w:tr w:rsidR="00694EF6" w:rsidRPr="004F5FDB" w:rsidTr="00694EF6">
        <w:trPr>
          <w:trHeight w:hRule="exact" w:val="2458"/>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pStyle w:val="BodyText2"/>
              <w:spacing w:before="100" w:beforeAutospacing="1"/>
              <w:rPr>
                <w:rFonts w:ascii="Century Gothic" w:hAnsi="Century Gothic" w:cs="Arial"/>
              </w:rPr>
            </w:pPr>
            <w:r w:rsidRPr="004F5FDB">
              <w:rPr>
                <w:rFonts w:ascii="Century Gothic" w:hAnsi="Century Gothic" w:cs="Arial"/>
              </w:rPr>
              <w:t xml:space="preserve">1 Orange/white male – SunniK1 aka </w:t>
            </w:r>
            <w:proofErr w:type="spellStart"/>
            <w:r w:rsidRPr="004F5FDB">
              <w:rPr>
                <w:rFonts w:ascii="Century Gothic" w:hAnsi="Century Gothic" w:cs="Arial"/>
              </w:rPr>
              <w:t>Hashbrown</w:t>
            </w:r>
            <w:proofErr w:type="spellEnd"/>
            <w:r w:rsidRPr="004F5FDB">
              <w:rPr>
                <w:rFonts w:ascii="Century Gothic" w:hAnsi="Century Gothic" w:cs="Arial"/>
              </w:rPr>
              <w:t xml:space="preserve">  </w:t>
            </w:r>
            <w:r w:rsidRPr="004F5FDB">
              <w:rPr>
                <w:rFonts w:ascii="Century Gothic" w:hAnsi="Century Gothic" w:cs="Arial"/>
                <w:color w:val="0000FF"/>
              </w:rPr>
              <w:t>PF</w:t>
            </w:r>
          </w:p>
          <w:p w:rsidR="00694EF6" w:rsidRPr="004F5FDB" w:rsidRDefault="00694EF6" w:rsidP="00FD0AAD">
            <w:pPr>
              <w:pStyle w:val="BodyText2"/>
              <w:spacing w:before="100" w:beforeAutospacing="1"/>
              <w:rPr>
                <w:rFonts w:ascii="Century Gothic" w:hAnsi="Century Gothic" w:cs="Arial"/>
              </w:rPr>
            </w:pPr>
            <w:r w:rsidRPr="004F5FDB">
              <w:rPr>
                <w:rFonts w:ascii="Century Gothic" w:hAnsi="Century Gothic" w:cs="Arial"/>
              </w:rPr>
              <w:t>1 Orange/white male – SunniK2 aka Knish</w:t>
            </w:r>
          </w:p>
          <w:p w:rsidR="00694EF6" w:rsidRPr="004F5FDB" w:rsidRDefault="00694EF6" w:rsidP="00FD0AAD">
            <w:pPr>
              <w:pStyle w:val="BodyText2"/>
              <w:spacing w:before="100" w:beforeAutospacing="1"/>
              <w:rPr>
                <w:rFonts w:ascii="Century Gothic" w:hAnsi="Century Gothic" w:cs="Arial"/>
                <w:strike/>
              </w:rPr>
            </w:pPr>
            <w:r w:rsidRPr="004F5FDB">
              <w:rPr>
                <w:rFonts w:ascii="Century Gothic" w:hAnsi="Century Gothic" w:cs="Arial"/>
                <w:strike/>
              </w:rPr>
              <w:t>1 Light orange male – SunniK3 aka Tot</w:t>
            </w:r>
          </w:p>
          <w:p w:rsidR="00694EF6" w:rsidRPr="004F5FDB" w:rsidRDefault="00694EF6" w:rsidP="00FD0AAD">
            <w:pPr>
              <w:pStyle w:val="BodyText2"/>
              <w:spacing w:before="100" w:beforeAutospacing="1"/>
              <w:rPr>
                <w:rFonts w:ascii="Century Gothic" w:hAnsi="Century Gothic" w:cs="Arial"/>
              </w:rPr>
            </w:pPr>
            <w:r w:rsidRPr="004F5FDB">
              <w:rPr>
                <w:rFonts w:ascii="Century Gothic" w:hAnsi="Century Gothic" w:cs="Arial"/>
              </w:rPr>
              <w:t xml:space="preserve">1 Light orange male – SunniK4 aka Fry  </w:t>
            </w:r>
            <w:r w:rsidRPr="004F5FDB">
              <w:rPr>
                <w:rFonts w:ascii="Century Gothic" w:hAnsi="Century Gothic" w:cs="Arial"/>
                <w:color w:val="0000FF"/>
              </w:rPr>
              <w:t>PF</w:t>
            </w:r>
          </w:p>
          <w:p w:rsidR="00694EF6" w:rsidRPr="004F5FDB" w:rsidRDefault="00694EF6" w:rsidP="00FD0AAD">
            <w:pPr>
              <w:pStyle w:val="BodyText2"/>
              <w:spacing w:before="100" w:beforeAutospacing="1"/>
              <w:rPr>
                <w:rFonts w:ascii="Century Gothic" w:hAnsi="Century Gothic" w:cs="Arial"/>
                <w:strike/>
              </w:rPr>
            </w:pPr>
            <w:r w:rsidRPr="004F5FDB">
              <w:rPr>
                <w:rFonts w:ascii="Century Gothic" w:hAnsi="Century Gothic" w:cs="Arial"/>
                <w:strike/>
              </w:rPr>
              <w:t xml:space="preserve">1 </w:t>
            </w:r>
            <w:smartTag w:uri="urn:schemas-microsoft-com:office:smarttags" w:element="place">
              <w:r w:rsidRPr="004F5FDB">
                <w:rPr>
                  <w:rFonts w:ascii="Century Gothic" w:hAnsi="Century Gothic" w:cs="Arial"/>
                  <w:strike/>
                </w:rPr>
                <w:t>Orange</w:t>
              </w:r>
            </w:smartTag>
            <w:r w:rsidRPr="004F5FDB">
              <w:rPr>
                <w:rFonts w:ascii="Century Gothic" w:hAnsi="Century Gothic" w:cs="Arial"/>
                <w:strike/>
              </w:rPr>
              <w:t xml:space="preserve"> female – SunniK5 aka Latke</w:t>
            </w:r>
          </w:p>
          <w:p w:rsidR="00694EF6" w:rsidRPr="004F5FDB" w:rsidRDefault="00694EF6" w:rsidP="00FD0AAD">
            <w:pPr>
              <w:pStyle w:val="BodyText2"/>
              <w:spacing w:before="100" w:beforeAutospacing="1"/>
              <w:rPr>
                <w:rFonts w:ascii="Century Gothic" w:hAnsi="Century Gothic" w:cs="Arial"/>
              </w:rPr>
            </w:pPr>
            <w:r w:rsidRPr="004F5FDB">
              <w:rPr>
                <w:rFonts w:ascii="Century Gothic" w:hAnsi="Century Gothic" w:cs="Arial"/>
              </w:rPr>
              <w:t xml:space="preserve">1 </w:t>
            </w:r>
            <w:smartTag w:uri="urn:schemas-microsoft-com:office:smarttags" w:element="place">
              <w:r w:rsidRPr="004F5FDB">
                <w:rPr>
                  <w:rFonts w:ascii="Century Gothic" w:hAnsi="Century Gothic" w:cs="Arial"/>
                </w:rPr>
                <w:t>Orange</w:t>
              </w:r>
            </w:smartTag>
            <w:r w:rsidRPr="004F5FDB">
              <w:rPr>
                <w:rFonts w:ascii="Century Gothic" w:hAnsi="Century Gothic" w:cs="Arial"/>
              </w:rPr>
              <w:t xml:space="preserve"> female – SunniK6 aka Tater  </w:t>
            </w:r>
            <w:r w:rsidRPr="004F5FDB">
              <w:rPr>
                <w:rFonts w:ascii="Century Gothic" w:hAnsi="Century Gothic" w:cs="Arial"/>
                <w:color w:val="0000FF"/>
              </w:rPr>
              <w:t>PF</w:t>
            </w:r>
          </w:p>
          <w:p w:rsidR="00694EF6" w:rsidRPr="004F5FDB" w:rsidRDefault="00694EF6" w:rsidP="00FD0AAD">
            <w:pPr>
              <w:pStyle w:val="BodyText2"/>
              <w:spacing w:before="100" w:beforeAutospacing="1"/>
              <w:rPr>
                <w:rFonts w:ascii="Century Gothic" w:hAnsi="Century Gothic" w:cs="Arial"/>
              </w:rPr>
            </w:pPr>
            <w:r w:rsidRPr="004F5FDB">
              <w:rPr>
                <w:rFonts w:ascii="Century Gothic" w:hAnsi="Century Gothic" w:cs="Arial"/>
              </w:rPr>
              <w:t xml:space="preserve">1 </w:t>
            </w:r>
            <w:smartTag w:uri="urn:schemas-microsoft-com:office:smarttags" w:element="place">
              <w:r w:rsidRPr="004F5FDB">
                <w:rPr>
                  <w:rFonts w:ascii="Century Gothic" w:hAnsi="Century Gothic" w:cs="Arial"/>
                </w:rPr>
                <w:t>Orange</w:t>
              </w:r>
            </w:smartTag>
            <w:r w:rsidRPr="004F5FDB">
              <w:rPr>
                <w:rFonts w:ascii="Century Gothic" w:hAnsi="Century Gothic" w:cs="Arial"/>
              </w:rPr>
              <w:t xml:space="preserve"> male – SunniK7 aka </w:t>
            </w:r>
            <w:proofErr w:type="spellStart"/>
            <w:r w:rsidRPr="004F5FDB">
              <w:rPr>
                <w:rFonts w:ascii="Century Gothic" w:hAnsi="Century Gothic" w:cs="Arial"/>
              </w:rPr>
              <w:t>Jojo</w:t>
            </w:r>
            <w:proofErr w:type="spellEnd"/>
            <w:r w:rsidRPr="004F5FDB">
              <w:rPr>
                <w:rFonts w:ascii="Century Gothic" w:hAnsi="Century Gothic" w:cs="Arial"/>
              </w:rPr>
              <w:t xml:space="preserve">  </w:t>
            </w:r>
            <w:r w:rsidRPr="004F5FDB">
              <w:rPr>
                <w:rFonts w:ascii="Century Gothic" w:hAnsi="Century Gothic" w:cs="Arial"/>
                <w:color w:val="0000FF"/>
              </w:rPr>
              <w:t>PF</w:t>
            </w:r>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FD0AAD">
            <w:pPr>
              <w:spacing w:before="100" w:beforeAutospacing="1"/>
              <w:jc w:val="center"/>
              <w:rPr>
                <w:rFonts w:ascii="Century Gothic" w:hAnsi="Century Gothic" w:cs="Arial"/>
                <w:sz w:val="20"/>
              </w:rPr>
            </w:pPr>
          </w:p>
          <w:p w:rsidR="00694EF6" w:rsidRPr="004F5FDB" w:rsidRDefault="00694EF6" w:rsidP="00FD0AAD">
            <w:pPr>
              <w:spacing w:before="100" w:beforeAutospacing="1"/>
              <w:jc w:val="center"/>
              <w:rPr>
                <w:rFonts w:ascii="Century Gothic" w:hAnsi="Century Gothic" w:cs="Arial"/>
                <w:sz w:val="20"/>
              </w:rPr>
            </w:pPr>
          </w:p>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X</w:t>
            </w:r>
          </w:p>
          <w:p w:rsidR="00694EF6" w:rsidRPr="004F5FDB" w:rsidRDefault="00694EF6" w:rsidP="00FD0AAD">
            <w:pPr>
              <w:spacing w:before="100" w:beforeAutospacing="1"/>
              <w:jc w:val="center"/>
              <w:rPr>
                <w:rFonts w:ascii="Century Gothic" w:hAnsi="Century Gothic" w:cs="Arial"/>
                <w:sz w:val="20"/>
              </w:rPr>
            </w:pPr>
          </w:p>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X</w:t>
            </w: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FD0AAD">
            <w:pPr>
              <w:spacing w:before="100" w:beforeAutospacing="1"/>
              <w:jc w:val="center"/>
              <w:rPr>
                <w:rFonts w:ascii="Century Gothic" w:hAnsi="Century Gothic" w:cs="Arial"/>
                <w:sz w:val="20"/>
              </w:rPr>
            </w:pPr>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 xml:space="preserve">Sunni  </w:t>
            </w:r>
            <w:r w:rsidRPr="004F5FDB">
              <w:rPr>
                <w:rFonts w:ascii="Century Gothic" w:hAnsi="Century Gothic" w:cs="Arial"/>
                <w:color w:val="0000FF"/>
              </w:rPr>
              <w:t>PF</w:t>
            </w:r>
          </w:p>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Orange tabby w. white</w:t>
            </w:r>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spacing w:before="100" w:beforeAutospacing="1"/>
              <w:jc w:val="center"/>
              <w:rPr>
                <w:rFonts w:ascii="Century Gothic" w:hAnsi="Century Gothic" w:cs="Arial"/>
                <w:sz w:val="20"/>
              </w:rPr>
            </w:pPr>
            <w:smartTag w:uri="urn:schemas-microsoft-com:office:smarttags" w:element="date">
              <w:smartTagPr>
                <w:attr w:name="Month" w:val="6"/>
                <w:attr w:name="Day" w:val="5"/>
                <w:attr w:name="Year" w:val="2010"/>
              </w:smartTagPr>
              <w:r w:rsidRPr="004F5FDB">
                <w:rPr>
                  <w:rFonts w:ascii="Century Gothic" w:hAnsi="Century Gothic" w:cs="Arial"/>
                  <w:sz w:val="20"/>
                </w:rPr>
                <w:t>06/05/10</w:t>
              </w:r>
            </w:smartTag>
          </w:p>
          <w:p w:rsidR="00694EF6" w:rsidRPr="004F5FDB" w:rsidRDefault="00694EF6" w:rsidP="00FD0AAD">
            <w:pPr>
              <w:spacing w:before="100" w:beforeAutospacing="1"/>
              <w:jc w:val="center"/>
              <w:rPr>
                <w:rFonts w:ascii="Century Gothic" w:hAnsi="Century Gothic" w:cs="Arial"/>
                <w:sz w:val="20"/>
              </w:rPr>
            </w:pPr>
            <w:smartTag w:uri="urn:schemas-microsoft-com:office:smarttags" w:element="date">
              <w:smartTagPr>
                <w:attr w:name="Month" w:val="6"/>
                <w:attr w:name="Day" w:val="5"/>
                <w:attr w:name="Year" w:val="2010"/>
              </w:smartTagPr>
              <w:r w:rsidRPr="004F5FDB">
                <w:rPr>
                  <w:rFonts w:ascii="Century Gothic" w:hAnsi="Century Gothic" w:cs="Arial"/>
                  <w:sz w:val="20"/>
                </w:rPr>
                <w:t>06/05/10</w:t>
              </w:r>
            </w:smartTag>
          </w:p>
          <w:p w:rsidR="00694EF6" w:rsidRPr="004F5FDB" w:rsidRDefault="00694EF6" w:rsidP="00FD0AAD">
            <w:pPr>
              <w:spacing w:before="100" w:beforeAutospacing="1"/>
              <w:jc w:val="center"/>
              <w:rPr>
                <w:rFonts w:ascii="Century Gothic" w:hAnsi="Century Gothic" w:cs="Arial"/>
                <w:sz w:val="20"/>
              </w:rPr>
            </w:pPr>
            <w:smartTag w:uri="urn:schemas-microsoft-com:office:smarttags" w:element="date">
              <w:smartTagPr>
                <w:attr w:name="Month" w:val="6"/>
                <w:attr w:name="Day" w:val="5"/>
                <w:attr w:name="Year" w:val="2010"/>
              </w:smartTagPr>
              <w:r w:rsidRPr="004F5FDB">
                <w:rPr>
                  <w:rFonts w:ascii="Century Gothic" w:hAnsi="Century Gothic" w:cs="Arial"/>
                  <w:sz w:val="20"/>
                </w:rPr>
                <w:t>06/05/10</w:t>
              </w:r>
            </w:smartTag>
          </w:p>
          <w:p w:rsidR="00694EF6" w:rsidRPr="004F5FDB" w:rsidRDefault="00694EF6" w:rsidP="00FD0AAD">
            <w:pPr>
              <w:spacing w:before="100" w:beforeAutospacing="1"/>
              <w:jc w:val="center"/>
              <w:rPr>
                <w:rFonts w:ascii="Century Gothic" w:hAnsi="Century Gothic" w:cs="Arial"/>
                <w:sz w:val="20"/>
              </w:rPr>
            </w:pPr>
            <w:smartTag w:uri="urn:schemas-microsoft-com:office:smarttags" w:element="date">
              <w:smartTagPr>
                <w:attr w:name="Month" w:val="6"/>
                <w:attr w:name="Day" w:val="5"/>
                <w:attr w:name="Year" w:val="2010"/>
              </w:smartTagPr>
              <w:r w:rsidRPr="004F5FDB">
                <w:rPr>
                  <w:rFonts w:ascii="Century Gothic" w:hAnsi="Century Gothic" w:cs="Arial"/>
                  <w:sz w:val="20"/>
                </w:rPr>
                <w:t>06/05/10</w:t>
              </w:r>
            </w:smartTag>
          </w:p>
          <w:p w:rsidR="00694EF6" w:rsidRPr="004F5FDB" w:rsidRDefault="00694EF6" w:rsidP="00FD0AAD">
            <w:pPr>
              <w:spacing w:before="100" w:beforeAutospacing="1"/>
              <w:jc w:val="center"/>
              <w:rPr>
                <w:rFonts w:ascii="Century Gothic" w:hAnsi="Century Gothic" w:cs="Arial"/>
                <w:sz w:val="20"/>
              </w:rPr>
            </w:pPr>
            <w:smartTag w:uri="urn:schemas-microsoft-com:office:smarttags" w:element="date">
              <w:smartTagPr>
                <w:attr w:name="Month" w:val="6"/>
                <w:attr w:name="Day" w:val="5"/>
                <w:attr w:name="Year" w:val="2010"/>
              </w:smartTagPr>
              <w:r w:rsidRPr="004F5FDB">
                <w:rPr>
                  <w:rFonts w:ascii="Century Gothic" w:hAnsi="Century Gothic" w:cs="Arial"/>
                  <w:sz w:val="20"/>
                </w:rPr>
                <w:t>06/05/10</w:t>
              </w:r>
            </w:smartTag>
          </w:p>
          <w:p w:rsidR="00694EF6" w:rsidRPr="004F5FDB" w:rsidRDefault="00694EF6" w:rsidP="00FD0AAD">
            <w:pPr>
              <w:spacing w:before="100" w:beforeAutospacing="1"/>
              <w:jc w:val="center"/>
              <w:rPr>
                <w:rFonts w:ascii="Century Gothic" w:hAnsi="Century Gothic" w:cs="Arial"/>
                <w:sz w:val="20"/>
              </w:rPr>
            </w:pPr>
            <w:smartTag w:uri="urn:schemas-microsoft-com:office:smarttags" w:element="date">
              <w:smartTagPr>
                <w:attr w:name="Month" w:val="6"/>
                <w:attr w:name="Day" w:val="5"/>
                <w:attr w:name="Year" w:val="2010"/>
              </w:smartTagPr>
              <w:r w:rsidRPr="004F5FDB">
                <w:rPr>
                  <w:rFonts w:ascii="Century Gothic" w:hAnsi="Century Gothic" w:cs="Arial"/>
                  <w:sz w:val="20"/>
                </w:rPr>
                <w:t>06/05/10</w:t>
              </w:r>
            </w:smartTag>
          </w:p>
          <w:p w:rsidR="00694EF6" w:rsidRPr="004F5FDB" w:rsidRDefault="00694EF6" w:rsidP="00FD0AAD">
            <w:pPr>
              <w:spacing w:before="100" w:beforeAutospacing="1"/>
              <w:jc w:val="center"/>
              <w:rPr>
                <w:rFonts w:ascii="Century Gothic" w:hAnsi="Century Gothic" w:cs="Arial"/>
                <w:sz w:val="20"/>
              </w:rPr>
            </w:pPr>
            <w:smartTag w:uri="urn:schemas-microsoft-com:office:smarttags" w:element="date">
              <w:smartTagPr>
                <w:attr w:name="Month" w:val="6"/>
                <w:attr w:name="Day" w:val="5"/>
                <w:attr w:name="Year" w:val="2010"/>
              </w:smartTagPr>
              <w:r w:rsidRPr="004F5FDB">
                <w:rPr>
                  <w:rFonts w:ascii="Century Gothic" w:hAnsi="Century Gothic" w:cs="Arial"/>
                  <w:sz w:val="20"/>
                </w:rPr>
                <w:t>06/05/10</w:t>
              </w:r>
            </w:smartTag>
          </w:p>
          <w:p w:rsidR="00694EF6" w:rsidRPr="004F5FDB" w:rsidRDefault="00694EF6" w:rsidP="00FD0AAD">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Cavanaugh, Toni</w:t>
            </w:r>
          </w:p>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503-555-1853</w:t>
            </w:r>
          </w:p>
          <w:p w:rsidR="00694EF6" w:rsidRPr="004F5FDB" w:rsidRDefault="00694EF6" w:rsidP="00FD0AAD">
            <w:pPr>
              <w:spacing w:before="100" w:beforeAutospacing="1"/>
              <w:jc w:val="center"/>
              <w:rPr>
                <w:rFonts w:ascii="Century Gothic" w:hAnsi="Century Gothic" w:cs="Arial"/>
                <w:sz w:val="20"/>
              </w:rPr>
            </w:pPr>
            <w:smartTag w:uri="urn:schemas-microsoft-com:office:smarttags" w:element="place">
              <w:r w:rsidRPr="004F5FDB">
                <w:rPr>
                  <w:rFonts w:ascii="Century Gothic" w:hAnsi="Century Gothic" w:cs="Arial"/>
                  <w:sz w:val="20"/>
                </w:rPr>
                <w:t>NE Portland</w:t>
              </w:r>
            </w:smartTag>
          </w:p>
        </w:tc>
      </w:tr>
      <w:tr w:rsidR="00694EF6" w:rsidRPr="004F5FDB" w:rsidTr="00694EF6">
        <w:trPr>
          <w:trHeight w:hRule="exact" w:val="1090"/>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pStyle w:val="BodyText2"/>
              <w:spacing w:before="100" w:beforeAutospacing="1"/>
              <w:rPr>
                <w:rFonts w:ascii="Century Gothic" w:hAnsi="Century Gothic" w:cs="Arial"/>
              </w:rPr>
            </w:pPr>
            <w:r w:rsidRPr="004F5FDB">
              <w:rPr>
                <w:rFonts w:ascii="Century Gothic" w:hAnsi="Century Gothic" w:cs="Arial"/>
              </w:rPr>
              <w:t>1 Gray tabby male – AdamantK1 aka Bug</w:t>
            </w:r>
          </w:p>
          <w:p w:rsidR="00694EF6" w:rsidRPr="004F5FDB" w:rsidRDefault="00694EF6" w:rsidP="00FD0AAD">
            <w:pPr>
              <w:pStyle w:val="BodyText2"/>
              <w:spacing w:before="100" w:beforeAutospacing="1"/>
              <w:rPr>
                <w:rFonts w:ascii="Century Gothic" w:hAnsi="Century Gothic" w:cs="Arial"/>
              </w:rPr>
            </w:pPr>
            <w:r w:rsidRPr="004F5FDB">
              <w:rPr>
                <w:rFonts w:ascii="Century Gothic" w:hAnsi="Century Gothic" w:cs="Arial"/>
              </w:rPr>
              <w:t>1 Tuxedo female – AdamantK2 aka Lux</w:t>
            </w:r>
          </w:p>
          <w:p w:rsidR="00694EF6" w:rsidRPr="004F5FDB" w:rsidRDefault="00694EF6" w:rsidP="00FD0AAD">
            <w:pPr>
              <w:pStyle w:val="BodyText2"/>
              <w:spacing w:before="100" w:beforeAutospacing="1"/>
              <w:rPr>
                <w:rFonts w:ascii="Century Gothic" w:hAnsi="Century Gothic" w:cs="Arial"/>
                <w:color w:val="0000FF"/>
              </w:rPr>
            </w:pPr>
            <w:r w:rsidRPr="004F5FDB">
              <w:rPr>
                <w:rFonts w:ascii="Century Gothic" w:hAnsi="Century Gothic" w:cs="Arial"/>
                <w:color w:val="0000FF"/>
              </w:rPr>
              <w:t>Will be at Clackamas PetSmart 05/15-16/10</w:t>
            </w:r>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FD0AAD">
            <w:pPr>
              <w:spacing w:before="100" w:beforeAutospacing="1"/>
              <w:jc w:val="center"/>
              <w:rPr>
                <w:rFonts w:ascii="Century Gothic" w:hAnsi="Century Gothic" w:cs="Arial"/>
                <w:sz w:val="20"/>
              </w:rPr>
            </w:pP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FD0AAD">
            <w:pPr>
              <w:spacing w:before="100" w:beforeAutospacing="1"/>
              <w:jc w:val="center"/>
              <w:rPr>
                <w:rFonts w:ascii="Century Gothic" w:hAnsi="Century Gothic" w:cs="Arial"/>
                <w:sz w:val="20"/>
              </w:rPr>
            </w:pPr>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Adamant</w:t>
            </w:r>
          </w:p>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Black</w:t>
            </w:r>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spacing w:before="100" w:beforeAutospacing="1"/>
              <w:jc w:val="center"/>
              <w:rPr>
                <w:rFonts w:ascii="Century Gothic" w:hAnsi="Century Gothic" w:cs="Arial"/>
                <w:sz w:val="20"/>
              </w:rPr>
            </w:pPr>
            <w:smartTag w:uri="urn:schemas-microsoft-com:office:smarttags" w:element="date">
              <w:smartTagPr>
                <w:attr w:name="Month" w:val="6"/>
                <w:attr w:name="Day" w:val="6"/>
                <w:attr w:name="Year" w:val="2010"/>
              </w:smartTagPr>
              <w:r w:rsidRPr="004F5FDB">
                <w:rPr>
                  <w:rFonts w:ascii="Century Gothic" w:hAnsi="Century Gothic" w:cs="Arial"/>
                  <w:sz w:val="20"/>
                </w:rPr>
                <w:t>06/06/10</w:t>
              </w:r>
            </w:smartTag>
          </w:p>
          <w:p w:rsidR="00694EF6" w:rsidRPr="004F5FDB" w:rsidRDefault="00694EF6" w:rsidP="00FD0AAD">
            <w:pPr>
              <w:spacing w:before="100" w:beforeAutospacing="1"/>
              <w:jc w:val="center"/>
              <w:rPr>
                <w:rFonts w:ascii="Century Gothic" w:hAnsi="Century Gothic" w:cs="Arial"/>
                <w:sz w:val="20"/>
              </w:rPr>
            </w:pPr>
            <w:smartTag w:uri="urn:schemas-microsoft-com:office:smarttags" w:element="date">
              <w:smartTagPr>
                <w:attr w:name="Month" w:val="6"/>
                <w:attr w:name="Day" w:val="6"/>
                <w:attr w:name="Year" w:val="2010"/>
              </w:smartTagPr>
              <w:r w:rsidRPr="004F5FDB">
                <w:rPr>
                  <w:rFonts w:ascii="Century Gothic" w:hAnsi="Century Gothic" w:cs="Arial"/>
                  <w:sz w:val="20"/>
                </w:rPr>
                <w:t>06/06/10</w:t>
              </w:r>
            </w:smartTag>
          </w:p>
          <w:p w:rsidR="00694EF6" w:rsidRPr="004F5FDB" w:rsidRDefault="00694EF6" w:rsidP="00FD0AAD">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Hough, Frank</w:t>
            </w:r>
          </w:p>
          <w:p w:rsidR="00694EF6" w:rsidRPr="004F5FDB" w:rsidRDefault="00694EF6" w:rsidP="00FD0AAD">
            <w:pPr>
              <w:spacing w:before="100" w:beforeAutospacing="1"/>
              <w:jc w:val="center"/>
              <w:rPr>
                <w:rFonts w:ascii="Century Gothic" w:hAnsi="Century Gothic" w:cs="Arial"/>
                <w:sz w:val="20"/>
              </w:rPr>
            </w:pPr>
            <w:r w:rsidRPr="004F5FDB">
              <w:rPr>
                <w:rFonts w:ascii="Century Gothic" w:hAnsi="Century Gothic" w:cs="Arial"/>
                <w:sz w:val="20"/>
              </w:rPr>
              <w:t>503-555-2677</w:t>
            </w:r>
          </w:p>
          <w:p w:rsidR="00694EF6" w:rsidRPr="004F5FDB" w:rsidRDefault="00694EF6" w:rsidP="00FD0AAD">
            <w:pPr>
              <w:spacing w:before="100" w:beforeAutospacing="1"/>
              <w:jc w:val="center"/>
              <w:rPr>
                <w:rFonts w:ascii="Century Gothic" w:hAnsi="Century Gothic" w:cs="Arial"/>
                <w:sz w:val="20"/>
              </w:rPr>
            </w:pPr>
            <w:smartTag w:uri="urn:schemas-microsoft-com:office:smarttags" w:element="City">
              <w:smartTag w:uri="urn:schemas-microsoft-com:office:smarttags" w:element="place">
                <w:r w:rsidRPr="004F5FDB">
                  <w:rPr>
                    <w:rFonts w:ascii="Century Gothic" w:hAnsi="Century Gothic" w:cs="Arial"/>
                    <w:sz w:val="20"/>
                  </w:rPr>
                  <w:t>Milwaukie</w:t>
                </w:r>
              </w:smartTag>
            </w:smartTag>
          </w:p>
        </w:tc>
      </w:tr>
      <w:tr w:rsidR="00694EF6" w:rsidRPr="004F5FDB" w:rsidTr="00694EF6">
        <w:trPr>
          <w:trHeight w:hRule="exact" w:val="1711"/>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A85CA4">
            <w:pPr>
              <w:pStyle w:val="BodyText2"/>
              <w:spacing w:before="100" w:beforeAutospacing="1"/>
              <w:rPr>
                <w:rFonts w:ascii="Century Gothic" w:hAnsi="Century Gothic" w:cs="Arial"/>
              </w:rPr>
            </w:pPr>
            <w:r w:rsidRPr="004F5FDB">
              <w:rPr>
                <w:rFonts w:ascii="Century Gothic" w:hAnsi="Century Gothic" w:cs="Arial"/>
              </w:rPr>
              <w:t xml:space="preserve">1 </w:t>
            </w:r>
            <w:proofErr w:type="spellStart"/>
            <w:r w:rsidRPr="004F5FDB">
              <w:rPr>
                <w:rFonts w:ascii="Century Gothic" w:hAnsi="Century Gothic" w:cs="Arial"/>
              </w:rPr>
              <w:t>Tortie</w:t>
            </w:r>
            <w:proofErr w:type="spellEnd"/>
            <w:r w:rsidRPr="004F5FDB">
              <w:rPr>
                <w:rFonts w:ascii="Century Gothic" w:hAnsi="Century Gothic" w:cs="Arial"/>
              </w:rPr>
              <w:t xml:space="preserve"> w. white female - TopazK1</w:t>
            </w:r>
          </w:p>
          <w:p w:rsidR="00694EF6" w:rsidRPr="004F5FDB" w:rsidRDefault="00694EF6" w:rsidP="00A85CA4">
            <w:pPr>
              <w:pStyle w:val="BodyText2"/>
              <w:spacing w:before="100" w:beforeAutospacing="1"/>
              <w:rPr>
                <w:rFonts w:ascii="Century Gothic" w:hAnsi="Century Gothic" w:cs="Arial"/>
              </w:rPr>
            </w:pPr>
            <w:r w:rsidRPr="004F5FDB">
              <w:rPr>
                <w:rFonts w:ascii="Century Gothic" w:hAnsi="Century Gothic" w:cs="Arial"/>
              </w:rPr>
              <w:t>1 Dilute calico female - TopazK2</w:t>
            </w:r>
          </w:p>
          <w:p w:rsidR="00694EF6" w:rsidRPr="004F5FDB" w:rsidRDefault="00694EF6" w:rsidP="00A85CA4">
            <w:pPr>
              <w:pStyle w:val="BodyText2"/>
              <w:spacing w:before="100" w:beforeAutospacing="1"/>
              <w:rPr>
                <w:rFonts w:ascii="Century Gothic" w:hAnsi="Century Gothic" w:cs="Arial"/>
              </w:rPr>
            </w:pPr>
            <w:r w:rsidRPr="004F5FDB">
              <w:rPr>
                <w:rFonts w:ascii="Century Gothic" w:hAnsi="Century Gothic" w:cs="Arial"/>
              </w:rPr>
              <w:t xml:space="preserve">1 </w:t>
            </w:r>
            <w:proofErr w:type="spellStart"/>
            <w:r w:rsidRPr="004F5FDB">
              <w:rPr>
                <w:rFonts w:ascii="Century Gothic" w:hAnsi="Century Gothic" w:cs="Arial"/>
              </w:rPr>
              <w:t>Tortie</w:t>
            </w:r>
            <w:proofErr w:type="spellEnd"/>
            <w:r w:rsidRPr="004F5FDB">
              <w:rPr>
                <w:rFonts w:ascii="Century Gothic" w:hAnsi="Century Gothic" w:cs="Arial"/>
              </w:rPr>
              <w:t xml:space="preserve"> w. white female - TopazK3</w:t>
            </w:r>
          </w:p>
          <w:p w:rsidR="00694EF6" w:rsidRPr="004F5FDB" w:rsidRDefault="00694EF6" w:rsidP="00A85CA4">
            <w:pPr>
              <w:pStyle w:val="BodyText2"/>
              <w:spacing w:before="100" w:beforeAutospacing="1"/>
              <w:rPr>
                <w:rFonts w:ascii="Century Gothic" w:hAnsi="Century Gothic" w:cs="Arial"/>
              </w:rPr>
            </w:pPr>
            <w:r w:rsidRPr="004F5FDB">
              <w:rPr>
                <w:rFonts w:ascii="Century Gothic" w:hAnsi="Century Gothic" w:cs="Arial"/>
              </w:rPr>
              <w:t>1 Buff/orange male – TopazK5</w:t>
            </w:r>
          </w:p>
          <w:p w:rsidR="00694EF6" w:rsidRPr="004F5FDB" w:rsidRDefault="00694EF6" w:rsidP="00A85CA4">
            <w:pPr>
              <w:pStyle w:val="BodyText2"/>
              <w:spacing w:before="100" w:beforeAutospacing="1"/>
              <w:rPr>
                <w:rFonts w:ascii="Century Gothic" w:hAnsi="Century Gothic" w:cs="Arial"/>
              </w:rPr>
            </w:pPr>
            <w:r w:rsidRPr="004F5FDB">
              <w:rPr>
                <w:rFonts w:ascii="Century Gothic" w:hAnsi="Century Gothic" w:cs="Arial"/>
              </w:rPr>
              <w:t xml:space="preserve">1 </w:t>
            </w:r>
            <w:smartTag w:uri="urn:schemas-microsoft-com:office:smarttags" w:element="place">
              <w:r w:rsidRPr="004F5FDB">
                <w:rPr>
                  <w:rFonts w:ascii="Century Gothic" w:hAnsi="Century Gothic" w:cs="Arial"/>
                </w:rPr>
                <w:t>Orange</w:t>
              </w:r>
            </w:smartTag>
            <w:r w:rsidRPr="004F5FDB">
              <w:rPr>
                <w:rFonts w:ascii="Century Gothic" w:hAnsi="Century Gothic" w:cs="Arial"/>
              </w:rPr>
              <w:t xml:space="preserve"> tabby male – TopazK6</w:t>
            </w:r>
          </w:p>
          <w:p w:rsidR="00694EF6" w:rsidRPr="004F5FDB" w:rsidRDefault="00694EF6" w:rsidP="00A85CA4">
            <w:pPr>
              <w:pStyle w:val="BodyText2"/>
              <w:spacing w:before="100" w:beforeAutospacing="1"/>
              <w:rPr>
                <w:rFonts w:ascii="Century Gothic" w:hAnsi="Century Gothic" w:cs="Arial"/>
              </w:rPr>
            </w:pPr>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A85CA4">
            <w:pPr>
              <w:spacing w:before="100" w:beforeAutospacing="1"/>
              <w:jc w:val="center"/>
              <w:rPr>
                <w:rFonts w:ascii="Century Gothic" w:hAnsi="Century Gothic" w:cs="Arial"/>
                <w:sz w:val="20"/>
              </w:rPr>
            </w:pP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A85CA4">
            <w:pPr>
              <w:spacing w:before="100" w:beforeAutospacing="1"/>
              <w:jc w:val="center"/>
              <w:rPr>
                <w:rFonts w:ascii="Century Gothic" w:hAnsi="Century Gothic" w:cs="Arial"/>
                <w:sz w:val="20"/>
              </w:rPr>
            </w:pPr>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A85CA4">
            <w:pPr>
              <w:spacing w:before="100" w:beforeAutospacing="1"/>
              <w:jc w:val="center"/>
              <w:rPr>
                <w:rFonts w:ascii="Century Gothic" w:hAnsi="Century Gothic" w:cs="Arial"/>
                <w:sz w:val="20"/>
              </w:rPr>
            </w:pPr>
            <w:r w:rsidRPr="004F5FDB">
              <w:rPr>
                <w:rFonts w:ascii="Century Gothic" w:hAnsi="Century Gothic" w:cs="Arial"/>
                <w:sz w:val="20"/>
              </w:rPr>
              <w:t>Topaz</w:t>
            </w:r>
          </w:p>
          <w:p w:rsidR="00694EF6" w:rsidRPr="004F5FDB" w:rsidRDefault="00694EF6" w:rsidP="00A85CA4">
            <w:pPr>
              <w:spacing w:before="100" w:beforeAutospacing="1"/>
              <w:jc w:val="center"/>
              <w:rPr>
                <w:rFonts w:ascii="Century Gothic" w:hAnsi="Century Gothic" w:cs="Arial"/>
                <w:sz w:val="20"/>
              </w:rPr>
            </w:pPr>
            <w:r w:rsidRPr="004F5FDB">
              <w:rPr>
                <w:rFonts w:ascii="Century Gothic" w:hAnsi="Century Gothic" w:cs="Arial"/>
                <w:sz w:val="20"/>
              </w:rPr>
              <w:t>Orange tabby</w:t>
            </w:r>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A85CA4">
            <w:pPr>
              <w:spacing w:before="100" w:beforeAutospacing="1"/>
              <w:jc w:val="center"/>
              <w:rPr>
                <w:rFonts w:ascii="Century Gothic" w:hAnsi="Century Gothic" w:cs="Arial"/>
                <w:sz w:val="20"/>
              </w:rPr>
            </w:pPr>
            <w:smartTag w:uri="urn:schemas-microsoft-com:office:smarttags" w:element="date">
              <w:smartTagPr>
                <w:attr w:name="Month" w:val="6"/>
                <w:attr w:name="Day" w:val="9"/>
                <w:attr w:name="Year" w:val="2010"/>
              </w:smartTagPr>
              <w:r w:rsidRPr="004F5FDB">
                <w:rPr>
                  <w:rFonts w:ascii="Century Gothic" w:hAnsi="Century Gothic" w:cs="Arial"/>
                  <w:sz w:val="20"/>
                </w:rPr>
                <w:t>06/09/10</w:t>
              </w:r>
            </w:smartTag>
          </w:p>
          <w:p w:rsidR="00694EF6" w:rsidRPr="004F5FDB" w:rsidRDefault="00694EF6" w:rsidP="00A85CA4">
            <w:pPr>
              <w:spacing w:before="100" w:beforeAutospacing="1"/>
              <w:jc w:val="center"/>
              <w:rPr>
                <w:rFonts w:ascii="Century Gothic" w:hAnsi="Century Gothic" w:cs="Arial"/>
                <w:sz w:val="20"/>
              </w:rPr>
            </w:pPr>
            <w:smartTag w:uri="urn:schemas-microsoft-com:office:smarttags" w:element="date">
              <w:smartTagPr>
                <w:attr w:name="Month" w:val="6"/>
                <w:attr w:name="Day" w:val="9"/>
                <w:attr w:name="Year" w:val="2010"/>
              </w:smartTagPr>
              <w:r w:rsidRPr="004F5FDB">
                <w:rPr>
                  <w:rFonts w:ascii="Century Gothic" w:hAnsi="Century Gothic" w:cs="Arial"/>
                  <w:sz w:val="20"/>
                </w:rPr>
                <w:t>06/09/10</w:t>
              </w:r>
            </w:smartTag>
          </w:p>
          <w:p w:rsidR="00694EF6" w:rsidRPr="004F5FDB" w:rsidRDefault="00694EF6" w:rsidP="00A85CA4">
            <w:pPr>
              <w:spacing w:before="100" w:beforeAutospacing="1"/>
              <w:jc w:val="center"/>
              <w:rPr>
                <w:rFonts w:ascii="Century Gothic" w:hAnsi="Century Gothic" w:cs="Arial"/>
                <w:sz w:val="20"/>
              </w:rPr>
            </w:pPr>
            <w:smartTag w:uri="urn:schemas-microsoft-com:office:smarttags" w:element="date">
              <w:smartTagPr>
                <w:attr w:name="Month" w:val="6"/>
                <w:attr w:name="Day" w:val="9"/>
                <w:attr w:name="Year" w:val="2010"/>
              </w:smartTagPr>
              <w:r w:rsidRPr="004F5FDB">
                <w:rPr>
                  <w:rFonts w:ascii="Century Gothic" w:hAnsi="Century Gothic" w:cs="Arial"/>
                  <w:sz w:val="20"/>
                </w:rPr>
                <w:t>06/09/10</w:t>
              </w:r>
            </w:smartTag>
          </w:p>
          <w:p w:rsidR="00694EF6" w:rsidRPr="004F5FDB" w:rsidRDefault="00694EF6" w:rsidP="00A85CA4">
            <w:pPr>
              <w:spacing w:before="100" w:beforeAutospacing="1"/>
              <w:jc w:val="center"/>
              <w:rPr>
                <w:rFonts w:ascii="Century Gothic" w:hAnsi="Century Gothic" w:cs="Arial"/>
                <w:sz w:val="20"/>
              </w:rPr>
            </w:pPr>
            <w:smartTag w:uri="urn:schemas-microsoft-com:office:smarttags" w:element="date">
              <w:smartTagPr>
                <w:attr w:name="Month" w:val="6"/>
                <w:attr w:name="Day" w:val="9"/>
                <w:attr w:name="Year" w:val="2010"/>
              </w:smartTagPr>
              <w:r w:rsidRPr="004F5FDB">
                <w:rPr>
                  <w:rFonts w:ascii="Century Gothic" w:hAnsi="Century Gothic" w:cs="Arial"/>
                  <w:sz w:val="20"/>
                </w:rPr>
                <w:t>06/09/10</w:t>
              </w:r>
            </w:smartTag>
          </w:p>
          <w:p w:rsidR="00694EF6" w:rsidRPr="004F5FDB" w:rsidRDefault="00694EF6" w:rsidP="00A85CA4">
            <w:pPr>
              <w:spacing w:before="100" w:beforeAutospacing="1"/>
              <w:jc w:val="center"/>
              <w:rPr>
                <w:rFonts w:ascii="Century Gothic" w:hAnsi="Century Gothic" w:cs="Arial"/>
                <w:sz w:val="20"/>
              </w:rPr>
            </w:pPr>
            <w:smartTag w:uri="urn:schemas-microsoft-com:office:smarttags" w:element="date">
              <w:smartTagPr>
                <w:attr w:name="Month" w:val="6"/>
                <w:attr w:name="Day" w:val="9"/>
                <w:attr w:name="Year" w:val="2010"/>
              </w:smartTagPr>
              <w:r w:rsidRPr="004F5FDB">
                <w:rPr>
                  <w:rFonts w:ascii="Century Gothic" w:hAnsi="Century Gothic" w:cs="Arial"/>
                  <w:sz w:val="20"/>
                </w:rPr>
                <w:t>06/09/10</w:t>
              </w:r>
            </w:smartTag>
          </w:p>
          <w:p w:rsidR="00694EF6" w:rsidRPr="004F5FDB" w:rsidRDefault="00694EF6" w:rsidP="00A85CA4">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A85CA4">
            <w:pPr>
              <w:spacing w:before="100" w:beforeAutospacing="1"/>
              <w:jc w:val="center"/>
              <w:rPr>
                <w:rFonts w:ascii="Century Gothic" w:hAnsi="Century Gothic" w:cs="Arial"/>
                <w:sz w:val="20"/>
              </w:rPr>
            </w:pPr>
            <w:r w:rsidRPr="004F5FDB">
              <w:rPr>
                <w:rFonts w:ascii="Century Gothic" w:hAnsi="Century Gothic" w:cs="Arial"/>
                <w:sz w:val="20"/>
              </w:rPr>
              <w:t>Mark, Vivian</w:t>
            </w:r>
          </w:p>
          <w:p w:rsidR="00694EF6" w:rsidRPr="004F5FDB" w:rsidRDefault="00694EF6" w:rsidP="00A85CA4">
            <w:pPr>
              <w:spacing w:before="100" w:beforeAutospacing="1"/>
              <w:jc w:val="center"/>
              <w:rPr>
                <w:rFonts w:ascii="Century Gothic" w:hAnsi="Century Gothic" w:cs="Arial"/>
                <w:sz w:val="20"/>
              </w:rPr>
            </w:pPr>
            <w:r w:rsidRPr="004F5FDB">
              <w:rPr>
                <w:rFonts w:ascii="Century Gothic" w:hAnsi="Century Gothic" w:cs="Arial"/>
                <w:sz w:val="20"/>
              </w:rPr>
              <w:t>503-555-2168</w:t>
            </w:r>
          </w:p>
          <w:p w:rsidR="00694EF6" w:rsidRPr="004F5FDB" w:rsidRDefault="00694EF6" w:rsidP="00A85CA4">
            <w:pPr>
              <w:spacing w:before="100" w:beforeAutospacing="1"/>
              <w:jc w:val="center"/>
              <w:rPr>
                <w:rFonts w:ascii="Century Gothic" w:hAnsi="Century Gothic" w:cs="Arial"/>
                <w:sz w:val="20"/>
              </w:rPr>
            </w:pPr>
            <w:proofErr w:type="spellStart"/>
            <w:r w:rsidRPr="004F5FDB">
              <w:rPr>
                <w:rFonts w:ascii="Century Gothic" w:hAnsi="Century Gothic" w:cs="Arial"/>
                <w:sz w:val="20"/>
              </w:rPr>
              <w:t>Wilsonsville</w:t>
            </w:r>
            <w:proofErr w:type="spellEnd"/>
          </w:p>
        </w:tc>
      </w:tr>
      <w:tr w:rsidR="00694EF6" w:rsidRPr="004F5FDB" w:rsidTr="00694EF6">
        <w:trPr>
          <w:trHeight w:hRule="exact" w:val="1045"/>
        </w:trPr>
        <w:tc>
          <w:tcPr>
            <w:tcW w:w="5467" w:type="dxa"/>
            <w:tcBorders>
              <w:top w:val="single" w:sz="4" w:space="0" w:color="auto"/>
              <w:left w:val="single" w:sz="4" w:space="0" w:color="auto"/>
              <w:bottom w:val="single" w:sz="4" w:space="0" w:color="auto"/>
              <w:right w:val="single" w:sz="4" w:space="0" w:color="auto"/>
            </w:tcBorders>
          </w:tcPr>
          <w:p w:rsidR="00694EF6" w:rsidRPr="004F5FDB" w:rsidRDefault="00694EF6" w:rsidP="00F1739F">
            <w:pPr>
              <w:pStyle w:val="BodyText2"/>
              <w:spacing w:before="100" w:beforeAutospacing="1"/>
              <w:rPr>
                <w:rFonts w:ascii="Century Gothic" w:hAnsi="Century Gothic" w:cs="Arial"/>
              </w:rPr>
            </w:pPr>
            <w:r w:rsidRPr="004F5FDB">
              <w:rPr>
                <w:rFonts w:ascii="Century Gothic" w:hAnsi="Century Gothic" w:cs="Arial"/>
              </w:rPr>
              <w:t>1 DMH Brown/white female – SadieK1</w:t>
            </w:r>
          </w:p>
          <w:p w:rsidR="00694EF6" w:rsidRPr="004F5FDB" w:rsidRDefault="00694EF6" w:rsidP="00F1739F">
            <w:pPr>
              <w:pStyle w:val="BodyText2"/>
              <w:spacing w:before="100" w:beforeAutospacing="1"/>
              <w:rPr>
                <w:rFonts w:ascii="Century Gothic" w:hAnsi="Century Gothic" w:cs="Arial"/>
              </w:rPr>
            </w:pPr>
            <w:r w:rsidRPr="004F5FDB">
              <w:rPr>
                <w:rFonts w:ascii="Century Gothic" w:hAnsi="Century Gothic" w:cs="Arial"/>
              </w:rPr>
              <w:t>1 DMH Brown/white male – SadieK2</w:t>
            </w:r>
          </w:p>
          <w:p w:rsidR="00694EF6" w:rsidRPr="004F5FDB" w:rsidRDefault="00694EF6" w:rsidP="00F1739F">
            <w:pPr>
              <w:pStyle w:val="BodyText2"/>
              <w:spacing w:before="100" w:beforeAutospacing="1"/>
              <w:rPr>
                <w:rFonts w:ascii="Century Gothic" w:hAnsi="Century Gothic" w:cs="Arial"/>
              </w:rPr>
            </w:pPr>
            <w:r w:rsidRPr="004F5FDB">
              <w:rPr>
                <w:rFonts w:ascii="Century Gothic" w:hAnsi="Century Gothic" w:cs="Arial"/>
              </w:rPr>
              <w:t>1 DMH Lynx point Siamese mix female – SadieK3</w:t>
            </w:r>
          </w:p>
        </w:tc>
        <w:tc>
          <w:tcPr>
            <w:tcW w:w="540"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F1739F">
            <w:pPr>
              <w:spacing w:before="100" w:beforeAutospacing="1"/>
              <w:jc w:val="center"/>
              <w:rPr>
                <w:rFonts w:ascii="Century Gothic" w:hAnsi="Century Gothic" w:cs="Arial"/>
                <w:sz w:val="20"/>
              </w:rPr>
            </w:pPr>
          </w:p>
        </w:tc>
        <w:tc>
          <w:tcPr>
            <w:tcW w:w="1373" w:type="dxa"/>
            <w:tcBorders>
              <w:top w:val="single" w:sz="4" w:space="0" w:color="auto"/>
              <w:left w:val="single" w:sz="4" w:space="0" w:color="auto"/>
              <w:bottom w:val="single" w:sz="4" w:space="0" w:color="auto"/>
              <w:right w:val="single" w:sz="4" w:space="0" w:color="auto"/>
            </w:tcBorders>
            <w:shd w:val="clear" w:color="auto" w:fill="auto"/>
          </w:tcPr>
          <w:p w:rsidR="00694EF6" w:rsidRPr="004F5FDB" w:rsidRDefault="00694EF6" w:rsidP="00F1739F">
            <w:pPr>
              <w:spacing w:before="100" w:beforeAutospacing="1"/>
              <w:jc w:val="center"/>
              <w:rPr>
                <w:rFonts w:ascii="Century Gothic" w:hAnsi="Century Gothic" w:cs="Arial"/>
                <w:sz w:val="20"/>
              </w:rPr>
            </w:pPr>
          </w:p>
        </w:tc>
        <w:tc>
          <w:tcPr>
            <w:tcW w:w="1710" w:type="dxa"/>
            <w:tcBorders>
              <w:top w:val="single" w:sz="4" w:space="0" w:color="auto"/>
              <w:left w:val="single" w:sz="4" w:space="0" w:color="auto"/>
              <w:bottom w:val="single" w:sz="4" w:space="0" w:color="auto"/>
              <w:right w:val="single" w:sz="4" w:space="0" w:color="auto"/>
            </w:tcBorders>
          </w:tcPr>
          <w:p w:rsidR="00694EF6" w:rsidRPr="004F5FDB" w:rsidRDefault="00694EF6" w:rsidP="00F1739F">
            <w:pPr>
              <w:spacing w:before="100" w:beforeAutospacing="1"/>
              <w:jc w:val="center"/>
              <w:rPr>
                <w:rFonts w:ascii="Century Gothic" w:hAnsi="Century Gothic" w:cs="Arial"/>
                <w:sz w:val="20"/>
              </w:rPr>
            </w:pPr>
            <w:r w:rsidRPr="004F5FDB">
              <w:rPr>
                <w:rFonts w:ascii="Century Gothic" w:hAnsi="Century Gothic" w:cs="Arial"/>
                <w:sz w:val="20"/>
              </w:rPr>
              <w:t>Sadie</w:t>
            </w:r>
          </w:p>
          <w:p w:rsidR="00694EF6" w:rsidRPr="004F5FDB" w:rsidRDefault="00694EF6" w:rsidP="00F1739F">
            <w:pPr>
              <w:spacing w:before="100" w:beforeAutospacing="1"/>
              <w:jc w:val="center"/>
              <w:rPr>
                <w:rFonts w:ascii="Century Gothic" w:hAnsi="Century Gothic" w:cs="Arial"/>
                <w:sz w:val="20"/>
              </w:rPr>
            </w:pPr>
            <w:r w:rsidRPr="004F5FDB">
              <w:rPr>
                <w:rFonts w:ascii="Century Gothic" w:hAnsi="Century Gothic" w:cs="Arial"/>
                <w:sz w:val="20"/>
              </w:rPr>
              <w:t>DMH Black/White</w:t>
            </w:r>
          </w:p>
        </w:tc>
        <w:tc>
          <w:tcPr>
            <w:tcW w:w="1080" w:type="dxa"/>
            <w:tcBorders>
              <w:top w:val="single" w:sz="4" w:space="0" w:color="auto"/>
              <w:left w:val="single" w:sz="4" w:space="0" w:color="auto"/>
              <w:bottom w:val="single" w:sz="4" w:space="0" w:color="auto"/>
              <w:right w:val="single" w:sz="4" w:space="0" w:color="auto"/>
            </w:tcBorders>
          </w:tcPr>
          <w:p w:rsidR="00694EF6" w:rsidRPr="004F5FDB" w:rsidRDefault="00694EF6" w:rsidP="00F1739F">
            <w:pPr>
              <w:spacing w:before="100" w:beforeAutospacing="1"/>
              <w:jc w:val="center"/>
              <w:rPr>
                <w:rFonts w:ascii="Century Gothic" w:hAnsi="Century Gothic" w:cs="Arial"/>
                <w:sz w:val="20"/>
              </w:rPr>
            </w:pPr>
            <w:smartTag w:uri="urn:schemas-microsoft-com:office:smarttags" w:element="date">
              <w:smartTagPr>
                <w:attr w:name="Month" w:val="6"/>
                <w:attr w:name="Day" w:val="11"/>
                <w:attr w:name="Year" w:val="2010"/>
              </w:smartTagPr>
              <w:r w:rsidRPr="004F5FDB">
                <w:rPr>
                  <w:rFonts w:ascii="Century Gothic" w:hAnsi="Century Gothic" w:cs="Arial"/>
                  <w:sz w:val="20"/>
                </w:rPr>
                <w:t>6/11/10</w:t>
              </w:r>
            </w:smartTag>
          </w:p>
          <w:p w:rsidR="00694EF6" w:rsidRPr="004F5FDB" w:rsidRDefault="00694EF6" w:rsidP="00F1739F">
            <w:pPr>
              <w:spacing w:before="100" w:beforeAutospacing="1"/>
              <w:jc w:val="center"/>
              <w:rPr>
                <w:rFonts w:ascii="Century Gothic" w:hAnsi="Century Gothic" w:cs="Arial"/>
                <w:sz w:val="20"/>
              </w:rPr>
            </w:pPr>
            <w:smartTag w:uri="urn:schemas-microsoft-com:office:smarttags" w:element="date">
              <w:smartTagPr>
                <w:attr w:name="Month" w:val="6"/>
                <w:attr w:name="Day" w:val="11"/>
                <w:attr w:name="Year" w:val="2010"/>
              </w:smartTagPr>
              <w:r w:rsidRPr="004F5FDB">
                <w:rPr>
                  <w:rFonts w:ascii="Century Gothic" w:hAnsi="Century Gothic" w:cs="Arial"/>
                  <w:sz w:val="20"/>
                </w:rPr>
                <w:t>6/11/10</w:t>
              </w:r>
            </w:smartTag>
          </w:p>
          <w:p w:rsidR="00694EF6" w:rsidRPr="004F5FDB" w:rsidRDefault="00694EF6" w:rsidP="00F1739F">
            <w:pPr>
              <w:spacing w:before="100" w:beforeAutospacing="1"/>
              <w:jc w:val="center"/>
              <w:rPr>
                <w:rFonts w:ascii="Century Gothic" w:hAnsi="Century Gothic" w:cs="Arial"/>
                <w:sz w:val="20"/>
              </w:rPr>
            </w:pPr>
            <w:smartTag w:uri="urn:schemas-microsoft-com:office:smarttags" w:element="date">
              <w:smartTagPr>
                <w:attr w:name="Month" w:val="6"/>
                <w:attr w:name="Day" w:val="11"/>
                <w:attr w:name="Year" w:val="2010"/>
              </w:smartTagPr>
              <w:r w:rsidRPr="004F5FDB">
                <w:rPr>
                  <w:rFonts w:ascii="Century Gothic" w:hAnsi="Century Gothic" w:cs="Arial"/>
                  <w:sz w:val="20"/>
                </w:rPr>
                <w:t>6/11/10</w:t>
              </w:r>
            </w:smartTag>
          </w:p>
          <w:p w:rsidR="00694EF6" w:rsidRPr="004F5FDB" w:rsidRDefault="00694EF6" w:rsidP="00F1739F">
            <w:pPr>
              <w:spacing w:before="100" w:beforeAutospacing="1"/>
              <w:jc w:val="center"/>
              <w:rPr>
                <w:rFonts w:ascii="Century Gothic" w:hAnsi="Century Gothic" w:cs="Arial"/>
                <w:sz w:val="20"/>
              </w:rPr>
            </w:pPr>
          </w:p>
        </w:tc>
        <w:tc>
          <w:tcPr>
            <w:tcW w:w="4477" w:type="dxa"/>
            <w:tcBorders>
              <w:top w:val="single" w:sz="4" w:space="0" w:color="auto"/>
              <w:left w:val="single" w:sz="4" w:space="0" w:color="auto"/>
              <w:bottom w:val="single" w:sz="4" w:space="0" w:color="auto"/>
              <w:right w:val="single" w:sz="4" w:space="0" w:color="auto"/>
            </w:tcBorders>
          </w:tcPr>
          <w:p w:rsidR="00694EF6" w:rsidRPr="004F5FDB" w:rsidRDefault="00694EF6" w:rsidP="00F1739F">
            <w:pPr>
              <w:spacing w:before="100" w:beforeAutospacing="1"/>
              <w:jc w:val="center"/>
              <w:rPr>
                <w:rFonts w:ascii="Century Gothic" w:hAnsi="Century Gothic" w:cs="Arial"/>
                <w:sz w:val="20"/>
              </w:rPr>
            </w:pPr>
            <w:r w:rsidRPr="004F5FDB">
              <w:rPr>
                <w:rFonts w:ascii="Century Gothic" w:hAnsi="Century Gothic" w:cs="Arial"/>
                <w:sz w:val="20"/>
              </w:rPr>
              <w:t xml:space="preserve">Griffey, Marianne </w:t>
            </w:r>
          </w:p>
          <w:p w:rsidR="00694EF6" w:rsidRPr="004F5FDB" w:rsidRDefault="00694EF6" w:rsidP="00F1739F">
            <w:pPr>
              <w:spacing w:before="100" w:beforeAutospacing="1"/>
              <w:jc w:val="center"/>
              <w:rPr>
                <w:rFonts w:ascii="Century Gothic" w:hAnsi="Century Gothic" w:cs="Arial"/>
                <w:sz w:val="20"/>
              </w:rPr>
            </w:pPr>
            <w:r w:rsidRPr="004F5FDB">
              <w:rPr>
                <w:rFonts w:ascii="Century Gothic" w:hAnsi="Century Gothic" w:cs="Arial"/>
                <w:sz w:val="20"/>
              </w:rPr>
              <w:t>503-555-5965</w:t>
            </w:r>
          </w:p>
          <w:p w:rsidR="00694EF6" w:rsidRPr="004F5FDB" w:rsidRDefault="00694EF6" w:rsidP="00F1739F">
            <w:pPr>
              <w:spacing w:before="100" w:beforeAutospacing="1"/>
              <w:jc w:val="center"/>
              <w:rPr>
                <w:rFonts w:ascii="Century Gothic" w:hAnsi="Century Gothic" w:cs="Arial"/>
                <w:sz w:val="20"/>
              </w:rPr>
            </w:pPr>
            <w:smartTag w:uri="urn:schemas-microsoft-com:office:smarttags" w:element="City">
              <w:smartTag w:uri="urn:schemas-microsoft-com:office:smarttags" w:element="place">
                <w:r w:rsidRPr="004F5FDB">
                  <w:rPr>
                    <w:rFonts w:ascii="Century Gothic" w:hAnsi="Century Gothic" w:cs="Arial"/>
                    <w:sz w:val="20"/>
                  </w:rPr>
                  <w:t>Beaverton</w:t>
                </w:r>
              </w:smartTag>
            </w:smartTag>
          </w:p>
          <w:p w:rsidR="00694EF6" w:rsidRPr="004F5FDB" w:rsidRDefault="00694EF6" w:rsidP="00F1739F">
            <w:pPr>
              <w:spacing w:before="100" w:beforeAutospacing="1"/>
              <w:jc w:val="center"/>
              <w:rPr>
                <w:rFonts w:ascii="Century Gothic" w:hAnsi="Century Gothic" w:cs="Arial"/>
                <w:sz w:val="20"/>
              </w:rPr>
            </w:pPr>
          </w:p>
          <w:p w:rsidR="00694EF6" w:rsidRPr="004F5FDB" w:rsidRDefault="00694EF6" w:rsidP="00F1739F">
            <w:pPr>
              <w:spacing w:before="100" w:beforeAutospacing="1"/>
              <w:jc w:val="center"/>
              <w:rPr>
                <w:rFonts w:ascii="Century Gothic" w:hAnsi="Century Gothic" w:cs="Arial"/>
                <w:sz w:val="20"/>
              </w:rPr>
            </w:pPr>
          </w:p>
        </w:tc>
      </w:tr>
    </w:tbl>
    <w:p w:rsidR="007E043D" w:rsidRPr="004F5FDB" w:rsidRDefault="007E043D">
      <w:pPr>
        <w:spacing w:before="100" w:beforeAutospacing="1"/>
        <w:jc w:val="center"/>
        <w:rPr>
          <w:rFonts w:ascii="Century Gothic" w:hAnsi="Century Gothic" w:cs="Arial"/>
          <w:b/>
          <w:bCs/>
          <w:sz w:val="44"/>
          <w:szCs w:val="44"/>
        </w:rPr>
      </w:pPr>
    </w:p>
    <w:p w:rsidR="00301EF7" w:rsidRPr="004F5FDB" w:rsidRDefault="00301EF7">
      <w:pPr>
        <w:spacing w:before="100" w:beforeAutospacing="1"/>
        <w:jc w:val="center"/>
        <w:rPr>
          <w:rFonts w:ascii="Century Gothic" w:hAnsi="Century Gothic" w:cs="Arial"/>
          <w:b/>
          <w:bCs/>
          <w:sz w:val="44"/>
          <w:szCs w:val="44"/>
        </w:rPr>
      </w:pPr>
      <w:r w:rsidRPr="004F5FDB">
        <w:rPr>
          <w:rFonts w:ascii="Century Gothic" w:hAnsi="Century Gothic" w:cs="Arial"/>
          <w:b/>
          <w:bCs/>
          <w:sz w:val="44"/>
          <w:szCs w:val="44"/>
        </w:rPr>
        <w:lastRenderedPageBreak/>
        <w:t>Please Note</w:t>
      </w:r>
      <w:smartTag w:uri="urn:schemas-microsoft-com:office:smarttags" w:element="PersonName">
        <w:r w:rsidRPr="004F5FDB">
          <w:rPr>
            <w:rFonts w:ascii="Century Gothic" w:hAnsi="Century Gothic" w:cs="Arial"/>
            <w:b/>
            <w:bCs/>
            <w:sz w:val="44"/>
            <w:szCs w:val="44"/>
          </w:rPr>
          <w:t>:</w:t>
        </w:r>
      </w:smartTag>
      <w:r w:rsidRPr="004F5FDB">
        <w:rPr>
          <w:rFonts w:ascii="Century Gothic" w:hAnsi="Century Gothic" w:cs="Arial"/>
          <w:b/>
          <w:bCs/>
          <w:sz w:val="44"/>
          <w:szCs w:val="44"/>
        </w:rPr>
        <w:t xml:space="preserve"> </w:t>
      </w:r>
    </w:p>
    <w:p w:rsidR="00E8275B" w:rsidRPr="004F5FDB" w:rsidRDefault="00D6640F" w:rsidP="00D6640F">
      <w:pPr>
        <w:spacing w:before="100" w:beforeAutospacing="1"/>
        <w:jc w:val="center"/>
        <w:rPr>
          <w:rFonts w:ascii="Century Gothic" w:hAnsi="Century Gothic" w:cs="Arial"/>
          <w:b/>
          <w:bCs/>
          <w:sz w:val="44"/>
          <w:szCs w:val="44"/>
        </w:rPr>
      </w:pPr>
      <w:r w:rsidRPr="004F5FDB">
        <w:rPr>
          <w:rFonts w:ascii="Century Gothic" w:hAnsi="Century Gothic" w:cs="Arial"/>
          <w:b/>
          <w:bCs/>
          <w:sz w:val="44"/>
          <w:szCs w:val="44"/>
        </w:rPr>
        <w:t>Kittens under 6 weeks are not available for viewing.</w:t>
      </w:r>
    </w:p>
    <w:tbl>
      <w:tblPr>
        <w:tblW w:w="14908"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68"/>
        <w:gridCol w:w="539"/>
        <w:gridCol w:w="1257"/>
        <w:gridCol w:w="2245"/>
        <w:gridCol w:w="1731"/>
        <w:gridCol w:w="1080"/>
        <w:gridCol w:w="2488"/>
      </w:tblGrid>
      <w:tr w:rsidR="00A22A2B" w:rsidRPr="004F5FDB">
        <w:trPr>
          <w:trHeight w:hRule="exact" w:val="1072"/>
        </w:trPr>
        <w:tc>
          <w:tcPr>
            <w:tcW w:w="5568" w:type="dxa"/>
            <w:tcBorders>
              <w:top w:val="single" w:sz="4" w:space="0" w:color="auto"/>
              <w:left w:val="single" w:sz="4" w:space="0" w:color="auto"/>
              <w:bottom w:val="single" w:sz="4" w:space="0" w:color="auto"/>
              <w:right w:val="single" w:sz="4" w:space="0" w:color="auto"/>
            </w:tcBorders>
          </w:tcPr>
          <w:p w:rsidR="00A22A2B" w:rsidRPr="004F5FDB" w:rsidRDefault="00A22A2B" w:rsidP="00CC494A">
            <w:pPr>
              <w:pStyle w:val="BodyText2"/>
              <w:spacing w:before="100" w:beforeAutospacing="1"/>
              <w:rPr>
                <w:rFonts w:ascii="Century Gothic" w:hAnsi="Century Gothic" w:cs="Arial"/>
              </w:rPr>
            </w:pPr>
            <w:r w:rsidRPr="004F5FDB">
              <w:rPr>
                <w:rFonts w:ascii="Century Gothic" w:hAnsi="Century Gothic" w:cs="Arial"/>
              </w:rPr>
              <w:t>1 Brown tabby male – SaraphinaK1</w:t>
            </w:r>
          </w:p>
          <w:p w:rsidR="00A22A2B" w:rsidRPr="004F5FDB" w:rsidRDefault="00A22A2B" w:rsidP="00CC494A">
            <w:pPr>
              <w:pStyle w:val="BodyText2"/>
              <w:spacing w:before="100" w:beforeAutospacing="1"/>
              <w:rPr>
                <w:rFonts w:ascii="Century Gothic" w:hAnsi="Century Gothic" w:cs="Arial"/>
              </w:rPr>
            </w:pPr>
            <w:r w:rsidRPr="004F5FDB">
              <w:rPr>
                <w:rFonts w:ascii="Century Gothic" w:hAnsi="Century Gothic" w:cs="Arial"/>
              </w:rPr>
              <w:t>1 White male – SaraphinaK2</w:t>
            </w:r>
          </w:p>
          <w:p w:rsidR="00A22A2B" w:rsidRPr="004F5FDB" w:rsidRDefault="00A22A2B" w:rsidP="00CC494A">
            <w:pPr>
              <w:pStyle w:val="BodyText2"/>
              <w:spacing w:before="100" w:beforeAutospacing="1"/>
              <w:rPr>
                <w:rFonts w:ascii="Century Gothic" w:hAnsi="Century Gothic" w:cs="Arial"/>
              </w:rPr>
            </w:pPr>
            <w:r w:rsidRPr="004F5FDB">
              <w:rPr>
                <w:rFonts w:ascii="Century Gothic" w:hAnsi="Century Gothic" w:cs="Arial"/>
              </w:rPr>
              <w:t>1 White male – SaraphinaK3</w:t>
            </w:r>
          </w:p>
          <w:p w:rsidR="00A22A2B" w:rsidRPr="004F5FDB" w:rsidRDefault="00A22A2B" w:rsidP="00CC494A">
            <w:pPr>
              <w:pStyle w:val="BodyText2"/>
              <w:spacing w:before="100" w:beforeAutospacing="1"/>
              <w:rPr>
                <w:rFonts w:ascii="Century Gothic" w:hAnsi="Century Gothic" w:cs="Arial"/>
              </w:rPr>
            </w:pPr>
          </w:p>
        </w:tc>
        <w:tc>
          <w:tcPr>
            <w:tcW w:w="539" w:type="dxa"/>
            <w:tcBorders>
              <w:top w:val="single" w:sz="4" w:space="0" w:color="auto"/>
              <w:left w:val="single" w:sz="4" w:space="0" w:color="auto"/>
              <w:bottom w:val="single" w:sz="4" w:space="0" w:color="auto"/>
              <w:right w:val="single" w:sz="4" w:space="0" w:color="auto"/>
            </w:tcBorders>
            <w:shd w:val="clear" w:color="auto" w:fill="auto"/>
          </w:tcPr>
          <w:p w:rsidR="00A22A2B" w:rsidRPr="004F5FDB" w:rsidRDefault="00A22A2B" w:rsidP="00CC494A">
            <w:pPr>
              <w:spacing w:before="100" w:beforeAutospacing="1"/>
              <w:jc w:val="center"/>
              <w:rPr>
                <w:rFonts w:ascii="Century Gothic" w:hAnsi="Century Gothic" w:cs="Arial"/>
                <w:sz w:val="20"/>
              </w:rPr>
            </w:pPr>
          </w:p>
        </w:tc>
        <w:tc>
          <w:tcPr>
            <w:tcW w:w="1257" w:type="dxa"/>
            <w:tcBorders>
              <w:top w:val="single" w:sz="4" w:space="0" w:color="auto"/>
              <w:left w:val="single" w:sz="4" w:space="0" w:color="auto"/>
              <w:bottom w:val="single" w:sz="4" w:space="0" w:color="auto"/>
              <w:right w:val="single" w:sz="4" w:space="0" w:color="auto"/>
            </w:tcBorders>
            <w:shd w:val="clear" w:color="auto" w:fill="auto"/>
          </w:tcPr>
          <w:p w:rsidR="00A22A2B" w:rsidRPr="004F5FDB" w:rsidRDefault="00A22A2B" w:rsidP="00CC494A">
            <w:pPr>
              <w:spacing w:before="100" w:beforeAutospacing="1"/>
              <w:jc w:val="center"/>
              <w:rPr>
                <w:rFonts w:ascii="Century Gothic" w:hAnsi="Century Gothic" w:cs="Arial"/>
                <w:sz w:val="20"/>
              </w:rPr>
            </w:pPr>
          </w:p>
        </w:tc>
        <w:tc>
          <w:tcPr>
            <w:tcW w:w="2245" w:type="dxa"/>
            <w:tcBorders>
              <w:top w:val="single" w:sz="4" w:space="0" w:color="auto"/>
              <w:left w:val="single" w:sz="4" w:space="0" w:color="auto"/>
              <w:bottom w:val="single" w:sz="4" w:space="0" w:color="auto"/>
              <w:right w:val="single" w:sz="4" w:space="0" w:color="auto"/>
            </w:tcBorders>
          </w:tcPr>
          <w:p w:rsidR="00A22A2B" w:rsidRPr="004F5FDB" w:rsidRDefault="00A22A2B" w:rsidP="00CC494A">
            <w:pPr>
              <w:spacing w:before="100" w:beforeAutospacing="1"/>
              <w:jc w:val="center"/>
              <w:rPr>
                <w:rFonts w:ascii="Century Gothic" w:hAnsi="Century Gothic" w:cs="Arial"/>
                <w:sz w:val="20"/>
              </w:rPr>
            </w:pPr>
          </w:p>
        </w:tc>
        <w:tc>
          <w:tcPr>
            <w:tcW w:w="1731" w:type="dxa"/>
            <w:tcBorders>
              <w:top w:val="single" w:sz="4" w:space="0" w:color="auto"/>
              <w:left w:val="single" w:sz="4" w:space="0" w:color="auto"/>
              <w:bottom w:val="single" w:sz="4" w:space="0" w:color="auto"/>
              <w:right w:val="single" w:sz="4" w:space="0" w:color="auto"/>
            </w:tcBorders>
          </w:tcPr>
          <w:p w:rsidR="00A22A2B" w:rsidRPr="004F5FDB" w:rsidRDefault="001A06F5" w:rsidP="00CC494A">
            <w:pPr>
              <w:spacing w:before="100" w:beforeAutospacing="1"/>
              <w:jc w:val="center"/>
              <w:rPr>
                <w:rFonts w:ascii="Century Gothic" w:hAnsi="Century Gothic" w:cs="Arial"/>
                <w:sz w:val="20"/>
              </w:rPr>
            </w:pPr>
            <w:proofErr w:type="spellStart"/>
            <w:r w:rsidRPr="004F5FDB">
              <w:rPr>
                <w:rFonts w:ascii="Century Gothic" w:hAnsi="Century Gothic" w:cs="Arial"/>
                <w:sz w:val="20"/>
              </w:rPr>
              <w:t>Saraphina</w:t>
            </w:r>
            <w:proofErr w:type="spellEnd"/>
          </w:p>
          <w:p w:rsidR="001A06F5" w:rsidRPr="004F5FDB" w:rsidRDefault="001A06F5" w:rsidP="00CC494A">
            <w:pPr>
              <w:spacing w:before="100" w:beforeAutospacing="1"/>
              <w:jc w:val="center"/>
              <w:rPr>
                <w:rFonts w:ascii="Century Gothic" w:hAnsi="Century Gothic" w:cs="Arial"/>
                <w:sz w:val="20"/>
              </w:rPr>
            </w:pPr>
            <w:r w:rsidRPr="004F5FDB">
              <w:rPr>
                <w:rFonts w:ascii="Century Gothic" w:hAnsi="Century Gothic" w:cs="Arial"/>
                <w:sz w:val="20"/>
              </w:rPr>
              <w:t>Lynx point Siamese mix</w:t>
            </w:r>
          </w:p>
        </w:tc>
        <w:tc>
          <w:tcPr>
            <w:tcW w:w="1080" w:type="dxa"/>
            <w:tcBorders>
              <w:top w:val="single" w:sz="4" w:space="0" w:color="auto"/>
              <w:left w:val="single" w:sz="4" w:space="0" w:color="auto"/>
              <w:bottom w:val="single" w:sz="4" w:space="0" w:color="auto"/>
              <w:right w:val="single" w:sz="4" w:space="0" w:color="auto"/>
            </w:tcBorders>
          </w:tcPr>
          <w:p w:rsidR="00A22A2B" w:rsidRPr="004F5FDB" w:rsidRDefault="00A22A2B" w:rsidP="00CC494A">
            <w:pPr>
              <w:spacing w:before="100" w:beforeAutospacing="1"/>
              <w:jc w:val="center"/>
              <w:rPr>
                <w:rFonts w:ascii="Century Gothic" w:hAnsi="Century Gothic" w:cs="Arial"/>
                <w:sz w:val="20"/>
              </w:rPr>
            </w:pPr>
            <w:smartTag w:uri="urn:schemas-microsoft-com:office:smarttags" w:element="date">
              <w:smartTagPr>
                <w:attr w:name="Month" w:val="6"/>
                <w:attr w:name="Day" w:val="16"/>
                <w:attr w:name="Year" w:val="2010"/>
              </w:smartTagPr>
              <w:r w:rsidRPr="004F5FDB">
                <w:rPr>
                  <w:rFonts w:ascii="Century Gothic" w:hAnsi="Century Gothic" w:cs="Arial"/>
                  <w:sz w:val="20"/>
                </w:rPr>
                <w:t>06/16/10</w:t>
              </w:r>
            </w:smartTag>
          </w:p>
          <w:p w:rsidR="001A06F5" w:rsidRPr="004F5FDB" w:rsidRDefault="001A06F5" w:rsidP="001A06F5">
            <w:pPr>
              <w:spacing w:before="100" w:beforeAutospacing="1"/>
              <w:jc w:val="center"/>
              <w:rPr>
                <w:rFonts w:ascii="Century Gothic" w:hAnsi="Century Gothic" w:cs="Arial"/>
                <w:sz w:val="20"/>
              </w:rPr>
            </w:pPr>
            <w:smartTag w:uri="urn:schemas-microsoft-com:office:smarttags" w:element="date">
              <w:smartTagPr>
                <w:attr w:name="Month" w:val="6"/>
                <w:attr w:name="Day" w:val="16"/>
                <w:attr w:name="Year" w:val="2010"/>
              </w:smartTagPr>
              <w:r w:rsidRPr="004F5FDB">
                <w:rPr>
                  <w:rFonts w:ascii="Century Gothic" w:hAnsi="Century Gothic" w:cs="Arial"/>
                  <w:sz w:val="20"/>
                </w:rPr>
                <w:t>06/16/10</w:t>
              </w:r>
            </w:smartTag>
          </w:p>
          <w:p w:rsidR="001A06F5" w:rsidRPr="004F5FDB" w:rsidRDefault="001A06F5" w:rsidP="001A06F5">
            <w:pPr>
              <w:spacing w:before="100" w:beforeAutospacing="1"/>
              <w:jc w:val="center"/>
              <w:rPr>
                <w:rFonts w:ascii="Century Gothic" w:hAnsi="Century Gothic" w:cs="Arial"/>
                <w:sz w:val="20"/>
              </w:rPr>
            </w:pPr>
            <w:smartTag w:uri="urn:schemas-microsoft-com:office:smarttags" w:element="date">
              <w:smartTagPr>
                <w:attr w:name="Month" w:val="6"/>
                <w:attr w:name="Day" w:val="16"/>
                <w:attr w:name="Year" w:val="2010"/>
              </w:smartTagPr>
              <w:r w:rsidRPr="004F5FDB">
                <w:rPr>
                  <w:rFonts w:ascii="Century Gothic" w:hAnsi="Century Gothic" w:cs="Arial"/>
                  <w:sz w:val="20"/>
                </w:rPr>
                <w:t>06/16/10</w:t>
              </w:r>
            </w:smartTag>
          </w:p>
          <w:p w:rsidR="00A22A2B" w:rsidRPr="004F5FDB" w:rsidRDefault="00A22A2B" w:rsidP="00CC494A">
            <w:pPr>
              <w:spacing w:before="100" w:beforeAutospacing="1"/>
              <w:jc w:val="center"/>
              <w:rPr>
                <w:rFonts w:ascii="Century Gothic" w:hAnsi="Century Gothic" w:cs="Arial"/>
                <w:sz w:val="20"/>
              </w:rPr>
            </w:pPr>
          </w:p>
        </w:tc>
        <w:tc>
          <w:tcPr>
            <w:tcW w:w="2488" w:type="dxa"/>
            <w:tcBorders>
              <w:top w:val="single" w:sz="4" w:space="0" w:color="auto"/>
              <w:left w:val="single" w:sz="4" w:space="0" w:color="auto"/>
              <w:bottom w:val="single" w:sz="4" w:space="0" w:color="auto"/>
              <w:right w:val="single" w:sz="4" w:space="0" w:color="auto"/>
            </w:tcBorders>
          </w:tcPr>
          <w:p w:rsidR="00A22A2B" w:rsidRPr="004F5FDB" w:rsidRDefault="00325880" w:rsidP="00CC494A">
            <w:pPr>
              <w:spacing w:before="100" w:beforeAutospacing="1"/>
              <w:jc w:val="center"/>
              <w:rPr>
                <w:rFonts w:ascii="Century Gothic" w:hAnsi="Century Gothic" w:cs="Arial"/>
                <w:sz w:val="20"/>
              </w:rPr>
            </w:pPr>
            <w:r>
              <w:rPr>
                <w:rFonts w:ascii="Century Gothic" w:hAnsi="Century Gothic" w:cs="Arial"/>
                <w:sz w:val="20"/>
              </w:rPr>
              <w:t>Tyler, John</w:t>
            </w:r>
          </w:p>
          <w:p w:rsidR="00B8215D" w:rsidRDefault="00B8215D" w:rsidP="00CC494A">
            <w:pPr>
              <w:spacing w:before="100" w:beforeAutospacing="1"/>
              <w:jc w:val="center"/>
              <w:rPr>
                <w:rFonts w:ascii="Century Gothic" w:hAnsi="Century Gothic" w:cs="Arial"/>
                <w:sz w:val="20"/>
              </w:rPr>
            </w:pPr>
            <w:r>
              <w:rPr>
                <w:rFonts w:ascii="Century Gothic" w:hAnsi="Century Gothic" w:cs="Arial"/>
                <w:sz w:val="20"/>
              </w:rPr>
              <w:t>Sherwood</w:t>
            </w:r>
          </w:p>
          <w:p w:rsidR="00325880" w:rsidRDefault="00325880" w:rsidP="00CC494A">
            <w:pPr>
              <w:spacing w:before="100" w:beforeAutospacing="1"/>
              <w:jc w:val="center"/>
              <w:rPr>
                <w:rFonts w:ascii="Century Gothic" w:hAnsi="Century Gothic" w:cs="Arial"/>
                <w:sz w:val="20"/>
              </w:rPr>
            </w:pPr>
          </w:p>
          <w:p w:rsidR="00325880" w:rsidRDefault="00325880" w:rsidP="00CC494A">
            <w:pPr>
              <w:spacing w:before="100" w:beforeAutospacing="1"/>
              <w:jc w:val="center"/>
              <w:rPr>
                <w:rFonts w:ascii="Century Gothic" w:hAnsi="Century Gothic" w:cs="Arial"/>
                <w:sz w:val="20"/>
              </w:rPr>
            </w:pPr>
            <w:r>
              <w:rPr>
                <w:rFonts w:ascii="Century Gothic" w:hAnsi="Century Gothic" w:cs="Arial"/>
                <w:sz w:val="20"/>
              </w:rPr>
              <w:t>Sherwood</w:t>
            </w:r>
          </w:p>
          <w:p w:rsidR="00325880" w:rsidRDefault="00325880" w:rsidP="00CC494A">
            <w:pPr>
              <w:spacing w:before="100" w:beforeAutospacing="1"/>
              <w:jc w:val="center"/>
              <w:rPr>
                <w:rFonts w:ascii="Century Gothic" w:hAnsi="Century Gothic" w:cs="Arial"/>
                <w:sz w:val="20"/>
              </w:rPr>
            </w:pPr>
          </w:p>
          <w:p w:rsidR="00325880" w:rsidRDefault="00325880" w:rsidP="00CC494A">
            <w:pPr>
              <w:spacing w:before="100" w:beforeAutospacing="1"/>
              <w:jc w:val="center"/>
              <w:rPr>
                <w:rFonts w:ascii="Century Gothic" w:hAnsi="Century Gothic" w:cs="Arial"/>
                <w:sz w:val="20"/>
              </w:rPr>
            </w:pPr>
          </w:p>
          <w:p w:rsidR="00325880" w:rsidRDefault="00325880" w:rsidP="00CC494A">
            <w:pPr>
              <w:spacing w:before="100" w:beforeAutospacing="1"/>
              <w:jc w:val="center"/>
              <w:rPr>
                <w:rFonts w:ascii="Century Gothic" w:hAnsi="Century Gothic" w:cs="Arial"/>
                <w:sz w:val="20"/>
              </w:rPr>
            </w:pPr>
          </w:p>
          <w:p w:rsidR="00325880" w:rsidRPr="004F5FDB" w:rsidRDefault="00325880" w:rsidP="00CC494A">
            <w:pPr>
              <w:spacing w:before="100" w:beforeAutospacing="1"/>
              <w:jc w:val="center"/>
              <w:rPr>
                <w:rFonts w:ascii="Century Gothic" w:hAnsi="Century Gothic" w:cs="Arial"/>
                <w:sz w:val="20"/>
              </w:rPr>
            </w:pPr>
          </w:p>
          <w:p w:rsidR="001A06F5" w:rsidRPr="004F5FDB" w:rsidRDefault="001A06F5" w:rsidP="00CC494A">
            <w:pPr>
              <w:spacing w:before="100" w:beforeAutospacing="1"/>
              <w:jc w:val="center"/>
              <w:rPr>
                <w:rFonts w:ascii="Century Gothic" w:hAnsi="Century Gothic" w:cs="Arial"/>
                <w:sz w:val="20"/>
              </w:rPr>
            </w:pPr>
            <w:smartTag w:uri="urn:schemas-microsoft-com:office:smarttags" w:element="City">
              <w:smartTag w:uri="urn:schemas-microsoft-com:office:smarttags" w:element="place">
                <w:r w:rsidRPr="004F5FDB">
                  <w:rPr>
                    <w:rFonts w:ascii="Century Gothic" w:hAnsi="Century Gothic" w:cs="Arial"/>
                    <w:sz w:val="20"/>
                  </w:rPr>
                  <w:t>Beaverton</w:t>
                </w:r>
              </w:smartTag>
            </w:smartTag>
          </w:p>
        </w:tc>
      </w:tr>
      <w:tr w:rsidR="004D29B2" w:rsidRPr="004F5FDB">
        <w:trPr>
          <w:trHeight w:hRule="exact" w:val="1018"/>
        </w:trPr>
        <w:tc>
          <w:tcPr>
            <w:tcW w:w="5568" w:type="dxa"/>
            <w:tcBorders>
              <w:top w:val="single" w:sz="4" w:space="0" w:color="auto"/>
              <w:left w:val="single" w:sz="4" w:space="0" w:color="auto"/>
              <w:bottom w:val="single" w:sz="4" w:space="0" w:color="auto"/>
              <w:right w:val="single" w:sz="4" w:space="0" w:color="auto"/>
            </w:tcBorders>
          </w:tcPr>
          <w:p w:rsidR="004D29B2" w:rsidRPr="004F5FDB" w:rsidRDefault="004D29B2" w:rsidP="00CC494A">
            <w:pPr>
              <w:pStyle w:val="BodyText2"/>
              <w:spacing w:before="100" w:beforeAutospacing="1"/>
              <w:rPr>
                <w:rFonts w:ascii="Century Gothic" w:hAnsi="Century Gothic" w:cs="Arial"/>
              </w:rPr>
            </w:pPr>
            <w:r w:rsidRPr="004F5FDB">
              <w:rPr>
                <w:rFonts w:ascii="Century Gothic" w:hAnsi="Century Gothic" w:cs="Arial"/>
              </w:rPr>
              <w:t>1 DMH Black/brown male – Master Shake</w:t>
            </w:r>
          </w:p>
        </w:tc>
        <w:tc>
          <w:tcPr>
            <w:tcW w:w="539" w:type="dxa"/>
            <w:tcBorders>
              <w:top w:val="single" w:sz="4" w:space="0" w:color="auto"/>
              <w:left w:val="single" w:sz="4" w:space="0" w:color="auto"/>
              <w:bottom w:val="single" w:sz="4" w:space="0" w:color="auto"/>
              <w:right w:val="single" w:sz="4" w:space="0" w:color="auto"/>
            </w:tcBorders>
            <w:shd w:val="clear" w:color="auto" w:fill="auto"/>
          </w:tcPr>
          <w:p w:rsidR="004D29B2" w:rsidRPr="004F5FDB" w:rsidRDefault="004D29B2" w:rsidP="00CC494A">
            <w:pPr>
              <w:spacing w:before="100" w:beforeAutospacing="1"/>
              <w:jc w:val="center"/>
              <w:rPr>
                <w:rFonts w:ascii="Century Gothic" w:hAnsi="Century Gothic" w:cs="Arial"/>
                <w:sz w:val="20"/>
              </w:rPr>
            </w:pPr>
          </w:p>
        </w:tc>
        <w:tc>
          <w:tcPr>
            <w:tcW w:w="1257" w:type="dxa"/>
            <w:tcBorders>
              <w:top w:val="single" w:sz="4" w:space="0" w:color="auto"/>
              <w:left w:val="single" w:sz="4" w:space="0" w:color="auto"/>
              <w:bottom w:val="single" w:sz="4" w:space="0" w:color="auto"/>
              <w:right w:val="single" w:sz="4" w:space="0" w:color="auto"/>
            </w:tcBorders>
            <w:shd w:val="clear" w:color="auto" w:fill="auto"/>
          </w:tcPr>
          <w:p w:rsidR="004D29B2" w:rsidRPr="004F5FDB" w:rsidRDefault="004D29B2" w:rsidP="00CC494A">
            <w:pPr>
              <w:spacing w:before="100" w:beforeAutospacing="1"/>
              <w:jc w:val="center"/>
              <w:rPr>
                <w:rFonts w:ascii="Century Gothic" w:hAnsi="Century Gothic" w:cs="Arial"/>
                <w:sz w:val="20"/>
              </w:rPr>
            </w:pPr>
          </w:p>
        </w:tc>
        <w:tc>
          <w:tcPr>
            <w:tcW w:w="2245" w:type="dxa"/>
            <w:tcBorders>
              <w:top w:val="single" w:sz="4" w:space="0" w:color="auto"/>
              <w:left w:val="single" w:sz="4" w:space="0" w:color="auto"/>
              <w:bottom w:val="single" w:sz="4" w:space="0" w:color="auto"/>
              <w:right w:val="single" w:sz="4" w:space="0" w:color="auto"/>
            </w:tcBorders>
          </w:tcPr>
          <w:p w:rsidR="004D29B2" w:rsidRPr="004F5FDB" w:rsidRDefault="004D29B2" w:rsidP="00CC494A">
            <w:pPr>
              <w:spacing w:before="100" w:beforeAutospacing="1"/>
              <w:jc w:val="center"/>
              <w:rPr>
                <w:rFonts w:ascii="Century Gothic" w:hAnsi="Century Gothic" w:cs="Arial"/>
                <w:sz w:val="20"/>
              </w:rPr>
            </w:pPr>
            <w:smartTag w:uri="urn:schemas-microsoft-com:office:smarttags" w:element="date">
              <w:smartTagPr>
                <w:attr w:name="Year" w:val="2010"/>
                <w:attr w:name="Day" w:val="6"/>
                <w:attr w:name="Month" w:val="5"/>
              </w:smartTagPr>
              <w:r w:rsidRPr="004F5FDB">
                <w:rPr>
                  <w:rFonts w:ascii="Century Gothic" w:hAnsi="Century Gothic" w:cs="Arial"/>
                  <w:sz w:val="20"/>
                </w:rPr>
                <w:t>05/06/10</w:t>
              </w:r>
            </w:smartTag>
          </w:p>
        </w:tc>
        <w:tc>
          <w:tcPr>
            <w:tcW w:w="1731" w:type="dxa"/>
            <w:tcBorders>
              <w:top w:val="single" w:sz="4" w:space="0" w:color="auto"/>
              <w:left w:val="single" w:sz="4" w:space="0" w:color="auto"/>
              <w:bottom w:val="single" w:sz="4" w:space="0" w:color="auto"/>
              <w:right w:val="single" w:sz="4" w:space="0" w:color="auto"/>
            </w:tcBorders>
          </w:tcPr>
          <w:p w:rsidR="004D29B2" w:rsidRPr="004F5FDB" w:rsidRDefault="004D29B2" w:rsidP="00CC494A">
            <w:pPr>
              <w:spacing w:before="100" w:beforeAutospacing="1"/>
              <w:jc w:val="center"/>
              <w:rPr>
                <w:rFonts w:ascii="Century Gothic" w:hAnsi="Century Gothic" w:cs="Arial"/>
                <w:sz w:val="20"/>
              </w:rPr>
            </w:pPr>
            <w:r w:rsidRPr="004F5FDB">
              <w:rPr>
                <w:rFonts w:ascii="Century Gothic" w:hAnsi="Century Gothic" w:cs="Arial"/>
                <w:sz w:val="20"/>
              </w:rPr>
              <w:t>No Mom</w:t>
            </w:r>
          </w:p>
        </w:tc>
        <w:tc>
          <w:tcPr>
            <w:tcW w:w="1080" w:type="dxa"/>
            <w:tcBorders>
              <w:top w:val="single" w:sz="4" w:space="0" w:color="auto"/>
              <w:left w:val="single" w:sz="4" w:space="0" w:color="auto"/>
              <w:bottom w:val="single" w:sz="4" w:space="0" w:color="auto"/>
              <w:right w:val="single" w:sz="4" w:space="0" w:color="auto"/>
            </w:tcBorders>
          </w:tcPr>
          <w:p w:rsidR="004D29B2" w:rsidRPr="004F5FDB" w:rsidRDefault="004D29B2" w:rsidP="00CC494A">
            <w:pPr>
              <w:spacing w:before="100" w:beforeAutospacing="1"/>
              <w:jc w:val="center"/>
              <w:rPr>
                <w:rFonts w:ascii="Century Gothic" w:hAnsi="Century Gothic" w:cs="Arial"/>
                <w:sz w:val="20"/>
              </w:rPr>
            </w:pPr>
            <w:smartTag w:uri="urn:schemas-microsoft-com:office:smarttags" w:element="date">
              <w:smartTagPr>
                <w:attr w:name="Year" w:val="2010"/>
                <w:attr w:name="Day" w:val="18"/>
                <w:attr w:name="Month" w:val="6"/>
              </w:smartTagPr>
              <w:r w:rsidRPr="004F5FDB">
                <w:rPr>
                  <w:rFonts w:ascii="Century Gothic" w:hAnsi="Century Gothic" w:cs="Arial"/>
                  <w:sz w:val="20"/>
                </w:rPr>
                <w:t>06/18/10</w:t>
              </w:r>
            </w:smartTag>
          </w:p>
          <w:p w:rsidR="004D29B2" w:rsidRPr="004F5FDB" w:rsidRDefault="004D29B2" w:rsidP="00CC494A">
            <w:pPr>
              <w:spacing w:before="100" w:beforeAutospacing="1"/>
              <w:jc w:val="center"/>
              <w:rPr>
                <w:rFonts w:ascii="Century Gothic" w:hAnsi="Century Gothic" w:cs="Arial"/>
                <w:sz w:val="20"/>
              </w:rPr>
            </w:pPr>
          </w:p>
        </w:tc>
        <w:tc>
          <w:tcPr>
            <w:tcW w:w="2488" w:type="dxa"/>
            <w:tcBorders>
              <w:top w:val="single" w:sz="4" w:space="0" w:color="auto"/>
              <w:left w:val="single" w:sz="4" w:space="0" w:color="auto"/>
              <w:bottom w:val="single" w:sz="4" w:space="0" w:color="auto"/>
              <w:right w:val="single" w:sz="4" w:space="0" w:color="auto"/>
            </w:tcBorders>
          </w:tcPr>
          <w:p w:rsidR="00B8215D" w:rsidRDefault="00325880" w:rsidP="00CC494A">
            <w:pPr>
              <w:spacing w:before="100" w:beforeAutospacing="1"/>
              <w:jc w:val="center"/>
              <w:rPr>
                <w:rFonts w:ascii="Century Gothic" w:hAnsi="Century Gothic" w:cs="Arial"/>
                <w:sz w:val="20"/>
              </w:rPr>
            </w:pPr>
            <w:proofErr w:type="spellStart"/>
            <w:r>
              <w:rPr>
                <w:rFonts w:ascii="Century Gothic" w:hAnsi="Century Gothic" w:cs="Arial"/>
                <w:sz w:val="20"/>
              </w:rPr>
              <w:t>Wilerson</w:t>
            </w:r>
            <w:proofErr w:type="spellEnd"/>
            <w:r>
              <w:rPr>
                <w:rFonts w:ascii="Century Gothic" w:hAnsi="Century Gothic" w:cs="Arial"/>
                <w:sz w:val="20"/>
              </w:rPr>
              <w:t xml:space="preserve">, Stephanie </w:t>
            </w:r>
          </w:p>
          <w:p w:rsidR="00B8215D" w:rsidRPr="004F5FDB" w:rsidRDefault="00B8215D" w:rsidP="00B8215D">
            <w:pPr>
              <w:spacing w:before="100" w:beforeAutospacing="1"/>
              <w:jc w:val="center"/>
              <w:rPr>
                <w:rFonts w:ascii="Century Gothic" w:hAnsi="Century Gothic" w:cs="Arial"/>
                <w:sz w:val="20"/>
              </w:rPr>
            </w:pPr>
            <w:r>
              <w:rPr>
                <w:rFonts w:ascii="Century Gothic" w:hAnsi="Century Gothic" w:cs="Arial"/>
                <w:sz w:val="20"/>
              </w:rPr>
              <w:t>N. Portland</w:t>
            </w:r>
          </w:p>
          <w:p w:rsidR="004D29B2" w:rsidRPr="004F5FDB" w:rsidRDefault="004D29B2" w:rsidP="00CC494A">
            <w:pPr>
              <w:spacing w:before="100" w:beforeAutospacing="1"/>
              <w:jc w:val="center"/>
              <w:rPr>
                <w:rFonts w:ascii="Century Gothic" w:hAnsi="Century Gothic" w:cs="Arial"/>
                <w:sz w:val="20"/>
              </w:rPr>
            </w:pPr>
          </w:p>
          <w:p w:rsidR="004D29B2" w:rsidRPr="004F5FDB" w:rsidRDefault="004D29B2" w:rsidP="00CC494A">
            <w:pPr>
              <w:spacing w:before="100" w:beforeAutospacing="1"/>
              <w:jc w:val="center"/>
              <w:rPr>
                <w:rFonts w:ascii="Century Gothic" w:hAnsi="Century Gothic" w:cs="Arial"/>
                <w:sz w:val="20"/>
              </w:rPr>
            </w:pPr>
            <w:smartTag w:uri="urn:schemas-microsoft-com:office:smarttags" w:element="City">
              <w:smartTag w:uri="urn:schemas-microsoft-com:office:smarttags" w:element="place">
                <w:r w:rsidRPr="004F5FDB">
                  <w:rPr>
                    <w:rFonts w:ascii="Century Gothic" w:hAnsi="Century Gothic" w:cs="Arial"/>
                    <w:sz w:val="20"/>
                  </w:rPr>
                  <w:t>Beaverton</w:t>
                </w:r>
              </w:smartTag>
            </w:smartTag>
          </w:p>
        </w:tc>
      </w:tr>
      <w:tr w:rsidR="00355716" w:rsidRPr="004F5FDB">
        <w:trPr>
          <w:trHeight w:hRule="exact" w:val="1720"/>
        </w:trPr>
        <w:tc>
          <w:tcPr>
            <w:tcW w:w="5568" w:type="dxa"/>
            <w:tcBorders>
              <w:top w:val="single" w:sz="4" w:space="0" w:color="auto"/>
              <w:left w:val="single" w:sz="4" w:space="0" w:color="auto"/>
              <w:bottom w:val="single" w:sz="4" w:space="0" w:color="auto"/>
              <w:right w:val="single" w:sz="4" w:space="0" w:color="auto"/>
            </w:tcBorders>
          </w:tcPr>
          <w:p w:rsidR="00355716" w:rsidRPr="004F5FDB" w:rsidRDefault="00355716" w:rsidP="00CC494A">
            <w:pPr>
              <w:pStyle w:val="BodyText2"/>
              <w:spacing w:before="100" w:beforeAutospacing="1"/>
              <w:rPr>
                <w:rFonts w:ascii="Century Gothic" w:hAnsi="Century Gothic" w:cs="Arial"/>
              </w:rPr>
            </w:pPr>
            <w:r w:rsidRPr="004F5FDB">
              <w:rPr>
                <w:rFonts w:ascii="Century Gothic" w:hAnsi="Century Gothic" w:cs="Arial"/>
              </w:rPr>
              <w:t xml:space="preserve">1 </w:t>
            </w:r>
            <w:smartTag w:uri="urn:schemas-microsoft-com:office:smarttags" w:element="place">
              <w:r w:rsidRPr="004F5FDB">
                <w:rPr>
                  <w:rFonts w:ascii="Century Gothic" w:hAnsi="Century Gothic" w:cs="Arial"/>
                </w:rPr>
                <w:t>Orange</w:t>
              </w:r>
            </w:smartTag>
            <w:r w:rsidRPr="004F5FDB">
              <w:rPr>
                <w:rFonts w:ascii="Century Gothic" w:hAnsi="Century Gothic" w:cs="Arial"/>
              </w:rPr>
              <w:t xml:space="preserve"> tabby male – Sue BeeK1</w:t>
            </w:r>
            <w:r w:rsidR="00387FED" w:rsidRPr="004F5FDB">
              <w:rPr>
                <w:rFonts w:ascii="Century Gothic" w:hAnsi="Century Gothic" w:cs="Arial"/>
              </w:rPr>
              <w:t xml:space="preserve"> aka Sam</w:t>
            </w:r>
          </w:p>
          <w:p w:rsidR="00355716" w:rsidRPr="004F5FDB" w:rsidRDefault="00355716" w:rsidP="00CC494A">
            <w:pPr>
              <w:pStyle w:val="BodyText2"/>
              <w:spacing w:before="100" w:beforeAutospacing="1"/>
              <w:rPr>
                <w:rFonts w:ascii="Century Gothic" w:hAnsi="Century Gothic" w:cs="Arial"/>
              </w:rPr>
            </w:pPr>
            <w:r w:rsidRPr="004F5FDB">
              <w:rPr>
                <w:rFonts w:ascii="Century Gothic" w:hAnsi="Century Gothic" w:cs="Arial"/>
              </w:rPr>
              <w:t xml:space="preserve">1 </w:t>
            </w:r>
            <w:smartTag w:uri="urn:schemas-microsoft-com:office:smarttags" w:element="place">
              <w:r w:rsidRPr="004F5FDB">
                <w:rPr>
                  <w:rFonts w:ascii="Century Gothic" w:hAnsi="Century Gothic" w:cs="Arial"/>
                </w:rPr>
                <w:t>Orange</w:t>
              </w:r>
            </w:smartTag>
            <w:r w:rsidRPr="004F5FDB">
              <w:rPr>
                <w:rFonts w:ascii="Century Gothic" w:hAnsi="Century Gothic" w:cs="Arial"/>
              </w:rPr>
              <w:t xml:space="preserve"> tabby male – Sue BeeK2</w:t>
            </w:r>
            <w:r w:rsidR="00387FED" w:rsidRPr="004F5FDB">
              <w:rPr>
                <w:rFonts w:ascii="Century Gothic" w:hAnsi="Century Gothic" w:cs="Arial"/>
              </w:rPr>
              <w:t xml:space="preserve"> aka Lilly</w:t>
            </w:r>
          </w:p>
          <w:p w:rsidR="00355716" w:rsidRPr="004F5FDB" w:rsidRDefault="00355716" w:rsidP="00CC494A">
            <w:pPr>
              <w:pStyle w:val="BodyText2"/>
              <w:spacing w:before="100" w:beforeAutospacing="1"/>
              <w:rPr>
                <w:rFonts w:ascii="Century Gothic" w:hAnsi="Century Gothic" w:cs="Arial"/>
              </w:rPr>
            </w:pPr>
            <w:r w:rsidRPr="004F5FDB">
              <w:rPr>
                <w:rFonts w:ascii="Century Gothic" w:hAnsi="Century Gothic" w:cs="Arial"/>
              </w:rPr>
              <w:t>1 Calico female – Sue BeeK3</w:t>
            </w:r>
            <w:r w:rsidR="00387FED" w:rsidRPr="004F5FDB">
              <w:rPr>
                <w:rFonts w:ascii="Century Gothic" w:hAnsi="Century Gothic" w:cs="Arial"/>
              </w:rPr>
              <w:t xml:space="preserve"> aka Callie</w:t>
            </w:r>
          </w:p>
          <w:p w:rsidR="00355716" w:rsidRPr="004F5FDB" w:rsidRDefault="00355716" w:rsidP="00CC494A">
            <w:pPr>
              <w:pStyle w:val="BodyText2"/>
              <w:spacing w:before="100" w:beforeAutospacing="1"/>
              <w:rPr>
                <w:rFonts w:ascii="Century Gothic" w:hAnsi="Century Gothic" w:cs="Arial"/>
              </w:rPr>
            </w:pPr>
            <w:r w:rsidRPr="004F5FDB">
              <w:rPr>
                <w:rFonts w:ascii="Century Gothic" w:hAnsi="Century Gothic" w:cs="Arial"/>
              </w:rPr>
              <w:t>1 Black tabby male – Sue BeeK4</w:t>
            </w:r>
            <w:r w:rsidR="00387FED" w:rsidRPr="004F5FDB">
              <w:rPr>
                <w:rFonts w:ascii="Century Gothic" w:hAnsi="Century Gothic" w:cs="Arial"/>
              </w:rPr>
              <w:t xml:space="preserve"> aka Max</w:t>
            </w:r>
          </w:p>
          <w:p w:rsidR="00355716" w:rsidRPr="004F5FDB" w:rsidRDefault="00355716" w:rsidP="00CC494A">
            <w:pPr>
              <w:pStyle w:val="BodyText2"/>
              <w:spacing w:before="100" w:beforeAutospacing="1"/>
              <w:rPr>
                <w:rFonts w:ascii="Century Gothic" w:hAnsi="Century Gothic" w:cs="Arial"/>
              </w:rPr>
            </w:pPr>
            <w:r w:rsidRPr="004F5FDB">
              <w:rPr>
                <w:rFonts w:ascii="Century Gothic" w:hAnsi="Century Gothic" w:cs="Arial"/>
              </w:rPr>
              <w:t>1 Siamese mix male – Sue BeeK5</w:t>
            </w:r>
            <w:r w:rsidR="00387FED" w:rsidRPr="004F5FDB">
              <w:rPr>
                <w:rFonts w:ascii="Century Gothic" w:hAnsi="Century Gothic" w:cs="Arial"/>
              </w:rPr>
              <w:t xml:space="preserve"> aka Simon</w:t>
            </w:r>
          </w:p>
        </w:tc>
        <w:tc>
          <w:tcPr>
            <w:tcW w:w="539" w:type="dxa"/>
            <w:tcBorders>
              <w:top w:val="single" w:sz="4" w:space="0" w:color="auto"/>
              <w:left w:val="single" w:sz="4" w:space="0" w:color="auto"/>
              <w:bottom w:val="single" w:sz="4" w:space="0" w:color="auto"/>
              <w:right w:val="single" w:sz="4" w:space="0" w:color="auto"/>
            </w:tcBorders>
            <w:shd w:val="clear" w:color="auto" w:fill="auto"/>
          </w:tcPr>
          <w:p w:rsidR="00355716" w:rsidRPr="004F5FDB" w:rsidRDefault="00355716" w:rsidP="00CC494A">
            <w:pPr>
              <w:spacing w:before="100" w:beforeAutospacing="1"/>
              <w:jc w:val="center"/>
              <w:rPr>
                <w:rFonts w:ascii="Century Gothic" w:hAnsi="Century Gothic" w:cs="Arial"/>
                <w:sz w:val="20"/>
              </w:rPr>
            </w:pPr>
          </w:p>
        </w:tc>
        <w:tc>
          <w:tcPr>
            <w:tcW w:w="1257" w:type="dxa"/>
            <w:tcBorders>
              <w:top w:val="single" w:sz="4" w:space="0" w:color="auto"/>
              <w:left w:val="single" w:sz="4" w:space="0" w:color="auto"/>
              <w:bottom w:val="single" w:sz="4" w:space="0" w:color="auto"/>
              <w:right w:val="single" w:sz="4" w:space="0" w:color="auto"/>
            </w:tcBorders>
            <w:shd w:val="clear" w:color="auto" w:fill="auto"/>
          </w:tcPr>
          <w:p w:rsidR="00355716" w:rsidRPr="004F5FDB" w:rsidRDefault="00355716" w:rsidP="00CC494A">
            <w:pPr>
              <w:spacing w:before="100" w:beforeAutospacing="1"/>
              <w:jc w:val="center"/>
              <w:rPr>
                <w:rFonts w:ascii="Century Gothic" w:hAnsi="Century Gothic" w:cs="Arial"/>
                <w:sz w:val="20"/>
              </w:rPr>
            </w:pPr>
          </w:p>
        </w:tc>
        <w:tc>
          <w:tcPr>
            <w:tcW w:w="2245" w:type="dxa"/>
            <w:tcBorders>
              <w:top w:val="single" w:sz="4" w:space="0" w:color="auto"/>
              <w:left w:val="single" w:sz="4" w:space="0" w:color="auto"/>
              <w:bottom w:val="single" w:sz="4" w:space="0" w:color="auto"/>
              <w:right w:val="single" w:sz="4" w:space="0" w:color="auto"/>
            </w:tcBorders>
          </w:tcPr>
          <w:p w:rsidR="00355716" w:rsidRPr="004F5FDB" w:rsidRDefault="00355716" w:rsidP="00CC494A">
            <w:pPr>
              <w:spacing w:before="100" w:beforeAutospacing="1"/>
              <w:jc w:val="center"/>
              <w:rPr>
                <w:rFonts w:ascii="Century Gothic" w:hAnsi="Century Gothic" w:cs="Arial"/>
                <w:sz w:val="20"/>
              </w:rPr>
            </w:pPr>
          </w:p>
        </w:tc>
        <w:tc>
          <w:tcPr>
            <w:tcW w:w="1731" w:type="dxa"/>
            <w:tcBorders>
              <w:top w:val="single" w:sz="4" w:space="0" w:color="auto"/>
              <w:left w:val="single" w:sz="4" w:space="0" w:color="auto"/>
              <w:bottom w:val="single" w:sz="4" w:space="0" w:color="auto"/>
              <w:right w:val="single" w:sz="4" w:space="0" w:color="auto"/>
            </w:tcBorders>
          </w:tcPr>
          <w:p w:rsidR="00355716" w:rsidRPr="004F5FDB" w:rsidRDefault="00355716" w:rsidP="00CC494A">
            <w:pPr>
              <w:spacing w:before="100" w:beforeAutospacing="1"/>
              <w:jc w:val="center"/>
              <w:rPr>
                <w:rFonts w:ascii="Century Gothic" w:hAnsi="Century Gothic" w:cs="Arial"/>
                <w:sz w:val="20"/>
              </w:rPr>
            </w:pPr>
            <w:r w:rsidRPr="004F5FDB">
              <w:rPr>
                <w:rFonts w:ascii="Century Gothic" w:hAnsi="Century Gothic" w:cs="Arial"/>
                <w:sz w:val="20"/>
              </w:rPr>
              <w:t>Sue Bee</w:t>
            </w:r>
          </w:p>
          <w:p w:rsidR="00355716" w:rsidRPr="004F5FDB" w:rsidRDefault="00355716" w:rsidP="00CC494A">
            <w:pPr>
              <w:spacing w:before="100" w:beforeAutospacing="1"/>
              <w:jc w:val="center"/>
              <w:rPr>
                <w:rFonts w:ascii="Century Gothic" w:hAnsi="Century Gothic" w:cs="Arial"/>
                <w:sz w:val="20"/>
              </w:rPr>
            </w:pPr>
            <w:r w:rsidRPr="004F5FDB">
              <w:rPr>
                <w:rFonts w:ascii="Century Gothic" w:hAnsi="Century Gothic" w:cs="Arial"/>
                <w:sz w:val="20"/>
              </w:rPr>
              <w:t>Calico</w:t>
            </w:r>
          </w:p>
        </w:tc>
        <w:tc>
          <w:tcPr>
            <w:tcW w:w="1080" w:type="dxa"/>
            <w:tcBorders>
              <w:top w:val="single" w:sz="4" w:space="0" w:color="auto"/>
              <w:left w:val="single" w:sz="4" w:space="0" w:color="auto"/>
              <w:bottom w:val="single" w:sz="4" w:space="0" w:color="auto"/>
              <w:right w:val="single" w:sz="4" w:space="0" w:color="auto"/>
            </w:tcBorders>
          </w:tcPr>
          <w:p w:rsidR="00355716" w:rsidRPr="004F5FDB" w:rsidRDefault="00355716" w:rsidP="00CC494A">
            <w:pPr>
              <w:spacing w:before="100" w:beforeAutospacing="1"/>
              <w:jc w:val="center"/>
              <w:rPr>
                <w:rFonts w:ascii="Century Gothic" w:hAnsi="Century Gothic" w:cs="Arial"/>
                <w:sz w:val="20"/>
              </w:rPr>
            </w:pPr>
            <w:smartTag w:uri="urn:schemas-microsoft-com:office:smarttags" w:element="date">
              <w:smartTagPr>
                <w:attr w:name="Year" w:val="2010"/>
                <w:attr w:name="Day" w:val="19"/>
                <w:attr w:name="Month" w:val="6"/>
              </w:smartTagPr>
              <w:r w:rsidRPr="004F5FDB">
                <w:rPr>
                  <w:rFonts w:ascii="Century Gothic" w:hAnsi="Century Gothic" w:cs="Arial"/>
                  <w:sz w:val="20"/>
                </w:rPr>
                <w:t>06/19/10</w:t>
              </w:r>
            </w:smartTag>
          </w:p>
          <w:p w:rsidR="00355716" w:rsidRPr="004F5FDB" w:rsidRDefault="00355716" w:rsidP="00355716">
            <w:pPr>
              <w:spacing w:before="100" w:beforeAutospacing="1"/>
              <w:jc w:val="center"/>
              <w:rPr>
                <w:rFonts w:ascii="Century Gothic" w:hAnsi="Century Gothic" w:cs="Arial"/>
                <w:sz w:val="20"/>
              </w:rPr>
            </w:pPr>
            <w:smartTag w:uri="urn:schemas-microsoft-com:office:smarttags" w:element="date">
              <w:smartTagPr>
                <w:attr w:name="Year" w:val="2010"/>
                <w:attr w:name="Day" w:val="19"/>
                <w:attr w:name="Month" w:val="6"/>
              </w:smartTagPr>
              <w:r w:rsidRPr="004F5FDB">
                <w:rPr>
                  <w:rFonts w:ascii="Century Gothic" w:hAnsi="Century Gothic" w:cs="Arial"/>
                  <w:sz w:val="20"/>
                </w:rPr>
                <w:t>06/19/10</w:t>
              </w:r>
            </w:smartTag>
          </w:p>
          <w:p w:rsidR="00355716" w:rsidRPr="004F5FDB" w:rsidRDefault="00355716" w:rsidP="00355716">
            <w:pPr>
              <w:spacing w:before="100" w:beforeAutospacing="1"/>
              <w:jc w:val="center"/>
              <w:rPr>
                <w:rFonts w:ascii="Century Gothic" w:hAnsi="Century Gothic" w:cs="Arial"/>
                <w:sz w:val="20"/>
              </w:rPr>
            </w:pPr>
            <w:smartTag w:uri="urn:schemas-microsoft-com:office:smarttags" w:element="date">
              <w:smartTagPr>
                <w:attr w:name="Year" w:val="2010"/>
                <w:attr w:name="Day" w:val="19"/>
                <w:attr w:name="Month" w:val="6"/>
              </w:smartTagPr>
              <w:r w:rsidRPr="004F5FDB">
                <w:rPr>
                  <w:rFonts w:ascii="Century Gothic" w:hAnsi="Century Gothic" w:cs="Arial"/>
                  <w:sz w:val="20"/>
                </w:rPr>
                <w:t>06/19/10</w:t>
              </w:r>
            </w:smartTag>
          </w:p>
          <w:p w:rsidR="00355716" w:rsidRPr="004F5FDB" w:rsidRDefault="00355716" w:rsidP="00355716">
            <w:pPr>
              <w:spacing w:before="100" w:beforeAutospacing="1"/>
              <w:jc w:val="center"/>
              <w:rPr>
                <w:rFonts w:ascii="Century Gothic" w:hAnsi="Century Gothic" w:cs="Arial"/>
                <w:sz w:val="20"/>
              </w:rPr>
            </w:pPr>
            <w:smartTag w:uri="urn:schemas-microsoft-com:office:smarttags" w:element="date">
              <w:smartTagPr>
                <w:attr w:name="Year" w:val="2010"/>
                <w:attr w:name="Day" w:val="19"/>
                <w:attr w:name="Month" w:val="6"/>
              </w:smartTagPr>
              <w:r w:rsidRPr="004F5FDB">
                <w:rPr>
                  <w:rFonts w:ascii="Century Gothic" w:hAnsi="Century Gothic" w:cs="Arial"/>
                  <w:sz w:val="20"/>
                </w:rPr>
                <w:t>06/19/10</w:t>
              </w:r>
            </w:smartTag>
          </w:p>
          <w:p w:rsidR="00355716" w:rsidRPr="004F5FDB" w:rsidRDefault="00355716" w:rsidP="00355716">
            <w:pPr>
              <w:spacing w:before="100" w:beforeAutospacing="1"/>
              <w:jc w:val="center"/>
              <w:rPr>
                <w:rFonts w:ascii="Century Gothic" w:hAnsi="Century Gothic" w:cs="Arial"/>
                <w:sz w:val="20"/>
              </w:rPr>
            </w:pPr>
            <w:smartTag w:uri="urn:schemas-microsoft-com:office:smarttags" w:element="date">
              <w:smartTagPr>
                <w:attr w:name="Year" w:val="2010"/>
                <w:attr w:name="Day" w:val="19"/>
                <w:attr w:name="Month" w:val="6"/>
              </w:smartTagPr>
              <w:r w:rsidRPr="004F5FDB">
                <w:rPr>
                  <w:rFonts w:ascii="Century Gothic" w:hAnsi="Century Gothic" w:cs="Arial"/>
                  <w:sz w:val="20"/>
                </w:rPr>
                <w:t>06/19/10</w:t>
              </w:r>
            </w:smartTag>
          </w:p>
          <w:p w:rsidR="00355716" w:rsidRPr="004F5FDB" w:rsidRDefault="00355716" w:rsidP="00CC494A">
            <w:pPr>
              <w:spacing w:before="100" w:beforeAutospacing="1"/>
              <w:jc w:val="center"/>
              <w:rPr>
                <w:rFonts w:ascii="Century Gothic" w:hAnsi="Century Gothic" w:cs="Arial"/>
                <w:sz w:val="20"/>
              </w:rPr>
            </w:pPr>
          </w:p>
        </w:tc>
        <w:tc>
          <w:tcPr>
            <w:tcW w:w="2488" w:type="dxa"/>
            <w:tcBorders>
              <w:top w:val="single" w:sz="4" w:space="0" w:color="auto"/>
              <w:left w:val="single" w:sz="4" w:space="0" w:color="auto"/>
              <w:bottom w:val="single" w:sz="4" w:space="0" w:color="auto"/>
              <w:right w:val="single" w:sz="4" w:space="0" w:color="auto"/>
            </w:tcBorders>
          </w:tcPr>
          <w:p w:rsidR="00325880" w:rsidRDefault="00325880" w:rsidP="00CC494A">
            <w:pPr>
              <w:spacing w:before="100" w:beforeAutospacing="1"/>
              <w:jc w:val="center"/>
              <w:rPr>
                <w:rFonts w:ascii="Century Gothic" w:hAnsi="Century Gothic" w:cs="Arial"/>
                <w:sz w:val="20"/>
              </w:rPr>
            </w:pPr>
            <w:r>
              <w:rPr>
                <w:rFonts w:ascii="Century Gothic" w:hAnsi="Century Gothic" w:cs="Arial"/>
                <w:sz w:val="20"/>
              </w:rPr>
              <w:t>Bruce, Carol</w:t>
            </w:r>
          </w:p>
          <w:p w:rsidR="00355716" w:rsidRPr="004F5FDB" w:rsidRDefault="00355716" w:rsidP="00CC494A">
            <w:pPr>
              <w:spacing w:before="100" w:beforeAutospacing="1"/>
              <w:jc w:val="center"/>
              <w:rPr>
                <w:rFonts w:ascii="Century Gothic" w:hAnsi="Century Gothic" w:cs="Arial"/>
                <w:sz w:val="20"/>
              </w:rPr>
            </w:pPr>
            <w:r w:rsidRPr="004F5FDB">
              <w:rPr>
                <w:rFonts w:ascii="Century Gothic" w:hAnsi="Century Gothic" w:cs="Arial"/>
                <w:sz w:val="20"/>
              </w:rPr>
              <w:t>Newberg</w:t>
            </w:r>
          </w:p>
        </w:tc>
      </w:tr>
      <w:tr w:rsidR="007E799C" w:rsidRPr="004F5FDB">
        <w:trPr>
          <w:trHeight w:hRule="exact" w:val="1711"/>
        </w:trPr>
        <w:tc>
          <w:tcPr>
            <w:tcW w:w="5568" w:type="dxa"/>
            <w:tcBorders>
              <w:top w:val="single" w:sz="4" w:space="0" w:color="auto"/>
              <w:left w:val="single" w:sz="4" w:space="0" w:color="auto"/>
              <w:bottom w:val="single" w:sz="4" w:space="0" w:color="auto"/>
              <w:right w:val="single" w:sz="4" w:space="0" w:color="auto"/>
            </w:tcBorders>
          </w:tcPr>
          <w:p w:rsidR="007E799C" w:rsidRPr="004F5FDB" w:rsidRDefault="007E799C" w:rsidP="00CC494A">
            <w:pPr>
              <w:pStyle w:val="BodyText2"/>
              <w:spacing w:before="100" w:beforeAutospacing="1"/>
              <w:rPr>
                <w:rFonts w:ascii="Century Gothic" w:hAnsi="Century Gothic" w:cs="Arial"/>
              </w:rPr>
            </w:pPr>
            <w:r w:rsidRPr="004F5FDB">
              <w:rPr>
                <w:rFonts w:ascii="Century Gothic" w:hAnsi="Century Gothic" w:cs="Arial"/>
              </w:rPr>
              <w:t>1 Black/white male – Clarice StarlingK1 aka Clive</w:t>
            </w:r>
          </w:p>
          <w:p w:rsidR="007E799C" w:rsidRPr="004F5FDB" w:rsidRDefault="007E799C" w:rsidP="00CC494A">
            <w:pPr>
              <w:pStyle w:val="BodyText2"/>
              <w:spacing w:before="100" w:beforeAutospacing="1"/>
              <w:rPr>
                <w:rFonts w:ascii="Century Gothic" w:hAnsi="Century Gothic" w:cs="Arial"/>
              </w:rPr>
            </w:pPr>
            <w:r w:rsidRPr="004F5FDB">
              <w:rPr>
                <w:rFonts w:ascii="Century Gothic" w:hAnsi="Century Gothic" w:cs="Arial"/>
              </w:rPr>
              <w:t xml:space="preserve">1 Black/white male - Clarice StarlingK2 aka </w:t>
            </w:r>
            <w:smartTag w:uri="urn:schemas-microsoft-com:office:smarttags" w:element="place">
              <w:r w:rsidRPr="004F5FDB">
                <w:rPr>
                  <w:rFonts w:ascii="Century Gothic" w:hAnsi="Century Gothic" w:cs="Arial"/>
                </w:rPr>
                <w:t>Carlisle</w:t>
              </w:r>
            </w:smartTag>
          </w:p>
          <w:p w:rsidR="007E799C" w:rsidRPr="004F5FDB" w:rsidRDefault="007E799C" w:rsidP="00CC494A">
            <w:pPr>
              <w:pStyle w:val="BodyText2"/>
              <w:spacing w:before="100" w:beforeAutospacing="1"/>
              <w:rPr>
                <w:rFonts w:ascii="Century Gothic" w:hAnsi="Century Gothic" w:cs="Arial"/>
              </w:rPr>
            </w:pPr>
            <w:r w:rsidRPr="004F5FDB">
              <w:rPr>
                <w:rFonts w:ascii="Century Gothic" w:hAnsi="Century Gothic" w:cs="Arial"/>
              </w:rPr>
              <w:t>1 Smoke male - Clarice StarlingK3 aka Clayton</w:t>
            </w:r>
          </w:p>
          <w:p w:rsidR="007E799C" w:rsidRPr="004F5FDB" w:rsidRDefault="007E799C" w:rsidP="00CC494A">
            <w:pPr>
              <w:pStyle w:val="BodyText2"/>
              <w:spacing w:before="100" w:beforeAutospacing="1"/>
              <w:rPr>
                <w:rFonts w:ascii="Century Gothic" w:hAnsi="Century Gothic" w:cs="Arial"/>
              </w:rPr>
            </w:pPr>
            <w:r w:rsidRPr="004F5FDB">
              <w:rPr>
                <w:rFonts w:ascii="Century Gothic" w:hAnsi="Century Gothic" w:cs="Arial"/>
              </w:rPr>
              <w:t>1 Tabby female - Clarice StarlingK4 aka Caroline</w:t>
            </w:r>
          </w:p>
          <w:p w:rsidR="007E799C" w:rsidRPr="004F5FDB" w:rsidRDefault="007E799C" w:rsidP="00CC494A">
            <w:pPr>
              <w:pStyle w:val="BodyText2"/>
              <w:spacing w:before="100" w:beforeAutospacing="1"/>
              <w:rPr>
                <w:rFonts w:ascii="Century Gothic" w:hAnsi="Century Gothic" w:cs="Arial"/>
              </w:rPr>
            </w:pPr>
            <w:r w:rsidRPr="004F5FDB">
              <w:rPr>
                <w:rFonts w:ascii="Century Gothic" w:hAnsi="Century Gothic" w:cs="Arial"/>
              </w:rPr>
              <w:t xml:space="preserve">1 Tabby female - Clarice StarlingK5 aka </w:t>
            </w:r>
            <w:smartTag w:uri="urn:schemas-microsoft-com:office:smarttags" w:element="City">
              <w:smartTag w:uri="urn:schemas-microsoft-com:office:smarttags" w:element="place">
                <w:r w:rsidRPr="004F5FDB">
                  <w:rPr>
                    <w:rFonts w:ascii="Century Gothic" w:hAnsi="Century Gothic" w:cs="Arial"/>
                  </w:rPr>
                  <w:t>Charlotte</w:t>
                </w:r>
              </w:smartTag>
            </w:smartTag>
          </w:p>
        </w:tc>
        <w:tc>
          <w:tcPr>
            <w:tcW w:w="539" w:type="dxa"/>
            <w:tcBorders>
              <w:top w:val="single" w:sz="4" w:space="0" w:color="auto"/>
              <w:left w:val="single" w:sz="4" w:space="0" w:color="auto"/>
              <w:bottom w:val="single" w:sz="4" w:space="0" w:color="auto"/>
              <w:right w:val="single" w:sz="4" w:space="0" w:color="auto"/>
            </w:tcBorders>
            <w:shd w:val="clear" w:color="auto" w:fill="auto"/>
          </w:tcPr>
          <w:p w:rsidR="007E799C" w:rsidRPr="004F5FDB" w:rsidRDefault="007E799C" w:rsidP="00CC494A">
            <w:pPr>
              <w:spacing w:before="100" w:beforeAutospacing="1"/>
              <w:jc w:val="center"/>
              <w:rPr>
                <w:rFonts w:ascii="Century Gothic" w:hAnsi="Century Gothic" w:cs="Arial"/>
                <w:sz w:val="20"/>
              </w:rPr>
            </w:pPr>
          </w:p>
        </w:tc>
        <w:tc>
          <w:tcPr>
            <w:tcW w:w="1257" w:type="dxa"/>
            <w:tcBorders>
              <w:top w:val="single" w:sz="4" w:space="0" w:color="auto"/>
              <w:left w:val="single" w:sz="4" w:space="0" w:color="auto"/>
              <w:bottom w:val="single" w:sz="4" w:space="0" w:color="auto"/>
              <w:right w:val="single" w:sz="4" w:space="0" w:color="auto"/>
            </w:tcBorders>
            <w:shd w:val="clear" w:color="auto" w:fill="auto"/>
          </w:tcPr>
          <w:p w:rsidR="007E799C" w:rsidRPr="004F5FDB" w:rsidRDefault="007E799C" w:rsidP="00CC494A">
            <w:pPr>
              <w:spacing w:before="100" w:beforeAutospacing="1"/>
              <w:jc w:val="center"/>
              <w:rPr>
                <w:rFonts w:ascii="Century Gothic" w:hAnsi="Century Gothic" w:cs="Arial"/>
                <w:sz w:val="20"/>
              </w:rPr>
            </w:pPr>
          </w:p>
        </w:tc>
        <w:tc>
          <w:tcPr>
            <w:tcW w:w="2245" w:type="dxa"/>
            <w:tcBorders>
              <w:top w:val="single" w:sz="4" w:space="0" w:color="auto"/>
              <w:left w:val="single" w:sz="4" w:space="0" w:color="auto"/>
              <w:bottom w:val="single" w:sz="4" w:space="0" w:color="auto"/>
              <w:right w:val="single" w:sz="4" w:space="0" w:color="auto"/>
            </w:tcBorders>
          </w:tcPr>
          <w:p w:rsidR="007E799C" w:rsidRPr="004F5FDB" w:rsidRDefault="007E799C" w:rsidP="00CC494A">
            <w:pPr>
              <w:spacing w:before="100" w:beforeAutospacing="1"/>
              <w:jc w:val="center"/>
              <w:rPr>
                <w:rFonts w:ascii="Century Gothic" w:hAnsi="Century Gothic" w:cs="Arial"/>
                <w:sz w:val="20"/>
              </w:rPr>
            </w:pPr>
          </w:p>
        </w:tc>
        <w:tc>
          <w:tcPr>
            <w:tcW w:w="1731" w:type="dxa"/>
            <w:tcBorders>
              <w:top w:val="single" w:sz="4" w:space="0" w:color="auto"/>
              <w:left w:val="single" w:sz="4" w:space="0" w:color="auto"/>
              <w:bottom w:val="single" w:sz="4" w:space="0" w:color="auto"/>
              <w:right w:val="single" w:sz="4" w:space="0" w:color="auto"/>
            </w:tcBorders>
          </w:tcPr>
          <w:p w:rsidR="007E799C" w:rsidRPr="004F5FDB" w:rsidRDefault="007E799C" w:rsidP="00CC494A">
            <w:pPr>
              <w:spacing w:before="100" w:beforeAutospacing="1"/>
              <w:jc w:val="center"/>
              <w:rPr>
                <w:rFonts w:ascii="Century Gothic" w:hAnsi="Century Gothic" w:cs="Arial"/>
                <w:sz w:val="20"/>
              </w:rPr>
            </w:pPr>
            <w:r w:rsidRPr="004F5FDB">
              <w:rPr>
                <w:rFonts w:ascii="Century Gothic" w:hAnsi="Century Gothic" w:cs="Arial"/>
                <w:sz w:val="20"/>
              </w:rPr>
              <w:t>Clarice Starling</w:t>
            </w:r>
          </w:p>
          <w:p w:rsidR="007E799C" w:rsidRPr="004F5FDB" w:rsidRDefault="007E799C" w:rsidP="00CC494A">
            <w:pPr>
              <w:spacing w:before="100" w:beforeAutospacing="1"/>
              <w:jc w:val="center"/>
              <w:rPr>
                <w:rFonts w:ascii="Century Gothic" w:hAnsi="Century Gothic" w:cs="Arial"/>
                <w:sz w:val="20"/>
              </w:rPr>
            </w:pPr>
            <w:r w:rsidRPr="004F5FDB">
              <w:rPr>
                <w:rFonts w:ascii="Century Gothic" w:hAnsi="Century Gothic" w:cs="Arial"/>
                <w:sz w:val="20"/>
              </w:rPr>
              <w:t>Brown/black tabby</w:t>
            </w:r>
          </w:p>
        </w:tc>
        <w:tc>
          <w:tcPr>
            <w:tcW w:w="1080" w:type="dxa"/>
            <w:tcBorders>
              <w:top w:val="single" w:sz="4" w:space="0" w:color="auto"/>
              <w:left w:val="single" w:sz="4" w:space="0" w:color="auto"/>
              <w:bottom w:val="single" w:sz="4" w:space="0" w:color="auto"/>
              <w:right w:val="single" w:sz="4" w:space="0" w:color="auto"/>
            </w:tcBorders>
          </w:tcPr>
          <w:p w:rsidR="007E799C" w:rsidRPr="004F5FDB" w:rsidRDefault="007E799C" w:rsidP="00CC494A">
            <w:pPr>
              <w:spacing w:before="100" w:beforeAutospacing="1"/>
              <w:jc w:val="center"/>
              <w:rPr>
                <w:rFonts w:ascii="Century Gothic" w:hAnsi="Century Gothic" w:cs="Arial"/>
                <w:sz w:val="20"/>
              </w:rPr>
            </w:pPr>
            <w:smartTag w:uri="urn:schemas-microsoft-com:office:smarttags" w:element="date">
              <w:smartTagPr>
                <w:attr w:name="Year" w:val="2010"/>
                <w:attr w:name="Day" w:val="20"/>
                <w:attr w:name="Month" w:val="6"/>
              </w:smartTagPr>
              <w:r w:rsidRPr="004F5FDB">
                <w:rPr>
                  <w:rFonts w:ascii="Century Gothic" w:hAnsi="Century Gothic" w:cs="Arial"/>
                  <w:sz w:val="20"/>
                </w:rPr>
                <w:t>06/20/10</w:t>
              </w:r>
            </w:smartTag>
          </w:p>
          <w:p w:rsidR="007E799C" w:rsidRPr="004F5FDB" w:rsidRDefault="007E799C" w:rsidP="007E799C">
            <w:pPr>
              <w:spacing w:before="100" w:beforeAutospacing="1"/>
              <w:jc w:val="center"/>
              <w:rPr>
                <w:rFonts w:ascii="Century Gothic" w:hAnsi="Century Gothic" w:cs="Arial"/>
                <w:sz w:val="20"/>
              </w:rPr>
            </w:pPr>
            <w:smartTag w:uri="urn:schemas-microsoft-com:office:smarttags" w:element="date">
              <w:smartTagPr>
                <w:attr w:name="Year" w:val="2010"/>
                <w:attr w:name="Day" w:val="20"/>
                <w:attr w:name="Month" w:val="6"/>
              </w:smartTagPr>
              <w:r w:rsidRPr="004F5FDB">
                <w:rPr>
                  <w:rFonts w:ascii="Century Gothic" w:hAnsi="Century Gothic" w:cs="Arial"/>
                  <w:sz w:val="20"/>
                </w:rPr>
                <w:t>06/20/10</w:t>
              </w:r>
            </w:smartTag>
          </w:p>
          <w:p w:rsidR="007E799C" w:rsidRPr="004F5FDB" w:rsidRDefault="007E799C" w:rsidP="007E799C">
            <w:pPr>
              <w:spacing w:before="100" w:beforeAutospacing="1"/>
              <w:jc w:val="center"/>
              <w:rPr>
                <w:rFonts w:ascii="Century Gothic" w:hAnsi="Century Gothic" w:cs="Arial"/>
                <w:sz w:val="20"/>
              </w:rPr>
            </w:pPr>
            <w:smartTag w:uri="urn:schemas-microsoft-com:office:smarttags" w:element="date">
              <w:smartTagPr>
                <w:attr w:name="Year" w:val="2010"/>
                <w:attr w:name="Day" w:val="20"/>
                <w:attr w:name="Month" w:val="6"/>
              </w:smartTagPr>
              <w:r w:rsidRPr="004F5FDB">
                <w:rPr>
                  <w:rFonts w:ascii="Century Gothic" w:hAnsi="Century Gothic" w:cs="Arial"/>
                  <w:sz w:val="20"/>
                </w:rPr>
                <w:t>06/20/10</w:t>
              </w:r>
            </w:smartTag>
          </w:p>
          <w:p w:rsidR="007E799C" w:rsidRPr="004F5FDB" w:rsidRDefault="007E799C" w:rsidP="007E799C">
            <w:pPr>
              <w:spacing w:before="100" w:beforeAutospacing="1"/>
              <w:jc w:val="center"/>
              <w:rPr>
                <w:rFonts w:ascii="Century Gothic" w:hAnsi="Century Gothic" w:cs="Arial"/>
                <w:sz w:val="20"/>
              </w:rPr>
            </w:pPr>
            <w:smartTag w:uri="urn:schemas-microsoft-com:office:smarttags" w:element="date">
              <w:smartTagPr>
                <w:attr w:name="Year" w:val="2010"/>
                <w:attr w:name="Day" w:val="20"/>
                <w:attr w:name="Month" w:val="6"/>
              </w:smartTagPr>
              <w:r w:rsidRPr="004F5FDB">
                <w:rPr>
                  <w:rFonts w:ascii="Century Gothic" w:hAnsi="Century Gothic" w:cs="Arial"/>
                  <w:sz w:val="20"/>
                </w:rPr>
                <w:t>06/20/10</w:t>
              </w:r>
            </w:smartTag>
          </w:p>
          <w:p w:rsidR="007E799C" w:rsidRPr="004F5FDB" w:rsidRDefault="007E799C" w:rsidP="007E799C">
            <w:pPr>
              <w:spacing w:before="100" w:beforeAutospacing="1"/>
              <w:jc w:val="center"/>
              <w:rPr>
                <w:rFonts w:ascii="Century Gothic" w:hAnsi="Century Gothic" w:cs="Arial"/>
                <w:sz w:val="20"/>
              </w:rPr>
            </w:pPr>
            <w:smartTag w:uri="urn:schemas-microsoft-com:office:smarttags" w:element="date">
              <w:smartTagPr>
                <w:attr w:name="Year" w:val="2010"/>
                <w:attr w:name="Day" w:val="20"/>
                <w:attr w:name="Month" w:val="6"/>
              </w:smartTagPr>
              <w:r w:rsidRPr="004F5FDB">
                <w:rPr>
                  <w:rFonts w:ascii="Century Gothic" w:hAnsi="Century Gothic" w:cs="Arial"/>
                  <w:sz w:val="20"/>
                </w:rPr>
                <w:t>06/20/10</w:t>
              </w:r>
            </w:smartTag>
          </w:p>
          <w:p w:rsidR="007E799C" w:rsidRPr="004F5FDB" w:rsidRDefault="007E799C" w:rsidP="00CC494A">
            <w:pPr>
              <w:spacing w:before="100" w:beforeAutospacing="1"/>
              <w:jc w:val="center"/>
              <w:rPr>
                <w:rFonts w:ascii="Century Gothic" w:hAnsi="Century Gothic" w:cs="Arial"/>
                <w:sz w:val="20"/>
              </w:rPr>
            </w:pPr>
          </w:p>
        </w:tc>
        <w:tc>
          <w:tcPr>
            <w:tcW w:w="2488" w:type="dxa"/>
            <w:tcBorders>
              <w:top w:val="single" w:sz="4" w:space="0" w:color="auto"/>
              <w:left w:val="single" w:sz="4" w:space="0" w:color="auto"/>
              <w:bottom w:val="single" w:sz="4" w:space="0" w:color="auto"/>
              <w:right w:val="single" w:sz="4" w:space="0" w:color="auto"/>
            </w:tcBorders>
          </w:tcPr>
          <w:p w:rsidR="007E799C" w:rsidRDefault="00B8215D" w:rsidP="00CC494A">
            <w:pPr>
              <w:spacing w:before="100" w:beforeAutospacing="1"/>
              <w:jc w:val="center"/>
              <w:rPr>
                <w:rFonts w:ascii="Century Gothic" w:hAnsi="Century Gothic" w:cs="Arial"/>
                <w:sz w:val="20"/>
              </w:rPr>
            </w:pPr>
            <w:r>
              <w:rPr>
                <w:rFonts w:ascii="Century Gothic" w:hAnsi="Century Gothic" w:cs="Arial"/>
                <w:sz w:val="20"/>
              </w:rPr>
              <w:t xml:space="preserve">Silverman, Julie </w:t>
            </w:r>
          </w:p>
          <w:p w:rsidR="007E799C" w:rsidRPr="004F5FDB" w:rsidRDefault="007E799C" w:rsidP="00CC494A">
            <w:pPr>
              <w:spacing w:before="100" w:beforeAutospacing="1"/>
              <w:jc w:val="center"/>
              <w:rPr>
                <w:rFonts w:ascii="Century Gothic" w:hAnsi="Century Gothic" w:cs="Arial"/>
                <w:sz w:val="20"/>
              </w:rPr>
            </w:pPr>
            <w:r w:rsidRPr="004F5FDB">
              <w:rPr>
                <w:rFonts w:ascii="Century Gothic" w:hAnsi="Century Gothic" w:cs="Arial"/>
                <w:sz w:val="20"/>
              </w:rPr>
              <w:t>Beaverton</w:t>
            </w:r>
          </w:p>
        </w:tc>
      </w:tr>
      <w:tr w:rsidR="008D41B0" w:rsidRPr="004F5FDB" w:rsidTr="004F5FDB">
        <w:trPr>
          <w:trHeight w:hRule="exact" w:val="2476"/>
        </w:trPr>
        <w:tc>
          <w:tcPr>
            <w:tcW w:w="5568" w:type="dxa"/>
            <w:tcBorders>
              <w:top w:val="single" w:sz="4" w:space="0" w:color="auto"/>
              <w:left w:val="single" w:sz="4" w:space="0" w:color="auto"/>
              <w:bottom w:val="single" w:sz="4" w:space="0" w:color="auto"/>
              <w:right w:val="single" w:sz="4" w:space="0" w:color="auto"/>
            </w:tcBorders>
          </w:tcPr>
          <w:p w:rsidR="008D41B0" w:rsidRPr="004F5FDB" w:rsidRDefault="008D41B0" w:rsidP="00CC494A">
            <w:pPr>
              <w:pStyle w:val="BodyText2"/>
              <w:spacing w:before="100" w:beforeAutospacing="1"/>
              <w:rPr>
                <w:rFonts w:ascii="Century Gothic" w:hAnsi="Century Gothic" w:cs="Arial"/>
              </w:rPr>
            </w:pPr>
            <w:r w:rsidRPr="004F5FDB">
              <w:rPr>
                <w:rFonts w:ascii="Century Gothic" w:hAnsi="Century Gothic" w:cs="Arial"/>
              </w:rPr>
              <w:t>1 Black w. white male – StormyK1</w:t>
            </w:r>
          </w:p>
          <w:p w:rsidR="008D41B0" w:rsidRPr="004F5FDB" w:rsidRDefault="008D41B0" w:rsidP="00CC494A">
            <w:pPr>
              <w:pStyle w:val="BodyText2"/>
              <w:spacing w:before="100" w:beforeAutospacing="1"/>
              <w:rPr>
                <w:rFonts w:ascii="Century Gothic" w:hAnsi="Century Gothic" w:cs="Arial"/>
              </w:rPr>
            </w:pPr>
            <w:r w:rsidRPr="004F5FDB">
              <w:rPr>
                <w:rFonts w:ascii="Century Gothic" w:hAnsi="Century Gothic" w:cs="Arial"/>
              </w:rPr>
              <w:t xml:space="preserve">1 </w:t>
            </w:r>
            <w:proofErr w:type="spellStart"/>
            <w:r w:rsidRPr="004F5FDB">
              <w:rPr>
                <w:rFonts w:ascii="Century Gothic" w:hAnsi="Century Gothic" w:cs="Arial"/>
              </w:rPr>
              <w:t>Torbico</w:t>
            </w:r>
            <w:proofErr w:type="spellEnd"/>
            <w:r w:rsidRPr="004F5FDB">
              <w:rPr>
                <w:rFonts w:ascii="Century Gothic" w:hAnsi="Century Gothic" w:cs="Arial"/>
              </w:rPr>
              <w:t xml:space="preserve"> female – StormyK2</w:t>
            </w:r>
          </w:p>
          <w:p w:rsidR="008D41B0" w:rsidRPr="004F5FDB" w:rsidRDefault="008D41B0" w:rsidP="00CC494A">
            <w:pPr>
              <w:pStyle w:val="BodyText2"/>
              <w:spacing w:before="100" w:beforeAutospacing="1"/>
              <w:rPr>
                <w:rFonts w:ascii="Century Gothic" w:hAnsi="Century Gothic" w:cs="Arial"/>
              </w:rPr>
            </w:pPr>
            <w:r w:rsidRPr="004F5FDB">
              <w:rPr>
                <w:rFonts w:ascii="Century Gothic" w:hAnsi="Century Gothic" w:cs="Arial"/>
              </w:rPr>
              <w:t xml:space="preserve">1 </w:t>
            </w:r>
            <w:proofErr w:type="spellStart"/>
            <w:r w:rsidRPr="004F5FDB">
              <w:rPr>
                <w:rFonts w:ascii="Century Gothic" w:hAnsi="Century Gothic" w:cs="Arial"/>
              </w:rPr>
              <w:t>Torbie</w:t>
            </w:r>
            <w:proofErr w:type="spellEnd"/>
            <w:r w:rsidRPr="004F5FDB">
              <w:rPr>
                <w:rFonts w:ascii="Century Gothic" w:hAnsi="Century Gothic" w:cs="Arial"/>
              </w:rPr>
              <w:t xml:space="preserve"> female – StormyK3</w:t>
            </w:r>
          </w:p>
          <w:p w:rsidR="008D41B0" w:rsidRPr="004F5FDB" w:rsidRDefault="008D41B0" w:rsidP="00CC494A">
            <w:pPr>
              <w:pStyle w:val="BodyText2"/>
              <w:spacing w:before="100" w:beforeAutospacing="1"/>
              <w:rPr>
                <w:rFonts w:ascii="Century Gothic" w:hAnsi="Century Gothic" w:cs="Arial"/>
              </w:rPr>
            </w:pPr>
            <w:r w:rsidRPr="004F5FDB">
              <w:rPr>
                <w:rFonts w:ascii="Century Gothic" w:hAnsi="Century Gothic" w:cs="Arial"/>
              </w:rPr>
              <w:t>1 Black tabby</w:t>
            </w:r>
            <w:r w:rsidR="0043393C" w:rsidRPr="004F5FDB">
              <w:rPr>
                <w:rFonts w:ascii="Century Gothic" w:hAnsi="Century Gothic" w:cs="Arial"/>
              </w:rPr>
              <w:t xml:space="preserve"> female – StormyK4 </w:t>
            </w:r>
          </w:p>
          <w:p w:rsidR="008D41B0" w:rsidRPr="004F5FDB" w:rsidRDefault="008D41B0" w:rsidP="00CC494A">
            <w:pPr>
              <w:pStyle w:val="BodyText2"/>
              <w:spacing w:before="100" w:beforeAutospacing="1"/>
              <w:rPr>
                <w:rFonts w:ascii="Century Gothic" w:hAnsi="Century Gothic" w:cs="Arial"/>
              </w:rPr>
            </w:pPr>
            <w:r w:rsidRPr="004F5FDB">
              <w:rPr>
                <w:rFonts w:ascii="Century Gothic" w:hAnsi="Century Gothic" w:cs="Arial"/>
              </w:rPr>
              <w:t xml:space="preserve">1 </w:t>
            </w:r>
            <w:smartTag w:uri="urn:schemas-microsoft-com:office:smarttags" w:element="place">
              <w:r w:rsidRPr="004F5FDB">
                <w:rPr>
                  <w:rFonts w:ascii="Century Gothic" w:hAnsi="Century Gothic" w:cs="Arial"/>
                </w:rPr>
                <w:t>Orange</w:t>
              </w:r>
            </w:smartTag>
            <w:r w:rsidRPr="004F5FDB">
              <w:rPr>
                <w:rFonts w:ascii="Century Gothic" w:hAnsi="Century Gothic" w:cs="Arial"/>
              </w:rPr>
              <w:t xml:space="preserve"> tabby w. white male – StormyK5</w:t>
            </w:r>
          </w:p>
          <w:p w:rsidR="008D41B0" w:rsidRPr="004F5FDB" w:rsidRDefault="008D41B0" w:rsidP="00CC494A">
            <w:pPr>
              <w:pStyle w:val="BodyText2"/>
              <w:spacing w:before="100" w:beforeAutospacing="1"/>
              <w:rPr>
                <w:rFonts w:ascii="Century Gothic" w:hAnsi="Century Gothic" w:cs="Arial"/>
              </w:rPr>
            </w:pPr>
            <w:r w:rsidRPr="004F5FDB">
              <w:rPr>
                <w:rFonts w:ascii="Century Gothic" w:hAnsi="Century Gothic" w:cs="Arial"/>
              </w:rPr>
              <w:t xml:space="preserve">1 </w:t>
            </w:r>
            <w:smartTag w:uri="urn:schemas-microsoft-com:office:smarttags" w:element="place">
              <w:r w:rsidRPr="004F5FDB">
                <w:rPr>
                  <w:rFonts w:ascii="Century Gothic" w:hAnsi="Century Gothic" w:cs="Arial"/>
                </w:rPr>
                <w:t>Orange</w:t>
              </w:r>
            </w:smartTag>
            <w:r w:rsidRPr="004F5FDB">
              <w:rPr>
                <w:rFonts w:ascii="Century Gothic" w:hAnsi="Century Gothic" w:cs="Arial"/>
              </w:rPr>
              <w:t xml:space="preserve"> tabby w. white male – StormyK6</w:t>
            </w:r>
          </w:p>
          <w:p w:rsidR="008D41B0" w:rsidRPr="004F5FDB" w:rsidRDefault="008D41B0" w:rsidP="00CC494A">
            <w:pPr>
              <w:pStyle w:val="BodyText2"/>
              <w:spacing w:before="100" w:beforeAutospacing="1"/>
              <w:rPr>
                <w:rFonts w:ascii="Century Gothic" w:hAnsi="Century Gothic" w:cs="Arial"/>
              </w:rPr>
            </w:pPr>
            <w:r w:rsidRPr="004F5FDB">
              <w:rPr>
                <w:rFonts w:ascii="Century Gothic" w:hAnsi="Century Gothic" w:cs="Arial"/>
              </w:rPr>
              <w:t xml:space="preserve">1 </w:t>
            </w:r>
            <w:smartTag w:uri="urn:schemas-microsoft-com:office:smarttags" w:element="place">
              <w:r w:rsidRPr="004F5FDB">
                <w:rPr>
                  <w:rFonts w:ascii="Century Gothic" w:hAnsi="Century Gothic" w:cs="Arial"/>
                </w:rPr>
                <w:t>Orange</w:t>
              </w:r>
            </w:smartTag>
            <w:r w:rsidRPr="004F5FDB">
              <w:rPr>
                <w:rFonts w:ascii="Century Gothic" w:hAnsi="Century Gothic" w:cs="Arial"/>
              </w:rPr>
              <w:t xml:space="preserve"> tabby male – StormyK7</w:t>
            </w:r>
          </w:p>
        </w:tc>
        <w:tc>
          <w:tcPr>
            <w:tcW w:w="539" w:type="dxa"/>
            <w:tcBorders>
              <w:top w:val="single" w:sz="4" w:space="0" w:color="auto"/>
              <w:left w:val="single" w:sz="4" w:space="0" w:color="auto"/>
              <w:bottom w:val="single" w:sz="4" w:space="0" w:color="auto"/>
              <w:right w:val="single" w:sz="4" w:space="0" w:color="auto"/>
            </w:tcBorders>
            <w:shd w:val="clear" w:color="auto" w:fill="auto"/>
          </w:tcPr>
          <w:p w:rsidR="008D41B0" w:rsidRPr="004F5FDB" w:rsidRDefault="008D41B0" w:rsidP="00CC494A">
            <w:pPr>
              <w:spacing w:before="100" w:beforeAutospacing="1"/>
              <w:jc w:val="center"/>
              <w:rPr>
                <w:rFonts w:ascii="Century Gothic" w:hAnsi="Century Gothic" w:cs="Arial"/>
                <w:sz w:val="20"/>
              </w:rPr>
            </w:pPr>
          </w:p>
        </w:tc>
        <w:tc>
          <w:tcPr>
            <w:tcW w:w="1257" w:type="dxa"/>
            <w:tcBorders>
              <w:top w:val="single" w:sz="4" w:space="0" w:color="auto"/>
              <w:left w:val="single" w:sz="4" w:space="0" w:color="auto"/>
              <w:bottom w:val="single" w:sz="4" w:space="0" w:color="auto"/>
              <w:right w:val="single" w:sz="4" w:space="0" w:color="auto"/>
            </w:tcBorders>
            <w:shd w:val="clear" w:color="auto" w:fill="auto"/>
          </w:tcPr>
          <w:p w:rsidR="008D41B0" w:rsidRPr="004F5FDB" w:rsidRDefault="008D41B0" w:rsidP="00CC494A">
            <w:pPr>
              <w:spacing w:before="100" w:beforeAutospacing="1"/>
              <w:jc w:val="center"/>
              <w:rPr>
                <w:rFonts w:ascii="Century Gothic" w:hAnsi="Century Gothic" w:cs="Arial"/>
                <w:sz w:val="20"/>
              </w:rPr>
            </w:pPr>
          </w:p>
        </w:tc>
        <w:tc>
          <w:tcPr>
            <w:tcW w:w="2245" w:type="dxa"/>
            <w:tcBorders>
              <w:top w:val="single" w:sz="4" w:space="0" w:color="auto"/>
              <w:left w:val="single" w:sz="4" w:space="0" w:color="auto"/>
              <w:bottom w:val="single" w:sz="4" w:space="0" w:color="auto"/>
              <w:right w:val="single" w:sz="4" w:space="0" w:color="auto"/>
            </w:tcBorders>
          </w:tcPr>
          <w:p w:rsidR="008D41B0" w:rsidRPr="004F5FDB" w:rsidRDefault="008D41B0" w:rsidP="00CC494A">
            <w:pPr>
              <w:spacing w:before="100" w:beforeAutospacing="1"/>
              <w:jc w:val="center"/>
              <w:rPr>
                <w:rFonts w:ascii="Century Gothic" w:hAnsi="Century Gothic" w:cs="Arial"/>
                <w:sz w:val="20"/>
              </w:rPr>
            </w:pPr>
          </w:p>
        </w:tc>
        <w:tc>
          <w:tcPr>
            <w:tcW w:w="1731" w:type="dxa"/>
            <w:tcBorders>
              <w:top w:val="single" w:sz="4" w:space="0" w:color="auto"/>
              <w:left w:val="single" w:sz="4" w:space="0" w:color="auto"/>
              <w:bottom w:val="single" w:sz="4" w:space="0" w:color="auto"/>
              <w:right w:val="single" w:sz="4" w:space="0" w:color="auto"/>
            </w:tcBorders>
          </w:tcPr>
          <w:p w:rsidR="008D41B0" w:rsidRPr="004F5FDB" w:rsidRDefault="008D41B0" w:rsidP="00CC494A">
            <w:pPr>
              <w:spacing w:before="100" w:beforeAutospacing="1"/>
              <w:jc w:val="center"/>
              <w:rPr>
                <w:rFonts w:ascii="Century Gothic" w:hAnsi="Century Gothic" w:cs="Arial"/>
                <w:sz w:val="20"/>
              </w:rPr>
            </w:pPr>
            <w:r w:rsidRPr="004F5FDB">
              <w:rPr>
                <w:rFonts w:ascii="Century Gothic" w:hAnsi="Century Gothic" w:cs="Arial"/>
                <w:sz w:val="20"/>
              </w:rPr>
              <w:t>Stormy</w:t>
            </w:r>
          </w:p>
          <w:p w:rsidR="008D41B0" w:rsidRPr="004F5FDB" w:rsidRDefault="008D41B0" w:rsidP="00CC494A">
            <w:pPr>
              <w:spacing w:before="100" w:beforeAutospacing="1"/>
              <w:jc w:val="center"/>
              <w:rPr>
                <w:rFonts w:ascii="Century Gothic" w:hAnsi="Century Gothic" w:cs="Arial"/>
                <w:sz w:val="20"/>
              </w:rPr>
            </w:pPr>
            <w:r w:rsidRPr="004F5FDB">
              <w:rPr>
                <w:rFonts w:ascii="Century Gothic" w:hAnsi="Century Gothic" w:cs="Arial"/>
                <w:sz w:val="20"/>
              </w:rPr>
              <w:t>Calico</w:t>
            </w:r>
          </w:p>
        </w:tc>
        <w:tc>
          <w:tcPr>
            <w:tcW w:w="1080" w:type="dxa"/>
            <w:tcBorders>
              <w:top w:val="single" w:sz="4" w:space="0" w:color="auto"/>
              <w:left w:val="single" w:sz="4" w:space="0" w:color="auto"/>
              <w:bottom w:val="single" w:sz="4" w:space="0" w:color="auto"/>
              <w:right w:val="single" w:sz="4" w:space="0" w:color="auto"/>
            </w:tcBorders>
          </w:tcPr>
          <w:p w:rsidR="008D41B0" w:rsidRPr="004F5FDB" w:rsidRDefault="00A22A2B" w:rsidP="00CC494A">
            <w:pPr>
              <w:spacing w:before="100" w:beforeAutospacing="1"/>
              <w:jc w:val="center"/>
              <w:rPr>
                <w:rFonts w:ascii="Century Gothic" w:hAnsi="Century Gothic" w:cs="Arial"/>
                <w:sz w:val="20"/>
              </w:rPr>
            </w:pPr>
            <w:smartTag w:uri="urn:schemas-microsoft-com:office:smarttags" w:element="date">
              <w:smartTagPr>
                <w:attr w:name="Month" w:val="6"/>
                <w:attr w:name="Day" w:val="22"/>
                <w:attr w:name="Year" w:val="2010"/>
              </w:smartTagPr>
              <w:r w:rsidRPr="004F5FDB">
                <w:rPr>
                  <w:rFonts w:ascii="Century Gothic" w:hAnsi="Century Gothic" w:cs="Arial"/>
                  <w:sz w:val="20"/>
                </w:rPr>
                <w:t>06/22/10</w:t>
              </w:r>
            </w:smartTag>
          </w:p>
          <w:p w:rsidR="00A22A2B" w:rsidRPr="004F5FDB" w:rsidRDefault="00A22A2B" w:rsidP="00A22A2B">
            <w:pPr>
              <w:spacing w:before="100" w:beforeAutospacing="1"/>
              <w:jc w:val="center"/>
              <w:rPr>
                <w:rFonts w:ascii="Century Gothic" w:hAnsi="Century Gothic" w:cs="Arial"/>
                <w:sz w:val="20"/>
              </w:rPr>
            </w:pPr>
            <w:smartTag w:uri="urn:schemas-microsoft-com:office:smarttags" w:element="date">
              <w:smartTagPr>
                <w:attr w:name="Month" w:val="6"/>
                <w:attr w:name="Day" w:val="22"/>
                <w:attr w:name="Year" w:val="2010"/>
              </w:smartTagPr>
              <w:r w:rsidRPr="004F5FDB">
                <w:rPr>
                  <w:rFonts w:ascii="Century Gothic" w:hAnsi="Century Gothic" w:cs="Arial"/>
                  <w:sz w:val="20"/>
                </w:rPr>
                <w:t>06/22/10</w:t>
              </w:r>
            </w:smartTag>
          </w:p>
          <w:p w:rsidR="00A22A2B" w:rsidRPr="004F5FDB" w:rsidRDefault="00A22A2B" w:rsidP="00A22A2B">
            <w:pPr>
              <w:spacing w:before="100" w:beforeAutospacing="1"/>
              <w:jc w:val="center"/>
              <w:rPr>
                <w:rFonts w:ascii="Century Gothic" w:hAnsi="Century Gothic" w:cs="Arial"/>
                <w:sz w:val="20"/>
              </w:rPr>
            </w:pPr>
            <w:smartTag w:uri="urn:schemas-microsoft-com:office:smarttags" w:element="date">
              <w:smartTagPr>
                <w:attr w:name="Month" w:val="6"/>
                <w:attr w:name="Day" w:val="22"/>
                <w:attr w:name="Year" w:val="2010"/>
              </w:smartTagPr>
              <w:r w:rsidRPr="004F5FDB">
                <w:rPr>
                  <w:rFonts w:ascii="Century Gothic" w:hAnsi="Century Gothic" w:cs="Arial"/>
                  <w:sz w:val="20"/>
                </w:rPr>
                <w:t>06/22/10</w:t>
              </w:r>
            </w:smartTag>
          </w:p>
          <w:p w:rsidR="00A22A2B" w:rsidRPr="004F5FDB" w:rsidRDefault="00A22A2B" w:rsidP="00A22A2B">
            <w:pPr>
              <w:spacing w:before="100" w:beforeAutospacing="1"/>
              <w:jc w:val="center"/>
              <w:rPr>
                <w:rFonts w:ascii="Century Gothic" w:hAnsi="Century Gothic" w:cs="Arial"/>
                <w:sz w:val="20"/>
              </w:rPr>
            </w:pPr>
            <w:smartTag w:uri="urn:schemas-microsoft-com:office:smarttags" w:element="date">
              <w:smartTagPr>
                <w:attr w:name="Month" w:val="6"/>
                <w:attr w:name="Day" w:val="22"/>
                <w:attr w:name="Year" w:val="2010"/>
              </w:smartTagPr>
              <w:r w:rsidRPr="004F5FDB">
                <w:rPr>
                  <w:rFonts w:ascii="Century Gothic" w:hAnsi="Century Gothic" w:cs="Arial"/>
                  <w:sz w:val="20"/>
                </w:rPr>
                <w:t>06/22/10</w:t>
              </w:r>
            </w:smartTag>
          </w:p>
          <w:p w:rsidR="00A22A2B" w:rsidRPr="004F5FDB" w:rsidRDefault="00A22A2B" w:rsidP="00A22A2B">
            <w:pPr>
              <w:spacing w:before="100" w:beforeAutospacing="1"/>
              <w:jc w:val="center"/>
              <w:rPr>
                <w:rFonts w:ascii="Century Gothic" w:hAnsi="Century Gothic" w:cs="Arial"/>
                <w:sz w:val="20"/>
              </w:rPr>
            </w:pPr>
            <w:smartTag w:uri="urn:schemas-microsoft-com:office:smarttags" w:element="date">
              <w:smartTagPr>
                <w:attr w:name="Month" w:val="6"/>
                <w:attr w:name="Day" w:val="22"/>
                <w:attr w:name="Year" w:val="2010"/>
              </w:smartTagPr>
              <w:r w:rsidRPr="004F5FDB">
                <w:rPr>
                  <w:rFonts w:ascii="Century Gothic" w:hAnsi="Century Gothic" w:cs="Arial"/>
                  <w:sz w:val="20"/>
                </w:rPr>
                <w:t>06/22/10</w:t>
              </w:r>
            </w:smartTag>
          </w:p>
          <w:p w:rsidR="00A22A2B" w:rsidRPr="004F5FDB" w:rsidRDefault="00A22A2B" w:rsidP="00A22A2B">
            <w:pPr>
              <w:spacing w:before="100" w:beforeAutospacing="1"/>
              <w:jc w:val="center"/>
              <w:rPr>
                <w:rFonts w:ascii="Century Gothic" w:hAnsi="Century Gothic" w:cs="Arial"/>
                <w:sz w:val="20"/>
              </w:rPr>
            </w:pPr>
            <w:smartTag w:uri="urn:schemas-microsoft-com:office:smarttags" w:element="date">
              <w:smartTagPr>
                <w:attr w:name="Month" w:val="6"/>
                <w:attr w:name="Day" w:val="22"/>
                <w:attr w:name="Year" w:val="2010"/>
              </w:smartTagPr>
              <w:r w:rsidRPr="004F5FDB">
                <w:rPr>
                  <w:rFonts w:ascii="Century Gothic" w:hAnsi="Century Gothic" w:cs="Arial"/>
                  <w:sz w:val="20"/>
                </w:rPr>
                <w:t>06/22/10</w:t>
              </w:r>
            </w:smartTag>
          </w:p>
          <w:p w:rsidR="00A22A2B" w:rsidRPr="004F5FDB" w:rsidRDefault="00A22A2B" w:rsidP="00A22A2B">
            <w:pPr>
              <w:spacing w:before="100" w:beforeAutospacing="1"/>
              <w:jc w:val="center"/>
              <w:rPr>
                <w:rFonts w:ascii="Century Gothic" w:hAnsi="Century Gothic" w:cs="Arial"/>
                <w:sz w:val="20"/>
              </w:rPr>
            </w:pPr>
            <w:smartTag w:uri="urn:schemas-microsoft-com:office:smarttags" w:element="date">
              <w:smartTagPr>
                <w:attr w:name="Month" w:val="6"/>
                <w:attr w:name="Day" w:val="22"/>
                <w:attr w:name="Year" w:val="2010"/>
              </w:smartTagPr>
              <w:r w:rsidRPr="004F5FDB">
                <w:rPr>
                  <w:rFonts w:ascii="Century Gothic" w:hAnsi="Century Gothic" w:cs="Arial"/>
                  <w:sz w:val="20"/>
                </w:rPr>
                <w:t>06/22/10</w:t>
              </w:r>
            </w:smartTag>
          </w:p>
          <w:p w:rsidR="00A22A2B" w:rsidRPr="004F5FDB" w:rsidRDefault="00A22A2B" w:rsidP="00CC494A">
            <w:pPr>
              <w:spacing w:before="100" w:beforeAutospacing="1"/>
              <w:jc w:val="center"/>
              <w:rPr>
                <w:rFonts w:ascii="Century Gothic" w:hAnsi="Century Gothic" w:cs="Arial"/>
                <w:sz w:val="20"/>
              </w:rPr>
            </w:pPr>
          </w:p>
        </w:tc>
        <w:tc>
          <w:tcPr>
            <w:tcW w:w="2488" w:type="dxa"/>
            <w:tcBorders>
              <w:top w:val="single" w:sz="4" w:space="0" w:color="auto"/>
              <w:left w:val="single" w:sz="4" w:space="0" w:color="auto"/>
              <w:bottom w:val="single" w:sz="4" w:space="0" w:color="auto"/>
              <w:right w:val="single" w:sz="4" w:space="0" w:color="auto"/>
            </w:tcBorders>
          </w:tcPr>
          <w:p w:rsidR="008D41B0" w:rsidRDefault="00B8215D" w:rsidP="00CC494A">
            <w:pPr>
              <w:spacing w:before="100" w:beforeAutospacing="1"/>
              <w:jc w:val="center"/>
              <w:rPr>
                <w:rFonts w:ascii="Century Gothic" w:hAnsi="Century Gothic" w:cs="Arial"/>
                <w:sz w:val="20"/>
              </w:rPr>
            </w:pPr>
            <w:r>
              <w:rPr>
                <w:rFonts w:ascii="Century Gothic" w:hAnsi="Century Gothic" w:cs="Arial"/>
                <w:sz w:val="20"/>
              </w:rPr>
              <w:t xml:space="preserve">Brook, Matthew </w:t>
            </w:r>
          </w:p>
          <w:p w:rsidR="008D41B0" w:rsidRPr="004F5FDB" w:rsidRDefault="008D41B0" w:rsidP="00CC494A">
            <w:pPr>
              <w:spacing w:before="100" w:beforeAutospacing="1"/>
              <w:jc w:val="center"/>
              <w:rPr>
                <w:rFonts w:ascii="Century Gothic" w:hAnsi="Century Gothic" w:cs="Arial"/>
                <w:sz w:val="20"/>
              </w:rPr>
            </w:pPr>
            <w:r w:rsidRPr="004F5FDB">
              <w:rPr>
                <w:rFonts w:ascii="Century Gothic" w:hAnsi="Century Gothic" w:cs="Arial"/>
                <w:sz w:val="20"/>
              </w:rPr>
              <w:t>SE Portland</w:t>
            </w:r>
          </w:p>
        </w:tc>
      </w:tr>
      <w:tr w:rsidR="007E799C" w:rsidRPr="004F5FDB">
        <w:trPr>
          <w:trHeight w:hRule="exact" w:val="1720"/>
        </w:trPr>
        <w:tc>
          <w:tcPr>
            <w:tcW w:w="5568" w:type="dxa"/>
            <w:tcBorders>
              <w:top w:val="single" w:sz="4" w:space="0" w:color="auto"/>
              <w:left w:val="single" w:sz="4" w:space="0" w:color="auto"/>
              <w:bottom w:val="single" w:sz="4" w:space="0" w:color="auto"/>
              <w:right w:val="single" w:sz="4" w:space="0" w:color="auto"/>
            </w:tcBorders>
          </w:tcPr>
          <w:p w:rsidR="007E799C" w:rsidRPr="004F5FDB" w:rsidRDefault="007E799C" w:rsidP="00B84A23">
            <w:pPr>
              <w:pStyle w:val="BodyText2"/>
              <w:spacing w:before="100" w:beforeAutospacing="1"/>
              <w:rPr>
                <w:rFonts w:ascii="Century Gothic" w:hAnsi="Century Gothic" w:cs="Arial"/>
              </w:rPr>
            </w:pPr>
            <w:r w:rsidRPr="004F5FDB">
              <w:rPr>
                <w:rFonts w:ascii="Century Gothic" w:hAnsi="Century Gothic" w:cs="Arial"/>
              </w:rPr>
              <w:t>1 Black female – HopeK1</w:t>
            </w:r>
          </w:p>
          <w:p w:rsidR="007E799C" w:rsidRPr="004F5FDB" w:rsidRDefault="007E799C" w:rsidP="00B84A23">
            <w:pPr>
              <w:pStyle w:val="BodyText2"/>
              <w:spacing w:before="100" w:beforeAutospacing="1"/>
              <w:rPr>
                <w:rFonts w:ascii="Century Gothic" w:hAnsi="Century Gothic" w:cs="Arial"/>
              </w:rPr>
            </w:pPr>
            <w:r w:rsidRPr="004F5FDB">
              <w:rPr>
                <w:rFonts w:ascii="Century Gothic" w:hAnsi="Century Gothic" w:cs="Arial"/>
              </w:rPr>
              <w:t>1 Smoke male – HopeK2</w:t>
            </w:r>
          </w:p>
          <w:p w:rsidR="007E799C" w:rsidRPr="004F5FDB" w:rsidRDefault="007E799C" w:rsidP="00B84A23">
            <w:pPr>
              <w:pStyle w:val="BodyText2"/>
              <w:spacing w:before="100" w:beforeAutospacing="1"/>
              <w:rPr>
                <w:rFonts w:ascii="Century Gothic" w:hAnsi="Century Gothic" w:cs="Arial"/>
              </w:rPr>
            </w:pPr>
            <w:r w:rsidRPr="004F5FDB">
              <w:rPr>
                <w:rFonts w:ascii="Century Gothic" w:hAnsi="Century Gothic" w:cs="Arial"/>
              </w:rPr>
              <w:t>1 Smoke female – HopeK3</w:t>
            </w:r>
          </w:p>
          <w:p w:rsidR="007E799C" w:rsidRPr="004F5FDB" w:rsidRDefault="007E799C" w:rsidP="00B84A23">
            <w:pPr>
              <w:pStyle w:val="BodyText2"/>
              <w:spacing w:before="100" w:beforeAutospacing="1"/>
              <w:rPr>
                <w:rFonts w:ascii="Century Gothic" w:hAnsi="Century Gothic" w:cs="Arial"/>
              </w:rPr>
            </w:pPr>
            <w:r w:rsidRPr="004F5FDB">
              <w:rPr>
                <w:rFonts w:ascii="Century Gothic" w:hAnsi="Century Gothic" w:cs="Arial"/>
              </w:rPr>
              <w:t>1 Siamese mix female – HopeK4</w:t>
            </w:r>
          </w:p>
          <w:p w:rsidR="007E799C" w:rsidRPr="004F5FDB" w:rsidRDefault="007E799C" w:rsidP="00B84A23">
            <w:pPr>
              <w:pStyle w:val="BodyText2"/>
              <w:spacing w:before="100" w:beforeAutospacing="1"/>
              <w:rPr>
                <w:rFonts w:ascii="Century Gothic" w:hAnsi="Century Gothic" w:cs="Arial"/>
              </w:rPr>
            </w:pPr>
            <w:r w:rsidRPr="004F5FDB">
              <w:rPr>
                <w:rFonts w:ascii="Century Gothic" w:hAnsi="Century Gothic" w:cs="Arial"/>
              </w:rPr>
              <w:t>1 Siamese mix female – HopeK5</w:t>
            </w:r>
          </w:p>
        </w:tc>
        <w:tc>
          <w:tcPr>
            <w:tcW w:w="539" w:type="dxa"/>
            <w:tcBorders>
              <w:top w:val="single" w:sz="4" w:space="0" w:color="auto"/>
              <w:left w:val="single" w:sz="4" w:space="0" w:color="auto"/>
              <w:bottom w:val="single" w:sz="4" w:space="0" w:color="auto"/>
              <w:right w:val="single" w:sz="4" w:space="0" w:color="auto"/>
            </w:tcBorders>
            <w:shd w:val="clear" w:color="auto" w:fill="auto"/>
          </w:tcPr>
          <w:p w:rsidR="007E799C" w:rsidRPr="004F5FDB" w:rsidRDefault="007E799C" w:rsidP="00B84A23">
            <w:pPr>
              <w:spacing w:before="100" w:beforeAutospacing="1"/>
              <w:jc w:val="center"/>
              <w:rPr>
                <w:rFonts w:ascii="Century Gothic" w:hAnsi="Century Gothic" w:cs="Arial"/>
                <w:sz w:val="20"/>
              </w:rPr>
            </w:pPr>
          </w:p>
        </w:tc>
        <w:tc>
          <w:tcPr>
            <w:tcW w:w="1257" w:type="dxa"/>
            <w:tcBorders>
              <w:top w:val="single" w:sz="4" w:space="0" w:color="auto"/>
              <w:left w:val="single" w:sz="4" w:space="0" w:color="auto"/>
              <w:bottom w:val="single" w:sz="4" w:space="0" w:color="auto"/>
              <w:right w:val="single" w:sz="4" w:space="0" w:color="auto"/>
            </w:tcBorders>
            <w:shd w:val="clear" w:color="auto" w:fill="auto"/>
          </w:tcPr>
          <w:p w:rsidR="007E799C" w:rsidRPr="004F5FDB" w:rsidRDefault="007E799C" w:rsidP="00B84A23">
            <w:pPr>
              <w:spacing w:before="100" w:beforeAutospacing="1"/>
              <w:jc w:val="center"/>
              <w:rPr>
                <w:rFonts w:ascii="Century Gothic" w:hAnsi="Century Gothic" w:cs="Arial"/>
                <w:sz w:val="20"/>
              </w:rPr>
            </w:pPr>
          </w:p>
        </w:tc>
        <w:tc>
          <w:tcPr>
            <w:tcW w:w="2245" w:type="dxa"/>
            <w:tcBorders>
              <w:top w:val="single" w:sz="4" w:space="0" w:color="auto"/>
              <w:left w:val="single" w:sz="4" w:space="0" w:color="auto"/>
              <w:bottom w:val="single" w:sz="4" w:space="0" w:color="auto"/>
              <w:right w:val="single" w:sz="4" w:space="0" w:color="auto"/>
            </w:tcBorders>
          </w:tcPr>
          <w:p w:rsidR="007E799C" w:rsidRPr="004F5FDB" w:rsidRDefault="007E799C" w:rsidP="00B84A23">
            <w:pPr>
              <w:spacing w:before="100" w:beforeAutospacing="1"/>
              <w:jc w:val="center"/>
              <w:rPr>
                <w:rFonts w:ascii="Century Gothic" w:hAnsi="Century Gothic" w:cs="Arial"/>
                <w:sz w:val="20"/>
              </w:rPr>
            </w:pPr>
          </w:p>
        </w:tc>
        <w:tc>
          <w:tcPr>
            <w:tcW w:w="1731" w:type="dxa"/>
            <w:tcBorders>
              <w:top w:val="single" w:sz="4" w:space="0" w:color="auto"/>
              <w:left w:val="single" w:sz="4" w:space="0" w:color="auto"/>
              <w:bottom w:val="single" w:sz="4" w:space="0" w:color="auto"/>
              <w:right w:val="single" w:sz="4" w:space="0" w:color="auto"/>
            </w:tcBorders>
          </w:tcPr>
          <w:p w:rsidR="007E799C" w:rsidRPr="004F5FDB" w:rsidRDefault="007E799C" w:rsidP="00B84A23">
            <w:pPr>
              <w:spacing w:before="100" w:beforeAutospacing="1"/>
              <w:jc w:val="center"/>
              <w:rPr>
                <w:rFonts w:ascii="Century Gothic" w:hAnsi="Century Gothic" w:cs="Arial"/>
                <w:sz w:val="20"/>
              </w:rPr>
            </w:pPr>
            <w:r w:rsidRPr="004F5FDB">
              <w:rPr>
                <w:rFonts w:ascii="Century Gothic" w:hAnsi="Century Gothic" w:cs="Arial"/>
                <w:sz w:val="20"/>
              </w:rPr>
              <w:t>Hope</w:t>
            </w:r>
          </w:p>
          <w:p w:rsidR="007E799C" w:rsidRPr="004F5FDB" w:rsidRDefault="007E799C" w:rsidP="00B84A23">
            <w:pPr>
              <w:spacing w:before="100" w:beforeAutospacing="1"/>
              <w:jc w:val="center"/>
              <w:rPr>
                <w:rFonts w:ascii="Century Gothic" w:hAnsi="Century Gothic" w:cs="Arial"/>
                <w:sz w:val="20"/>
              </w:rPr>
            </w:pPr>
            <w:r w:rsidRPr="004F5FDB">
              <w:rPr>
                <w:rFonts w:ascii="Century Gothic" w:hAnsi="Century Gothic" w:cs="Arial"/>
                <w:sz w:val="20"/>
              </w:rPr>
              <w:t>Lynx point Siamese mix</w:t>
            </w:r>
          </w:p>
        </w:tc>
        <w:tc>
          <w:tcPr>
            <w:tcW w:w="1080" w:type="dxa"/>
            <w:tcBorders>
              <w:top w:val="single" w:sz="4" w:space="0" w:color="auto"/>
              <w:left w:val="single" w:sz="4" w:space="0" w:color="auto"/>
              <w:bottom w:val="single" w:sz="4" w:space="0" w:color="auto"/>
              <w:right w:val="single" w:sz="4" w:space="0" w:color="auto"/>
            </w:tcBorders>
          </w:tcPr>
          <w:p w:rsidR="007E799C" w:rsidRPr="004F5FDB" w:rsidRDefault="007E799C" w:rsidP="00B84A23">
            <w:pPr>
              <w:spacing w:before="100" w:beforeAutospacing="1"/>
              <w:jc w:val="center"/>
              <w:rPr>
                <w:rFonts w:ascii="Century Gothic" w:hAnsi="Century Gothic" w:cs="Arial"/>
                <w:sz w:val="20"/>
              </w:rPr>
            </w:pPr>
            <w:smartTag w:uri="urn:schemas-microsoft-com:office:smarttags" w:element="date">
              <w:smartTagPr>
                <w:attr w:name="Year" w:val="2010"/>
                <w:attr w:name="Day" w:val="23"/>
                <w:attr w:name="Month" w:val="6"/>
              </w:smartTagPr>
              <w:r w:rsidRPr="004F5FDB">
                <w:rPr>
                  <w:rFonts w:ascii="Century Gothic" w:hAnsi="Century Gothic" w:cs="Arial"/>
                  <w:sz w:val="20"/>
                </w:rPr>
                <w:t>06/23/10</w:t>
              </w:r>
            </w:smartTag>
          </w:p>
          <w:p w:rsidR="007E799C" w:rsidRPr="004F5FDB" w:rsidRDefault="007E799C" w:rsidP="007E799C">
            <w:pPr>
              <w:spacing w:before="100" w:beforeAutospacing="1"/>
              <w:jc w:val="center"/>
              <w:rPr>
                <w:rFonts w:ascii="Century Gothic" w:hAnsi="Century Gothic" w:cs="Arial"/>
                <w:sz w:val="20"/>
              </w:rPr>
            </w:pPr>
            <w:smartTag w:uri="urn:schemas-microsoft-com:office:smarttags" w:element="date">
              <w:smartTagPr>
                <w:attr w:name="Year" w:val="2010"/>
                <w:attr w:name="Day" w:val="23"/>
                <w:attr w:name="Month" w:val="6"/>
              </w:smartTagPr>
              <w:r w:rsidRPr="004F5FDB">
                <w:rPr>
                  <w:rFonts w:ascii="Century Gothic" w:hAnsi="Century Gothic" w:cs="Arial"/>
                  <w:sz w:val="20"/>
                </w:rPr>
                <w:t>06/23/10</w:t>
              </w:r>
            </w:smartTag>
          </w:p>
          <w:p w:rsidR="007E799C" w:rsidRPr="004F5FDB" w:rsidRDefault="007E799C" w:rsidP="007E799C">
            <w:pPr>
              <w:spacing w:before="100" w:beforeAutospacing="1"/>
              <w:jc w:val="center"/>
              <w:rPr>
                <w:rFonts w:ascii="Century Gothic" w:hAnsi="Century Gothic" w:cs="Arial"/>
                <w:sz w:val="20"/>
              </w:rPr>
            </w:pPr>
            <w:smartTag w:uri="urn:schemas-microsoft-com:office:smarttags" w:element="date">
              <w:smartTagPr>
                <w:attr w:name="Year" w:val="2010"/>
                <w:attr w:name="Day" w:val="23"/>
                <w:attr w:name="Month" w:val="6"/>
              </w:smartTagPr>
              <w:r w:rsidRPr="004F5FDB">
                <w:rPr>
                  <w:rFonts w:ascii="Century Gothic" w:hAnsi="Century Gothic" w:cs="Arial"/>
                  <w:sz w:val="20"/>
                </w:rPr>
                <w:t>06/23/10</w:t>
              </w:r>
            </w:smartTag>
          </w:p>
          <w:p w:rsidR="007E799C" w:rsidRPr="004F5FDB" w:rsidRDefault="007E799C" w:rsidP="007E799C">
            <w:pPr>
              <w:spacing w:before="100" w:beforeAutospacing="1"/>
              <w:jc w:val="center"/>
              <w:rPr>
                <w:rFonts w:ascii="Century Gothic" w:hAnsi="Century Gothic" w:cs="Arial"/>
                <w:sz w:val="20"/>
              </w:rPr>
            </w:pPr>
            <w:smartTag w:uri="urn:schemas-microsoft-com:office:smarttags" w:element="date">
              <w:smartTagPr>
                <w:attr w:name="Year" w:val="2010"/>
                <w:attr w:name="Day" w:val="23"/>
                <w:attr w:name="Month" w:val="6"/>
              </w:smartTagPr>
              <w:r w:rsidRPr="004F5FDB">
                <w:rPr>
                  <w:rFonts w:ascii="Century Gothic" w:hAnsi="Century Gothic" w:cs="Arial"/>
                  <w:sz w:val="20"/>
                </w:rPr>
                <w:t>06/23/10</w:t>
              </w:r>
            </w:smartTag>
          </w:p>
          <w:p w:rsidR="007E799C" w:rsidRPr="004F5FDB" w:rsidRDefault="007E799C" w:rsidP="007E799C">
            <w:pPr>
              <w:spacing w:before="100" w:beforeAutospacing="1"/>
              <w:jc w:val="center"/>
              <w:rPr>
                <w:rFonts w:ascii="Century Gothic" w:hAnsi="Century Gothic" w:cs="Arial"/>
                <w:sz w:val="20"/>
              </w:rPr>
            </w:pPr>
            <w:smartTag w:uri="urn:schemas-microsoft-com:office:smarttags" w:element="date">
              <w:smartTagPr>
                <w:attr w:name="Year" w:val="2010"/>
                <w:attr w:name="Day" w:val="23"/>
                <w:attr w:name="Month" w:val="6"/>
              </w:smartTagPr>
              <w:r w:rsidRPr="004F5FDB">
                <w:rPr>
                  <w:rFonts w:ascii="Century Gothic" w:hAnsi="Century Gothic" w:cs="Arial"/>
                  <w:sz w:val="20"/>
                </w:rPr>
                <w:t>06/23/10</w:t>
              </w:r>
            </w:smartTag>
          </w:p>
          <w:p w:rsidR="007E799C" w:rsidRPr="004F5FDB" w:rsidRDefault="007E799C" w:rsidP="00B84A23">
            <w:pPr>
              <w:spacing w:before="100" w:beforeAutospacing="1"/>
              <w:jc w:val="center"/>
              <w:rPr>
                <w:rFonts w:ascii="Century Gothic" w:hAnsi="Century Gothic" w:cs="Arial"/>
                <w:sz w:val="20"/>
              </w:rPr>
            </w:pPr>
          </w:p>
        </w:tc>
        <w:tc>
          <w:tcPr>
            <w:tcW w:w="2488" w:type="dxa"/>
            <w:tcBorders>
              <w:top w:val="single" w:sz="4" w:space="0" w:color="auto"/>
              <w:left w:val="single" w:sz="4" w:space="0" w:color="auto"/>
              <w:bottom w:val="single" w:sz="4" w:space="0" w:color="auto"/>
              <w:right w:val="single" w:sz="4" w:space="0" w:color="auto"/>
            </w:tcBorders>
          </w:tcPr>
          <w:p w:rsidR="007E799C" w:rsidRPr="004F5FDB" w:rsidRDefault="00B8215D" w:rsidP="00B84A23">
            <w:pPr>
              <w:spacing w:before="100" w:beforeAutospacing="1"/>
              <w:jc w:val="center"/>
              <w:rPr>
                <w:rFonts w:ascii="Century Gothic" w:hAnsi="Century Gothic" w:cs="Arial"/>
                <w:sz w:val="20"/>
              </w:rPr>
            </w:pPr>
            <w:r>
              <w:rPr>
                <w:rFonts w:ascii="Century Gothic" w:hAnsi="Century Gothic" w:cs="Arial"/>
                <w:sz w:val="20"/>
              </w:rPr>
              <w:t xml:space="preserve">Reese, Wayne </w:t>
            </w:r>
          </w:p>
          <w:p w:rsidR="007E799C" w:rsidRPr="004F5FDB" w:rsidRDefault="007E799C" w:rsidP="00B84A23">
            <w:pPr>
              <w:spacing w:before="100" w:beforeAutospacing="1"/>
              <w:jc w:val="center"/>
              <w:rPr>
                <w:rFonts w:ascii="Century Gothic" w:hAnsi="Century Gothic" w:cs="Arial"/>
                <w:sz w:val="20"/>
              </w:rPr>
            </w:pPr>
            <w:r w:rsidRPr="004F5FDB">
              <w:rPr>
                <w:rFonts w:ascii="Century Gothic" w:hAnsi="Century Gothic" w:cs="Arial"/>
                <w:sz w:val="20"/>
              </w:rPr>
              <w:t>Sherwood</w:t>
            </w:r>
          </w:p>
        </w:tc>
      </w:tr>
      <w:tr w:rsidR="007E799C" w:rsidRPr="004F5FDB" w:rsidTr="004F5FDB">
        <w:trPr>
          <w:trHeight w:hRule="exact" w:val="2071"/>
        </w:trPr>
        <w:tc>
          <w:tcPr>
            <w:tcW w:w="5568" w:type="dxa"/>
            <w:tcBorders>
              <w:top w:val="single" w:sz="4" w:space="0" w:color="auto"/>
              <w:left w:val="single" w:sz="4" w:space="0" w:color="auto"/>
              <w:bottom w:val="single" w:sz="4" w:space="0" w:color="auto"/>
              <w:right w:val="single" w:sz="4" w:space="0" w:color="auto"/>
            </w:tcBorders>
          </w:tcPr>
          <w:p w:rsidR="007E799C" w:rsidRPr="004F5FDB" w:rsidRDefault="007E799C" w:rsidP="00B84A23">
            <w:pPr>
              <w:pStyle w:val="BodyText2"/>
              <w:spacing w:before="100" w:beforeAutospacing="1"/>
              <w:rPr>
                <w:rFonts w:ascii="Century Gothic" w:hAnsi="Century Gothic" w:cs="Arial"/>
              </w:rPr>
            </w:pPr>
            <w:r w:rsidRPr="004F5FDB">
              <w:rPr>
                <w:rFonts w:ascii="Century Gothic" w:hAnsi="Century Gothic" w:cs="Arial"/>
              </w:rPr>
              <w:lastRenderedPageBreak/>
              <w:t>1 Gray/white female – WahkeenaK1</w:t>
            </w:r>
          </w:p>
          <w:p w:rsidR="007E799C" w:rsidRPr="004F5FDB" w:rsidRDefault="007E799C" w:rsidP="00B84A23">
            <w:pPr>
              <w:pStyle w:val="BodyText2"/>
              <w:spacing w:before="100" w:beforeAutospacing="1"/>
              <w:rPr>
                <w:rFonts w:ascii="Century Gothic" w:hAnsi="Century Gothic" w:cs="Arial"/>
              </w:rPr>
            </w:pPr>
            <w:r w:rsidRPr="004F5FDB">
              <w:rPr>
                <w:rFonts w:ascii="Century Gothic" w:hAnsi="Century Gothic" w:cs="Arial"/>
              </w:rPr>
              <w:t>1  Gray/white female – WahkeenaK2</w:t>
            </w:r>
          </w:p>
          <w:p w:rsidR="007E799C" w:rsidRPr="004F5FDB" w:rsidRDefault="007E799C" w:rsidP="00B84A23">
            <w:pPr>
              <w:pStyle w:val="BodyText2"/>
              <w:spacing w:before="100" w:beforeAutospacing="1"/>
              <w:rPr>
                <w:rFonts w:ascii="Century Gothic" w:hAnsi="Century Gothic" w:cs="Arial"/>
              </w:rPr>
            </w:pPr>
            <w:r w:rsidRPr="004F5FDB">
              <w:rPr>
                <w:rFonts w:ascii="Century Gothic" w:hAnsi="Century Gothic" w:cs="Arial"/>
              </w:rPr>
              <w:t>1 Gray/white male – WahkeenaK3</w:t>
            </w:r>
          </w:p>
          <w:p w:rsidR="007E799C" w:rsidRPr="004F5FDB" w:rsidRDefault="007E799C" w:rsidP="00B84A23">
            <w:pPr>
              <w:pStyle w:val="BodyText2"/>
              <w:spacing w:before="100" w:beforeAutospacing="1"/>
              <w:rPr>
                <w:rFonts w:ascii="Century Gothic" w:hAnsi="Century Gothic" w:cs="Arial"/>
              </w:rPr>
            </w:pPr>
            <w:r w:rsidRPr="004F5FDB">
              <w:rPr>
                <w:rFonts w:ascii="Century Gothic" w:hAnsi="Century Gothic" w:cs="Arial"/>
              </w:rPr>
              <w:t>1 Gray/white male – WahkeenaK4</w:t>
            </w:r>
          </w:p>
          <w:p w:rsidR="007E799C" w:rsidRPr="004F5FDB" w:rsidRDefault="007E799C" w:rsidP="00B84A23">
            <w:pPr>
              <w:pStyle w:val="BodyText2"/>
              <w:spacing w:before="100" w:beforeAutospacing="1"/>
              <w:rPr>
                <w:rFonts w:ascii="Century Gothic" w:hAnsi="Century Gothic" w:cs="Arial"/>
              </w:rPr>
            </w:pPr>
            <w:r w:rsidRPr="004F5FDB">
              <w:rPr>
                <w:rFonts w:ascii="Century Gothic" w:hAnsi="Century Gothic" w:cs="Arial"/>
              </w:rPr>
              <w:t>1 Black/white female – WahkeenaK5</w:t>
            </w:r>
          </w:p>
          <w:p w:rsidR="007E799C" w:rsidRPr="004F5FDB" w:rsidRDefault="007E799C" w:rsidP="00B84A23">
            <w:pPr>
              <w:pStyle w:val="BodyText2"/>
              <w:spacing w:before="100" w:beforeAutospacing="1"/>
              <w:rPr>
                <w:rFonts w:ascii="Century Gothic" w:hAnsi="Century Gothic" w:cs="Arial"/>
              </w:rPr>
            </w:pPr>
            <w:r w:rsidRPr="004F5FDB">
              <w:rPr>
                <w:rFonts w:ascii="Century Gothic" w:hAnsi="Century Gothic" w:cs="Arial"/>
              </w:rPr>
              <w:t>1 Black/white male – WahkeenaK6</w:t>
            </w:r>
          </w:p>
        </w:tc>
        <w:tc>
          <w:tcPr>
            <w:tcW w:w="539" w:type="dxa"/>
            <w:tcBorders>
              <w:top w:val="single" w:sz="4" w:space="0" w:color="auto"/>
              <w:left w:val="single" w:sz="4" w:space="0" w:color="auto"/>
              <w:bottom w:val="single" w:sz="4" w:space="0" w:color="auto"/>
              <w:right w:val="single" w:sz="4" w:space="0" w:color="auto"/>
            </w:tcBorders>
            <w:shd w:val="clear" w:color="auto" w:fill="auto"/>
          </w:tcPr>
          <w:p w:rsidR="007E799C" w:rsidRPr="004F5FDB" w:rsidRDefault="007E799C" w:rsidP="00B84A23">
            <w:pPr>
              <w:spacing w:before="100" w:beforeAutospacing="1"/>
              <w:jc w:val="center"/>
              <w:rPr>
                <w:rFonts w:ascii="Century Gothic" w:hAnsi="Century Gothic" w:cs="Arial"/>
                <w:sz w:val="20"/>
              </w:rPr>
            </w:pPr>
          </w:p>
        </w:tc>
        <w:tc>
          <w:tcPr>
            <w:tcW w:w="1257" w:type="dxa"/>
            <w:tcBorders>
              <w:top w:val="single" w:sz="4" w:space="0" w:color="auto"/>
              <w:left w:val="single" w:sz="4" w:space="0" w:color="auto"/>
              <w:bottom w:val="single" w:sz="4" w:space="0" w:color="auto"/>
              <w:right w:val="single" w:sz="4" w:space="0" w:color="auto"/>
            </w:tcBorders>
            <w:shd w:val="clear" w:color="auto" w:fill="auto"/>
          </w:tcPr>
          <w:p w:rsidR="007E799C" w:rsidRPr="004F5FDB" w:rsidRDefault="007E799C" w:rsidP="00B84A23">
            <w:pPr>
              <w:spacing w:before="100" w:beforeAutospacing="1"/>
              <w:jc w:val="center"/>
              <w:rPr>
                <w:rFonts w:ascii="Century Gothic" w:hAnsi="Century Gothic" w:cs="Arial"/>
                <w:sz w:val="20"/>
              </w:rPr>
            </w:pPr>
          </w:p>
        </w:tc>
        <w:tc>
          <w:tcPr>
            <w:tcW w:w="2245" w:type="dxa"/>
            <w:tcBorders>
              <w:top w:val="single" w:sz="4" w:space="0" w:color="auto"/>
              <w:left w:val="single" w:sz="4" w:space="0" w:color="auto"/>
              <w:bottom w:val="single" w:sz="4" w:space="0" w:color="auto"/>
              <w:right w:val="single" w:sz="4" w:space="0" w:color="auto"/>
            </w:tcBorders>
          </w:tcPr>
          <w:p w:rsidR="007E799C" w:rsidRPr="004F5FDB" w:rsidRDefault="007E799C" w:rsidP="00B84A23">
            <w:pPr>
              <w:spacing w:before="100" w:beforeAutospacing="1"/>
              <w:jc w:val="center"/>
              <w:rPr>
                <w:rFonts w:ascii="Century Gothic" w:hAnsi="Century Gothic" w:cs="Arial"/>
                <w:sz w:val="20"/>
              </w:rPr>
            </w:pPr>
          </w:p>
        </w:tc>
        <w:tc>
          <w:tcPr>
            <w:tcW w:w="1731" w:type="dxa"/>
            <w:tcBorders>
              <w:top w:val="single" w:sz="4" w:space="0" w:color="auto"/>
              <w:left w:val="single" w:sz="4" w:space="0" w:color="auto"/>
              <w:bottom w:val="single" w:sz="4" w:space="0" w:color="auto"/>
              <w:right w:val="single" w:sz="4" w:space="0" w:color="auto"/>
            </w:tcBorders>
          </w:tcPr>
          <w:p w:rsidR="007E799C" w:rsidRPr="004F5FDB" w:rsidRDefault="00DF23B1" w:rsidP="00B84A23">
            <w:pPr>
              <w:spacing w:before="100" w:beforeAutospacing="1"/>
              <w:jc w:val="center"/>
              <w:rPr>
                <w:rFonts w:ascii="Century Gothic" w:hAnsi="Century Gothic" w:cs="Arial"/>
                <w:sz w:val="20"/>
              </w:rPr>
            </w:pPr>
            <w:proofErr w:type="spellStart"/>
            <w:r w:rsidRPr="004F5FDB">
              <w:rPr>
                <w:rFonts w:ascii="Century Gothic" w:hAnsi="Century Gothic" w:cs="Arial"/>
                <w:sz w:val="20"/>
              </w:rPr>
              <w:t>Wahkeena</w:t>
            </w:r>
            <w:proofErr w:type="spellEnd"/>
          </w:p>
          <w:p w:rsidR="00DF23B1" w:rsidRPr="004F5FDB" w:rsidRDefault="00DF23B1" w:rsidP="00B84A23">
            <w:pPr>
              <w:spacing w:before="100" w:beforeAutospacing="1"/>
              <w:jc w:val="center"/>
              <w:rPr>
                <w:rFonts w:ascii="Century Gothic" w:hAnsi="Century Gothic" w:cs="Arial"/>
                <w:sz w:val="20"/>
              </w:rPr>
            </w:pPr>
            <w:r w:rsidRPr="004F5FDB">
              <w:rPr>
                <w:rFonts w:ascii="Century Gothic" w:hAnsi="Century Gothic" w:cs="Arial"/>
                <w:sz w:val="20"/>
              </w:rPr>
              <w:t>Gray/white</w:t>
            </w:r>
          </w:p>
        </w:tc>
        <w:tc>
          <w:tcPr>
            <w:tcW w:w="1080" w:type="dxa"/>
            <w:tcBorders>
              <w:top w:val="single" w:sz="4" w:space="0" w:color="auto"/>
              <w:left w:val="single" w:sz="4" w:space="0" w:color="auto"/>
              <w:bottom w:val="single" w:sz="4" w:space="0" w:color="auto"/>
              <w:right w:val="single" w:sz="4" w:space="0" w:color="auto"/>
            </w:tcBorders>
          </w:tcPr>
          <w:p w:rsidR="007E799C" w:rsidRPr="004F5FDB" w:rsidRDefault="007E799C" w:rsidP="00B84A23">
            <w:pPr>
              <w:spacing w:before="100" w:beforeAutospacing="1"/>
              <w:jc w:val="center"/>
              <w:rPr>
                <w:rFonts w:ascii="Century Gothic" w:hAnsi="Century Gothic" w:cs="Arial"/>
                <w:sz w:val="20"/>
              </w:rPr>
            </w:pPr>
            <w:smartTag w:uri="urn:schemas-microsoft-com:office:smarttags" w:element="date">
              <w:smartTagPr>
                <w:attr w:name="Year" w:val="2010"/>
                <w:attr w:name="Day" w:val="24"/>
                <w:attr w:name="Month" w:val="6"/>
              </w:smartTagPr>
              <w:r w:rsidRPr="004F5FDB">
                <w:rPr>
                  <w:rFonts w:ascii="Century Gothic" w:hAnsi="Century Gothic" w:cs="Arial"/>
                  <w:sz w:val="20"/>
                </w:rPr>
                <w:t>06/24/10</w:t>
              </w:r>
            </w:smartTag>
          </w:p>
          <w:p w:rsidR="00DF23B1" w:rsidRPr="004F5FDB" w:rsidRDefault="00DF23B1" w:rsidP="00DF23B1">
            <w:pPr>
              <w:spacing w:before="100" w:beforeAutospacing="1"/>
              <w:jc w:val="center"/>
              <w:rPr>
                <w:rFonts w:ascii="Century Gothic" w:hAnsi="Century Gothic" w:cs="Arial"/>
                <w:sz w:val="20"/>
              </w:rPr>
            </w:pPr>
            <w:smartTag w:uri="urn:schemas-microsoft-com:office:smarttags" w:element="date">
              <w:smartTagPr>
                <w:attr w:name="Year" w:val="2010"/>
                <w:attr w:name="Day" w:val="24"/>
                <w:attr w:name="Month" w:val="6"/>
              </w:smartTagPr>
              <w:r w:rsidRPr="004F5FDB">
                <w:rPr>
                  <w:rFonts w:ascii="Century Gothic" w:hAnsi="Century Gothic" w:cs="Arial"/>
                  <w:sz w:val="20"/>
                </w:rPr>
                <w:t>06/24/10</w:t>
              </w:r>
            </w:smartTag>
          </w:p>
          <w:p w:rsidR="00DF23B1" w:rsidRPr="004F5FDB" w:rsidRDefault="00DF23B1" w:rsidP="00DF23B1">
            <w:pPr>
              <w:spacing w:before="100" w:beforeAutospacing="1"/>
              <w:jc w:val="center"/>
              <w:rPr>
                <w:rFonts w:ascii="Century Gothic" w:hAnsi="Century Gothic" w:cs="Arial"/>
                <w:sz w:val="20"/>
              </w:rPr>
            </w:pPr>
            <w:smartTag w:uri="urn:schemas-microsoft-com:office:smarttags" w:element="date">
              <w:smartTagPr>
                <w:attr w:name="Year" w:val="2010"/>
                <w:attr w:name="Day" w:val="24"/>
                <w:attr w:name="Month" w:val="6"/>
              </w:smartTagPr>
              <w:r w:rsidRPr="004F5FDB">
                <w:rPr>
                  <w:rFonts w:ascii="Century Gothic" w:hAnsi="Century Gothic" w:cs="Arial"/>
                  <w:sz w:val="20"/>
                </w:rPr>
                <w:t>06/24/10</w:t>
              </w:r>
            </w:smartTag>
          </w:p>
          <w:p w:rsidR="00DF23B1" w:rsidRPr="004F5FDB" w:rsidRDefault="00DF23B1" w:rsidP="00DF23B1">
            <w:pPr>
              <w:spacing w:before="100" w:beforeAutospacing="1"/>
              <w:jc w:val="center"/>
              <w:rPr>
                <w:rFonts w:ascii="Century Gothic" w:hAnsi="Century Gothic" w:cs="Arial"/>
                <w:sz w:val="20"/>
              </w:rPr>
            </w:pPr>
            <w:smartTag w:uri="urn:schemas-microsoft-com:office:smarttags" w:element="date">
              <w:smartTagPr>
                <w:attr w:name="Year" w:val="2010"/>
                <w:attr w:name="Day" w:val="24"/>
                <w:attr w:name="Month" w:val="6"/>
              </w:smartTagPr>
              <w:r w:rsidRPr="004F5FDB">
                <w:rPr>
                  <w:rFonts w:ascii="Century Gothic" w:hAnsi="Century Gothic" w:cs="Arial"/>
                  <w:sz w:val="20"/>
                </w:rPr>
                <w:t>06/24/10</w:t>
              </w:r>
            </w:smartTag>
          </w:p>
          <w:p w:rsidR="00DF23B1" w:rsidRPr="004F5FDB" w:rsidRDefault="00DF23B1" w:rsidP="00DF23B1">
            <w:pPr>
              <w:spacing w:before="100" w:beforeAutospacing="1"/>
              <w:jc w:val="center"/>
              <w:rPr>
                <w:rFonts w:ascii="Century Gothic" w:hAnsi="Century Gothic" w:cs="Arial"/>
                <w:sz w:val="20"/>
              </w:rPr>
            </w:pPr>
            <w:smartTag w:uri="urn:schemas-microsoft-com:office:smarttags" w:element="date">
              <w:smartTagPr>
                <w:attr w:name="Year" w:val="2010"/>
                <w:attr w:name="Day" w:val="24"/>
                <w:attr w:name="Month" w:val="6"/>
              </w:smartTagPr>
              <w:r w:rsidRPr="004F5FDB">
                <w:rPr>
                  <w:rFonts w:ascii="Century Gothic" w:hAnsi="Century Gothic" w:cs="Arial"/>
                  <w:sz w:val="20"/>
                </w:rPr>
                <w:t>06/24/10</w:t>
              </w:r>
            </w:smartTag>
          </w:p>
          <w:p w:rsidR="00DF23B1" w:rsidRPr="004F5FDB" w:rsidRDefault="00DF23B1" w:rsidP="00DF23B1">
            <w:pPr>
              <w:spacing w:before="100" w:beforeAutospacing="1"/>
              <w:jc w:val="center"/>
              <w:rPr>
                <w:rFonts w:ascii="Century Gothic" w:hAnsi="Century Gothic" w:cs="Arial"/>
                <w:sz w:val="20"/>
              </w:rPr>
            </w:pPr>
            <w:smartTag w:uri="urn:schemas-microsoft-com:office:smarttags" w:element="date">
              <w:smartTagPr>
                <w:attr w:name="Year" w:val="2010"/>
                <w:attr w:name="Day" w:val="24"/>
                <w:attr w:name="Month" w:val="6"/>
              </w:smartTagPr>
              <w:r w:rsidRPr="004F5FDB">
                <w:rPr>
                  <w:rFonts w:ascii="Century Gothic" w:hAnsi="Century Gothic" w:cs="Arial"/>
                  <w:sz w:val="20"/>
                </w:rPr>
                <w:t>06/24/10</w:t>
              </w:r>
            </w:smartTag>
          </w:p>
          <w:p w:rsidR="007E799C" w:rsidRPr="004F5FDB" w:rsidRDefault="007E799C" w:rsidP="00B84A23">
            <w:pPr>
              <w:spacing w:before="100" w:beforeAutospacing="1"/>
              <w:jc w:val="center"/>
              <w:rPr>
                <w:rFonts w:ascii="Century Gothic" w:hAnsi="Century Gothic" w:cs="Arial"/>
                <w:sz w:val="20"/>
              </w:rPr>
            </w:pPr>
          </w:p>
        </w:tc>
        <w:tc>
          <w:tcPr>
            <w:tcW w:w="2488" w:type="dxa"/>
            <w:tcBorders>
              <w:top w:val="single" w:sz="4" w:space="0" w:color="auto"/>
              <w:left w:val="single" w:sz="4" w:space="0" w:color="auto"/>
              <w:bottom w:val="single" w:sz="4" w:space="0" w:color="auto"/>
              <w:right w:val="single" w:sz="4" w:space="0" w:color="auto"/>
            </w:tcBorders>
          </w:tcPr>
          <w:p w:rsidR="00DF23B1" w:rsidRPr="004F5FDB" w:rsidRDefault="00B8215D" w:rsidP="00B84A23">
            <w:pPr>
              <w:spacing w:before="100" w:beforeAutospacing="1"/>
              <w:jc w:val="center"/>
              <w:rPr>
                <w:rFonts w:ascii="Century Gothic" w:hAnsi="Century Gothic" w:cs="Arial"/>
                <w:sz w:val="20"/>
              </w:rPr>
            </w:pPr>
            <w:r>
              <w:rPr>
                <w:rFonts w:ascii="Century Gothic" w:hAnsi="Century Gothic" w:cs="Arial"/>
                <w:sz w:val="20"/>
              </w:rPr>
              <w:t xml:space="preserve">Ford, Alicia </w:t>
            </w:r>
          </w:p>
          <w:p w:rsidR="00DF23B1" w:rsidRPr="004F5FDB" w:rsidRDefault="00DF23B1" w:rsidP="00B84A23">
            <w:pPr>
              <w:spacing w:before="100" w:beforeAutospacing="1"/>
              <w:jc w:val="center"/>
              <w:rPr>
                <w:rFonts w:ascii="Century Gothic" w:hAnsi="Century Gothic" w:cs="Arial"/>
                <w:sz w:val="20"/>
              </w:rPr>
            </w:pPr>
            <w:r w:rsidRPr="004F5FDB">
              <w:rPr>
                <w:rFonts w:ascii="Century Gothic" w:hAnsi="Century Gothic" w:cs="Arial"/>
                <w:sz w:val="20"/>
              </w:rPr>
              <w:t>Clackamas</w:t>
            </w:r>
          </w:p>
        </w:tc>
      </w:tr>
      <w:tr w:rsidR="00804212" w:rsidRPr="004F5FDB">
        <w:trPr>
          <w:trHeight w:hRule="exact" w:val="1711"/>
        </w:trPr>
        <w:tc>
          <w:tcPr>
            <w:tcW w:w="5568" w:type="dxa"/>
            <w:tcBorders>
              <w:top w:val="single" w:sz="4" w:space="0" w:color="auto"/>
              <w:left w:val="single" w:sz="4" w:space="0" w:color="auto"/>
              <w:bottom w:val="single" w:sz="4" w:space="0" w:color="auto"/>
              <w:right w:val="single" w:sz="4" w:space="0" w:color="auto"/>
            </w:tcBorders>
          </w:tcPr>
          <w:p w:rsidR="00804212" w:rsidRPr="004F5FDB" w:rsidRDefault="00804212" w:rsidP="00B84A23">
            <w:pPr>
              <w:pStyle w:val="BodyText2"/>
              <w:spacing w:before="100" w:beforeAutospacing="1"/>
              <w:rPr>
                <w:rFonts w:ascii="Century Gothic" w:hAnsi="Century Gothic" w:cs="Arial"/>
              </w:rPr>
            </w:pPr>
            <w:r w:rsidRPr="004F5FDB">
              <w:rPr>
                <w:rFonts w:ascii="Century Gothic" w:hAnsi="Century Gothic" w:cs="Arial"/>
              </w:rPr>
              <w:t>1 Gray female – BeautyK1</w:t>
            </w:r>
          </w:p>
          <w:p w:rsidR="00804212" w:rsidRPr="004F5FDB" w:rsidRDefault="00804212" w:rsidP="00B84A23">
            <w:pPr>
              <w:pStyle w:val="BodyText2"/>
              <w:spacing w:before="100" w:beforeAutospacing="1"/>
              <w:rPr>
                <w:rFonts w:ascii="Century Gothic" w:hAnsi="Century Gothic" w:cs="Arial"/>
              </w:rPr>
            </w:pPr>
            <w:r w:rsidRPr="004F5FDB">
              <w:rPr>
                <w:rFonts w:ascii="Century Gothic" w:hAnsi="Century Gothic" w:cs="Arial"/>
              </w:rPr>
              <w:t>1 Black tabby male – BeautyK2</w:t>
            </w:r>
          </w:p>
          <w:p w:rsidR="00804212" w:rsidRPr="004F5FDB" w:rsidRDefault="00804212" w:rsidP="00B84A23">
            <w:pPr>
              <w:pStyle w:val="BodyText2"/>
              <w:spacing w:before="100" w:beforeAutospacing="1"/>
              <w:rPr>
                <w:rFonts w:ascii="Century Gothic" w:hAnsi="Century Gothic" w:cs="Arial"/>
              </w:rPr>
            </w:pPr>
            <w:r w:rsidRPr="004F5FDB">
              <w:rPr>
                <w:rFonts w:ascii="Century Gothic" w:hAnsi="Century Gothic" w:cs="Arial"/>
              </w:rPr>
              <w:t>1 Black male – BeautyK3</w:t>
            </w:r>
          </w:p>
          <w:p w:rsidR="00804212" w:rsidRPr="004F5FDB" w:rsidRDefault="00804212" w:rsidP="00B84A23">
            <w:pPr>
              <w:pStyle w:val="BodyText2"/>
              <w:spacing w:before="100" w:beforeAutospacing="1"/>
              <w:rPr>
                <w:rFonts w:ascii="Century Gothic" w:hAnsi="Century Gothic" w:cs="Arial"/>
              </w:rPr>
            </w:pPr>
            <w:r w:rsidRPr="004F5FDB">
              <w:rPr>
                <w:rFonts w:ascii="Century Gothic" w:hAnsi="Century Gothic" w:cs="Arial"/>
              </w:rPr>
              <w:t xml:space="preserve">1 Black </w:t>
            </w:r>
            <w:proofErr w:type="spellStart"/>
            <w:r w:rsidRPr="004F5FDB">
              <w:rPr>
                <w:rFonts w:ascii="Century Gothic" w:hAnsi="Century Gothic" w:cs="Arial"/>
              </w:rPr>
              <w:t>manx</w:t>
            </w:r>
            <w:proofErr w:type="spellEnd"/>
            <w:r w:rsidRPr="004F5FDB">
              <w:rPr>
                <w:rFonts w:ascii="Century Gothic" w:hAnsi="Century Gothic" w:cs="Arial"/>
              </w:rPr>
              <w:t xml:space="preserve"> male – BeautyK4</w:t>
            </w:r>
          </w:p>
          <w:p w:rsidR="00804212" w:rsidRPr="004F5FDB" w:rsidRDefault="00804212" w:rsidP="00B84A23">
            <w:pPr>
              <w:pStyle w:val="BodyText2"/>
              <w:spacing w:before="100" w:beforeAutospacing="1"/>
              <w:rPr>
                <w:rFonts w:ascii="Century Gothic" w:hAnsi="Century Gothic" w:cs="Arial"/>
              </w:rPr>
            </w:pPr>
            <w:r w:rsidRPr="004F5FDB">
              <w:rPr>
                <w:rFonts w:ascii="Century Gothic" w:hAnsi="Century Gothic" w:cs="Arial"/>
              </w:rPr>
              <w:t>1 Black female – BeautyK5</w:t>
            </w:r>
          </w:p>
        </w:tc>
        <w:tc>
          <w:tcPr>
            <w:tcW w:w="539" w:type="dxa"/>
            <w:tcBorders>
              <w:top w:val="single" w:sz="4" w:space="0" w:color="auto"/>
              <w:left w:val="single" w:sz="4" w:space="0" w:color="auto"/>
              <w:bottom w:val="single" w:sz="4" w:space="0" w:color="auto"/>
              <w:right w:val="single" w:sz="4" w:space="0" w:color="auto"/>
            </w:tcBorders>
            <w:shd w:val="clear" w:color="auto" w:fill="auto"/>
          </w:tcPr>
          <w:p w:rsidR="00804212" w:rsidRPr="004F5FDB" w:rsidRDefault="00804212" w:rsidP="00B84A23">
            <w:pPr>
              <w:spacing w:before="100" w:beforeAutospacing="1"/>
              <w:jc w:val="center"/>
              <w:rPr>
                <w:rFonts w:ascii="Century Gothic" w:hAnsi="Century Gothic" w:cs="Arial"/>
                <w:sz w:val="20"/>
              </w:rPr>
            </w:pPr>
          </w:p>
        </w:tc>
        <w:tc>
          <w:tcPr>
            <w:tcW w:w="1257" w:type="dxa"/>
            <w:tcBorders>
              <w:top w:val="single" w:sz="4" w:space="0" w:color="auto"/>
              <w:left w:val="single" w:sz="4" w:space="0" w:color="auto"/>
              <w:bottom w:val="single" w:sz="4" w:space="0" w:color="auto"/>
              <w:right w:val="single" w:sz="4" w:space="0" w:color="auto"/>
            </w:tcBorders>
            <w:shd w:val="clear" w:color="auto" w:fill="auto"/>
          </w:tcPr>
          <w:p w:rsidR="00804212" w:rsidRPr="004F5FDB" w:rsidRDefault="00804212" w:rsidP="00B84A23">
            <w:pPr>
              <w:spacing w:before="100" w:beforeAutospacing="1"/>
              <w:jc w:val="center"/>
              <w:rPr>
                <w:rFonts w:ascii="Century Gothic" w:hAnsi="Century Gothic" w:cs="Arial"/>
                <w:sz w:val="20"/>
              </w:rPr>
            </w:pPr>
          </w:p>
        </w:tc>
        <w:tc>
          <w:tcPr>
            <w:tcW w:w="2245" w:type="dxa"/>
            <w:tcBorders>
              <w:top w:val="single" w:sz="4" w:space="0" w:color="auto"/>
              <w:left w:val="single" w:sz="4" w:space="0" w:color="auto"/>
              <w:bottom w:val="single" w:sz="4" w:space="0" w:color="auto"/>
              <w:right w:val="single" w:sz="4" w:space="0" w:color="auto"/>
            </w:tcBorders>
          </w:tcPr>
          <w:p w:rsidR="00804212" w:rsidRPr="004F5FDB" w:rsidRDefault="00804212" w:rsidP="00B84A23">
            <w:pPr>
              <w:spacing w:before="100" w:beforeAutospacing="1"/>
              <w:jc w:val="center"/>
              <w:rPr>
                <w:rFonts w:ascii="Century Gothic" w:hAnsi="Century Gothic" w:cs="Arial"/>
                <w:sz w:val="20"/>
              </w:rPr>
            </w:pPr>
          </w:p>
        </w:tc>
        <w:tc>
          <w:tcPr>
            <w:tcW w:w="1731" w:type="dxa"/>
            <w:tcBorders>
              <w:top w:val="single" w:sz="4" w:space="0" w:color="auto"/>
              <w:left w:val="single" w:sz="4" w:space="0" w:color="auto"/>
              <w:bottom w:val="single" w:sz="4" w:space="0" w:color="auto"/>
              <w:right w:val="single" w:sz="4" w:space="0" w:color="auto"/>
            </w:tcBorders>
          </w:tcPr>
          <w:p w:rsidR="00804212" w:rsidRPr="004F5FDB" w:rsidRDefault="00804212" w:rsidP="00B84A23">
            <w:pPr>
              <w:spacing w:before="100" w:beforeAutospacing="1"/>
              <w:jc w:val="center"/>
              <w:rPr>
                <w:rFonts w:ascii="Century Gothic" w:hAnsi="Century Gothic" w:cs="Arial"/>
                <w:sz w:val="20"/>
              </w:rPr>
            </w:pPr>
            <w:r w:rsidRPr="004F5FDB">
              <w:rPr>
                <w:rFonts w:ascii="Century Gothic" w:hAnsi="Century Gothic" w:cs="Arial"/>
                <w:sz w:val="20"/>
              </w:rPr>
              <w:t>Beauty</w:t>
            </w:r>
          </w:p>
          <w:p w:rsidR="00804212" w:rsidRPr="004F5FDB" w:rsidRDefault="00804212" w:rsidP="00B84A23">
            <w:pPr>
              <w:spacing w:before="100" w:beforeAutospacing="1"/>
              <w:jc w:val="center"/>
              <w:rPr>
                <w:rFonts w:ascii="Century Gothic" w:hAnsi="Century Gothic" w:cs="Arial"/>
                <w:sz w:val="20"/>
              </w:rPr>
            </w:pPr>
            <w:r w:rsidRPr="004F5FDB">
              <w:rPr>
                <w:rFonts w:ascii="Century Gothic" w:hAnsi="Century Gothic" w:cs="Arial"/>
                <w:sz w:val="20"/>
              </w:rPr>
              <w:t>Black</w:t>
            </w:r>
          </w:p>
        </w:tc>
        <w:tc>
          <w:tcPr>
            <w:tcW w:w="1080" w:type="dxa"/>
            <w:tcBorders>
              <w:top w:val="single" w:sz="4" w:space="0" w:color="auto"/>
              <w:left w:val="single" w:sz="4" w:space="0" w:color="auto"/>
              <w:bottom w:val="single" w:sz="4" w:space="0" w:color="auto"/>
              <w:right w:val="single" w:sz="4" w:space="0" w:color="auto"/>
            </w:tcBorders>
          </w:tcPr>
          <w:p w:rsidR="00804212" w:rsidRPr="004F5FDB" w:rsidRDefault="00804212" w:rsidP="00B84A23">
            <w:pPr>
              <w:spacing w:before="100" w:beforeAutospacing="1"/>
              <w:jc w:val="center"/>
              <w:rPr>
                <w:rFonts w:ascii="Century Gothic" w:hAnsi="Century Gothic" w:cs="Arial"/>
                <w:sz w:val="20"/>
              </w:rPr>
            </w:pPr>
            <w:smartTag w:uri="urn:schemas-microsoft-com:office:smarttags" w:element="date">
              <w:smartTagPr>
                <w:attr w:name="Year" w:val="2010"/>
                <w:attr w:name="Day" w:val="25"/>
                <w:attr w:name="Month" w:val="6"/>
              </w:smartTagPr>
              <w:r w:rsidRPr="004F5FDB">
                <w:rPr>
                  <w:rFonts w:ascii="Century Gothic" w:hAnsi="Century Gothic" w:cs="Arial"/>
                  <w:sz w:val="20"/>
                </w:rPr>
                <w:t>06/25/10</w:t>
              </w:r>
            </w:smartTag>
          </w:p>
          <w:p w:rsidR="00804212" w:rsidRPr="004F5FDB" w:rsidRDefault="00804212" w:rsidP="00804212">
            <w:pPr>
              <w:spacing w:before="100" w:beforeAutospacing="1"/>
              <w:jc w:val="center"/>
              <w:rPr>
                <w:rFonts w:ascii="Century Gothic" w:hAnsi="Century Gothic" w:cs="Arial"/>
                <w:sz w:val="20"/>
              </w:rPr>
            </w:pPr>
            <w:smartTag w:uri="urn:schemas-microsoft-com:office:smarttags" w:element="date">
              <w:smartTagPr>
                <w:attr w:name="Year" w:val="2010"/>
                <w:attr w:name="Day" w:val="25"/>
                <w:attr w:name="Month" w:val="6"/>
              </w:smartTagPr>
              <w:r w:rsidRPr="004F5FDB">
                <w:rPr>
                  <w:rFonts w:ascii="Century Gothic" w:hAnsi="Century Gothic" w:cs="Arial"/>
                  <w:sz w:val="20"/>
                </w:rPr>
                <w:t>06/25/10</w:t>
              </w:r>
            </w:smartTag>
          </w:p>
          <w:p w:rsidR="00804212" w:rsidRPr="004F5FDB" w:rsidRDefault="00804212" w:rsidP="00804212">
            <w:pPr>
              <w:spacing w:before="100" w:beforeAutospacing="1"/>
              <w:jc w:val="center"/>
              <w:rPr>
                <w:rFonts w:ascii="Century Gothic" w:hAnsi="Century Gothic" w:cs="Arial"/>
                <w:sz w:val="20"/>
              </w:rPr>
            </w:pPr>
            <w:smartTag w:uri="urn:schemas-microsoft-com:office:smarttags" w:element="date">
              <w:smartTagPr>
                <w:attr w:name="Year" w:val="2010"/>
                <w:attr w:name="Day" w:val="25"/>
                <w:attr w:name="Month" w:val="6"/>
              </w:smartTagPr>
              <w:r w:rsidRPr="004F5FDB">
                <w:rPr>
                  <w:rFonts w:ascii="Century Gothic" w:hAnsi="Century Gothic" w:cs="Arial"/>
                  <w:sz w:val="20"/>
                </w:rPr>
                <w:t>06/25/10</w:t>
              </w:r>
            </w:smartTag>
          </w:p>
          <w:p w:rsidR="00804212" w:rsidRPr="004F5FDB" w:rsidRDefault="00804212" w:rsidP="00804212">
            <w:pPr>
              <w:spacing w:before="100" w:beforeAutospacing="1"/>
              <w:jc w:val="center"/>
              <w:rPr>
                <w:rFonts w:ascii="Century Gothic" w:hAnsi="Century Gothic" w:cs="Arial"/>
                <w:sz w:val="20"/>
              </w:rPr>
            </w:pPr>
            <w:smartTag w:uri="urn:schemas-microsoft-com:office:smarttags" w:element="date">
              <w:smartTagPr>
                <w:attr w:name="Year" w:val="2010"/>
                <w:attr w:name="Day" w:val="25"/>
                <w:attr w:name="Month" w:val="6"/>
              </w:smartTagPr>
              <w:r w:rsidRPr="004F5FDB">
                <w:rPr>
                  <w:rFonts w:ascii="Century Gothic" w:hAnsi="Century Gothic" w:cs="Arial"/>
                  <w:sz w:val="20"/>
                </w:rPr>
                <w:t>06/25/10</w:t>
              </w:r>
            </w:smartTag>
          </w:p>
          <w:p w:rsidR="00804212" w:rsidRPr="004F5FDB" w:rsidRDefault="00804212" w:rsidP="00804212">
            <w:pPr>
              <w:spacing w:before="100" w:beforeAutospacing="1"/>
              <w:jc w:val="center"/>
              <w:rPr>
                <w:rFonts w:ascii="Century Gothic" w:hAnsi="Century Gothic" w:cs="Arial"/>
                <w:sz w:val="20"/>
              </w:rPr>
            </w:pPr>
            <w:smartTag w:uri="urn:schemas-microsoft-com:office:smarttags" w:element="date">
              <w:smartTagPr>
                <w:attr w:name="Year" w:val="2010"/>
                <w:attr w:name="Day" w:val="25"/>
                <w:attr w:name="Month" w:val="6"/>
              </w:smartTagPr>
              <w:r w:rsidRPr="004F5FDB">
                <w:rPr>
                  <w:rFonts w:ascii="Century Gothic" w:hAnsi="Century Gothic" w:cs="Arial"/>
                  <w:sz w:val="20"/>
                </w:rPr>
                <w:t>06/25/10</w:t>
              </w:r>
            </w:smartTag>
          </w:p>
          <w:p w:rsidR="00804212" w:rsidRPr="004F5FDB" w:rsidRDefault="00804212" w:rsidP="00B84A23">
            <w:pPr>
              <w:spacing w:before="100" w:beforeAutospacing="1"/>
              <w:jc w:val="center"/>
              <w:rPr>
                <w:rFonts w:ascii="Century Gothic" w:hAnsi="Century Gothic" w:cs="Arial"/>
                <w:sz w:val="20"/>
              </w:rPr>
            </w:pPr>
          </w:p>
        </w:tc>
        <w:tc>
          <w:tcPr>
            <w:tcW w:w="2488" w:type="dxa"/>
            <w:tcBorders>
              <w:top w:val="single" w:sz="4" w:space="0" w:color="auto"/>
              <w:left w:val="single" w:sz="4" w:space="0" w:color="auto"/>
              <w:bottom w:val="single" w:sz="4" w:space="0" w:color="auto"/>
              <w:right w:val="single" w:sz="4" w:space="0" w:color="auto"/>
            </w:tcBorders>
          </w:tcPr>
          <w:p w:rsidR="00804212" w:rsidRDefault="007364D3" w:rsidP="00B84A23">
            <w:pPr>
              <w:spacing w:before="100" w:beforeAutospacing="1"/>
              <w:jc w:val="center"/>
              <w:rPr>
                <w:rFonts w:ascii="Century Gothic" w:hAnsi="Century Gothic" w:cs="Arial"/>
                <w:sz w:val="20"/>
              </w:rPr>
            </w:pPr>
            <w:r>
              <w:rPr>
                <w:rFonts w:ascii="Century Gothic" w:hAnsi="Century Gothic" w:cs="Arial"/>
                <w:sz w:val="20"/>
              </w:rPr>
              <w:t>McLaughlin</w:t>
            </w:r>
            <w:r w:rsidR="00B8215D">
              <w:rPr>
                <w:rFonts w:ascii="Century Gothic" w:hAnsi="Century Gothic" w:cs="Arial"/>
                <w:sz w:val="20"/>
              </w:rPr>
              <w:t xml:space="preserve">, Hope </w:t>
            </w:r>
          </w:p>
          <w:p w:rsidR="00804212" w:rsidRPr="004F5FDB" w:rsidRDefault="00804212" w:rsidP="00B84A23">
            <w:pPr>
              <w:spacing w:before="100" w:beforeAutospacing="1"/>
              <w:jc w:val="center"/>
              <w:rPr>
                <w:rFonts w:ascii="Century Gothic" w:hAnsi="Century Gothic" w:cs="Arial"/>
                <w:sz w:val="20"/>
              </w:rPr>
            </w:pPr>
            <w:r w:rsidRPr="004F5FDB">
              <w:rPr>
                <w:rFonts w:ascii="Century Gothic" w:hAnsi="Century Gothic" w:cs="Arial"/>
                <w:sz w:val="20"/>
              </w:rPr>
              <w:t>NW Portland</w:t>
            </w:r>
          </w:p>
        </w:tc>
      </w:tr>
      <w:tr w:rsidR="007E799C" w:rsidRPr="004F5FDB" w:rsidTr="004F5FDB">
        <w:trPr>
          <w:trHeight w:hRule="exact" w:val="1432"/>
        </w:trPr>
        <w:tc>
          <w:tcPr>
            <w:tcW w:w="5568" w:type="dxa"/>
            <w:tcBorders>
              <w:top w:val="single" w:sz="4" w:space="0" w:color="auto"/>
              <w:left w:val="single" w:sz="4" w:space="0" w:color="auto"/>
              <w:bottom w:val="single" w:sz="4" w:space="0" w:color="auto"/>
              <w:right w:val="single" w:sz="4" w:space="0" w:color="auto"/>
            </w:tcBorders>
          </w:tcPr>
          <w:p w:rsidR="007E799C" w:rsidRPr="004F5FDB" w:rsidRDefault="00DF23B1" w:rsidP="00B84A23">
            <w:pPr>
              <w:pStyle w:val="BodyText2"/>
              <w:spacing w:before="100" w:beforeAutospacing="1"/>
              <w:rPr>
                <w:rFonts w:ascii="Century Gothic" w:hAnsi="Century Gothic" w:cs="Arial"/>
              </w:rPr>
            </w:pPr>
            <w:r w:rsidRPr="004F5FDB">
              <w:rPr>
                <w:rFonts w:ascii="Century Gothic" w:hAnsi="Century Gothic" w:cs="Arial"/>
              </w:rPr>
              <w:t>1 Gray tabby male – LavenderK1</w:t>
            </w:r>
            <w:r w:rsidR="00387FED" w:rsidRPr="004F5FDB">
              <w:rPr>
                <w:rFonts w:ascii="Century Gothic" w:hAnsi="Century Gothic" w:cs="Arial"/>
              </w:rPr>
              <w:t xml:space="preserve"> aka </w:t>
            </w:r>
            <w:smartTag w:uri="urn:schemas-microsoft-com:office:smarttags" w:element="City">
              <w:smartTag w:uri="urn:schemas-microsoft-com:office:smarttags" w:element="place">
                <w:r w:rsidR="00387FED" w:rsidRPr="004F5FDB">
                  <w:rPr>
                    <w:rFonts w:ascii="Century Gothic" w:hAnsi="Century Gothic" w:cs="Arial"/>
                  </w:rPr>
                  <w:t>Stanley</w:t>
                </w:r>
              </w:smartTag>
            </w:smartTag>
          </w:p>
          <w:p w:rsidR="00DF23B1" w:rsidRPr="004F5FDB" w:rsidRDefault="00DF23B1" w:rsidP="00B84A23">
            <w:pPr>
              <w:pStyle w:val="BodyText2"/>
              <w:spacing w:before="100" w:beforeAutospacing="1"/>
              <w:rPr>
                <w:rFonts w:ascii="Century Gothic" w:hAnsi="Century Gothic" w:cs="Arial"/>
              </w:rPr>
            </w:pPr>
            <w:r w:rsidRPr="004F5FDB">
              <w:rPr>
                <w:rFonts w:ascii="Century Gothic" w:hAnsi="Century Gothic" w:cs="Arial"/>
              </w:rPr>
              <w:t>1 Gray tabby/white – LavenderK2</w:t>
            </w:r>
            <w:r w:rsidR="00387FED" w:rsidRPr="004F5FDB">
              <w:rPr>
                <w:rFonts w:ascii="Century Gothic" w:hAnsi="Century Gothic" w:cs="Arial"/>
              </w:rPr>
              <w:t xml:space="preserve"> aka Jacques</w:t>
            </w:r>
          </w:p>
          <w:p w:rsidR="00DF23B1" w:rsidRPr="004F5FDB" w:rsidRDefault="00DF23B1" w:rsidP="00B84A23">
            <w:pPr>
              <w:pStyle w:val="BodyText2"/>
              <w:spacing w:before="100" w:beforeAutospacing="1"/>
              <w:rPr>
                <w:rFonts w:ascii="Century Gothic" w:hAnsi="Century Gothic" w:cs="Arial"/>
              </w:rPr>
            </w:pPr>
            <w:r w:rsidRPr="004F5FDB">
              <w:rPr>
                <w:rFonts w:ascii="Century Gothic" w:hAnsi="Century Gothic" w:cs="Arial"/>
              </w:rPr>
              <w:t>1 Smoke female – LavenderK3</w:t>
            </w:r>
            <w:r w:rsidR="00387FED" w:rsidRPr="004F5FDB">
              <w:rPr>
                <w:rFonts w:ascii="Century Gothic" w:hAnsi="Century Gothic" w:cs="Arial"/>
              </w:rPr>
              <w:t xml:space="preserve"> aka Sweet Jane</w:t>
            </w:r>
          </w:p>
          <w:p w:rsidR="00DF23B1" w:rsidRPr="004F5FDB" w:rsidRDefault="00DF23B1" w:rsidP="00B84A23">
            <w:pPr>
              <w:pStyle w:val="BodyText2"/>
              <w:spacing w:before="100" w:beforeAutospacing="1"/>
              <w:rPr>
                <w:rFonts w:ascii="Century Gothic" w:hAnsi="Century Gothic" w:cs="Arial"/>
              </w:rPr>
            </w:pPr>
            <w:r w:rsidRPr="004F5FDB">
              <w:rPr>
                <w:rFonts w:ascii="Century Gothic" w:hAnsi="Century Gothic" w:cs="Arial"/>
              </w:rPr>
              <w:t>1 Black male – LavenderK4</w:t>
            </w:r>
            <w:r w:rsidR="00387FED" w:rsidRPr="004F5FDB">
              <w:rPr>
                <w:rFonts w:ascii="Century Gothic" w:hAnsi="Century Gothic" w:cs="Arial"/>
              </w:rPr>
              <w:t xml:space="preserve"> aka </w:t>
            </w:r>
            <w:smartTag w:uri="urn:schemas-microsoft-com:office:smarttags" w:element="place">
              <w:r w:rsidR="00387FED" w:rsidRPr="004F5FDB">
                <w:rPr>
                  <w:rFonts w:ascii="Century Gothic" w:hAnsi="Century Gothic" w:cs="Arial"/>
                </w:rPr>
                <w:t>Livingston</w:t>
              </w:r>
            </w:smartTag>
          </w:p>
          <w:p w:rsidR="00DF23B1" w:rsidRPr="004F5FDB" w:rsidRDefault="00DF23B1" w:rsidP="00B84A23">
            <w:pPr>
              <w:pStyle w:val="BodyText2"/>
              <w:spacing w:before="100" w:beforeAutospacing="1"/>
              <w:rPr>
                <w:rFonts w:ascii="Century Gothic" w:hAnsi="Century Gothic" w:cs="Arial"/>
              </w:rPr>
            </w:pPr>
          </w:p>
        </w:tc>
        <w:tc>
          <w:tcPr>
            <w:tcW w:w="539" w:type="dxa"/>
            <w:tcBorders>
              <w:top w:val="single" w:sz="4" w:space="0" w:color="auto"/>
              <w:left w:val="single" w:sz="4" w:space="0" w:color="auto"/>
              <w:bottom w:val="single" w:sz="4" w:space="0" w:color="auto"/>
              <w:right w:val="single" w:sz="4" w:space="0" w:color="auto"/>
            </w:tcBorders>
            <w:shd w:val="clear" w:color="auto" w:fill="auto"/>
          </w:tcPr>
          <w:p w:rsidR="007E799C" w:rsidRPr="004F5FDB" w:rsidRDefault="007E799C" w:rsidP="00B84A23">
            <w:pPr>
              <w:spacing w:before="100" w:beforeAutospacing="1"/>
              <w:jc w:val="center"/>
              <w:rPr>
                <w:rFonts w:ascii="Century Gothic" w:hAnsi="Century Gothic" w:cs="Arial"/>
                <w:sz w:val="20"/>
              </w:rPr>
            </w:pPr>
          </w:p>
        </w:tc>
        <w:tc>
          <w:tcPr>
            <w:tcW w:w="1257" w:type="dxa"/>
            <w:tcBorders>
              <w:top w:val="single" w:sz="4" w:space="0" w:color="auto"/>
              <w:left w:val="single" w:sz="4" w:space="0" w:color="auto"/>
              <w:bottom w:val="single" w:sz="4" w:space="0" w:color="auto"/>
              <w:right w:val="single" w:sz="4" w:space="0" w:color="auto"/>
            </w:tcBorders>
            <w:shd w:val="clear" w:color="auto" w:fill="auto"/>
          </w:tcPr>
          <w:p w:rsidR="007E799C" w:rsidRPr="004F5FDB" w:rsidRDefault="007E799C" w:rsidP="00B84A23">
            <w:pPr>
              <w:spacing w:before="100" w:beforeAutospacing="1"/>
              <w:jc w:val="center"/>
              <w:rPr>
                <w:rFonts w:ascii="Century Gothic" w:hAnsi="Century Gothic" w:cs="Arial"/>
                <w:sz w:val="20"/>
              </w:rPr>
            </w:pPr>
          </w:p>
        </w:tc>
        <w:tc>
          <w:tcPr>
            <w:tcW w:w="2245" w:type="dxa"/>
            <w:tcBorders>
              <w:top w:val="single" w:sz="4" w:space="0" w:color="auto"/>
              <w:left w:val="single" w:sz="4" w:space="0" w:color="auto"/>
              <w:bottom w:val="single" w:sz="4" w:space="0" w:color="auto"/>
              <w:right w:val="single" w:sz="4" w:space="0" w:color="auto"/>
            </w:tcBorders>
          </w:tcPr>
          <w:p w:rsidR="007E799C" w:rsidRPr="004F5FDB" w:rsidRDefault="007E799C" w:rsidP="00B84A23">
            <w:pPr>
              <w:spacing w:before="100" w:beforeAutospacing="1"/>
              <w:jc w:val="center"/>
              <w:rPr>
                <w:rFonts w:ascii="Century Gothic" w:hAnsi="Century Gothic" w:cs="Arial"/>
                <w:sz w:val="20"/>
              </w:rPr>
            </w:pPr>
          </w:p>
        </w:tc>
        <w:tc>
          <w:tcPr>
            <w:tcW w:w="1731" w:type="dxa"/>
            <w:tcBorders>
              <w:top w:val="single" w:sz="4" w:space="0" w:color="auto"/>
              <w:left w:val="single" w:sz="4" w:space="0" w:color="auto"/>
              <w:bottom w:val="single" w:sz="4" w:space="0" w:color="auto"/>
              <w:right w:val="single" w:sz="4" w:space="0" w:color="auto"/>
            </w:tcBorders>
          </w:tcPr>
          <w:p w:rsidR="007E799C" w:rsidRPr="004F5FDB" w:rsidRDefault="00DF23B1" w:rsidP="00B84A23">
            <w:pPr>
              <w:spacing w:before="100" w:beforeAutospacing="1"/>
              <w:jc w:val="center"/>
              <w:rPr>
                <w:rFonts w:ascii="Century Gothic" w:hAnsi="Century Gothic" w:cs="Arial"/>
                <w:sz w:val="20"/>
              </w:rPr>
            </w:pPr>
            <w:r w:rsidRPr="004F5FDB">
              <w:rPr>
                <w:rFonts w:ascii="Century Gothic" w:hAnsi="Century Gothic" w:cs="Arial"/>
                <w:sz w:val="20"/>
              </w:rPr>
              <w:t>Lavender</w:t>
            </w:r>
          </w:p>
          <w:p w:rsidR="00DF23B1" w:rsidRPr="004F5FDB" w:rsidRDefault="00DF23B1" w:rsidP="00B84A23">
            <w:pPr>
              <w:spacing w:before="100" w:beforeAutospacing="1"/>
              <w:jc w:val="center"/>
              <w:rPr>
                <w:rFonts w:ascii="Century Gothic" w:hAnsi="Century Gothic" w:cs="Arial"/>
              </w:rPr>
            </w:pPr>
            <w:r w:rsidRPr="004F5FDB">
              <w:rPr>
                <w:rFonts w:ascii="Century Gothic" w:hAnsi="Century Gothic" w:cs="Arial"/>
                <w:sz w:val="20"/>
              </w:rPr>
              <w:t>Tabby</w:t>
            </w:r>
          </w:p>
          <w:p w:rsidR="00DF23B1" w:rsidRPr="004F5FDB" w:rsidRDefault="00DF23B1" w:rsidP="00B84A23">
            <w:pPr>
              <w:spacing w:before="100" w:beforeAutospacing="1"/>
              <w:jc w:val="center"/>
              <w:rPr>
                <w:rFonts w:ascii="Century Gothic" w:hAnsi="Century Gothic" w:cs="Arial"/>
                <w:sz w:val="20"/>
              </w:rPr>
            </w:pPr>
          </w:p>
        </w:tc>
        <w:tc>
          <w:tcPr>
            <w:tcW w:w="1080" w:type="dxa"/>
            <w:tcBorders>
              <w:top w:val="single" w:sz="4" w:space="0" w:color="auto"/>
              <w:left w:val="single" w:sz="4" w:space="0" w:color="auto"/>
              <w:bottom w:val="single" w:sz="4" w:space="0" w:color="auto"/>
              <w:right w:val="single" w:sz="4" w:space="0" w:color="auto"/>
            </w:tcBorders>
          </w:tcPr>
          <w:p w:rsidR="007E799C" w:rsidRPr="004F5FDB" w:rsidRDefault="00DF23B1" w:rsidP="00B84A23">
            <w:pPr>
              <w:spacing w:before="100" w:beforeAutospacing="1"/>
              <w:jc w:val="center"/>
              <w:rPr>
                <w:rFonts w:ascii="Century Gothic" w:hAnsi="Century Gothic" w:cs="Arial"/>
                <w:sz w:val="20"/>
              </w:rPr>
            </w:pPr>
            <w:smartTag w:uri="urn:schemas-microsoft-com:office:smarttags" w:element="date">
              <w:smartTagPr>
                <w:attr w:name="Year" w:val="2010"/>
                <w:attr w:name="Day" w:val="25"/>
                <w:attr w:name="Month" w:val="6"/>
              </w:smartTagPr>
              <w:r w:rsidRPr="004F5FDB">
                <w:rPr>
                  <w:rFonts w:ascii="Century Gothic" w:hAnsi="Century Gothic" w:cs="Arial"/>
                  <w:sz w:val="20"/>
                </w:rPr>
                <w:t>06/25/10</w:t>
              </w:r>
            </w:smartTag>
          </w:p>
          <w:p w:rsidR="00DF23B1" w:rsidRPr="004F5FDB" w:rsidRDefault="00DF23B1" w:rsidP="00DF23B1">
            <w:pPr>
              <w:spacing w:before="100" w:beforeAutospacing="1"/>
              <w:jc w:val="center"/>
              <w:rPr>
                <w:rFonts w:ascii="Century Gothic" w:hAnsi="Century Gothic" w:cs="Arial"/>
                <w:sz w:val="20"/>
              </w:rPr>
            </w:pPr>
            <w:smartTag w:uri="urn:schemas-microsoft-com:office:smarttags" w:element="date">
              <w:smartTagPr>
                <w:attr w:name="Year" w:val="2010"/>
                <w:attr w:name="Day" w:val="25"/>
                <w:attr w:name="Month" w:val="6"/>
              </w:smartTagPr>
              <w:r w:rsidRPr="004F5FDB">
                <w:rPr>
                  <w:rFonts w:ascii="Century Gothic" w:hAnsi="Century Gothic" w:cs="Arial"/>
                  <w:sz w:val="20"/>
                </w:rPr>
                <w:t>06/25/10</w:t>
              </w:r>
            </w:smartTag>
          </w:p>
          <w:p w:rsidR="00DF23B1" w:rsidRPr="004F5FDB" w:rsidRDefault="00DF23B1" w:rsidP="00DF23B1">
            <w:pPr>
              <w:spacing w:before="100" w:beforeAutospacing="1"/>
              <w:jc w:val="center"/>
              <w:rPr>
                <w:rFonts w:ascii="Century Gothic" w:hAnsi="Century Gothic" w:cs="Arial"/>
                <w:sz w:val="20"/>
              </w:rPr>
            </w:pPr>
            <w:smartTag w:uri="urn:schemas-microsoft-com:office:smarttags" w:element="date">
              <w:smartTagPr>
                <w:attr w:name="Year" w:val="2010"/>
                <w:attr w:name="Day" w:val="25"/>
                <w:attr w:name="Month" w:val="6"/>
              </w:smartTagPr>
              <w:r w:rsidRPr="004F5FDB">
                <w:rPr>
                  <w:rFonts w:ascii="Century Gothic" w:hAnsi="Century Gothic" w:cs="Arial"/>
                  <w:sz w:val="20"/>
                </w:rPr>
                <w:t>06/25/10</w:t>
              </w:r>
            </w:smartTag>
          </w:p>
          <w:p w:rsidR="00DF23B1" w:rsidRPr="004F5FDB" w:rsidRDefault="00DF23B1" w:rsidP="00DF23B1">
            <w:pPr>
              <w:spacing w:before="100" w:beforeAutospacing="1"/>
              <w:jc w:val="center"/>
              <w:rPr>
                <w:rFonts w:ascii="Century Gothic" w:hAnsi="Century Gothic" w:cs="Arial"/>
                <w:sz w:val="20"/>
              </w:rPr>
            </w:pPr>
            <w:smartTag w:uri="urn:schemas-microsoft-com:office:smarttags" w:element="date">
              <w:smartTagPr>
                <w:attr w:name="Year" w:val="2010"/>
                <w:attr w:name="Day" w:val="25"/>
                <w:attr w:name="Month" w:val="6"/>
              </w:smartTagPr>
              <w:r w:rsidRPr="004F5FDB">
                <w:rPr>
                  <w:rFonts w:ascii="Century Gothic" w:hAnsi="Century Gothic" w:cs="Arial"/>
                  <w:sz w:val="20"/>
                </w:rPr>
                <w:t>06/25/10</w:t>
              </w:r>
            </w:smartTag>
          </w:p>
          <w:p w:rsidR="00DF23B1" w:rsidRPr="004F5FDB" w:rsidRDefault="00DF23B1" w:rsidP="00B84A23">
            <w:pPr>
              <w:spacing w:before="100" w:beforeAutospacing="1"/>
              <w:jc w:val="center"/>
              <w:rPr>
                <w:rFonts w:ascii="Century Gothic" w:hAnsi="Century Gothic" w:cs="Arial"/>
                <w:sz w:val="20"/>
              </w:rPr>
            </w:pPr>
          </w:p>
        </w:tc>
        <w:tc>
          <w:tcPr>
            <w:tcW w:w="2488" w:type="dxa"/>
            <w:tcBorders>
              <w:top w:val="single" w:sz="4" w:space="0" w:color="auto"/>
              <w:left w:val="single" w:sz="4" w:space="0" w:color="auto"/>
              <w:bottom w:val="single" w:sz="4" w:space="0" w:color="auto"/>
              <w:right w:val="single" w:sz="4" w:space="0" w:color="auto"/>
            </w:tcBorders>
          </w:tcPr>
          <w:p w:rsidR="007E799C" w:rsidRPr="004F5FDB" w:rsidRDefault="007364D3" w:rsidP="00B84A23">
            <w:pPr>
              <w:spacing w:before="100" w:beforeAutospacing="1"/>
              <w:jc w:val="center"/>
              <w:rPr>
                <w:rFonts w:ascii="Century Gothic" w:hAnsi="Century Gothic" w:cs="Arial"/>
                <w:sz w:val="20"/>
              </w:rPr>
            </w:pPr>
            <w:r>
              <w:rPr>
                <w:rFonts w:ascii="Century Gothic" w:hAnsi="Century Gothic" w:cs="Arial"/>
                <w:sz w:val="20"/>
              </w:rPr>
              <w:t xml:space="preserve">Heller, Monique </w:t>
            </w:r>
          </w:p>
          <w:p w:rsidR="00DF23B1" w:rsidRPr="004F5FDB" w:rsidRDefault="00DF23B1" w:rsidP="00B84A23">
            <w:pPr>
              <w:spacing w:before="100" w:beforeAutospacing="1"/>
              <w:jc w:val="center"/>
              <w:rPr>
                <w:rFonts w:ascii="Century Gothic" w:hAnsi="Century Gothic" w:cs="Arial"/>
                <w:sz w:val="20"/>
              </w:rPr>
            </w:pPr>
            <w:r w:rsidRPr="004F5FDB">
              <w:rPr>
                <w:rFonts w:ascii="Century Gothic" w:hAnsi="Century Gothic" w:cs="Arial"/>
                <w:sz w:val="20"/>
              </w:rPr>
              <w:t>NW Portland</w:t>
            </w:r>
          </w:p>
        </w:tc>
      </w:tr>
      <w:tr w:rsidR="007E799C" w:rsidRPr="004F5FDB">
        <w:trPr>
          <w:trHeight w:hRule="exact" w:val="1702"/>
        </w:trPr>
        <w:tc>
          <w:tcPr>
            <w:tcW w:w="5568" w:type="dxa"/>
            <w:tcBorders>
              <w:top w:val="single" w:sz="4" w:space="0" w:color="auto"/>
              <w:left w:val="single" w:sz="4" w:space="0" w:color="auto"/>
              <w:bottom w:val="single" w:sz="4" w:space="0" w:color="auto"/>
              <w:right w:val="single" w:sz="4" w:space="0" w:color="auto"/>
            </w:tcBorders>
          </w:tcPr>
          <w:p w:rsidR="007E799C" w:rsidRPr="004F5FDB" w:rsidRDefault="00A82654" w:rsidP="00B84A23">
            <w:pPr>
              <w:pStyle w:val="BodyText2"/>
              <w:spacing w:before="100" w:beforeAutospacing="1"/>
              <w:rPr>
                <w:rFonts w:ascii="Century Gothic" w:hAnsi="Century Gothic" w:cs="Arial"/>
              </w:rPr>
            </w:pPr>
            <w:r w:rsidRPr="004F5FDB">
              <w:rPr>
                <w:rFonts w:ascii="Century Gothic" w:hAnsi="Century Gothic" w:cs="Arial"/>
              </w:rPr>
              <w:t>1 Gray/white male – QueenieK1</w:t>
            </w:r>
          </w:p>
          <w:p w:rsidR="00A82654" w:rsidRPr="004F5FDB" w:rsidRDefault="00A82654" w:rsidP="00B84A23">
            <w:pPr>
              <w:pStyle w:val="BodyText2"/>
              <w:spacing w:before="100" w:beforeAutospacing="1"/>
              <w:rPr>
                <w:rFonts w:ascii="Century Gothic" w:hAnsi="Century Gothic" w:cs="Arial"/>
              </w:rPr>
            </w:pPr>
            <w:r w:rsidRPr="004F5FDB">
              <w:rPr>
                <w:rFonts w:ascii="Century Gothic" w:hAnsi="Century Gothic" w:cs="Arial"/>
              </w:rPr>
              <w:t>1 Gray female – QueenieK2</w:t>
            </w:r>
          </w:p>
          <w:p w:rsidR="00A82654" w:rsidRPr="004F5FDB" w:rsidRDefault="00A82654" w:rsidP="00B84A23">
            <w:pPr>
              <w:pStyle w:val="BodyText2"/>
              <w:spacing w:before="100" w:beforeAutospacing="1"/>
              <w:rPr>
                <w:rFonts w:ascii="Century Gothic" w:hAnsi="Century Gothic" w:cs="Arial"/>
              </w:rPr>
            </w:pPr>
            <w:r w:rsidRPr="004F5FDB">
              <w:rPr>
                <w:rFonts w:ascii="Century Gothic" w:hAnsi="Century Gothic" w:cs="Arial"/>
              </w:rPr>
              <w:t>1 Black male – QueenieK3</w:t>
            </w:r>
          </w:p>
          <w:p w:rsidR="00A82654" w:rsidRPr="004F5FDB" w:rsidRDefault="00A82654" w:rsidP="00B84A23">
            <w:pPr>
              <w:pStyle w:val="BodyText2"/>
              <w:spacing w:before="100" w:beforeAutospacing="1"/>
              <w:rPr>
                <w:rFonts w:ascii="Century Gothic" w:hAnsi="Century Gothic" w:cs="Arial"/>
              </w:rPr>
            </w:pPr>
            <w:r w:rsidRPr="004F5FDB">
              <w:rPr>
                <w:rFonts w:ascii="Century Gothic" w:hAnsi="Century Gothic" w:cs="Arial"/>
              </w:rPr>
              <w:t>1 Black male – QueenieK4</w:t>
            </w:r>
          </w:p>
          <w:p w:rsidR="00A82654" w:rsidRPr="004F5FDB" w:rsidRDefault="00A82654" w:rsidP="00B84A23">
            <w:pPr>
              <w:pStyle w:val="BodyText2"/>
              <w:spacing w:before="100" w:beforeAutospacing="1"/>
              <w:rPr>
                <w:rFonts w:ascii="Century Gothic" w:hAnsi="Century Gothic" w:cs="Arial"/>
              </w:rPr>
            </w:pPr>
            <w:r w:rsidRPr="004F5FDB">
              <w:rPr>
                <w:rFonts w:ascii="Century Gothic" w:hAnsi="Century Gothic" w:cs="Arial"/>
              </w:rPr>
              <w:t>1 Black female – QueenieK5</w:t>
            </w:r>
          </w:p>
          <w:p w:rsidR="00A82654" w:rsidRPr="004F5FDB" w:rsidRDefault="00A82654" w:rsidP="00B84A23">
            <w:pPr>
              <w:pStyle w:val="BodyText2"/>
              <w:spacing w:before="100" w:beforeAutospacing="1"/>
              <w:rPr>
                <w:rFonts w:ascii="Century Gothic" w:hAnsi="Century Gothic" w:cs="Arial"/>
              </w:rPr>
            </w:pPr>
          </w:p>
        </w:tc>
        <w:tc>
          <w:tcPr>
            <w:tcW w:w="539" w:type="dxa"/>
            <w:tcBorders>
              <w:top w:val="single" w:sz="4" w:space="0" w:color="auto"/>
              <w:left w:val="single" w:sz="4" w:space="0" w:color="auto"/>
              <w:bottom w:val="single" w:sz="4" w:space="0" w:color="auto"/>
              <w:right w:val="single" w:sz="4" w:space="0" w:color="auto"/>
            </w:tcBorders>
            <w:shd w:val="clear" w:color="auto" w:fill="auto"/>
          </w:tcPr>
          <w:p w:rsidR="007E799C" w:rsidRPr="004F5FDB" w:rsidRDefault="007E799C" w:rsidP="00B84A23">
            <w:pPr>
              <w:spacing w:before="100" w:beforeAutospacing="1"/>
              <w:jc w:val="center"/>
              <w:rPr>
                <w:rFonts w:ascii="Century Gothic" w:hAnsi="Century Gothic" w:cs="Arial"/>
                <w:sz w:val="20"/>
              </w:rPr>
            </w:pPr>
          </w:p>
        </w:tc>
        <w:tc>
          <w:tcPr>
            <w:tcW w:w="1257" w:type="dxa"/>
            <w:tcBorders>
              <w:top w:val="single" w:sz="4" w:space="0" w:color="auto"/>
              <w:left w:val="single" w:sz="4" w:space="0" w:color="auto"/>
              <w:bottom w:val="single" w:sz="4" w:space="0" w:color="auto"/>
              <w:right w:val="single" w:sz="4" w:space="0" w:color="auto"/>
            </w:tcBorders>
            <w:shd w:val="clear" w:color="auto" w:fill="auto"/>
          </w:tcPr>
          <w:p w:rsidR="007E799C" w:rsidRPr="004F5FDB" w:rsidRDefault="007E799C" w:rsidP="00B84A23">
            <w:pPr>
              <w:spacing w:before="100" w:beforeAutospacing="1"/>
              <w:jc w:val="center"/>
              <w:rPr>
                <w:rFonts w:ascii="Century Gothic" w:hAnsi="Century Gothic" w:cs="Arial"/>
                <w:sz w:val="20"/>
              </w:rPr>
            </w:pPr>
          </w:p>
        </w:tc>
        <w:tc>
          <w:tcPr>
            <w:tcW w:w="2245" w:type="dxa"/>
            <w:tcBorders>
              <w:top w:val="single" w:sz="4" w:space="0" w:color="auto"/>
              <w:left w:val="single" w:sz="4" w:space="0" w:color="auto"/>
              <w:bottom w:val="single" w:sz="4" w:space="0" w:color="auto"/>
              <w:right w:val="single" w:sz="4" w:space="0" w:color="auto"/>
            </w:tcBorders>
          </w:tcPr>
          <w:p w:rsidR="007E799C" w:rsidRPr="004F5FDB" w:rsidRDefault="007E799C" w:rsidP="00B84A23">
            <w:pPr>
              <w:spacing w:before="100" w:beforeAutospacing="1"/>
              <w:jc w:val="center"/>
              <w:rPr>
                <w:rFonts w:ascii="Century Gothic" w:hAnsi="Century Gothic" w:cs="Arial"/>
                <w:sz w:val="20"/>
              </w:rPr>
            </w:pPr>
          </w:p>
        </w:tc>
        <w:tc>
          <w:tcPr>
            <w:tcW w:w="1731" w:type="dxa"/>
            <w:tcBorders>
              <w:top w:val="single" w:sz="4" w:space="0" w:color="auto"/>
              <w:left w:val="single" w:sz="4" w:space="0" w:color="auto"/>
              <w:bottom w:val="single" w:sz="4" w:space="0" w:color="auto"/>
              <w:right w:val="single" w:sz="4" w:space="0" w:color="auto"/>
            </w:tcBorders>
          </w:tcPr>
          <w:p w:rsidR="007E799C" w:rsidRPr="004F5FDB" w:rsidRDefault="00A82654" w:rsidP="00B84A23">
            <w:pPr>
              <w:spacing w:before="100" w:beforeAutospacing="1"/>
              <w:jc w:val="center"/>
              <w:rPr>
                <w:rFonts w:ascii="Century Gothic" w:hAnsi="Century Gothic" w:cs="Arial"/>
                <w:sz w:val="20"/>
              </w:rPr>
            </w:pPr>
            <w:r w:rsidRPr="004F5FDB">
              <w:rPr>
                <w:rFonts w:ascii="Century Gothic" w:hAnsi="Century Gothic" w:cs="Arial"/>
                <w:sz w:val="20"/>
              </w:rPr>
              <w:t>Queenie</w:t>
            </w:r>
          </w:p>
          <w:p w:rsidR="00A82654" w:rsidRPr="004F5FDB" w:rsidRDefault="00A82654" w:rsidP="00B84A23">
            <w:pPr>
              <w:spacing w:before="100" w:beforeAutospacing="1"/>
              <w:jc w:val="center"/>
              <w:rPr>
                <w:rFonts w:ascii="Century Gothic" w:hAnsi="Century Gothic" w:cs="Arial"/>
                <w:sz w:val="20"/>
              </w:rPr>
            </w:pPr>
            <w:r w:rsidRPr="004F5FDB">
              <w:rPr>
                <w:rFonts w:ascii="Century Gothic" w:hAnsi="Century Gothic" w:cs="Arial"/>
                <w:sz w:val="20"/>
              </w:rPr>
              <w:t>Black</w:t>
            </w:r>
          </w:p>
        </w:tc>
        <w:tc>
          <w:tcPr>
            <w:tcW w:w="1080" w:type="dxa"/>
            <w:tcBorders>
              <w:top w:val="single" w:sz="4" w:space="0" w:color="auto"/>
              <w:left w:val="single" w:sz="4" w:space="0" w:color="auto"/>
              <w:bottom w:val="single" w:sz="4" w:space="0" w:color="auto"/>
              <w:right w:val="single" w:sz="4" w:space="0" w:color="auto"/>
            </w:tcBorders>
          </w:tcPr>
          <w:p w:rsidR="007E799C" w:rsidRPr="004F5FDB" w:rsidRDefault="00DF23B1" w:rsidP="00B84A23">
            <w:pPr>
              <w:spacing w:before="100" w:beforeAutospacing="1"/>
              <w:jc w:val="center"/>
              <w:rPr>
                <w:rFonts w:ascii="Century Gothic" w:hAnsi="Century Gothic" w:cs="Arial"/>
                <w:sz w:val="20"/>
              </w:rPr>
            </w:pPr>
            <w:smartTag w:uri="urn:schemas-microsoft-com:office:smarttags" w:element="date">
              <w:smartTagPr>
                <w:attr w:name="Year" w:val="2010"/>
                <w:attr w:name="Day" w:val="25"/>
                <w:attr w:name="Month" w:val="6"/>
              </w:smartTagPr>
              <w:r w:rsidRPr="004F5FDB">
                <w:rPr>
                  <w:rFonts w:ascii="Century Gothic" w:hAnsi="Century Gothic" w:cs="Arial"/>
                  <w:sz w:val="20"/>
                </w:rPr>
                <w:t>06/25/10</w:t>
              </w:r>
            </w:smartTag>
          </w:p>
          <w:p w:rsidR="00A82654" w:rsidRPr="004F5FDB" w:rsidRDefault="00A82654" w:rsidP="00A82654">
            <w:pPr>
              <w:spacing w:before="100" w:beforeAutospacing="1"/>
              <w:jc w:val="center"/>
              <w:rPr>
                <w:rFonts w:ascii="Century Gothic" w:hAnsi="Century Gothic" w:cs="Arial"/>
                <w:sz w:val="20"/>
              </w:rPr>
            </w:pPr>
            <w:smartTag w:uri="urn:schemas-microsoft-com:office:smarttags" w:element="date">
              <w:smartTagPr>
                <w:attr w:name="Year" w:val="2010"/>
                <w:attr w:name="Day" w:val="25"/>
                <w:attr w:name="Month" w:val="6"/>
              </w:smartTagPr>
              <w:r w:rsidRPr="004F5FDB">
                <w:rPr>
                  <w:rFonts w:ascii="Century Gothic" w:hAnsi="Century Gothic" w:cs="Arial"/>
                  <w:sz w:val="20"/>
                </w:rPr>
                <w:t>06/25/10</w:t>
              </w:r>
            </w:smartTag>
          </w:p>
          <w:p w:rsidR="00A82654" w:rsidRPr="004F5FDB" w:rsidRDefault="00A82654" w:rsidP="00A82654">
            <w:pPr>
              <w:spacing w:before="100" w:beforeAutospacing="1"/>
              <w:jc w:val="center"/>
              <w:rPr>
                <w:rFonts w:ascii="Century Gothic" w:hAnsi="Century Gothic" w:cs="Arial"/>
                <w:sz w:val="20"/>
              </w:rPr>
            </w:pPr>
            <w:smartTag w:uri="urn:schemas-microsoft-com:office:smarttags" w:element="date">
              <w:smartTagPr>
                <w:attr w:name="Year" w:val="2010"/>
                <w:attr w:name="Day" w:val="25"/>
                <w:attr w:name="Month" w:val="6"/>
              </w:smartTagPr>
              <w:r w:rsidRPr="004F5FDB">
                <w:rPr>
                  <w:rFonts w:ascii="Century Gothic" w:hAnsi="Century Gothic" w:cs="Arial"/>
                  <w:sz w:val="20"/>
                </w:rPr>
                <w:t>06/25/10</w:t>
              </w:r>
            </w:smartTag>
          </w:p>
          <w:p w:rsidR="00A82654" w:rsidRPr="004F5FDB" w:rsidRDefault="00A82654" w:rsidP="00A82654">
            <w:pPr>
              <w:spacing w:before="100" w:beforeAutospacing="1"/>
              <w:jc w:val="center"/>
              <w:rPr>
                <w:rFonts w:ascii="Century Gothic" w:hAnsi="Century Gothic" w:cs="Arial"/>
                <w:sz w:val="20"/>
              </w:rPr>
            </w:pPr>
            <w:smartTag w:uri="urn:schemas-microsoft-com:office:smarttags" w:element="date">
              <w:smartTagPr>
                <w:attr w:name="Year" w:val="2010"/>
                <w:attr w:name="Day" w:val="25"/>
                <w:attr w:name="Month" w:val="6"/>
              </w:smartTagPr>
              <w:r w:rsidRPr="004F5FDB">
                <w:rPr>
                  <w:rFonts w:ascii="Century Gothic" w:hAnsi="Century Gothic" w:cs="Arial"/>
                  <w:sz w:val="20"/>
                </w:rPr>
                <w:t>06/25/10</w:t>
              </w:r>
            </w:smartTag>
          </w:p>
          <w:p w:rsidR="00A82654" w:rsidRPr="004F5FDB" w:rsidRDefault="00A82654" w:rsidP="00A82654">
            <w:pPr>
              <w:spacing w:before="100" w:beforeAutospacing="1"/>
              <w:jc w:val="center"/>
              <w:rPr>
                <w:rFonts w:ascii="Century Gothic" w:hAnsi="Century Gothic" w:cs="Arial"/>
                <w:sz w:val="20"/>
              </w:rPr>
            </w:pPr>
            <w:smartTag w:uri="urn:schemas-microsoft-com:office:smarttags" w:element="date">
              <w:smartTagPr>
                <w:attr w:name="Year" w:val="2010"/>
                <w:attr w:name="Day" w:val="25"/>
                <w:attr w:name="Month" w:val="6"/>
              </w:smartTagPr>
              <w:r w:rsidRPr="004F5FDB">
                <w:rPr>
                  <w:rFonts w:ascii="Century Gothic" w:hAnsi="Century Gothic" w:cs="Arial"/>
                  <w:sz w:val="20"/>
                </w:rPr>
                <w:t>06/25/10</w:t>
              </w:r>
            </w:smartTag>
          </w:p>
          <w:p w:rsidR="00DF23B1" w:rsidRPr="004F5FDB" w:rsidRDefault="00DF23B1" w:rsidP="00B84A23">
            <w:pPr>
              <w:spacing w:before="100" w:beforeAutospacing="1"/>
              <w:jc w:val="center"/>
              <w:rPr>
                <w:rFonts w:ascii="Century Gothic" w:hAnsi="Century Gothic" w:cs="Arial"/>
                <w:sz w:val="20"/>
              </w:rPr>
            </w:pPr>
          </w:p>
        </w:tc>
        <w:tc>
          <w:tcPr>
            <w:tcW w:w="2488" w:type="dxa"/>
            <w:tcBorders>
              <w:top w:val="single" w:sz="4" w:space="0" w:color="auto"/>
              <w:left w:val="single" w:sz="4" w:space="0" w:color="auto"/>
              <w:bottom w:val="single" w:sz="4" w:space="0" w:color="auto"/>
              <w:right w:val="single" w:sz="4" w:space="0" w:color="auto"/>
            </w:tcBorders>
          </w:tcPr>
          <w:p w:rsidR="007E799C" w:rsidRDefault="007364D3" w:rsidP="00B84A23">
            <w:pPr>
              <w:spacing w:before="100" w:beforeAutospacing="1"/>
              <w:jc w:val="center"/>
              <w:rPr>
                <w:rFonts w:ascii="Century Gothic" w:hAnsi="Century Gothic" w:cs="Arial"/>
                <w:sz w:val="20"/>
              </w:rPr>
            </w:pPr>
            <w:r>
              <w:rPr>
                <w:rFonts w:ascii="Century Gothic" w:hAnsi="Century Gothic" w:cs="Arial"/>
                <w:sz w:val="20"/>
              </w:rPr>
              <w:t xml:space="preserve">Ledbetter, Guy </w:t>
            </w:r>
          </w:p>
          <w:p w:rsidR="00A82654" w:rsidRPr="004F5FDB" w:rsidRDefault="00A82654" w:rsidP="00B84A23">
            <w:pPr>
              <w:spacing w:before="100" w:beforeAutospacing="1"/>
              <w:jc w:val="center"/>
              <w:rPr>
                <w:rFonts w:ascii="Century Gothic" w:hAnsi="Century Gothic" w:cs="Arial"/>
                <w:sz w:val="20"/>
              </w:rPr>
            </w:pPr>
            <w:r w:rsidRPr="004F5FDB">
              <w:rPr>
                <w:rFonts w:ascii="Century Gothic" w:hAnsi="Century Gothic" w:cs="Arial"/>
                <w:sz w:val="20"/>
              </w:rPr>
              <w:t>Sherwood</w:t>
            </w:r>
          </w:p>
        </w:tc>
      </w:tr>
      <w:tr w:rsidR="004D29B2" w:rsidRPr="004F5FDB">
        <w:trPr>
          <w:trHeight w:hRule="exact" w:val="1090"/>
        </w:trPr>
        <w:tc>
          <w:tcPr>
            <w:tcW w:w="5568" w:type="dxa"/>
            <w:tcBorders>
              <w:top w:val="single" w:sz="4" w:space="0" w:color="auto"/>
              <w:left w:val="single" w:sz="4" w:space="0" w:color="auto"/>
              <w:bottom w:val="single" w:sz="4" w:space="0" w:color="auto"/>
              <w:right w:val="single" w:sz="4" w:space="0" w:color="auto"/>
            </w:tcBorders>
          </w:tcPr>
          <w:p w:rsidR="004D29B2" w:rsidRPr="004F5FDB" w:rsidRDefault="00823CD3" w:rsidP="00B84A23">
            <w:pPr>
              <w:pStyle w:val="BodyText2"/>
              <w:spacing w:before="100" w:beforeAutospacing="1"/>
              <w:rPr>
                <w:rFonts w:ascii="Century Gothic" w:hAnsi="Century Gothic" w:cs="Arial"/>
              </w:rPr>
            </w:pPr>
            <w:r w:rsidRPr="004F5FDB">
              <w:rPr>
                <w:rFonts w:ascii="Century Gothic" w:hAnsi="Century Gothic" w:cs="Arial"/>
              </w:rPr>
              <w:t>1 Tuxedo male – SunflowerK1</w:t>
            </w:r>
          </w:p>
          <w:p w:rsidR="00823CD3" w:rsidRPr="004F5FDB" w:rsidRDefault="00823CD3" w:rsidP="00B84A23">
            <w:pPr>
              <w:pStyle w:val="BodyText2"/>
              <w:spacing w:before="100" w:beforeAutospacing="1"/>
              <w:rPr>
                <w:rFonts w:ascii="Century Gothic" w:hAnsi="Century Gothic" w:cs="Arial"/>
              </w:rPr>
            </w:pPr>
            <w:r w:rsidRPr="004F5FDB">
              <w:rPr>
                <w:rFonts w:ascii="Century Gothic" w:hAnsi="Century Gothic" w:cs="Arial"/>
              </w:rPr>
              <w:t>1 Black/white male – SunflowerK2</w:t>
            </w:r>
          </w:p>
          <w:p w:rsidR="00823CD3" w:rsidRPr="004F5FDB" w:rsidRDefault="00823CD3" w:rsidP="00B84A23">
            <w:pPr>
              <w:pStyle w:val="BodyText2"/>
              <w:spacing w:before="100" w:beforeAutospacing="1"/>
              <w:rPr>
                <w:rFonts w:ascii="Century Gothic" w:hAnsi="Century Gothic" w:cs="Arial"/>
              </w:rPr>
            </w:pPr>
            <w:r w:rsidRPr="004F5FDB">
              <w:rPr>
                <w:rFonts w:ascii="Century Gothic" w:hAnsi="Century Gothic" w:cs="Arial"/>
              </w:rPr>
              <w:t xml:space="preserve">1 Black/white </w:t>
            </w:r>
            <w:proofErr w:type="spellStart"/>
            <w:r w:rsidRPr="004F5FDB">
              <w:rPr>
                <w:rFonts w:ascii="Century Gothic" w:hAnsi="Century Gothic" w:cs="Arial"/>
              </w:rPr>
              <w:t>manx</w:t>
            </w:r>
            <w:proofErr w:type="spellEnd"/>
            <w:r w:rsidRPr="004F5FDB">
              <w:rPr>
                <w:rFonts w:ascii="Century Gothic" w:hAnsi="Century Gothic" w:cs="Arial"/>
              </w:rPr>
              <w:t xml:space="preserve"> male – SunflowerK3</w:t>
            </w:r>
          </w:p>
          <w:p w:rsidR="00823CD3" w:rsidRPr="004F5FDB" w:rsidRDefault="00823CD3" w:rsidP="00B84A23">
            <w:pPr>
              <w:pStyle w:val="BodyText2"/>
              <w:spacing w:before="100" w:beforeAutospacing="1"/>
              <w:rPr>
                <w:rFonts w:ascii="Century Gothic" w:hAnsi="Century Gothic" w:cs="Arial"/>
              </w:rPr>
            </w:pPr>
          </w:p>
        </w:tc>
        <w:tc>
          <w:tcPr>
            <w:tcW w:w="539" w:type="dxa"/>
            <w:tcBorders>
              <w:top w:val="single" w:sz="4" w:space="0" w:color="auto"/>
              <w:left w:val="single" w:sz="4" w:space="0" w:color="auto"/>
              <w:bottom w:val="single" w:sz="4" w:space="0" w:color="auto"/>
              <w:right w:val="single" w:sz="4" w:space="0" w:color="auto"/>
            </w:tcBorders>
            <w:shd w:val="clear" w:color="auto" w:fill="auto"/>
          </w:tcPr>
          <w:p w:rsidR="004D29B2" w:rsidRPr="004F5FDB" w:rsidRDefault="004D29B2" w:rsidP="00B84A23">
            <w:pPr>
              <w:spacing w:before="100" w:beforeAutospacing="1"/>
              <w:jc w:val="center"/>
              <w:rPr>
                <w:rFonts w:ascii="Century Gothic" w:hAnsi="Century Gothic" w:cs="Arial"/>
                <w:sz w:val="20"/>
              </w:rPr>
            </w:pPr>
          </w:p>
        </w:tc>
        <w:tc>
          <w:tcPr>
            <w:tcW w:w="1257" w:type="dxa"/>
            <w:tcBorders>
              <w:top w:val="single" w:sz="4" w:space="0" w:color="auto"/>
              <w:left w:val="single" w:sz="4" w:space="0" w:color="auto"/>
              <w:bottom w:val="single" w:sz="4" w:space="0" w:color="auto"/>
              <w:right w:val="single" w:sz="4" w:space="0" w:color="auto"/>
            </w:tcBorders>
            <w:shd w:val="clear" w:color="auto" w:fill="auto"/>
          </w:tcPr>
          <w:p w:rsidR="004D29B2" w:rsidRPr="004F5FDB" w:rsidRDefault="004D29B2" w:rsidP="00B84A23">
            <w:pPr>
              <w:spacing w:before="100" w:beforeAutospacing="1"/>
              <w:jc w:val="center"/>
              <w:rPr>
                <w:rFonts w:ascii="Century Gothic" w:hAnsi="Century Gothic" w:cs="Arial"/>
                <w:sz w:val="20"/>
              </w:rPr>
            </w:pPr>
          </w:p>
        </w:tc>
        <w:tc>
          <w:tcPr>
            <w:tcW w:w="2245" w:type="dxa"/>
            <w:tcBorders>
              <w:top w:val="single" w:sz="4" w:space="0" w:color="auto"/>
              <w:left w:val="single" w:sz="4" w:space="0" w:color="auto"/>
              <w:bottom w:val="single" w:sz="4" w:space="0" w:color="auto"/>
              <w:right w:val="single" w:sz="4" w:space="0" w:color="auto"/>
            </w:tcBorders>
          </w:tcPr>
          <w:p w:rsidR="004D29B2" w:rsidRPr="004F5FDB" w:rsidRDefault="004D29B2" w:rsidP="00B84A23">
            <w:pPr>
              <w:spacing w:before="100" w:beforeAutospacing="1"/>
              <w:jc w:val="center"/>
              <w:rPr>
                <w:rFonts w:ascii="Century Gothic" w:hAnsi="Century Gothic" w:cs="Arial"/>
                <w:sz w:val="20"/>
              </w:rPr>
            </w:pPr>
          </w:p>
        </w:tc>
        <w:tc>
          <w:tcPr>
            <w:tcW w:w="1731" w:type="dxa"/>
            <w:tcBorders>
              <w:top w:val="single" w:sz="4" w:space="0" w:color="auto"/>
              <w:left w:val="single" w:sz="4" w:space="0" w:color="auto"/>
              <w:bottom w:val="single" w:sz="4" w:space="0" w:color="auto"/>
              <w:right w:val="single" w:sz="4" w:space="0" w:color="auto"/>
            </w:tcBorders>
          </w:tcPr>
          <w:p w:rsidR="004D29B2" w:rsidRPr="004F5FDB" w:rsidRDefault="00823CD3" w:rsidP="00B84A23">
            <w:pPr>
              <w:spacing w:before="100" w:beforeAutospacing="1"/>
              <w:jc w:val="center"/>
              <w:rPr>
                <w:rFonts w:ascii="Century Gothic" w:hAnsi="Century Gothic" w:cs="Arial"/>
                <w:sz w:val="20"/>
              </w:rPr>
            </w:pPr>
            <w:r w:rsidRPr="004F5FDB">
              <w:rPr>
                <w:rFonts w:ascii="Century Gothic" w:hAnsi="Century Gothic" w:cs="Arial"/>
                <w:sz w:val="20"/>
              </w:rPr>
              <w:t>Sunflower</w:t>
            </w:r>
          </w:p>
          <w:p w:rsidR="00823CD3" w:rsidRPr="004F5FDB" w:rsidRDefault="00823CD3" w:rsidP="00B84A23">
            <w:pPr>
              <w:spacing w:before="100" w:beforeAutospacing="1"/>
              <w:jc w:val="center"/>
              <w:rPr>
                <w:rFonts w:ascii="Century Gothic" w:hAnsi="Century Gothic" w:cs="Arial"/>
                <w:sz w:val="20"/>
              </w:rPr>
            </w:pPr>
            <w:r w:rsidRPr="004F5FDB">
              <w:rPr>
                <w:rFonts w:ascii="Century Gothic" w:hAnsi="Century Gothic" w:cs="Arial"/>
                <w:sz w:val="20"/>
              </w:rPr>
              <w:t>Black/white</w:t>
            </w:r>
          </w:p>
        </w:tc>
        <w:tc>
          <w:tcPr>
            <w:tcW w:w="1080" w:type="dxa"/>
            <w:tcBorders>
              <w:top w:val="single" w:sz="4" w:space="0" w:color="auto"/>
              <w:left w:val="single" w:sz="4" w:space="0" w:color="auto"/>
              <w:bottom w:val="single" w:sz="4" w:space="0" w:color="auto"/>
              <w:right w:val="single" w:sz="4" w:space="0" w:color="auto"/>
            </w:tcBorders>
          </w:tcPr>
          <w:p w:rsidR="004D29B2" w:rsidRPr="004F5FDB" w:rsidRDefault="00823CD3" w:rsidP="00B84A23">
            <w:pPr>
              <w:spacing w:before="100" w:beforeAutospacing="1"/>
              <w:jc w:val="center"/>
              <w:rPr>
                <w:rFonts w:ascii="Century Gothic" w:hAnsi="Century Gothic" w:cs="Arial"/>
                <w:sz w:val="20"/>
              </w:rPr>
            </w:pPr>
            <w:smartTag w:uri="urn:schemas-microsoft-com:office:smarttags" w:element="date">
              <w:smartTagPr>
                <w:attr w:name="Year" w:val="2010"/>
                <w:attr w:name="Day" w:val="26"/>
                <w:attr w:name="Month" w:val="6"/>
              </w:smartTagPr>
              <w:r w:rsidRPr="004F5FDB">
                <w:rPr>
                  <w:rFonts w:ascii="Century Gothic" w:hAnsi="Century Gothic" w:cs="Arial"/>
                  <w:sz w:val="20"/>
                </w:rPr>
                <w:t>06/26/10</w:t>
              </w:r>
            </w:smartTag>
          </w:p>
          <w:p w:rsidR="00823CD3" w:rsidRPr="004F5FDB" w:rsidRDefault="00823CD3" w:rsidP="00823CD3">
            <w:pPr>
              <w:spacing w:before="100" w:beforeAutospacing="1"/>
              <w:jc w:val="center"/>
              <w:rPr>
                <w:rFonts w:ascii="Century Gothic" w:hAnsi="Century Gothic" w:cs="Arial"/>
                <w:sz w:val="20"/>
              </w:rPr>
            </w:pPr>
            <w:smartTag w:uri="urn:schemas-microsoft-com:office:smarttags" w:element="date">
              <w:smartTagPr>
                <w:attr w:name="Year" w:val="2010"/>
                <w:attr w:name="Day" w:val="26"/>
                <w:attr w:name="Month" w:val="6"/>
              </w:smartTagPr>
              <w:r w:rsidRPr="004F5FDB">
                <w:rPr>
                  <w:rFonts w:ascii="Century Gothic" w:hAnsi="Century Gothic" w:cs="Arial"/>
                  <w:sz w:val="20"/>
                </w:rPr>
                <w:t>06/26/10</w:t>
              </w:r>
            </w:smartTag>
          </w:p>
          <w:p w:rsidR="00823CD3" w:rsidRPr="004F5FDB" w:rsidRDefault="00823CD3" w:rsidP="00823CD3">
            <w:pPr>
              <w:spacing w:before="100" w:beforeAutospacing="1"/>
              <w:jc w:val="center"/>
              <w:rPr>
                <w:rFonts w:ascii="Century Gothic" w:hAnsi="Century Gothic" w:cs="Arial"/>
                <w:sz w:val="20"/>
              </w:rPr>
            </w:pPr>
            <w:smartTag w:uri="urn:schemas-microsoft-com:office:smarttags" w:element="date">
              <w:smartTagPr>
                <w:attr w:name="Year" w:val="2010"/>
                <w:attr w:name="Day" w:val="26"/>
                <w:attr w:name="Month" w:val="6"/>
              </w:smartTagPr>
              <w:r w:rsidRPr="004F5FDB">
                <w:rPr>
                  <w:rFonts w:ascii="Century Gothic" w:hAnsi="Century Gothic" w:cs="Arial"/>
                  <w:sz w:val="20"/>
                </w:rPr>
                <w:t>06/26/10</w:t>
              </w:r>
            </w:smartTag>
          </w:p>
          <w:p w:rsidR="00823CD3" w:rsidRPr="004F5FDB" w:rsidRDefault="00823CD3" w:rsidP="00B84A23">
            <w:pPr>
              <w:spacing w:before="100" w:beforeAutospacing="1"/>
              <w:jc w:val="center"/>
              <w:rPr>
                <w:rFonts w:ascii="Century Gothic" w:hAnsi="Century Gothic" w:cs="Arial"/>
                <w:sz w:val="20"/>
              </w:rPr>
            </w:pPr>
          </w:p>
        </w:tc>
        <w:tc>
          <w:tcPr>
            <w:tcW w:w="2488" w:type="dxa"/>
            <w:tcBorders>
              <w:top w:val="single" w:sz="4" w:space="0" w:color="auto"/>
              <w:left w:val="single" w:sz="4" w:space="0" w:color="auto"/>
              <w:bottom w:val="single" w:sz="4" w:space="0" w:color="auto"/>
              <w:right w:val="single" w:sz="4" w:space="0" w:color="auto"/>
            </w:tcBorders>
          </w:tcPr>
          <w:p w:rsidR="004D29B2" w:rsidRPr="004F5FDB" w:rsidRDefault="007364D3" w:rsidP="00B84A23">
            <w:pPr>
              <w:spacing w:before="100" w:beforeAutospacing="1"/>
              <w:jc w:val="center"/>
              <w:rPr>
                <w:rFonts w:ascii="Century Gothic" w:hAnsi="Century Gothic" w:cs="Arial"/>
                <w:sz w:val="20"/>
              </w:rPr>
            </w:pPr>
            <w:r>
              <w:rPr>
                <w:rFonts w:ascii="Century Gothic" w:hAnsi="Century Gothic" w:cs="Arial"/>
                <w:sz w:val="20"/>
              </w:rPr>
              <w:t xml:space="preserve">Tiller, Jeff </w:t>
            </w:r>
          </w:p>
          <w:p w:rsidR="00823CD3" w:rsidRPr="004F5FDB" w:rsidRDefault="00823CD3" w:rsidP="00B84A23">
            <w:pPr>
              <w:spacing w:before="100" w:beforeAutospacing="1"/>
              <w:jc w:val="center"/>
              <w:rPr>
                <w:rFonts w:ascii="Century Gothic" w:hAnsi="Century Gothic" w:cs="Arial"/>
                <w:sz w:val="20"/>
              </w:rPr>
            </w:pPr>
            <w:r w:rsidRPr="004F5FDB">
              <w:rPr>
                <w:rFonts w:ascii="Century Gothic" w:hAnsi="Century Gothic" w:cs="Arial"/>
                <w:sz w:val="20"/>
              </w:rPr>
              <w:t>Beaverton</w:t>
            </w:r>
          </w:p>
        </w:tc>
      </w:tr>
      <w:tr w:rsidR="00F35AEC" w:rsidRPr="004F5FDB">
        <w:trPr>
          <w:trHeight w:hRule="exact" w:val="2422"/>
        </w:trPr>
        <w:tc>
          <w:tcPr>
            <w:tcW w:w="5568" w:type="dxa"/>
            <w:tcBorders>
              <w:top w:val="single" w:sz="4" w:space="0" w:color="auto"/>
              <w:left w:val="single" w:sz="4" w:space="0" w:color="auto"/>
              <w:bottom w:val="single" w:sz="4" w:space="0" w:color="auto"/>
              <w:right w:val="single" w:sz="4" w:space="0" w:color="auto"/>
            </w:tcBorders>
          </w:tcPr>
          <w:p w:rsidR="00F35AEC" w:rsidRPr="004F5FDB" w:rsidRDefault="00F35AEC" w:rsidP="00B84A23">
            <w:pPr>
              <w:pStyle w:val="BodyText2"/>
              <w:spacing w:before="100" w:beforeAutospacing="1"/>
              <w:rPr>
                <w:rFonts w:ascii="Century Gothic" w:hAnsi="Century Gothic" w:cs="Arial"/>
              </w:rPr>
            </w:pPr>
            <w:r w:rsidRPr="004F5FDB">
              <w:rPr>
                <w:rFonts w:ascii="Century Gothic" w:hAnsi="Century Gothic" w:cs="Arial"/>
              </w:rPr>
              <w:t xml:space="preserve">1 </w:t>
            </w:r>
            <w:smartTag w:uri="urn:schemas-microsoft-com:office:smarttags" w:element="place">
              <w:r w:rsidRPr="004F5FDB">
                <w:rPr>
                  <w:rFonts w:ascii="Century Gothic" w:hAnsi="Century Gothic" w:cs="Arial"/>
                </w:rPr>
                <w:t>Orange</w:t>
              </w:r>
            </w:smartTag>
            <w:r w:rsidRPr="004F5FDB">
              <w:rPr>
                <w:rFonts w:ascii="Century Gothic" w:hAnsi="Century Gothic" w:cs="Arial"/>
              </w:rPr>
              <w:t xml:space="preserve"> tabby male – TiaraK1</w:t>
            </w:r>
          </w:p>
          <w:p w:rsidR="00F35AEC" w:rsidRPr="004F5FDB" w:rsidRDefault="00F35AEC" w:rsidP="00B84A23">
            <w:pPr>
              <w:pStyle w:val="BodyText2"/>
              <w:spacing w:before="100" w:beforeAutospacing="1"/>
              <w:rPr>
                <w:rFonts w:ascii="Century Gothic" w:hAnsi="Century Gothic" w:cs="Arial"/>
              </w:rPr>
            </w:pPr>
            <w:r w:rsidRPr="004F5FDB">
              <w:rPr>
                <w:rFonts w:ascii="Century Gothic" w:hAnsi="Century Gothic" w:cs="Arial"/>
              </w:rPr>
              <w:t>1 Black female – TiaraK2</w:t>
            </w:r>
          </w:p>
          <w:p w:rsidR="00F35AEC" w:rsidRPr="004F5FDB" w:rsidRDefault="00F35AEC" w:rsidP="00B84A23">
            <w:pPr>
              <w:pStyle w:val="BodyText2"/>
              <w:spacing w:before="100" w:beforeAutospacing="1"/>
              <w:rPr>
                <w:rFonts w:ascii="Century Gothic" w:hAnsi="Century Gothic" w:cs="Arial"/>
              </w:rPr>
            </w:pPr>
            <w:r w:rsidRPr="004F5FDB">
              <w:rPr>
                <w:rFonts w:ascii="Century Gothic" w:hAnsi="Century Gothic" w:cs="Arial"/>
              </w:rPr>
              <w:t>1 Gray female – TiaraK3</w:t>
            </w:r>
          </w:p>
          <w:p w:rsidR="00F35AEC" w:rsidRPr="004F5FDB" w:rsidRDefault="00F35AEC" w:rsidP="00B84A23">
            <w:pPr>
              <w:pStyle w:val="BodyText2"/>
              <w:spacing w:before="100" w:beforeAutospacing="1"/>
              <w:rPr>
                <w:rFonts w:ascii="Century Gothic" w:hAnsi="Century Gothic" w:cs="Arial"/>
              </w:rPr>
            </w:pPr>
            <w:r w:rsidRPr="004F5FDB">
              <w:rPr>
                <w:rFonts w:ascii="Century Gothic" w:hAnsi="Century Gothic" w:cs="Arial"/>
              </w:rPr>
              <w:t xml:space="preserve">1 </w:t>
            </w:r>
            <w:r w:rsidR="00E8275B" w:rsidRPr="004F5FDB">
              <w:rPr>
                <w:rFonts w:ascii="Century Gothic" w:hAnsi="Century Gothic" w:cs="Arial"/>
              </w:rPr>
              <w:t xml:space="preserve">Brown tabby </w:t>
            </w:r>
            <w:r w:rsidRPr="004F5FDB">
              <w:rPr>
                <w:rFonts w:ascii="Century Gothic" w:hAnsi="Century Gothic" w:cs="Arial"/>
              </w:rPr>
              <w:t>male – TiaraK4</w:t>
            </w:r>
          </w:p>
          <w:p w:rsidR="00F35AEC" w:rsidRPr="004F5FDB" w:rsidRDefault="00F35AEC" w:rsidP="00B84A23">
            <w:pPr>
              <w:pStyle w:val="BodyText2"/>
              <w:spacing w:before="100" w:beforeAutospacing="1"/>
              <w:rPr>
                <w:rFonts w:ascii="Century Gothic" w:hAnsi="Century Gothic" w:cs="Arial"/>
              </w:rPr>
            </w:pPr>
            <w:r w:rsidRPr="004F5FDB">
              <w:rPr>
                <w:rFonts w:ascii="Century Gothic" w:hAnsi="Century Gothic" w:cs="Arial"/>
              </w:rPr>
              <w:t>1 Gray/white female – TiaraK5</w:t>
            </w:r>
          </w:p>
          <w:p w:rsidR="00F35AEC" w:rsidRPr="004F5FDB" w:rsidRDefault="00F35AEC" w:rsidP="00B84A23">
            <w:pPr>
              <w:pStyle w:val="BodyText2"/>
              <w:spacing w:before="100" w:beforeAutospacing="1"/>
              <w:rPr>
                <w:rFonts w:ascii="Century Gothic" w:hAnsi="Century Gothic" w:cs="Arial"/>
              </w:rPr>
            </w:pPr>
            <w:r w:rsidRPr="004F5FDB">
              <w:rPr>
                <w:rFonts w:ascii="Century Gothic" w:hAnsi="Century Gothic" w:cs="Arial"/>
              </w:rPr>
              <w:t>1 Gray female – TiaraK6</w:t>
            </w:r>
          </w:p>
          <w:p w:rsidR="00F35AEC" w:rsidRPr="004F5FDB" w:rsidRDefault="00F35AEC" w:rsidP="00B84A23">
            <w:pPr>
              <w:pStyle w:val="BodyText2"/>
              <w:spacing w:before="100" w:beforeAutospacing="1"/>
              <w:rPr>
                <w:rFonts w:ascii="Century Gothic" w:hAnsi="Century Gothic" w:cs="Arial"/>
              </w:rPr>
            </w:pPr>
            <w:r w:rsidRPr="004F5FDB">
              <w:rPr>
                <w:rFonts w:ascii="Century Gothic" w:hAnsi="Century Gothic" w:cs="Arial"/>
              </w:rPr>
              <w:t>1 Gray male – TiaraK7</w:t>
            </w:r>
          </w:p>
        </w:tc>
        <w:tc>
          <w:tcPr>
            <w:tcW w:w="539" w:type="dxa"/>
            <w:tcBorders>
              <w:top w:val="single" w:sz="4" w:space="0" w:color="auto"/>
              <w:left w:val="single" w:sz="4" w:space="0" w:color="auto"/>
              <w:bottom w:val="single" w:sz="4" w:space="0" w:color="auto"/>
              <w:right w:val="single" w:sz="4" w:space="0" w:color="auto"/>
            </w:tcBorders>
            <w:shd w:val="clear" w:color="auto" w:fill="auto"/>
          </w:tcPr>
          <w:p w:rsidR="00F35AEC" w:rsidRPr="004F5FDB" w:rsidRDefault="00F35AEC" w:rsidP="00B84A23">
            <w:pPr>
              <w:spacing w:before="100" w:beforeAutospacing="1"/>
              <w:jc w:val="center"/>
              <w:rPr>
                <w:rFonts w:ascii="Century Gothic" w:hAnsi="Century Gothic" w:cs="Arial"/>
                <w:sz w:val="20"/>
              </w:rPr>
            </w:pPr>
          </w:p>
        </w:tc>
        <w:tc>
          <w:tcPr>
            <w:tcW w:w="1257" w:type="dxa"/>
            <w:tcBorders>
              <w:top w:val="single" w:sz="4" w:space="0" w:color="auto"/>
              <w:left w:val="single" w:sz="4" w:space="0" w:color="auto"/>
              <w:bottom w:val="single" w:sz="4" w:space="0" w:color="auto"/>
              <w:right w:val="single" w:sz="4" w:space="0" w:color="auto"/>
            </w:tcBorders>
            <w:shd w:val="clear" w:color="auto" w:fill="auto"/>
          </w:tcPr>
          <w:p w:rsidR="00F35AEC" w:rsidRPr="004F5FDB" w:rsidRDefault="00F35AEC" w:rsidP="00B84A23">
            <w:pPr>
              <w:spacing w:before="100" w:beforeAutospacing="1"/>
              <w:jc w:val="center"/>
              <w:rPr>
                <w:rFonts w:ascii="Century Gothic" w:hAnsi="Century Gothic" w:cs="Arial"/>
                <w:sz w:val="20"/>
              </w:rPr>
            </w:pPr>
          </w:p>
        </w:tc>
        <w:tc>
          <w:tcPr>
            <w:tcW w:w="2245" w:type="dxa"/>
            <w:tcBorders>
              <w:top w:val="single" w:sz="4" w:space="0" w:color="auto"/>
              <w:left w:val="single" w:sz="4" w:space="0" w:color="auto"/>
              <w:bottom w:val="single" w:sz="4" w:space="0" w:color="auto"/>
              <w:right w:val="single" w:sz="4" w:space="0" w:color="auto"/>
            </w:tcBorders>
          </w:tcPr>
          <w:p w:rsidR="00F35AEC" w:rsidRPr="004F5FDB" w:rsidRDefault="00F35AEC" w:rsidP="00B84A23">
            <w:pPr>
              <w:spacing w:before="100" w:beforeAutospacing="1"/>
              <w:jc w:val="center"/>
              <w:rPr>
                <w:rFonts w:ascii="Century Gothic" w:hAnsi="Century Gothic" w:cs="Arial"/>
                <w:sz w:val="20"/>
              </w:rPr>
            </w:pPr>
          </w:p>
        </w:tc>
        <w:tc>
          <w:tcPr>
            <w:tcW w:w="1731" w:type="dxa"/>
            <w:tcBorders>
              <w:top w:val="single" w:sz="4" w:space="0" w:color="auto"/>
              <w:left w:val="single" w:sz="4" w:space="0" w:color="auto"/>
              <w:bottom w:val="single" w:sz="4" w:space="0" w:color="auto"/>
              <w:right w:val="single" w:sz="4" w:space="0" w:color="auto"/>
            </w:tcBorders>
          </w:tcPr>
          <w:p w:rsidR="00F35AEC" w:rsidRPr="004F5FDB" w:rsidRDefault="00F35AEC" w:rsidP="00B84A23">
            <w:pPr>
              <w:spacing w:before="100" w:beforeAutospacing="1"/>
              <w:jc w:val="center"/>
              <w:rPr>
                <w:rFonts w:ascii="Century Gothic" w:hAnsi="Century Gothic" w:cs="Arial"/>
                <w:sz w:val="20"/>
              </w:rPr>
            </w:pPr>
            <w:r w:rsidRPr="004F5FDB">
              <w:rPr>
                <w:rFonts w:ascii="Century Gothic" w:hAnsi="Century Gothic" w:cs="Arial"/>
                <w:sz w:val="20"/>
              </w:rPr>
              <w:t>Tiara</w:t>
            </w:r>
          </w:p>
          <w:p w:rsidR="00F35AEC" w:rsidRPr="004F5FDB" w:rsidRDefault="00F35AEC" w:rsidP="00B84A23">
            <w:pPr>
              <w:spacing w:before="100" w:beforeAutospacing="1"/>
              <w:jc w:val="center"/>
              <w:rPr>
                <w:rFonts w:ascii="Century Gothic" w:hAnsi="Century Gothic" w:cs="Arial"/>
                <w:sz w:val="20"/>
              </w:rPr>
            </w:pPr>
            <w:r w:rsidRPr="004F5FDB">
              <w:rPr>
                <w:rFonts w:ascii="Century Gothic" w:hAnsi="Century Gothic" w:cs="Arial"/>
                <w:sz w:val="20"/>
              </w:rPr>
              <w:t xml:space="preserve">DMH </w:t>
            </w:r>
            <w:proofErr w:type="spellStart"/>
            <w:r w:rsidRPr="004F5FDB">
              <w:rPr>
                <w:rFonts w:ascii="Century Gothic" w:hAnsi="Century Gothic" w:cs="Arial"/>
                <w:sz w:val="20"/>
              </w:rPr>
              <w:t>Tortie</w:t>
            </w:r>
            <w:proofErr w:type="spellEnd"/>
          </w:p>
        </w:tc>
        <w:tc>
          <w:tcPr>
            <w:tcW w:w="1080" w:type="dxa"/>
            <w:tcBorders>
              <w:top w:val="single" w:sz="4" w:space="0" w:color="auto"/>
              <w:left w:val="single" w:sz="4" w:space="0" w:color="auto"/>
              <w:bottom w:val="single" w:sz="4" w:space="0" w:color="auto"/>
              <w:right w:val="single" w:sz="4" w:space="0" w:color="auto"/>
            </w:tcBorders>
          </w:tcPr>
          <w:p w:rsidR="00F35AEC" w:rsidRPr="004F5FDB" w:rsidRDefault="007E799C" w:rsidP="00B84A23">
            <w:pPr>
              <w:spacing w:before="100" w:beforeAutospacing="1"/>
              <w:jc w:val="center"/>
              <w:rPr>
                <w:rFonts w:ascii="Century Gothic" w:hAnsi="Century Gothic" w:cs="Arial"/>
                <w:sz w:val="20"/>
              </w:rPr>
            </w:pPr>
            <w:smartTag w:uri="urn:schemas-microsoft-com:office:smarttags" w:element="date">
              <w:smartTagPr>
                <w:attr w:name="Year" w:val="2010"/>
                <w:attr w:name="Day" w:val="28"/>
                <w:attr w:name="Month" w:val="6"/>
              </w:smartTagPr>
              <w:r w:rsidRPr="004F5FDB">
                <w:rPr>
                  <w:rFonts w:ascii="Century Gothic" w:hAnsi="Century Gothic" w:cs="Arial"/>
                  <w:sz w:val="20"/>
                </w:rPr>
                <w:t>06/28/10</w:t>
              </w:r>
            </w:smartTag>
          </w:p>
          <w:p w:rsidR="007E799C" w:rsidRPr="004F5FDB" w:rsidRDefault="007E799C" w:rsidP="007E799C">
            <w:pPr>
              <w:spacing w:before="100" w:beforeAutospacing="1"/>
              <w:jc w:val="center"/>
              <w:rPr>
                <w:rFonts w:ascii="Century Gothic" w:hAnsi="Century Gothic" w:cs="Arial"/>
                <w:sz w:val="20"/>
              </w:rPr>
            </w:pPr>
            <w:smartTag w:uri="urn:schemas-microsoft-com:office:smarttags" w:element="date">
              <w:smartTagPr>
                <w:attr w:name="Year" w:val="2010"/>
                <w:attr w:name="Day" w:val="28"/>
                <w:attr w:name="Month" w:val="6"/>
              </w:smartTagPr>
              <w:r w:rsidRPr="004F5FDB">
                <w:rPr>
                  <w:rFonts w:ascii="Century Gothic" w:hAnsi="Century Gothic" w:cs="Arial"/>
                  <w:sz w:val="20"/>
                </w:rPr>
                <w:t>06/28/10</w:t>
              </w:r>
            </w:smartTag>
          </w:p>
          <w:p w:rsidR="007E799C" w:rsidRPr="004F5FDB" w:rsidRDefault="007E799C" w:rsidP="007E799C">
            <w:pPr>
              <w:spacing w:before="100" w:beforeAutospacing="1"/>
              <w:jc w:val="center"/>
              <w:rPr>
                <w:rFonts w:ascii="Century Gothic" w:hAnsi="Century Gothic" w:cs="Arial"/>
                <w:sz w:val="20"/>
              </w:rPr>
            </w:pPr>
            <w:smartTag w:uri="urn:schemas-microsoft-com:office:smarttags" w:element="date">
              <w:smartTagPr>
                <w:attr w:name="Year" w:val="2010"/>
                <w:attr w:name="Day" w:val="28"/>
                <w:attr w:name="Month" w:val="6"/>
              </w:smartTagPr>
              <w:r w:rsidRPr="004F5FDB">
                <w:rPr>
                  <w:rFonts w:ascii="Century Gothic" w:hAnsi="Century Gothic" w:cs="Arial"/>
                  <w:sz w:val="20"/>
                </w:rPr>
                <w:t>06/28/10</w:t>
              </w:r>
            </w:smartTag>
          </w:p>
          <w:p w:rsidR="007E799C" w:rsidRPr="004F5FDB" w:rsidRDefault="007E799C" w:rsidP="007E799C">
            <w:pPr>
              <w:spacing w:before="100" w:beforeAutospacing="1"/>
              <w:jc w:val="center"/>
              <w:rPr>
                <w:rFonts w:ascii="Century Gothic" w:hAnsi="Century Gothic" w:cs="Arial"/>
                <w:sz w:val="20"/>
              </w:rPr>
            </w:pPr>
            <w:smartTag w:uri="urn:schemas-microsoft-com:office:smarttags" w:element="date">
              <w:smartTagPr>
                <w:attr w:name="Year" w:val="2010"/>
                <w:attr w:name="Day" w:val="28"/>
                <w:attr w:name="Month" w:val="6"/>
              </w:smartTagPr>
              <w:r w:rsidRPr="004F5FDB">
                <w:rPr>
                  <w:rFonts w:ascii="Century Gothic" w:hAnsi="Century Gothic" w:cs="Arial"/>
                  <w:sz w:val="20"/>
                </w:rPr>
                <w:t>06/28/10</w:t>
              </w:r>
            </w:smartTag>
          </w:p>
          <w:p w:rsidR="007E799C" w:rsidRPr="004F5FDB" w:rsidRDefault="007E799C" w:rsidP="007E799C">
            <w:pPr>
              <w:spacing w:before="100" w:beforeAutospacing="1"/>
              <w:jc w:val="center"/>
              <w:rPr>
                <w:rFonts w:ascii="Century Gothic" w:hAnsi="Century Gothic" w:cs="Arial"/>
                <w:sz w:val="20"/>
              </w:rPr>
            </w:pPr>
            <w:smartTag w:uri="urn:schemas-microsoft-com:office:smarttags" w:element="date">
              <w:smartTagPr>
                <w:attr w:name="Year" w:val="2010"/>
                <w:attr w:name="Day" w:val="28"/>
                <w:attr w:name="Month" w:val="6"/>
              </w:smartTagPr>
              <w:r w:rsidRPr="004F5FDB">
                <w:rPr>
                  <w:rFonts w:ascii="Century Gothic" w:hAnsi="Century Gothic" w:cs="Arial"/>
                  <w:sz w:val="20"/>
                </w:rPr>
                <w:t>06/28/10</w:t>
              </w:r>
            </w:smartTag>
          </w:p>
          <w:p w:rsidR="007E799C" w:rsidRPr="004F5FDB" w:rsidRDefault="007E799C" w:rsidP="007E799C">
            <w:pPr>
              <w:spacing w:before="100" w:beforeAutospacing="1"/>
              <w:jc w:val="center"/>
              <w:rPr>
                <w:rFonts w:ascii="Century Gothic" w:hAnsi="Century Gothic" w:cs="Arial"/>
                <w:sz w:val="20"/>
              </w:rPr>
            </w:pPr>
            <w:smartTag w:uri="urn:schemas-microsoft-com:office:smarttags" w:element="date">
              <w:smartTagPr>
                <w:attr w:name="Year" w:val="2010"/>
                <w:attr w:name="Day" w:val="28"/>
                <w:attr w:name="Month" w:val="6"/>
              </w:smartTagPr>
              <w:r w:rsidRPr="004F5FDB">
                <w:rPr>
                  <w:rFonts w:ascii="Century Gothic" w:hAnsi="Century Gothic" w:cs="Arial"/>
                  <w:sz w:val="20"/>
                </w:rPr>
                <w:t>06/28/10</w:t>
              </w:r>
            </w:smartTag>
          </w:p>
          <w:p w:rsidR="007E799C" w:rsidRPr="004F5FDB" w:rsidRDefault="007E799C" w:rsidP="007E799C">
            <w:pPr>
              <w:spacing w:before="100" w:beforeAutospacing="1"/>
              <w:jc w:val="center"/>
              <w:rPr>
                <w:rFonts w:ascii="Century Gothic" w:hAnsi="Century Gothic" w:cs="Arial"/>
                <w:sz w:val="20"/>
              </w:rPr>
            </w:pPr>
            <w:smartTag w:uri="urn:schemas-microsoft-com:office:smarttags" w:element="date">
              <w:smartTagPr>
                <w:attr w:name="Year" w:val="2010"/>
                <w:attr w:name="Day" w:val="28"/>
                <w:attr w:name="Month" w:val="6"/>
              </w:smartTagPr>
              <w:r w:rsidRPr="004F5FDB">
                <w:rPr>
                  <w:rFonts w:ascii="Century Gothic" w:hAnsi="Century Gothic" w:cs="Arial"/>
                  <w:sz w:val="20"/>
                </w:rPr>
                <w:t>06/28/10</w:t>
              </w:r>
            </w:smartTag>
          </w:p>
          <w:p w:rsidR="007E799C" w:rsidRPr="004F5FDB" w:rsidRDefault="007E799C" w:rsidP="00B84A23">
            <w:pPr>
              <w:spacing w:before="100" w:beforeAutospacing="1"/>
              <w:jc w:val="center"/>
              <w:rPr>
                <w:rFonts w:ascii="Century Gothic" w:hAnsi="Century Gothic" w:cs="Arial"/>
                <w:sz w:val="20"/>
              </w:rPr>
            </w:pPr>
          </w:p>
        </w:tc>
        <w:tc>
          <w:tcPr>
            <w:tcW w:w="2488" w:type="dxa"/>
            <w:tcBorders>
              <w:top w:val="single" w:sz="4" w:space="0" w:color="auto"/>
              <w:left w:val="single" w:sz="4" w:space="0" w:color="auto"/>
              <w:bottom w:val="single" w:sz="4" w:space="0" w:color="auto"/>
              <w:right w:val="single" w:sz="4" w:space="0" w:color="auto"/>
            </w:tcBorders>
          </w:tcPr>
          <w:p w:rsidR="00F35AEC" w:rsidRDefault="007364D3" w:rsidP="00B84A23">
            <w:pPr>
              <w:spacing w:before="100" w:beforeAutospacing="1"/>
              <w:jc w:val="center"/>
              <w:rPr>
                <w:rFonts w:ascii="Century Gothic" w:hAnsi="Century Gothic" w:cs="Arial"/>
                <w:sz w:val="20"/>
              </w:rPr>
            </w:pPr>
            <w:r>
              <w:rPr>
                <w:rFonts w:ascii="Century Gothic" w:hAnsi="Century Gothic" w:cs="Arial"/>
                <w:sz w:val="20"/>
              </w:rPr>
              <w:t xml:space="preserve">Butcher, Heather </w:t>
            </w:r>
          </w:p>
          <w:p w:rsidR="00F35AEC" w:rsidRPr="004F5FDB" w:rsidRDefault="00F35AEC" w:rsidP="00B84A23">
            <w:pPr>
              <w:spacing w:before="100" w:beforeAutospacing="1"/>
              <w:jc w:val="center"/>
              <w:rPr>
                <w:rFonts w:ascii="Century Gothic" w:hAnsi="Century Gothic" w:cs="Arial"/>
                <w:sz w:val="20"/>
              </w:rPr>
            </w:pPr>
            <w:r w:rsidRPr="004F5FDB">
              <w:rPr>
                <w:rFonts w:ascii="Century Gothic" w:hAnsi="Century Gothic" w:cs="Arial"/>
                <w:sz w:val="20"/>
              </w:rPr>
              <w:t>Newberg</w:t>
            </w:r>
          </w:p>
        </w:tc>
      </w:tr>
      <w:tr w:rsidR="00FE28CD" w:rsidRPr="004F5FDB">
        <w:trPr>
          <w:trHeight w:hRule="exact" w:val="1378"/>
        </w:trPr>
        <w:tc>
          <w:tcPr>
            <w:tcW w:w="5568" w:type="dxa"/>
            <w:tcBorders>
              <w:top w:val="single" w:sz="4" w:space="0" w:color="auto"/>
              <w:left w:val="single" w:sz="4" w:space="0" w:color="auto"/>
              <w:bottom w:val="single" w:sz="4" w:space="0" w:color="auto"/>
              <w:right w:val="single" w:sz="4" w:space="0" w:color="auto"/>
            </w:tcBorders>
          </w:tcPr>
          <w:p w:rsidR="00FE28CD" w:rsidRPr="004F5FDB" w:rsidRDefault="00FE28CD" w:rsidP="00E5207D">
            <w:pPr>
              <w:pStyle w:val="BodyText2"/>
              <w:spacing w:before="100" w:beforeAutospacing="1"/>
              <w:rPr>
                <w:rFonts w:ascii="Century Gothic" w:hAnsi="Century Gothic" w:cs="Arial"/>
              </w:rPr>
            </w:pPr>
            <w:r w:rsidRPr="004F5FDB">
              <w:rPr>
                <w:rFonts w:ascii="Century Gothic" w:hAnsi="Century Gothic" w:cs="Arial"/>
              </w:rPr>
              <w:lastRenderedPageBreak/>
              <w:t>1 Black female – DonatellaK1</w:t>
            </w:r>
          </w:p>
          <w:p w:rsidR="00FE28CD" w:rsidRPr="004F5FDB" w:rsidRDefault="00FE28CD" w:rsidP="00E5207D">
            <w:pPr>
              <w:pStyle w:val="BodyText2"/>
              <w:spacing w:before="100" w:beforeAutospacing="1"/>
              <w:rPr>
                <w:rFonts w:ascii="Century Gothic" w:hAnsi="Century Gothic" w:cs="Arial"/>
              </w:rPr>
            </w:pPr>
            <w:r w:rsidRPr="004F5FDB">
              <w:rPr>
                <w:rFonts w:ascii="Century Gothic" w:hAnsi="Century Gothic" w:cs="Arial"/>
              </w:rPr>
              <w:t>1 Gray tabby female – DonatellaK2</w:t>
            </w:r>
          </w:p>
          <w:p w:rsidR="00FE28CD" w:rsidRPr="004F5FDB" w:rsidRDefault="00FE28CD" w:rsidP="00E5207D">
            <w:pPr>
              <w:pStyle w:val="BodyText2"/>
              <w:spacing w:before="100" w:beforeAutospacing="1"/>
              <w:rPr>
                <w:rFonts w:ascii="Century Gothic" w:hAnsi="Century Gothic" w:cs="Arial"/>
              </w:rPr>
            </w:pPr>
            <w:r w:rsidRPr="004F5FDB">
              <w:rPr>
                <w:rFonts w:ascii="Century Gothic" w:hAnsi="Century Gothic" w:cs="Arial"/>
              </w:rPr>
              <w:t>1 Gray tabby male – DonatellaK3</w:t>
            </w:r>
          </w:p>
          <w:p w:rsidR="00FE28CD" w:rsidRPr="004F5FDB" w:rsidRDefault="00FE28CD" w:rsidP="00E5207D">
            <w:pPr>
              <w:pStyle w:val="BodyText2"/>
              <w:spacing w:before="100" w:beforeAutospacing="1"/>
              <w:rPr>
                <w:rFonts w:ascii="Century Gothic" w:hAnsi="Century Gothic" w:cs="Arial"/>
              </w:rPr>
            </w:pPr>
            <w:r w:rsidRPr="004F5FDB">
              <w:rPr>
                <w:rFonts w:ascii="Century Gothic" w:hAnsi="Century Gothic" w:cs="Arial"/>
              </w:rPr>
              <w:t>1 Gray female – DonatellaK4</w:t>
            </w:r>
          </w:p>
        </w:tc>
        <w:tc>
          <w:tcPr>
            <w:tcW w:w="539" w:type="dxa"/>
            <w:tcBorders>
              <w:top w:val="single" w:sz="4" w:space="0" w:color="auto"/>
              <w:left w:val="single" w:sz="4" w:space="0" w:color="auto"/>
              <w:bottom w:val="single" w:sz="4" w:space="0" w:color="auto"/>
              <w:right w:val="single" w:sz="4" w:space="0" w:color="auto"/>
            </w:tcBorders>
            <w:shd w:val="clear" w:color="auto" w:fill="auto"/>
          </w:tcPr>
          <w:p w:rsidR="00FE28CD" w:rsidRPr="004F5FDB" w:rsidRDefault="00FE28CD" w:rsidP="00E5207D">
            <w:pPr>
              <w:spacing w:before="100" w:beforeAutospacing="1"/>
              <w:jc w:val="center"/>
              <w:rPr>
                <w:rFonts w:ascii="Century Gothic" w:hAnsi="Century Gothic" w:cs="Arial"/>
                <w:sz w:val="20"/>
              </w:rPr>
            </w:pPr>
          </w:p>
        </w:tc>
        <w:tc>
          <w:tcPr>
            <w:tcW w:w="1257" w:type="dxa"/>
            <w:tcBorders>
              <w:top w:val="single" w:sz="4" w:space="0" w:color="auto"/>
              <w:left w:val="single" w:sz="4" w:space="0" w:color="auto"/>
              <w:bottom w:val="single" w:sz="4" w:space="0" w:color="auto"/>
              <w:right w:val="single" w:sz="4" w:space="0" w:color="auto"/>
            </w:tcBorders>
            <w:shd w:val="clear" w:color="auto" w:fill="auto"/>
          </w:tcPr>
          <w:p w:rsidR="00FE28CD" w:rsidRPr="004F5FDB" w:rsidRDefault="00FE28CD" w:rsidP="00E5207D">
            <w:pPr>
              <w:spacing w:before="100" w:beforeAutospacing="1"/>
              <w:jc w:val="center"/>
              <w:rPr>
                <w:rFonts w:ascii="Century Gothic" w:hAnsi="Century Gothic" w:cs="Arial"/>
                <w:sz w:val="20"/>
              </w:rPr>
            </w:pPr>
          </w:p>
        </w:tc>
        <w:tc>
          <w:tcPr>
            <w:tcW w:w="2245" w:type="dxa"/>
            <w:tcBorders>
              <w:top w:val="single" w:sz="4" w:space="0" w:color="auto"/>
              <w:left w:val="single" w:sz="4" w:space="0" w:color="auto"/>
              <w:bottom w:val="single" w:sz="4" w:space="0" w:color="auto"/>
              <w:right w:val="single" w:sz="4" w:space="0" w:color="auto"/>
            </w:tcBorders>
          </w:tcPr>
          <w:p w:rsidR="00FE28CD" w:rsidRPr="004F5FDB" w:rsidRDefault="00FE28CD" w:rsidP="00E5207D">
            <w:pPr>
              <w:spacing w:before="100" w:beforeAutospacing="1"/>
              <w:jc w:val="center"/>
              <w:rPr>
                <w:rFonts w:ascii="Century Gothic" w:hAnsi="Century Gothic" w:cs="Arial"/>
                <w:sz w:val="20"/>
              </w:rPr>
            </w:pPr>
          </w:p>
        </w:tc>
        <w:tc>
          <w:tcPr>
            <w:tcW w:w="1731" w:type="dxa"/>
            <w:tcBorders>
              <w:top w:val="single" w:sz="4" w:space="0" w:color="auto"/>
              <w:left w:val="single" w:sz="4" w:space="0" w:color="auto"/>
              <w:bottom w:val="single" w:sz="4" w:space="0" w:color="auto"/>
              <w:right w:val="single" w:sz="4" w:space="0" w:color="auto"/>
            </w:tcBorders>
          </w:tcPr>
          <w:p w:rsidR="00FE28CD" w:rsidRPr="004F5FDB" w:rsidRDefault="00FE28CD" w:rsidP="00E5207D">
            <w:pPr>
              <w:spacing w:before="100" w:beforeAutospacing="1"/>
              <w:jc w:val="center"/>
              <w:rPr>
                <w:rFonts w:ascii="Century Gothic" w:hAnsi="Century Gothic" w:cs="Arial"/>
                <w:sz w:val="20"/>
              </w:rPr>
            </w:pPr>
            <w:r w:rsidRPr="004F5FDB">
              <w:rPr>
                <w:rFonts w:ascii="Century Gothic" w:hAnsi="Century Gothic" w:cs="Arial"/>
                <w:sz w:val="20"/>
              </w:rPr>
              <w:t>Donatella</w:t>
            </w:r>
          </w:p>
          <w:p w:rsidR="00FE28CD" w:rsidRPr="004F5FDB" w:rsidRDefault="00FE28CD" w:rsidP="00E5207D">
            <w:pPr>
              <w:spacing w:before="100" w:beforeAutospacing="1"/>
              <w:jc w:val="center"/>
              <w:rPr>
                <w:rFonts w:ascii="Century Gothic" w:hAnsi="Century Gothic" w:cs="Arial"/>
                <w:sz w:val="20"/>
              </w:rPr>
            </w:pPr>
            <w:r w:rsidRPr="004F5FDB">
              <w:rPr>
                <w:rFonts w:ascii="Century Gothic" w:hAnsi="Century Gothic" w:cs="Arial"/>
                <w:sz w:val="20"/>
              </w:rPr>
              <w:t>Gray tabby</w:t>
            </w:r>
          </w:p>
        </w:tc>
        <w:tc>
          <w:tcPr>
            <w:tcW w:w="1080" w:type="dxa"/>
            <w:tcBorders>
              <w:top w:val="single" w:sz="4" w:space="0" w:color="auto"/>
              <w:left w:val="single" w:sz="4" w:space="0" w:color="auto"/>
              <w:bottom w:val="single" w:sz="4" w:space="0" w:color="auto"/>
              <w:right w:val="single" w:sz="4" w:space="0" w:color="auto"/>
            </w:tcBorders>
          </w:tcPr>
          <w:p w:rsidR="00FE28CD" w:rsidRPr="004F5FDB" w:rsidRDefault="00FE28CD" w:rsidP="00E5207D">
            <w:pPr>
              <w:spacing w:before="100" w:beforeAutospacing="1"/>
              <w:jc w:val="center"/>
              <w:rPr>
                <w:rFonts w:ascii="Century Gothic" w:hAnsi="Century Gothic" w:cs="Arial"/>
                <w:sz w:val="20"/>
              </w:rPr>
            </w:pPr>
            <w:smartTag w:uri="urn:schemas-microsoft-com:office:smarttags" w:element="date">
              <w:smartTagPr>
                <w:attr w:name="Month" w:val="7"/>
                <w:attr w:name="Day" w:val="2"/>
                <w:attr w:name="Year" w:val="2010"/>
              </w:smartTagPr>
              <w:r w:rsidRPr="004F5FDB">
                <w:rPr>
                  <w:rFonts w:ascii="Century Gothic" w:hAnsi="Century Gothic" w:cs="Arial"/>
                  <w:sz w:val="20"/>
                </w:rPr>
                <w:t>07/02/10</w:t>
              </w:r>
            </w:smartTag>
          </w:p>
          <w:p w:rsidR="00FE28CD" w:rsidRPr="004F5FDB" w:rsidRDefault="00FE28CD" w:rsidP="00FE28CD">
            <w:pPr>
              <w:spacing w:before="100" w:beforeAutospacing="1"/>
              <w:jc w:val="center"/>
              <w:rPr>
                <w:rFonts w:ascii="Century Gothic" w:hAnsi="Century Gothic" w:cs="Arial"/>
                <w:sz w:val="20"/>
              </w:rPr>
            </w:pPr>
            <w:smartTag w:uri="urn:schemas-microsoft-com:office:smarttags" w:element="date">
              <w:smartTagPr>
                <w:attr w:name="Month" w:val="7"/>
                <w:attr w:name="Day" w:val="2"/>
                <w:attr w:name="Year" w:val="2010"/>
              </w:smartTagPr>
              <w:r w:rsidRPr="004F5FDB">
                <w:rPr>
                  <w:rFonts w:ascii="Century Gothic" w:hAnsi="Century Gothic" w:cs="Arial"/>
                  <w:sz w:val="20"/>
                </w:rPr>
                <w:t>07/02/10</w:t>
              </w:r>
            </w:smartTag>
          </w:p>
          <w:p w:rsidR="00FE28CD" w:rsidRPr="004F5FDB" w:rsidRDefault="00FE28CD" w:rsidP="00FE28CD">
            <w:pPr>
              <w:spacing w:before="100" w:beforeAutospacing="1"/>
              <w:jc w:val="center"/>
              <w:rPr>
                <w:rFonts w:ascii="Century Gothic" w:hAnsi="Century Gothic" w:cs="Arial"/>
                <w:sz w:val="20"/>
              </w:rPr>
            </w:pPr>
            <w:smartTag w:uri="urn:schemas-microsoft-com:office:smarttags" w:element="date">
              <w:smartTagPr>
                <w:attr w:name="Month" w:val="7"/>
                <w:attr w:name="Day" w:val="2"/>
                <w:attr w:name="Year" w:val="2010"/>
              </w:smartTagPr>
              <w:r w:rsidRPr="004F5FDB">
                <w:rPr>
                  <w:rFonts w:ascii="Century Gothic" w:hAnsi="Century Gothic" w:cs="Arial"/>
                  <w:sz w:val="20"/>
                </w:rPr>
                <w:t>07/02/10</w:t>
              </w:r>
            </w:smartTag>
          </w:p>
          <w:p w:rsidR="00FE28CD" w:rsidRPr="004F5FDB" w:rsidRDefault="00FE28CD" w:rsidP="00FE28CD">
            <w:pPr>
              <w:spacing w:before="100" w:beforeAutospacing="1"/>
              <w:jc w:val="center"/>
              <w:rPr>
                <w:rFonts w:ascii="Century Gothic" w:hAnsi="Century Gothic" w:cs="Arial"/>
                <w:sz w:val="20"/>
              </w:rPr>
            </w:pPr>
            <w:smartTag w:uri="urn:schemas-microsoft-com:office:smarttags" w:element="date">
              <w:smartTagPr>
                <w:attr w:name="Month" w:val="7"/>
                <w:attr w:name="Day" w:val="2"/>
                <w:attr w:name="Year" w:val="2010"/>
              </w:smartTagPr>
              <w:r w:rsidRPr="004F5FDB">
                <w:rPr>
                  <w:rFonts w:ascii="Century Gothic" w:hAnsi="Century Gothic" w:cs="Arial"/>
                  <w:sz w:val="20"/>
                </w:rPr>
                <w:t>07/02/10</w:t>
              </w:r>
            </w:smartTag>
          </w:p>
          <w:p w:rsidR="00FE28CD" w:rsidRPr="004F5FDB" w:rsidRDefault="00FE28CD" w:rsidP="00E5207D">
            <w:pPr>
              <w:spacing w:before="100" w:beforeAutospacing="1"/>
              <w:jc w:val="center"/>
              <w:rPr>
                <w:rFonts w:ascii="Century Gothic" w:hAnsi="Century Gothic" w:cs="Arial"/>
                <w:sz w:val="20"/>
              </w:rPr>
            </w:pPr>
          </w:p>
        </w:tc>
        <w:tc>
          <w:tcPr>
            <w:tcW w:w="2488" w:type="dxa"/>
            <w:tcBorders>
              <w:top w:val="single" w:sz="4" w:space="0" w:color="auto"/>
              <w:left w:val="single" w:sz="4" w:space="0" w:color="auto"/>
              <w:bottom w:val="single" w:sz="4" w:space="0" w:color="auto"/>
              <w:right w:val="single" w:sz="4" w:space="0" w:color="auto"/>
            </w:tcBorders>
          </w:tcPr>
          <w:p w:rsidR="00FE28CD" w:rsidRDefault="007364D3" w:rsidP="00E5207D">
            <w:pPr>
              <w:spacing w:before="100" w:beforeAutospacing="1"/>
              <w:jc w:val="center"/>
              <w:rPr>
                <w:rFonts w:ascii="Century Gothic" w:hAnsi="Century Gothic" w:cs="Arial"/>
                <w:sz w:val="20"/>
              </w:rPr>
            </w:pPr>
            <w:r>
              <w:rPr>
                <w:rFonts w:ascii="Century Gothic" w:hAnsi="Century Gothic" w:cs="Arial"/>
                <w:sz w:val="20"/>
              </w:rPr>
              <w:t>Rodriquez, Betty</w:t>
            </w:r>
          </w:p>
          <w:p w:rsidR="00FE28CD" w:rsidRPr="004F5FDB" w:rsidRDefault="00FE28CD" w:rsidP="00E5207D">
            <w:pPr>
              <w:spacing w:before="100" w:beforeAutospacing="1"/>
              <w:jc w:val="center"/>
              <w:rPr>
                <w:rFonts w:ascii="Century Gothic" w:hAnsi="Century Gothic" w:cs="Arial"/>
                <w:sz w:val="20"/>
              </w:rPr>
            </w:pPr>
            <w:r w:rsidRPr="004F5FDB">
              <w:rPr>
                <w:rFonts w:ascii="Century Gothic" w:hAnsi="Century Gothic" w:cs="Arial"/>
                <w:sz w:val="20"/>
              </w:rPr>
              <w:t>Stayton</w:t>
            </w:r>
          </w:p>
        </w:tc>
      </w:tr>
      <w:tr w:rsidR="00823CD3" w:rsidRPr="004F5FDB">
        <w:trPr>
          <w:trHeight w:hRule="exact" w:val="1378"/>
        </w:trPr>
        <w:tc>
          <w:tcPr>
            <w:tcW w:w="5568" w:type="dxa"/>
            <w:tcBorders>
              <w:top w:val="single" w:sz="4" w:space="0" w:color="auto"/>
              <w:left w:val="single" w:sz="4" w:space="0" w:color="auto"/>
              <w:bottom w:val="single" w:sz="4" w:space="0" w:color="auto"/>
              <w:right w:val="single" w:sz="4" w:space="0" w:color="auto"/>
            </w:tcBorders>
          </w:tcPr>
          <w:p w:rsidR="00823CD3" w:rsidRPr="004F5FDB" w:rsidRDefault="00823CD3" w:rsidP="00E5207D">
            <w:pPr>
              <w:pStyle w:val="BodyText2"/>
              <w:spacing w:before="100" w:beforeAutospacing="1"/>
              <w:rPr>
                <w:rFonts w:ascii="Century Gothic" w:hAnsi="Century Gothic" w:cs="Arial"/>
              </w:rPr>
            </w:pPr>
            <w:r w:rsidRPr="004F5FDB">
              <w:rPr>
                <w:rFonts w:ascii="Century Gothic" w:hAnsi="Century Gothic" w:cs="Arial"/>
              </w:rPr>
              <w:t>1 Gray/white male – AbbeyK1</w:t>
            </w:r>
          </w:p>
          <w:p w:rsidR="00823CD3" w:rsidRPr="004F5FDB" w:rsidRDefault="00823CD3" w:rsidP="00E5207D">
            <w:pPr>
              <w:pStyle w:val="BodyText2"/>
              <w:spacing w:before="100" w:beforeAutospacing="1"/>
              <w:rPr>
                <w:rFonts w:ascii="Century Gothic" w:hAnsi="Century Gothic" w:cs="Arial"/>
              </w:rPr>
            </w:pPr>
            <w:r w:rsidRPr="004F5FDB">
              <w:rPr>
                <w:rFonts w:ascii="Century Gothic" w:hAnsi="Century Gothic" w:cs="Arial"/>
              </w:rPr>
              <w:t>1 Tabby male – AbbeyK2</w:t>
            </w:r>
          </w:p>
          <w:p w:rsidR="00823CD3" w:rsidRPr="004F5FDB" w:rsidRDefault="00823CD3" w:rsidP="00E5207D">
            <w:pPr>
              <w:pStyle w:val="BodyText2"/>
              <w:spacing w:before="100" w:beforeAutospacing="1"/>
              <w:rPr>
                <w:rFonts w:ascii="Century Gothic" w:hAnsi="Century Gothic" w:cs="Arial"/>
              </w:rPr>
            </w:pPr>
            <w:r w:rsidRPr="004F5FDB">
              <w:rPr>
                <w:rFonts w:ascii="Century Gothic" w:hAnsi="Century Gothic" w:cs="Arial"/>
              </w:rPr>
              <w:t>1 Black/white female – AbbeyK3</w:t>
            </w:r>
          </w:p>
          <w:p w:rsidR="00823CD3" w:rsidRPr="004F5FDB" w:rsidRDefault="00823CD3" w:rsidP="00E5207D">
            <w:pPr>
              <w:pStyle w:val="BodyText2"/>
              <w:spacing w:before="100" w:beforeAutospacing="1"/>
              <w:rPr>
                <w:rFonts w:ascii="Century Gothic" w:hAnsi="Century Gothic" w:cs="Arial"/>
              </w:rPr>
            </w:pPr>
            <w:r w:rsidRPr="004F5FDB">
              <w:rPr>
                <w:rFonts w:ascii="Century Gothic" w:hAnsi="Century Gothic" w:cs="Arial"/>
              </w:rPr>
              <w:t>1 Black female – AbbeyK4</w:t>
            </w:r>
          </w:p>
        </w:tc>
        <w:tc>
          <w:tcPr>
            <w:tcW w:w="539" w:type="dxa"/>
            <w:tcBorders>
              <w:top w:val="single" w:sz="4" w:space="0" w:color="auto"/>
              <w:left w:val="single" w:sz="4" w:space="0" w:color="auto"/>
              <w:bottom w:val="single" w:sz="4" w:space="0" w:color="auto"/>
              <w:right w:val="single" w:sz="4" w:space="0" w:color="auto"/>
            </w:tcBorders>
            <w:shd w:val="clear" w:color="auto" w:fill="auto"/>
          </w:tcPr>
          <w:p w:rsidR="00823CD3" w:rsidRPr="004F5FDB" w:rsidRDefault="00823CD3" w:rsidP="00E5207D">
            <w:pPr>
              <w:spacing w:before="100" w:beforeAutospacing="1"/>
              <w:jc w:val="center"/>
              <w:rPr>
                <w:rFonts w:ascii="Century Gothic" w:hAnsi="Century Gothic" w:cs="Arial"/>
                <w:sz w:val="20"/>
              </w:rPr>
            </w:pPr>
          </w:p>
        </w:tc>
        <w:tc>
          <w:tcPr>
            <w:tcW w:w="1257" w:type="dxa"/>
            <w:tcBorders>
              <w:top w:val="single" w:sz="4" w:space="0" w:color="auto"/>
              <w:left w:val="single" w:sz="4" w:space="0" w:color="auto"/>
              <w:bottom w:val="single" w:sz="4" w:space="0" w:color="auto"/>
              <w:right w:val="single" w:sz="4" w:space="0" w:color="auto"/>
            </w:tcBorders>
            <w:shd w:val="clear" w:color="auto" w:fill="auto"/>
          </w:tcPr>
          <w:p w:rsidR="00823CD3" w:rsidRPr="004F5FDB" w:rsidRDefault="00823CD3" w:rsidP="00E5207D">
            <w:pPr>
              <w:spacing w:before="100" w:beforeAutospacing="1"/>
              <w:jc w:val="center"/>
              <w:rPr>
                <w:rFonts w:ascii="Century Gothic" w:hAnsi="Century Gothic" w:cs="Arial"/>
                <w:sz w:val="20"/>
              </w:rPr>
            </w:pPr>
          </w:p>
        </w:tc>
        <w:tc>
          <w:tcPr>
            <w:tcW w:w="2245" w:type="dxa"/>
            <w:tcBorders>
              <w:top w:val="single" w:sz="4" w:space="0" w:color="auto"/>
              <w:left w:val="single" w:sz="4" w:space="0" w:color="auto"/>
              <w:bottom w:val="single" w:sz="4" w:space="0" w:color="auto"/>
              <w:right w:val="single" w:sz="4" w:space="0" w:color="auto"/>
            </w:tcBorders>
          </w:tcPr>
          <w:p w:rsidR="00823CD3" w:rsidRPr="004F5FDB" w:rsidRDefault="00823CD3" w:rsidP="00E5207D">
            <w:pPr>
              <w:spacing w:before="100" w:beforeAutospacing="1"/>
              <w:jc w:val="center"/>
              <w:rPr>
                <w:rFonts w:ascii="Century Gothic" w:hAnsi="Century Gothic" w:cs="Arial"/>
                <w:sz w:val="20"/>
              </w:rPr>
            </w:pPr>
          </w:p>
        </w:tc>
        <w:tc>
          <w:tcPr>
            <w:tcW w:w="1731" w:type="dxa"/>
            <w:tcBorders>
              <w:top w:val="single" w:sz="4" w:space="0" w:color="auto"/>
              <w:left w:val="single" w:sz="4" w:space="0" w:color="auto"/>
              <w:bottom w:val="single" w:sz="4" w:space="0" w:color="auto"/>
              <w:right w:val="single" w:sz="4" w:space="0" w:color="auto"/>
            </w:tcBorders>
          </w:tcPr>
          <w:p w:rsidR="00823CD3" w:rsidRPr="004F5FDB" w:rsidRDefault="00823CD3" w:rsidP="00E5207D">
            <w:pPr>
              <w:spacing w:before="100" w:beforeAutospacing="1"/>
              <w:jc w:val="center"/>
              <w:rPr>
                <w:rFonts w:ascii="Century Gothic" w:hAnsi="Century Gothic" w:cs="Arial"/>
                <w:sz w:val="20"/>
              </w:rPr>
            </w:pPr>
            <w:r w:rsidRPr="004F5FDB">
              <w:rPr>
                <w:rFonts w:ascii="Century Gothic" w:hAnsi="Century Gothic" w:cs="Arial"/>
                <w:sz w:val="20"/>
              </w:rPr>
              <w:t>Abbey</w:t>
            </w:r>
          </w:p>
          <w:p w:rsidR="00823CD3" w:rsidRPr="004F5FDB" w:rsidRDefault="00823CD3" w:rsidP="00E5207D">
            <w:pPr>
              <w:spacing w:before="100" w:beforeAutospacing="1"/>
              <w:jc w:val="center"/>
              <w:rPr>
                <w:rFonts w:ascii="Century Gothic" w:hAnsi="Century Gothic" w:cs="Arial"/>
                <w:sz w:val="20"/>
              </w:rPr>
            </w:pPr>
            <w:r w:rsidRPr="004F5FDB">
              <w:rPr>
                <w:rFonts w:ascii="Century Gothic" w:hAnsi="Century Gothic" w:cs="Arial"/>
                <w:sz w:val="20"/>
              </w:rPr>
              <w:t>Gray/white</w:t>
            </w:r>
          </w:p>
        </w:tc>
        <w:tc>
          <w:tcPr>
            <w:tcW w:w="1080" w:type="dxa"/>
            <w:tcBorders>
              <w:top w:val="single" w:sz="4" w:space="0" w:color="auto"/>
              <w:left w:val="single" w:sz="4" w:space="0" w:color="auto"/>
              <w:bottom w:val="single" w:sz="4" w:space="0" w:color="auto"/>
              <w:right w:val="single" w:sz="4" w:space="0" w:color="auto"/>
            </w:tcBorders>
          </w:tcPr>
          <w:p w:rsidR="00823CD3" w:rsidRPr="004F5FDB" w:rsidRDefault="00823CD3" w:rsidP="00E5207D">
            <w:pPr>
              <w:spacing w:before="100" w:beforeAutospacing="1"/>
              <w:jc w:val="center"/>
              <w:rPr>
                <w:rFonts w:ascii="Century Gothic" w:hAnsi="Century Gothic" w:cs="Arial"/>
                <w:sz w:val="20"/>
              </w:rPr>
            </w:pPr>
            <w:smartTag w:uri="urn:schemas-microsoft-com:office:smarttags" w:element="date">
              <w:smartTagPr>
                <w:attr w:name="Year" w:val="2010"/>
                <w:attr w:name="Day" w:val="4"/>
                <w:attr w:name="Month" w:val="7"/>
              </w:smartTagPr>
              <w:r w:rsidRPr="004F5FDB">
                <w:rPr>
                  <w:rFonts w:ascii="Century Gothic" w:hAnsi="Century Gothic" w:cs="Arial"/>
                  <w:sz w:val="20"/>
                </w:rPr>
                <w:t>07/04/10</w:t>
              </w:r>
            </w:smartTag>
          </w:p>
          <w:p w:rsidR="00823CD3" w:rsidRPr="004F5FDB" w:rsidRDefault="00823CD3" w:rsidP="00823CD3">
            <w:pPr>
              <w:spacing w:before="100" w:beforeAutospacing="1"/>
              <w:jc w:val="center"/>
              <w:rPr>
                <w:rFonts w:ascii="Century Gothic" w:hAnsi="Century Gothic" w:cs="Arial"/>
                <w:sz w:val="20"/>
              </w:rPr>
            </w:pPr>
            <w:smartTag w:uri="urn:schemas-microsoft-com:office:smarttags" w:element="date">
              <w:smartTagPr>
                <w:attr w:name="Year" w:val="2010"/>
                <w:attr w:name="Day" w:val="4"/>
                <w:attr w:name="Month" w:val="7"/>
              </w:smartTagPr>
              <w:r w:rsidRPr="004F5FDB">
                <w:rPr>
                  <w:rFonts w:ascii="Century Gothic" w:hAnsi="Century Gothic" w:cs="Arial"/>
                  <w:sz w:val="20"/>
                </w:rPr>
                <w:t>07/04/10</w:t>
              </w:r>
            </w:smartTag>
          </w:p>
          <w:p w:rsidR="00823CD3" w:rsidRPr="004F5FDB" w:rsidRDefault="00823CD3" w:rsidP="00823CD3">
            <w:pPr>
              <w:spacing w:before="100" w:beforeAutospacing="1"/>
              <w:jc w:val="center"/>
              <w:rPr>
                <w:rFonts w:ascii="Century Gothic" w:hAnsi="Century Gothic" w:cs="Arial"/>
                <w:sz w:val="20"/>
              </w:rPr>
            </w:pPr>
            <w:smartTag w:uri="urn:schemas-microsoft-com:office:smarttags" w:element="date">
              <w:smartTagPr>
                <w:attr w:name="Year" w:val="2010"/>
                <w:attr w:name="Day" w:val="4"/>
                <w:attr w:name="Month" w:val="7"/>
              </w:smartTagPr>
              <w:r w:rsidRPr="004F5FDB">
                <w:rPr>
                  <w:rFonts w:ascii="Century Gothic" w:hAnsi="Century Gothic" w:cs="Arial"/>
                  <w:sz w:val="20"/>
                </w:rPr>
                <w:t>07/04/10</w:t>
              </w:r>
            </w:smartTag>
          </w:p>
          <w:p w:rsidR="00823CD3" w:rsidRPr="004F5FDB" w:rsidRDefault="00823CD3" w:rsidP="00823CD3">
            <w:pPr>
              <w:spacing w:before="100" w:beforeAutospacing="1"/>
              <w:jc w:val="center"/>
              <w:rPr>
                <w:rFonts w:ascii="Century Gothic" w:hAnsi="Century Gothic" w:cs="Arial"/>
                <w:sz w:val="20"/>
              </w:rPr>
            </w:pPr>
            <w:smartTag w:uri="urn:schemas-microsoft-com:office:smarttags" w:element="date">
              <w:smartTagPr>
                <w:attr w:name="Year" w:val="2010"/>
                <w:attr w:name="Day" w:val="4"/>
                <w:attr w:name="Month" w:val="7"/>
              </w:smartTagPr>
              <w:r w:rsidRPr="004F5FDB">
                <w:rPr>
                  <w:rFonts w:ascii="Century Gothic" w:hAnsi="Century Gothic" w:cs="Arial"/>
                  <w:sz w:val="20"/>
                </w:rPr>
                <w:t>07/04/10</w:t>
              </w:r>
            </w:smartTag>
          </w:p>
          <w:p w:rsidR="00823CD3" w:rsidRPr="004F5FDB" w:rsidRDefault="00823CD3" w:rsidP="00E5207D">
            <w:pPr>
              <w:spacing w:before="100" w:beforeAutospacing="1"/>
              <w:jc w:val="center"/>
              <w:rPr>
                <w:rFonts w:ascii="Century Gothic" w:hAnsi="Century Gothic" w:cs="Arial"/>
                <w:sz w:val="20"/>
              </w:rPr>
            </w:pPr>
          </w:p>
        </w:tc>
        <w:tc>
          <w:tcPr>
            <w:tcW w:w="2488" w:type="dxa"/>
            <w:tcBorders>
              <w:top w:val="single" w:sz="4" w:space="0" w:color="auto"/>
              <w:left w:val="single" w:sz="4" w:space="0" w:color="auto"/>
              <w:bottom w:val="single" w:sz="4" w:space="0" w:color="auto"/>
              <w:right w:val="single" w:sz="4" w:space="0" w:color="auto"/>
            </w:tcBorders>
          </w:tcPr>
          <w:p w:rsidR="00823CD3" w:rsidRDefault="007364D3" w:rsidP="00E5207D">
            <w:pPr>
              <w:spacing w:before="100" w:beforeAutospacing="1"/>
              <w:jc w:val="center"/>
              <w:rPr>
                <w:rFonts w:ascii="Century Gothic" w:hAnsi="Century Gothic" w:cs="Arial"/>
                <w:sz w:val="20"/>
              </w:rPr>
            </w:pPr>
            <w:r>
              <w:rPr>
                <w:rFonts w:ascii="Century Gothic" w:hAnsi="Century Gothic" w:cs="Arial"/>
                <w:sz w:val="20"/>
              </w:rPr>
              <w:t xml:space="preserve">Benton, Amy </w:t>
            </w:r>
          </w:p>
          <w:p w:rsidR="00823CD3" w:rsidRPr="004F5FDB" w:rsidRDefault="00823CD3" w:rsidP="00E5207D">
            <w:pPr>
              <w:spacing w:before="100" w:beforeAutospacing="1"/>
              <w:jc w:val="center"/>
              <w:rPr>
                <w:rFonts w:ascii="Century Gothic" w:hAnsi="Century Gothic" w:cs="Arial"/>
                <w:sz w:val="20"/>
              </w:rPr>
            </w:pPr>
            <w:r w:rsidRPr="004F5FDB">
              <w:rPr>
                <w:rFonts w:ascii="Century Gothic" w:hAnsi="Century Gothic" w:cs="Arial"/>
                <w:sz w:val="20"/>
              </w:rPr>
              <w:t>SW Portland</w:t>
            </w:r>
          </w:p>
        </w:tc>
      </w:tr>
      <w:tr w:rsidR="00CE4392" w:rsidRPr="004F5FDB">
        <w:trPr>
          <w:trHeight w:hRule="exact" w:val="1378"/>
        </w:trPr>
        <w:tc>
          <w:tcPr>
            <w:tcW w:w="5568" w:type="dxa"/>
            <w:tcBorders>
              <w:top w:val="single" w:sz="4" w:space="0" w:color="auto"/>
              <w:left w:val="single" w:sz="4" w:space="0" w:color="auto"/>
              <w:bottom w:val="single" w:sz="4" w:space="0" w:color="auto"/>
              <w:right w:val="single" w:sz="4" w:space="0" w:color="auto"/>
            </w:tcBorders>
          </w:tcPr>
          <w:p w:rsidR="00870123" w:rsidRPr="004F5FDB" w:rsidRDefault="00626921" w:rsidP="00E5207D">
            <w:pPr>
              <w:pStyle w:val="BodyText2"/>
              <w:spacing w:before="100" w:beforeAutospacing="1"/>
              <w:rPr>
                <w:rFonts w:ascii="Century Gothic" w:hAnsi="Century Gothic" w:cs="Arial"/>
              </w:rPr>
            </w:pPr>
            <w:r w:rsidRPr="004F5FDB">
              <w:rPr>
                <w:rFonts w:ascii="Century Gothic" w:hAnsi="Century Gothic" w:cs="Arial"/>
              </w:rPr>
              <w:t>1 Black</w:t>
            </w:r>
            <w:r w:rsidR="00870123" w:rsidRPr="004F5FDB">
              <w:rPr>
                <w:rFonts w:ascii="Century Gothic" w:hAnsi="Century Gothic" w:cs="Arial"/>
              </w:rPr>
              <w:t xml:space="preserve"> male – MisteriaK1 aka Blue Steel</w:t>
            </w:r>
            <w:r w:rsidRPr="004F5FDB">
              <w:rPr>
                <w:rFonts w:ascii="Century Gothic" w:hAnsi="Century Gothic" w:cs="Arial"/>
              </w:rPr>
              <w:t xml:space="preserve">               </w:t>
            </w:r>
          </w:p>
          <w:p w:rsidR="00626921" w:rsidRPr="004F5FDB" w:rsidRDefault="00626921" w:rsidP="00E5207D">
            <w:pPr>
              <w:pStyle w:val="BodyText2"/>
              <w:spacing w:before="100" w:beforeAutospacing="1"/>
              <w:rPr>
                <w:rFonts w:ascii="Century Gothic" w:hAnsi="Century Gothic" w:cs="Arial"/>
              </w:rPr>
            </w:pPr>
            <w:r w:rsidRPr="004F5FDB">
              <w:rPr>
                <w:rFonts w:ascii="Century Gothic" w:hAnsi="Century Gothic" w:cs="Arial"/>
              </w:rPr>
              <w:t xml:space="preserve">1 </w:t>
            </w:r>
            <w:r w:rsidR="00870123" w:rsidRPr="004F5FDB">
              <w:rPr>
                <w:rFonts w:ascii="Century Gothic" w:hAnsi="Century Gothic" w:cs="Arial"/>
              </w:rPr>
              <w:t>Calico female – MisteriaK2 aka Matilda</w:t>
            </w:r>
          </w:p>
          <w:p w:rsidR="00626921" w:rsidRPr="004F5FDB" w:rsidRDefault="00626921" w:rsidP="00E5207D">
            <w:pPr>
              <w:pStyle w:val="BodyText2"/>
              <w:spacing w:before="100" w:beforeAutospacing="1"/>
              <w:rPr>
                <w:rFonts w:ascii="Century Gothic" w:hAnsi="Century Gothic" w:cs="Arial"/>
              </w:rPr>
            </w:pPr>
            <w:r w:rsidRPr="004F5FDB">
              <w:rPr>
                <w:rFonts w:ascii="Century Gothic" w:hAnsi="Century Gothic" w:cs="Arial"/>
              </w:rPr>
              <w:t>1 Black tabby</w:t>
            </w:r>
            <w:r w:rsidR="00870123" w:rsidRPr="004F5FDB">
              <w:rPr>
                <w:rFonts w:ascii="Century Gothic" w:hAnsi="Century Gothic" w:cs="Arial"/>
              </w:rPr>
              <w:t xml:space="preserve"> male</w:t>
            </w:r>
            <w:r w:rsidRPr="004F5FDB">
              <w:rPr>
                <w:rFonts w:ascii="Century Gothic" w:hAnsi="Century Gothic" w:cs="Arial"/>
              </w:rPr>
              <w:t xml:space="preserve"> – MisteriaK3</w:t>
            </w:r>
            <w:r w:rsidR="00870123" w:rsidRPr="004F5FDB">
              <w:rPr>
                <w:rFonts w:ascii="Century Gothic" w:hAnsi="Century Gothic" w:cs="Arial"/>
              </w:rPr>
              <w:t xml:space="preserve"> aka Zoolander</w:t>
            </w:r>
          </w:p>
          <w:p w:rsidR="00626921" w:rsidRPr="004F5FDB" w:rsidRDefault="00626921" w:rsidP="00E5207D">
            <w:pPr>
              <w:pStyle w:val="BodyText2"/>
              <w:spacing w:before="100" w:beforeAutospacing="1"/>
              <w:rPr>
                <w:rFonts w:ascii="Century Gothic" w:hAnsi="Century Gothic" w:cs="Arial"/>
              </w:rPr>
            </w:pPr>
            <w:r w:rsidRPr="004F5FDB">
              <w:rPr>
                <w:rFonts w:ascii="Century Gothic" w:hAnsi="Century Gothic" w:cs="Arial"/>
              </w:rPr>
              <w:t>1 White/black spots</w:t>
            </w:r>
            <w:r w:rsidR="00870123" w:rsidRPr="004F5FDB">
              <w:rPr>
                <w:rFonts w:ascii="Century Gothic" w:hAnsi="Century Gothic" w:cs="Arial"/>
              </w:rPr>
              <w:t xml:space="preserve"> male</w:t>
            </w:r>
            <w:r w:rsidRPr="004F5FDB">
              <w:rPr>
                <w:rFonts w:ascii="Century Gothic" w:hAnsi="Century Gothic" w:cs="Arial"/>
              </w:rPr>
              <w:t xml:space="preserve"> – MisteriaK4</w:t>
            </w:r>
            <w:r w:rsidR="00870123" w:rsidRPr="004F5FDB">
              <w:rPr>
                <w:rFonts w:ascii="Century Gothic" w:hAnsi="Century Gothic" w:cs="Arial"/>
              </w:rPr>
              <w:t xml:space="preserve"> aka Hansel</w:t>
            </w:r>
          </w:p>
        </w:tc>
        <w:tc>
          <w:tcPr>
            <w:tcW w:w="539" w:type="dxa"/>
            <w:tcBorders>
              <w:top w:val="single" w:sz="4" w:space="0" w:color="auto"/>
              <w:left w:val="single" w:sz="4" w:space="0" w:color="auto"/>
              <w:bottom w:val="single" w:sz="4" w:space="0" w:color="auto"/>
              <w:right w:val="single" w:sz="4" w:space="0" w:color="auto"/>
            </w:tcBorders>
            <w:shd w:val="clear" w:color="auto" w:fill="auto"/>
          </w:tcPr>
          <w:p w:rsidR="00CE4392" w:rsidRPr="004F5FDB" w:rsidRDefault="00CE4392" w:rsidP="00E5207D">
            <w:pPr>
              <w:spacing w:before="100" w:beforeAutospacing="1"/>
              <w:jc w:val="center"/>
              <w:rPr>
                <w:rFonts w:ascii="Century Gothic" w:hAnsi="Century Gothic" w:cs="Arial"/>
                <w:sz w:val="20"/>
              </w:rPr>
            </w:pPr>
          </w:p>
        </w:tc>
        <w:tc>
          <w:tcPr>
            <w:tcW w:w="1257" w:type="dxa"/>
            <w:tcBorders>
              <w:top w:val="single" w:sz="4" w:space="0" w:color="auto"/>
              <w:left w:val="single" w:sz="4" w:space="0" w:color="auto"/>
              <w:bottom w:val="single" w:sz="4" w:space="0" w:color="auto"/>
              <w:right w:val="single" w:sz="4" w:space="0" w:color="auto"/>
            </w:tcBorders>
            <w:shd w:val="clear" w:color="auto" w:fill="auto"/>
          </w:tcPr>
          <w:p w:rsidR="00CE4392" w:rsidRPr="004F5FDB" w:rsidRDefault="00CE4392" w:rsidP="00E5207D">
            <w:pPr>
              <w:spacing w:before="100" w:beforeAutospacing="1"/>
              <w:jc w:val="center"/>
              <w:rPr>
                <w:rFonts w:ascii="Century Gothic" w:hAnsi="Century Gothic" w:cs="Arial"/>
                <w:sz w:val="20"/>
              </w:rPr>
            </w:pPr>
          </w:p>
        </w:tc>
        <w:tc>
          <w:tcPr>
            <w:tcW w:w="2245" w:type="dxa"/>
            <w:tcBorders>
              <w:top w:val="single" w:sz="4" w:space="0" w:color="auto"/>
              <w:left w:val="single" w:sz="4" w:space="0" w:color="auto"/>
              <w:bottom w:val="single" w:sz="4" w:space="0" w:color="auto"/>
              <w:right w:val="single" w:sz="4" w:space="0" w:color="auto"/>
            </w:tcBorders>
          </w:tcPr>
          <w:p w:rsidR="00CE4392" w:rsidRPr="004F5FDB" w:rsidRDefault="00CE4392" w:rsidP="00E5207D">
            <w:pPr>
              <w:spacing w:before="100" w:beforeAutospacing="1"/>
              <w:jc w:val="center"/>
              <w:rPr>
                <w:rFonts w:ascii="Century Gothic" w:hAnsi="Century Gothic" w:cs="Arial"/>
                <w:sz w:val="20"/>
              </w:rPr>
            </w:pPr>
          </w:p>
        </w:tc>
        <w:tc>
          <w:tcPr>
            <w:tcW w:w="1731" w:type="dxa"/>
            <w:tcBorders>
              <w:top w:val="single" w:sz="4" w:space="0" w:color="auto"/>
              <w:left w:val="single" w:sz="4" w:space="0" w:color="auto"/>
              <w:bottom w:val="single" w:sz="4" w:space="0" w:color="auto"/>
              <w:right w:val="single" w:sz="4" w:space="0" w:color="auto"/>
            </w:tcBorders>
          </w:tcPr>
          <w:p w:rsidR="00CE4392" w:rsidRPr="004F5FDB" w:rsidRDefault="00CE4392" w:rsidP="00E5207D">
            <w:pPr>
              <w:spacing w:before="100" w:beforeAutospacing="1"/>
              <w:jc w:val="center"/>
              <w:rPr>
                <w:rFonts w:ascii="Century Gothic" w:hAnsi="Century Gothic" w:cs="Arial"/>
                <w:sz w:val="20"/>
              </w:rPr>
            </w:pPr>
            <w:proofErr w:type="spellStart"/>
            <w:r w:rsidRPr="004F5FDB">
              <w:rPr>
                <w:rFonts w:ascii="Century Gothic" w:hAnsi="Century Gothic" w:cs="Arial"/>
                <w:sz w:val="20"/>
              </w:rPr>
              <w:t>Misteria</w:t>
            </w:r>
            <w:proofErr w:type="spellEnd"/>
          </w:p>
          <w:p w:rsidR="009C5A35" w:rsidRPr="004F5FDB" w:rsidRDefault="009C5A35" w:rsidP="00E5207D">
            <w:pPr>
              <w:spacing w:before="100" w:beforeAutospacing="1"/>
              <w:jc w:val="center"/>
              <w:rPr>
                <w:rFonts w:ascii="Century Gothic" w:hAnsi="Century Gothic" w:cs="Arial"/>
                <w:sz w:val="20"/>
              </w:rPr>
            </w:pPr>
            <w:r w:rsidRPr="004F5FDB">
              <w:rPr>
                <w:rFonts w:ascii="Century Gothic" w:hAnsi="Century Gothic" w:cs="Arial"/>
                <w:sz w:val="20"/>
              </w:rPr>
              <w:t>Lynx point/white</w:t>
            </w:r>
          </w:p>
        </w:tc>
        <w:tc>
          <w:tcPr>
            <w:tcW w:w="1080" w:type="dxa"/>
            <w:tcBorders>
              <w:top w:val="single" w:sz="4" w:space="0" w:color="auto"/>
              <w:left w:val="single" w:sz="4" w:space="0" w:color="auto"/>
              <w:bottom w:val="single" w:sz="4" w:space="0" w:color="auto"/>
              <w:right w:val="single" w:sz="4" w:space="0" w:color="auto"/>
            </w:tcBorders>
          </w:tcPr>
          <w:p w:rsidR="00CE4392" w:rsidRPr="004F5FDB" w:rsidRDefault="00626921" w:rsidP="00E5207D">
            <w:pPr>
              <w:spacing w:before="100" w:beforeAutospacing="1"/>
              <w:jc w:val="center"/>
              <w:rPr>
                <w:rFonts w:ascii="Century Gothic" w:hAnsi="Century Gothic" w:cs="Arial"/>
                <w:sz w:val="20"/>
              </w:rPr>
            </w:pPr>
            <w:smartTag w:uri="urn:schemas-microsoft-com:office:smarttags" w:element="date">
              <w:smartTagPr>
                <w:attr w:name="Month" w:val="7"/>
                <w:attr w:name="Day" w:val="6"/>
                <w:attr w:name="Year" w:val="2010"/>
              </w:smartTagPr>
              <w:r w:rsidRPr="004F5FDB">
                <w:rPr>
                  <w:rFonts w:ascii="Century Gothic" w:hAnsi="Century Gothic" w:cs="Arial"/>
                  <w:sz w:val="20"/>
                </w:rPr>
                <w:t>07/06/10</w:t>
              </w:r>
            </w:smartTag>
          </w:p>
          <w:p w:rsidR="00626921" w:rsidRPr="004F5FDB" w:rsidRDefault="00626921" w:rsidP="00626921">
            <w:pPr>
              <w:spacing w:before="100" w:beforeAutospacing="1"/>
              <w:jc w:val="center"/>
              <w:rPr>
                <w:rFonts w:ascii="Century Gothic" w:hAnsi="Century Gothic" w:cs="Arial"/>
                <w:sz w:val="20"/>
              </w:rPr>
            </w:pPr>
            <w:smartTag w:uri="urn:schemas-microsoft-com:office:smarttags" w:element="date">
              <w:smartTagPr>
                <w:attr w:name="Month" w:val="7"/>
                <w:attr w:name="Day" w:val="6"/>
                <w:attr w:name="Year" w:val="2010"/>
              </w:smartTagPr>
              <w:r w:rsidRPr="004F5FDB">
                <w:rPr>
                  <w:rFonts w:ascii="Century Gothic" w:hAnsi="Century Gothic" w:cs="Arial"/>
                  <w:sz w:val="20"/>
                </w:rPr>
                <w:t>07/06/10</w:t>
              </w:r>
            </w:smartTag>
          </w:p>
          <w:p w:rsidR="00626921" w:rsidRPr="004F5FDB" w:rsidRDefault="00626921" w:rsidP="00626921">
            <w:pPr>
              <w:spacing w:before="100" w:beforeAutospacing="1"/>
              <w:jc w:val="center"/>
              <w:rPr>
                <w:rFonts w:ascii="Century Gothic" w:hAnsi="Century Gothic" w:cs="Arial"/>
                <w:sz w:val="20"/>
              </w:rPr>
            </w:pPr>
            <w:smartTag w:uri="urn:schemas-microsoft-com:office:smarttags" w:element="date">
              <w:smartTagPr>
                <w:attr w:name="Month" w:val="7"/>
                <w:attr w:name="Day" w:val="6"/>
                <w:attr w:name="Year" w:val="2010"/>
              </w:smartTagPr>
              <w:r w:rsidRPr="004F5FDB">
                <w:rPr>
                  <w:rFonts w:ascii="Century Gothic" w:hAnsi="Century Gothic" w:cs="Arial"/>
                  <w:sz w:val="20"/>
                </w:rPr>
                <w:t>07/06/10</w:t>
              </w:r>
            </w:smartTag>
          </w:p>
          <w:p w:rsidR="00626921" w:rsidRPr="004F5FDB" w:rsidRDefault="00626921" w:rsidP="00626921">
            <w:pPr>
              <w:spacing w:before="100" w:beforeAutospacing="1"/>
              <w:jc w:val="center"/>
              <w:rPr>
                <w:rFonts w:ascii="Century Gothic" w:hAnsi="Century Gothic" w:cs="Arial"/>
                <w:sz w:val="20"/>
              </w:rPr>
            </w:pPr>
            <w:smartTag w:uri="urn:schemas-microsoft-com:office:smarttags" w:element="date">
              <w:smartTagPr>
                <w:attr w:name="Month" w:val="7"/>
                <w:attr w:name="Day" w:val="6"/>
                <w:attr w:name="Year" w:val="2010"/>
              </w:smartTagPr>
              <w:r w:rsidRPr="004F5FDB">
                <w:rPr>
                  <w:rFonts w:ascii="Century Gothic" w:hAnsi="Century Gothic" w:cs="Arial"/>
                  <w:sz w:val="20"/>
                </w:rPr>
                <w:t>07/06/10</w:t>
              </w:r>
            </w:smartTag>
          </w:p>
          <w:p w:rsidR="00626921" w:rsidRPr="004F5FDB" w:rsidRDefault="00626921" w:rsidP="00E5207D">
            <w:pPr>
              <w:spacing w:before="100" w:beforeAutospacing="1"/>
              <w:jc w:val="center"/>
              <w:rPr>
                <w:rFonts w:ascii="Century Gothic" w:hAnsi="Century Gothic" w:cs="Arial"/>
                <w:sz w:val="20"/>
              </w:rPr>
            </w:pPr>
          </w:p>
        </w:tc>
        <w:tc>
          <w:tcPr>
            <w:tcW w:w="2488" w:type="dxa"/>
            <w:tcBorders>
              <w:top w:val="single" w:sz="4" w:space="0" w:color="auto"/>
              <w:left w:val="single" w:sz="4" w:space="0" w:color="auto"/>
              <w:bottom w:val="single" w:sz="4" w:space="0" w:color="auto"/>
              <w:right w:val="single" w:sz="4" w:space="0" w:color="auto"/>
            </w:tcBorders>
          </w:tcPr>
          <w:p w:rsidR="00BF6144" w:rsidRDefault="007364D3" w:rsidP="00E5207D">
            <w:pPr>
              <w:spacing w:before="100" w:beforeAutospacing="1"/>
              <w:jc w:val="center"/>
              <w:rPr>
                <w:rFonts w:ascii="Century Gothic" w:hAnsi="Century Gothic" w:cs="Arial"/>
                <w:sz w:val="20"/>
              </w:rPr>
            </w:pPr>
            <w:proofErr w:type="spellStart"/>
            <w:r>
              <w:rPr>
                <w:rFonts w:ascii="Century Gothic" w:hAnsi="Century Gothic" w:cs="Arial"/>
                <w:sz w:val="20"/>
              </w:rPr>
              <w:t>Furst</w:t>
            </w:r>
            <w:proofErr w:type="spellEnd"/>
            <w:r>
              <w:rPr>
                <w:rFonts w:ascii="Century Gothic" w:hAnsi="Century Gothic" w:cs="Arial"/>
                <w:sz w:val="20"/>
              </w:rPr>
              <w:t xml:space="preserve">, Emily </w:t>
            </w:r>
          </w:p>
          <w:p w:rsidR="00BF6144" w:rsidRPr="004F5FDB" w:rsidRDefault="00BF6144" w:rsidP="00E5207D">
            <w:pPr>
              <w:spacing w:before="100" w:beforeAutospacing="1"/>
              <w:jc w:val="center"/>
              <w:rPr>
                <w:rFonts w:ascii="Century Gothic" w:hAnsi="Century Gothic" w:cs="Arial"/>
                <w:sz w:val="20"/>
              </w:rPr>
            </w:pPr>
            <w:r w:rsidRPr="004F5FDB">
              <w:rPr>
                <w:rFonts w:ascii="Century Gothic" w:hAnsi="Century Gothic" w:cs="Arial"/>
                <w:sz w:val="20"/>
              </w:rPr>
              <w:t>Newberg</w:t>
            </w:r>
          </w:p>
        </w:tc>
      </w:tr>
      <w:tr w:rsidR="00823CD3" w:rsidRPr="004F5FDB">
        <w:trPr>
          <w:trHeight w:hRule="exact" w:val="1378"/>
        </w:trPr>
        <w:tc>
          <w:tcPr>
            <w:tcW w:w="5568" w:type="dxa"/>
            <w:tcBorders>
              <w:top w:val="single" w:sz="4" w:space="0" w:color="auto"/>
              <w:left w:val="single" w:sz="4" w:space="0" w:color="auto"/>
              <w:bottom w:val="single" w:sz="4" w:space="0" w:color="auto"/>
              <w:right w:val="single" w:sz="4" w:space="0" w:color="auto"/>
            </w:tcBorders>
          </w:tcPr>
          <w:p w:rsidR="00823CD3" w:rsidRPr="004F5FDB" w:rsidRDefault="00823CD3" w:rsidP="00A01264">
            <w:pPr>
              <w:pStyle w:val="BodyText2"/>
              <w:spacing w:before="100" w:beforeAutospacing="1"/>
              <w:rPr>
                <w:rFonts w:ascii="Century Gothic" w:hAnsi="Century Gothic" w:cs="Arial"/>
              </w:rPr>
            </w:pPr>
            <w:r w:rsidRPr="004F5FDB">
              <w:rPr>
                <w:rFonts w:ascii="Century Gothic" w:hAnsi="Century Gothic" w:cs="Arial"/>
              </w:rPr>
              <w:t>1 Black female – PennyK1</w:t>
            </w:r>
          </w:p>
          <w:p w:rsidR="00823CD3" w:rsidRPr="004F5FDB" w:rsidRDefault="00823CD3" w:rsidP="00A01264">
            <w:pPr>
              <w:pStyle w:val="BodyText2"/>
              <w:spacing w:before="100" w:beforeAutospacing="1"/>
              <w:rPr>
                <w:rFonts w:ascii="Century Gothic" w:hAnsi="Century Gothic" w:cs="Arial"/>
              </w:rPr>
            </w:pPr>
            <w:r w:rsidRPr="004F5FDB">
              <w:rPr>
                <w:rFonts w:ascii="Century Gothic" w:hAnsi="Century Gothic" w:cs="Arial"/>
              </w:rPr>
              <w:t>1 Black male – PennyK2</w:t>
            </w:r>
          </w:p>
          <w:p w:rsidR="00823CD3" w:rsidRPr="004F5FDB" w:rsidRDefault="00823CD3" w:rsidP="00A01264">
            <w:pPr>
              <w:pStyle w:val="BodyText2"/>
              <w:spacing w:before="100" w:beforeAutospacing="1"/>
              <w:rPr>
                <w:rFonts w:ascii="Century Gothic" w:hAnsi="Century Gothic" w:cs="Arial"/>
              </w:rPr>
            </w:pPr>
            <w:r w:rsidRPr="004F5FDB">
              <w:rPr>
                <w:rFonts w:ascii="Century Gothic" w:hAnsi="Century Gothic" w:cs="Arial"/>
              </w:rPr>
              <w:t>1 Black male – PennyK3</w:t>
            </w:r>
          </w:p>
          <w:p w:rsidR="00823CD3" w:rsidRPr="004F5FDB" w:rsidRDefault="00823CD3" w:rsidP="00A01264">
            <w:pPr>
              <w:pStyle w:val="BodyText2"/>
              <w:spacing w:before="100" w:beforeAutospacing="1"/>
              <w:rPr>
                <w:rFonts w:ascii="Century Gothic" w:hAnsi="Century Gothic" w:cs="Arial"/>
              </w:rPr>
            </w:pPr>
            <w:r w:rsidRPr="004F5FDB">
              <w:rPr>
                <w:rFonts w:ascii="Century Gothic" w:hAnsi="Century Gothic" w:cs="Arial"/>
              </w:rPr>
              <w:t>1 Black/white male – PennyK4</w:t>
            </w:r>
          </w:p>
        </w:tc>
        <w:tc>
          <w:tcPr>
            <w:tcW w:w="539" w:type="dxa"/>
            <w:tcBorders>
              <w:top w:val="single" w:sz="4" w:space="0" w:color="auto"/>
              <w:left w:val="single" w:sz="4" w:space="0" w:color="auto"/>
              <w:bottom w:val="single" w:sz="4" w:space="0" w:color="auto"/>
              <w:right w:val="single" w:sz="4" w:space="0" w:color="auto"/>
            </w:tcBorders>
            <w:shd w:val="clear" w:color="auto" w:fill="auto"/>
          </w:tcPr>
          <w:p w:rsidR="00823CD3" w:rsidRPr="004F5FDB" w:rsidRDefault="00823CD3" w:rsidP="00A01264">
            <w:pPr>
              <w:spacing w:before="100" w:beforeAutospacing="1"/>
              <w:jc w:val="center"/>
              <w:rPr>
                <w:rFonts w:ascii="Century Gothic" w:hAnsi="Century Gothic" w:cs="Arial"/>
                <w:sz w:val="20"/>
              </w:rPr>
            </w:pPr>
          </w:p>
        </w:tc>
        <w:tc>
          <w:tcPr>
            <w:tcW w:w="1257" w:type="dxa"/>
            <w:tcBorders>
              <w:top w:val="single" w:sz="4" w:space="0" w:color="auto"/>
              <w:left w:val="single" w:sz="4" w:space="0" w:color="auto"/>
              <w:bottom w:val="single" w:sz="4" w:space="0" w:color="auto"/>
              <w:right w:val="single" w:sz="4" w:space="0" w:color="auto"/>
            </w:tcBorders>
            <w:shd w:val="clear" w:color="auto" w:fill="auto"/>
          </w:tcPr>
          <w:p w:rsidR="00823CD3" w:rsidRPr="004F5FDB" w:rsidRDefault="00823CD3" w:rsidP="00A01264">
            <w:pPr>
              <w:spacing w:before="100" w:beforeAutospacing="1"/>
              <w:jc w:val="center"/>
              <w:rPr>
                <w:rFonts w:ascii="Century Gothic" w:hAnsi="Century Gothic" w:cs="Arial"/>
                <w:sz w:val="20"/>
              </w:rPr>
            </w:pPr>
          </w:p>
        </w:tc>
        <w:tc>
          <w:tcPr>
            <w:tcW w:w="2245" w:type="dxa"/>
            <w:tcBorders>
              <w:top w:val="single" w:sz="4" w:space="0" w:color="auto"/>
              <w:left w:val="single" w:sz="4" w:space="0" w:color="auto"/>
              <w:bottom w:val="single" w:sz="4" w:space="0" w:color="auto"/>
              <w:right w:val="single" w:sz="4" w:space="0" w:color="auto"/>
            </w:tcBorders>
          </w:tcPr>
          <w:p w:rsidR="00823CD3" w:rsidRPr="004F5FDB" w:rsidRDefault="00823CD3" w:rsidP="00A01264">
            <w:pPr>
              <w:spacing w:before="100" w:beforeAutospacing="1"/>
              <w:jc w:val="center"/>
              <w:rPr>
                <w:rFonts w:ascii="Century Gothic" w:hAnsi="Century Gothic" w:cs="Arial"/>
                <w:sz w:val="20"/>
              </w:rPr>
            </w:pPr>
          </w:p>
        </w:tc>
        <w:tc>
          <w:tcPr>
            <w:tcW w:w="1731" w:type="dxa"/>
            <w:tcBorders>
              <w:top w:val="single" w:sz="4" w:space="0" w:color="auto"/>
              <w:left w:val="single" w:sz="4" w:space="0" w:color="auto"/>
              <w:bottom w:val="single" w:sz="4" w:space="0" w:color="auto"/>
              <w:right w:val="single" w:sz="4" w:space="0" w:color="auto"/>
            </w:tcBorders>
          </w:tcPr>
          <w:p w:rsidR="00823CD3" w:rsidRPr="004F5FDB" w:rsidRDefault="00823CD3" w:rsidP="00A01264">
            <w:pPr>
              <w:spacing w:before="100" w:beforeAutospacing="1"/>
              <w:jc w:val="center"/>
              <w:rPr>
                <w:rFonts w:ascii="Century Gothic" w:hAnsi="Century Gothic" w:cs="Arial"/>
                <w:sz w:val="20"/>
              </w:rPr>
            </w:pPr>
            <w:r w:rsidRPr="004F5FDB">
              <w:rPr>
                <w:rFonts w:ascii="Century Gothic" w:hAnsi="Century Gothic" w:cs="Arial"/>
                <w:sz w:val="20"/>
              </w:rPr>
              <w:t>Penny</w:t>
            </w:r>
          </w:p>
          <w:p w:rsidR="00823CD3" w:rsidRPr="004F5FDB" w:rsidRDefault="00823CD3" w:rsidP="00A01264">
            <w:pPr>
              <w:spacing w:before="100" w:beforeAutospacing="1"/>
              <w:jc w:val="center"/>
              <w:rPr>
                <w:rFonts w:ascii="Century Gothic" w:hAnsi="Century Gothic" w:cs="Arial"/>
                <w:sz w:val="20"/>
              </w:rPr>
            </w:pPr>
            <w:r w:rsidRPr="004F5FDB">
              <w:rPr>
                <w:rFonts w:ascii="Century Gothic" w:hAnsi="Century Gothic" w:cs="Arial"/>
                <w:sz w:val="20"/>
              </w:rPr>
              <w:t>Black/white</w:t>
            </w:r>
          </w:p>
        </w:tc>
        <w:tc>
          <w:tcPr>
            <w:tcW w:w="1080" w:type="dxa"/>
            <w:tcBorders>
              <w:top w:val="single" w:sz="4" w:space="0" w:color="auto"/>
              <w:left w:val="single" w:sz="4" w:space="0" w:color="auto"/>
              <w:bottom w:val="single" w:sz="4" w:space="0" w:color="auto"/>
              <w:right w:val="single" w:sz="4" w:space="0" w:color="auto"/>
            </w:tcBorders>
          </w:tcPr>
          <w:p w:rsidR="00823CD3" w:rsidRPr="004F5FDB" w:rsidRDefault="00823CD3" w:rsidP="00A01264">
            <w:pPr>
              <w:spacing w:before="100" w:beforeAutospacing="1"/>
              <w:jc w:val="center"/>
              <w:rPr>
                <w:rFonts w:ascii="Century Gothic" w:hAnsi="Century Gothic" w:cs="Arial"/>
                <w:sz w:val="20"/>
              </w:rPr>
            </w:pPr>
            <w:smartTag w:uri="urn:schemas-microsoft-com:office:smarttags" w:element="date">
              <w:smartTagPr>
                <w:attr w:name="Year" w:val="2010"/>
                <w:attr w:name="Day" w:val="7"/>
                <w:attr w:name="Month" w:val="7"/>
              </w:smartTagPr>
              <w:r w:rsidRPr="004F5FDB">
                <w:rPr>
                  <w:rFonts w:ascii="Century Gothic" w:hAnsi="Century Gothic" w:cs="Arial"/>
                  <w:sz w:val="20"/>
                </w:rPr>
                <w:t>07/07/10</w:t>
              </w:r>
            </w:smartTag>
          </w:p>
          <w:p w:rsidR="00823CD3" w:rsidRPr="004F5FDB" w:rsidRDefault="00823CD3" w:rsidP="00823CD3">
            <w:pPr>
              <w:spacing w:before="100" w:beforeAutospacing="1"/>
              <w:jc w:val="center"/>
              <w:rPr>
                <w:rFonts w:ascii="Century Gothic" w:hAnsi="Century Gothic" w:cs="Arial"/>
                <w:sz w:val="20"/>
              </w:rPr>
            </w:pPr>
            <w:smartTag w:uri="urn:schemas-microsoft-com:office:smarttags" w:element="date">
              <w:smartTagPr>
                <w:attr w:name="Year" w:val="2010"/>
                <w:attr w:name="Day" w:val="7"/>
                <w:attr w:name="Month" w:val="7"/>
              </w:smartTagPr>
              <w:r w:rsidRPr="004F5FDB">
                <w:rPr>
                  <w:rFonts w:ascii="Century Gothic" w:hAnsi="Century Gothic" w:cs="Arial"/>
                  <w:sz w:val="20"/>
                </w:rPr>
                <w:t>07/07/10</w:t>
              </w:r>
            </w:smartTag>
          </w:p>
          <w:p w:rsidR="00823CD3" w:rsidRPr="004F5FDB" w:rsidRDefault="00823CD3" w:rsidP="00823CD3">
            <w:pPr>
              <w:spacing w:before="100" w:beforeAutospacing="1"/>
              <w:jc w:val="center"/>
              <w:rPr>
                <w:rFonts w:ascii="Century Gothic" w:hAnsi="Century Gothic" w:cs="Arial"/>
                <w:sz w:val="20"/>
              </w:rPr>
            </w:pPr>
            <w:smartTag w:uri="urn:schemas-microsoft-com:office:smarttags" w:element="date">
              <w:smartTagPr>
                <w:attr w:name="Year" w:val="2010"/>
                <w:attr w:name="Day" w:val="7"/>
                <w:attr w:name="Month" w:val="7"/>
              </w:smartTagPr>
              <w:r w:rsidRPr="004F5FDB">
                <w:rPr>
                  <w:rFonts w:ascii="Century Gothic" w:hAnsi="Century Gothic" w:cs="Arial"/>
                  <w:sz w:val="20"/>
                </w:rPr>
                <w:t>07/07/10</w:t>
              </w:r>
            </w:smartTag>
          </w:p>
          <w:p w:rsidR="00823CD3" w:rsidRPr="004F5FDB" w:rsidRDefault="00823CD3" w:rsidP="00823CD3">
            <w:pPr>
              <w:spacing w:before="100" w:beforeAutospacing="1"/>
              <w:jc w:val="center"/>
              <w:rPr>
                <w:rFonts w:ascii="Century Gothic" w:hAnsi="Century Gothic" w:cs="Arial"/>
                <w:sz w:val="20"/>
              </w:rPr>
            </w:pPr>
            <w:smartTag w:uri="urn:schemas-microsoft-com:office:smarttags" w:element="date">
              <w:smartTagPr>
                <w:attr w:name="Year" w:val="2010"/>
                <w:attr w:name="Day" w:val="7"/>
                <w:attr w:name="Month" w:val="7"/>
              </w:smartTagPr>
              <w:r w:rsidRPr="004F5FDB">
                <w:rPr>
                  <w:rFonts w:ascii="Century Gothic" w:hAnsi="Century Gothic" w:cs="Arial"/>
                  <w:sz w:val="20"/>
                </w:rPr>
                <w:t>07/07/10</w:t>
              </w:r>
            </w:smartTag>
          </w:p>
          <w:p w:rsidR="00823CD3" w:rsidRPr="004F5FDB" w:rsidRDefault="00823CD3" w:rsidP="00A01264">
            <w:pPr>
              <w:spacing w:before="100" w:beforeAutospacing="1"/>
              <w:jc w:val="center"/>
              <w:rPr>
                <w:rFonts w:ascii="Century Gothic" w:hAnsi="Century Gothic" w:cs="Arial"/>
                <w:sz w:val="20"/>
              </w:rPr>
            </w:pPr>
          </w:p>
        </w:tc>
        <w:tc>
          <w:tcPr>
            <w:tcW w:w="2488" w:type="dxa"/>
            <w:tcBorders>
              <w:top w:val="single" w:sz="4" w:space="0" w:color="auto"/>
              <w:left w:val="single" w:sz="4" w:space="0" w:color="auto"/>
              <w:bottom w:val="single" w:sz="4" w:space="0" w:color="auto"/>
              <w:right w:val="single" w:sz="4" w:space="0" w:color="auto"/>
            </w:tcBorders>
          </w:tcPr>
          <w:p w:rsidR="00823CD3" w:rsidRDefault="007364D3" w:rsidP="00A01264">
            <w:pPr>
              <w:spacing w:before="100" w:beforeAutospacing="1"/>
              <w:jc w:val="center"/>
              <w:rPr>
                <w:rFonts w:ascii="Century Gothic" w:hAnsi="Century Gothic" w:cs="Arial"/>
                <w:sz w:val="20"/>
              </w:rPr>
            </w:pPr>
            <w:r>
              <w:rPr>
                <w:rFonts w:ascii="Century Gothic" w:hAnsi="Century Gothic" w:cs="Arial"/>
                <w:sz w:val="20"/>
              </w:rPr>
              <w:t xml:space="preserve">Mitchell, Mark </w:t>
            </w:r>
          </w:p>
          <w:p w:rsidR="00823CD3" w:rsidRPr="004F5FDB" w:rsidRDefault="00823CD3" w:rsidP="00A01264">
            <w:pPr>
              <w:spacing w:before="100" w:beforeAutospacing="1"/>
              <w:jc w:val="center"/>
              <w:rPr>
                <w:rFonts w:ascii="Century Gothic" w:hAnsi="Century Gothic" w:cs="Arial"/>
                <w:sz w:val="20"/>
              </w:rPr>
            </w:pPr>
            <w:r w:rsidRPr="004F5FDB">
              <w:rPr>
                <w:rFonts w:ascii="Century Gothic" w:hAnsi="Century Gothic" w:cs="Arial"/>
                <w:sz w:val="20"/>
              </w:rPr>
              <w:t>SW Portland</w:t>
            </w:r>
          </w:p>
        </w:tc>
      </w:tr>
      <w:tr w:rsidR="00A82654" w:rsidRPr="004F5FDB">
        <w:trPr>
          <w:trHeight w:hRule="exact" w:val="1378"/>
        </w:trPr>
        <w:tc>
          <w:tcPr>
            <w:tcW w:w="5568" w:type="dxa"/>
            <w:tcBorders>
              <w:top w:val="single" w:sz="4" w:space="0" w:color="auto"/>
              <w:left w:val="single" w:sz="4" w:space="0" w:color="auto"/>
              <w:bottom w:val="single" w:sz="4" w:space="0" w:color="auto"/>
              <w:right w:val="single" w:sz="4" w:space="0" w:color="auto"/>
            </w:tcBorders>
          </w:tcPr>
          <w:p w:rsidR="00A82654" w:rsidRPr="004F5FDB" w:rsidRDefault="00A82654" w:rsidP="00A01264">
            <w:pPr>
              <w:pStyle w:val="BodyText2"/>
              <w:spacing w:before="100" w:beforeAutospacing="1"/>
              <w:rPr>
                <w:rFonts w:ascii="Century Gothic" w:hAnsi="Century Gothic" w:cs="Arial"/>
              </w:rPr>
            </w:pPr>
            <w:r w:rsidRPr="004F5FDB">
              <w:rPr>
                <w:rFonts w:ascii="Century Gothic" w:hAnsi="Century Gothic" w:cs="Arial"/>
              </w:rPr>
              <w:t>1 Dilute Calico female – MayelaK1</w:t>
            </w:r>
          </w:p>
          <w:p w:rsidR="00A82654" w:rsidRPr="004F5FDB" w:rsidRDefault="00A82654" w:rsidP="00A01264">
            <w:pPr>
              <w:pStyle w:val="BodyText2"/>
              <w:spacing w:before="100" w:beforeAutospacing="1"/>
              <w:rPr>
                <w:rFonts w:ascii="Century Gothic" w:hAnsi="Century Gothic" w:cs="Arial"/>
              </w:rPr>
            </w:pPr>
            <w:r w:rsidRPr="004F5FDB">
              <w:rPr>
                <w:rFonts w:ascii="Century Gothic" w:hAnsi="Century Gothic" w:cs="Arial"/>
              </w:rPr>
              <w:t>1 Dilute Calico female – MayelaK2</w:t>
            </w:r>
          </w:p>
          <w:p w:rsidR="00A82654" w:rsidRPr="004F5FDB" w:rsidRDefault="00A82654" w:rsidP="00A01264">
            <w:pPr>
              <w:pStyle w:val="BodyText2"/>
              <w:spacing w:before="100" w:beforeAutospacing="1"/>
              <w:rPr>
                <w:rFonts w:ascii="Century Gothic" w:hAnsi="Century Gothic" w:cs="Arial"/>
              </w:rPr>
            </w:pPr>
            <w:r w:rsidRPr="004F5FDB">
              <w:rPr>
                <w:rFonts w:ascii="Century Gothic" w:hAnsi="Century Gothic" w:cs="Arial"/>
              </w:rPr>
              <w:t>1 Brown tabby/white</w:t>
            </w:r>
            <w:r w:rsidR="00344D57" w:rsidRPr="004F5FDB">
              <w:rPr>
                <w:rFonts w:ascii="Century Gothic" w:hAnsi="Century Gothic" w:cs="Arial"/>
              </w:rPr>
              <w:t xml:space="preserve"> male</w:t>
            </w:r>
            <w:r w:rsidRPr="004F5FDB">
              <w:rPr>
                <w:rFonts w:ascii="Century Gothic" w:hAnsi="Century Gothic" w:cs="Arial"/>
              </w:rPr>
              <w:t xml:space="preserve"> – MayelaK3   </w:t>
            </w:r>
          </w:p>
          <w:p w:rsidR="00A82654" w:rsidRPr="004F5FDB" w:rsidRDefault="00A82654" w:rsidP="00A01264">
            <w:pPr>
              <w:pStyle w:val="BodyText2"/>
              <w:spacing w:before="100" w:beforeAutospacing="1"/>
              <w:rPr>
                <w:rFonts w:ascii="Century Gothic" w:hAnsi="Century Gothic" w:cs="Arial"/>
              </w:rPr>
            </w:pPr>
            <w:r w:rsidRPr="004F5FDB">
              <w:rPr>
                <w:rFonts w:ascii="Century Gothic" w:hAnsi="Century Gothic" w:cs="Arial"/>
              </w:rPr>
              <w:t>1 Brown tabby</w:t>
            </w:r>
            <w:r w:rsidR="00344D57" w:rsidRPr="004F5FDB">
              <w:rPr>
                <w:rFonts w:ascii="Century Gothic" w:hAnsi="Century Gothic" w:cs="Arial"/>
              </w:rPr>
              <w:t xml:space="preserve"> male</w:t>
            </w:r>
            <w:r w:rsidRPr="004F5FDB">
              <w:rPr>
                <w:rFonts w:ascii="Century Gothic" w:hAnsi="Century Gothic" w:cs="Arial"/>
              </w:rPr>
              <w:t xml:space="preserve"> – MayelaK4</w:t>
            </w:r>
          </w:p>
        </w:tc>
        <w:tc>
          <w:tcPr>
            <w:tcW w:w="539" w:type="dxa"/>
            <w:tcBorders>
              <w:top w:val="single" w:sz="4" w:space="0" w:color="auto"/>
              <w:left w:val="single" w:sz="4" w:space="0" w:color="auto"/>
              <w:bottom w:val="single" w:sz="4" w:space="0" w:color="auto"/>
              <w:right w:val="single" w:sz="4" w:space="0" w:color="auto"/>
            </w:tcBorders>
            <w:shd w:val="clear" w:color="auto" w:fill="auto"/>
          </w:tcPr>
          <w:p w:rsidR="00A82654" w:rsidRPr="004F5FDB" w:rsidRDefault="00A82654" w:rsidP="00A01264">
            <w:pPr>
              <w:spacing w:before="100" w:beforeAutospacing="1"/>
              <w:jc w:val="center"/>
              <w:rPr>
                <w:rFonts w:ascii="Century Gothic" w:hAnsi="Century Gothic" w:cs="Arial"/>
                <w:sz w:val="20"/>
              </w:rPr>
            </w:pPr>
          </w:p>
        </w:tc>
        <w:tc>
          <w:tcPr>
            <w:tcW w:w="1257" w:type="dxa"/>
            <w:tcBorders>
              <w:top w:val="single" w:sz="4" w:space="0" w:color="auto"/>
              <w:left w:val="single" w:sz="4" w:space="0" w:color="auto"/>
              <w:bottom w:val="single" w:sz="4" w:space="0" w:color="auto"/>
              <w:right w:val="single" w:sz="4" w:space="0" w:color="auto"/>
            </w:tcBorders>
            <w:shd w:val="clear" w:color="auto" w:fill="auto"/>
          </w:tcPr>
          <w:p w:rsidR="00A82654" w:rsidRPr="004F5FDB" w:rsidRDefault="00A82654" w:rsidP="00A01264">
            <w:pPr>
              <w:spacing w:before="100" w:beforeAutospacing="1"/>
              <w:jc w:val="center"/>
              <w:rPr>
                <w:rFonts w:ascii="Century Gothic" w:hAnsi="Century Gothic" w:cs="Arial"/>
                <w:sz w:val="20"/>
              </w:rPr>
            </w:pPr>
          </w:p>
        </w:tc>
        <w:tc>
          <w:tcPr>
            <w:tcW w:w="2245" w:type="dxa"/>
            <w:tcBorders>
              <w:top w:val="single" w:sz="4" w:space="0" w:color="auto"/>
              <w:left w:val="single" w:sz="4" w:space="0" w:color="auto"/>
              <w:bottom w:val="single" w:sz="4" w:space="0" w:color="auto"/>
              <w:right w:val="single" w:sz="4" w:space="0" w:color="auto"/>
            </w:tcBorders>
          </w:tcPr>
          <w:p w:rsidR="00A82654" w:rsidRPr="004F5FDB" w:rsidRDefault="00A82654" w:rsidP="00A01264">
            <w:pPr>
              <w:spacing w:before="100" w:beforeAutospacing="1"/>
              <w:jc w:val="center"/>
              <w:rPr>
                <w:rFonts w:ascii="Century Gothic" w:hAnsi="Century Gothic" w:cs="Arial"/>
                <w:sz w:val="20"/>
              </w:rPr>
            </w:pPr>
          </w:p>
        </w:tc>
        <w:tc>
          <w:tcPr>
            <w:tcW w:w="1731" w:type="dxa"/>
            <w:tcBorders>
              <w:top w:val="single" w:sz="4" w:space="0" w:color="auto"/>
              <w:left w:val="single" w:sz="4" w:space="0" w:color="auto"/>
              <w:bottom w:val="single" w:sz="4" w:space="0" w:color="auto"/>
              <w:right w:val="single" w:sz="4" w:space="0" w:color="auto"/>
            </w:tcBorders>
          </w:tcPr>
          <w:p w:rsidR="00A82654" w:rsidRPr="004F5FDB" w:rsidRDefault="00A82654" w:rsidP="00A01264">
            <w:pPr>
              <w:spacing w:before="100" w:beforeAutospacing="1"/>
              <w:jc w:val="center"/>
              <w:rPr>
                <w:rFonts w:ascii="Century Gothic" w:hAnsi="Century Gothic" w:cs="Arial"/>
                <w:sz w:val="20"/>
              </w:rPr>
            </w:pPr>
            <w:proofErr w:type="spellStart"/>
            <w:r w:rsidRPr="004F5FDB">
              <w:rPr>
                <w:rFonts w:ascii="Century Gothic" w:hAnsi="Century Gothic" w:cs="Arial"/>
                <w:sz w:val="20"/>
              </w:rPr>
              <w:t>Mayela</w:t>
            </w:r>
            <w:proofErr w:type="spellEnd"/>
          </w:p>
          <w:p w:rsidR="00A82654" w:rsidRPr="004F5FDB" w:rsidRDefault="00A82654" w:rsidP="00A01264">
            <w:pPr>
              <w:spacing w:before="100" w:beforeAutospacing="1"/>
              <w:jc w:val="center"/>
              <w:rPr>
                <w:rFonts w:ascii="Century Gothic" w:hAnsi="Century Gothic" w:cs="Arial"/>
                <w:sz w:val="20"/>
              </w:rPr>
            </w:pPr>
            <w:r w:rsidRPr="004F5FDB">
              <w:rPr>
                <w:rFonts w:ascii="Century Gothic" w:hAnsi="Century Gothic" w:cs="Arial"/>
                <w:sz w:val="20"/>
              </w:rPr>
              <w:t>Dilute Calico</w:t>
            </w:r>
          </w:p>
        </w:tc>
        <w:tc>
          <w:tcPr>
            <w:tcW w:w="1080" w:type="dxa"/>
            <w:tcBorders>
              <w:top w:val="single" w:sz="4" w:space="0" w:color="auto"/>
              <w:left w:val="single" w:sz="4" w:space="0" w:color="auto"/>
              <w:bottom w:val="single" w:sz="4" w:space="0" w:color="auto"/>
              <w:right w:val="single" w:sz="4" w:space="0" w:color="auto"/>
            </w:tcBorders>
          </w:tcPr>
          <w:p w:rsidR="00A82654" w:rsidRPr="004F5FDB" w:rsidRDefault="00A82654" w:rsidP="00A01264">
            <w:pPr>
              <w:spacing w:before="100" w:beforeAutospacing="1"/>
              <w:jc w:val="center"/>
              <w:rPr>
                <w:rFonts w:ascii="Century Gothic" w:hAnsi="Century Gothic" w:cs="Arial"/>
                <w:sz w:val="20"/>
              </w:rPr>
            </w:pPr>
            <w:smartTag w:uri="urn:schemas-microsoft-com:office:smarttags" w:element="date">
              <w:smartTagPr>
                <w:attr w:name="Year" w:val="2010"/>
                <w:attr w:name="Day" w:val="7"/>
                <w:attr w:name="Month" w:val="7"/>
              </w:smartTagPr>
              <w:r w:rsidRPr="004F5FDB">
                <w:rPr>
                  <w:rFonts w:ascii="Century Gothic" w:hAnsi="Century Gothic" w:cs="Arial"/>
                  <w:sz w:val="20"/>
                </w:rPr>
                <w:t>07/07/10</w:t>
              </w:r>
            </w:smartTag>
          </w:p>
          <w:p w:rsidR="00A82654" w:rsidRPr="004F5FDB" w:rsidRDefault="00A82654" w:rsidP="00A82654">
            <w:pPr>
              <w:spacing w:before="100" w:beforeAutospacing="1"/>
              <w:jc w:val="center"/>
              <w:rPr>
                <w:rFonts w:ascii="Century Gothic" w:hAnsi="Century Gothic" w:cs="Arial"/>
                <w:sz w:val="20"/>
              </w:rPr>
            </w:pPr>
            <w:smartTag w:uri="urn:schemas-microsoft-com:office:smarttags" w:element="date">
              <w:smartTagPr>
                <w:attr w:name="Year" w:val="2010"/>
                <w:attr w:name="Day" w:val="7"/>
                <w:attr w:name="Month" w:val="7"/>
              </w:smartTagPr>
              <w:r w:rsidRPr="004F5FDB">
                <w:rPr>
                  <w:rFonts w:ascii="Century Gothic" w:hAnsi="Century Gothic" w:cs="Arial"/>
                  <w:sz w:val="20"/>
                </w:rPr>
                <w:t>07/07/10</w:t>
              </w:r>
            </w:smartTag>
          </w:p>
          <w:p w:rsidR="00A82654" w:rsidRPr="004F5FDB" w:rsidRDefault="00A82654" w:rsidP="00A82654">
            <w:pPr>
              <w:spacing w:before="100" w:beforeAutospacing="1"/>
              <w:jc w:val="center"/>
              <w:rPr>
                <w:rFonts w:ascii="Century Gothic" w:hAnsi="Century Gothic" w:cs="Arial"/>
                <w:sz w:val="20"/>
              </w:rPr>
            </w:pPr>
            <w:smartTag w:uri="urn:schemas-microsoft-com:office:smarttags" w:element="date">
              <w:smartTagPr>
                <w:attr w:name="Year" w:val="2010"/>
                <w:attr w:name="Day" w:val="7"/>
                <w:attr w:name="Month" w:val="7"/>
              </w:smartTagPr>
              <w:r w:rsidRPr="004F5FDB">
                <w:rPr>
                  <w:rFonts w:ascii="Century Gothic" w:hAnsi="Century Gothic" w:cs="Arial"/>
                  <w:sz w:val="20"/>
                </w:rPr>
                <w:t>07/07/10</w:t>
              </w:r>
            </w:smartTag>
          </w:p>
          <w:p w:rsidR="00A82654" w:rsidRPr="004F5FDB" w:rsidRDefault="00A82654" w:rsidP="00A82654">
            <w:pPr>
              <w:spacing w:before="100" w:beforeAutospacing="1"/>
              <w:jc w:val="center"/>
              <w:rPr>
                <w:rFonts w:ascii="Century Gothic" w:hAnsi="Century Gothic" w:cs="Arial"/>
                <w:sz w:val="20"/>
              </w:rPr>
            </w:pPr>
            <w:smartTag w:uri="urn:schemas-microsoft-com:office:smarttags" w:element="date">
              <w:smartTagPr>
                <w:attr w:name="Year" w:val="2010"/>
                <w:attr w:name="Day" w:val="7"/>
                <w:attr w:name="Month" w:val="7"/>
              </w:smartTagPr>
              <w:r w:rsidRPr="004F5FDB">
                <w:rPr>
                  <w:rFonts w:ascii="Century Gothic" w:hAnsi="Century Gothic" w:cs="Arial"/>
                  <w:sz w:val="20"/>
                </w:rPr>
                <w:t>07/07/10</w:t>
              </w:r>
            </w:smartTag>
          </w:p>
          <w:p w:rsidR="00A82654" w:rsidRPr="004F5FDB" w:rsidRDefault="00A82654" w:rsidP="00A01264">
            <w:pPr>
              <w:spacing w:before="100" w:beforeAutospacing="1"/>
              <w:jc w:val="center"/>
              <w:rPr>
                <w:rFonts w:ascii="Century Gothic" w:hAnsi="Century Gothic" w:cs="Arial"/>
                <w:sz w:val="20"/>
              </w:rPr>
            </w:pPr>
          </w:p>
        </w:tc>
        <w:tc>
          <w:tcPr>
            <w:tcW w:w="2488" w:type="dxa"/>
            <w:tcBorders>
              <w:top w:val="single" w:sz="4" w:space="0" w:color="auto"/>
              <w:left w:val="single" w:sz="4" w:space="0" w:color="auto"/>
              <w:bottom w:val="single" w:sz="4" w:space="0" w:color="auto"/>
              <w:right w:val="single" w:sz="4" w:space="0" w:color="auto"/>
            </w:tcBorders>
          </w:tcPr>
          <w:p w:rsidR="00A82654" w:rsidRDefault="007364D3" w:rsidP="00A01264">
            <w:pPr>
              <w:spacing w:before="100" w:beforeAutospacing="1"/>
              <w:jc w:val="center"/>
              <w:rPr>
                <w:rFonts w:ascii="Century Gothic" w:hAnsi="Century Gothic" w:cs="Arial"/>
                <w:sz w:val="20"/>
              </w:rPr>
            </w:pPr>
            <w:proofErr w:type="spellStart"/>
            <w:r>
              <w:rPr>
                <w:rFonts w:ascii="Century Gothic" w:hAnsi="Century Gothic" w:cs="Arial"/>
                <w:sz w:val="20"/>
              </w:rPr>
              <w:t>Felett</w:t>
            </w:r>
            <w:proofErr w:type="spellEnd"/>
            <w:r>
              <w:rPr>
                <w:rFonts w:ascii="Century Gothic" w:hAnsi="Century Gothic" w:cs="Arial"/>
                <w:sz w:val="20"/>
              </w:rPr>
              <w:t xml:space="preserve">, Nina </w:t>
            </w:r>
          </w:p>
          <w:p w:rsidR="00A82654" w:rsidRPr="004F5FDB" w:rsidRDefault="00A82654" w:rsidP="00A01264">
            <w:pPr>
              <w:spacing w:before="100" w:beforeAutospacing="1"/>
              <w:jc w:val="center"/>
              <w:rPr>
                <w:rFonts w:ascii="Century Gothic" w:hAnsi="Century Gothic" w:cs="Arial"/>
                <w:sz w:val="20"/>
              </w:rPr>
            </w:pPr>
            <w:r w:rsidRPr="004F5FDB">
              <w:rPr>
                <w:rFonts w:ascii="Century Gothic" w:hAnsi="Century Gothic" w:cs="Arial"/>
                <w:sz w:val="20"/>
              </w:rPr>
              <w:t>Lake Oswego</w:t>
            </w:r>
          </w:p>
        </w:tc>
      </w:tr>
      <w:tr w:rsidR="00FE28CD" w:rsidRPr="004F5FDB">
        <w:trPr>
          <w:trHeight w:hRule="exact" w:val="1720"/>
        </w:trPr>
        <w:tc>
          <w:tcPr>
            <w:tcW w:w="5568" w:type="dxa"/>
            <w:tcBorders>
              <w:top w:val="single" w:sz="4" w:space="0" w:color="auto"/>
              <w:left w:val="single" w:sz="4" w:space="0" w:color="auto"/>
              <w:bottom w:val="single" w:sz="4" w:space="0" w:color="auto"/>
              <w:right w:val="single" w:sz="4" w:space="0" w:color="auto"/>
            </w:tcBorders>
          </w:tcPr>
          <w:p w:rsidR="00FE28CD" w:rsidRPr="004F5FDB" w:rsidRDefault="00537FF3" w:rsidP="00B100AB">
            <w:pPr>
              <w:pStyle w:val="BodyText2"/>
              <w:spacing w:before="100" w:beforeAutospacing="1"/>
              <w:rPr>
                <w:rFonts w:ascii="Century Gothic" w:hAnsi="Century Gothic" w:cs="Arial"/>
              </w:rPr>
            </w:pPr>
            <w:r w:rsidRPr="004F5FDB">
              <w:rPr>
                <w:rFonts w:ascii="Century Gothic" w:hAnsi="Century Gothic" w:cs="Arial"/>
              </w:rPr>
              <w:t>1 Black/brown male – EmeraldK1</w:t>
            </w:r>
          </w:p>
          <w:p w:rsidR="00537FF3" w:rsidRPr="004F5FDB" w:rsidRDefault="00537FF3" w:rsidP="00B100AB">
            <w:pPr>
              <w:pStyle w:val="BodyText2"/>
              <w:spacing w:before="100" w:beforeAutospacing="1"/>
              <w:rPr>
                <w:rFonts w:ascii="Century Gothic" w:hAnsi="Century Gothic" w:cs="Arial"/>
              </w:rPr>
            </w:pPr>
            <w:r w:rsidRPr="004F5FDB">
              <w:rPr>
                <w:rFonts w:ascii="Century Gothic" w:hAnsi="Century Gothic" w:cs="Arial"/>
              </w:rPr>
              <w:t>1 Black/brown male – EmeraldK2</w:t>
            </w:r>
          </w:p>
          <w:p w:rsidR="00537FF3" w:rsidRPr="004F5FDB" w:rsidRDefault="00537FF3" w:rsidP="00B100AB">
            <w:pPr>
              <w:pStyle w:val="BodyText2"/>
              <w:spacing w:before="100" w:beforeAutospacing="1"/>
              <w:rPr>
                <w:rFonts w:ascii="Century Gothic" w:hAnsi="Century Gothic" w:cs="Arial"/>
              </w:rPr>
            </w:pPr>
            <w:r w:rsidRPr="004F5FDB">
              <w:rPr>
                <w:rFonts w:ascii="Century Gothic" w:hAnsi="Century Gothic" w:cs="Arial"/>
              </w:rPr>
              <w:t>1 Black/brown male – EmeraldK3</w:t>
            </w:r>
          </w:p>
          <w:p w:rsidR="00537FF3" w:rsidRPr="004F5FDB" w:rsidRDefault="00537FF3" w:rsidP="00B100AB">
            <w:pPr>
              <w:pStyle w:val="BodyText2"/>
              <w:spacing w:before="100" w:beforeAutospacing="1"/>
              <w:rPr>
                <w:rFonts w:ascii="Century Gothic" w:hAnsi="Century Gothic" w:cs="Arial"/>
              </w:rPr>
            </w:pPr>
            <w:r w:rsidRPr="004F5FDB">
              <w:rPr>
                <w:rFonts w:ascii="Century Gothic" w:hAnsi="Century Gothic" w:cs="Arial"/>
              </w:rPr>
              <w:t>1 Black/white male – EmeraldK4</w:t>
            </w:r>
          </w:p>
          <w:p w:rsidR="00537FF3" w:rsidRPr="004F5FDB" w:rsidRDefault="00537FF3" w:rsidP="00B100AB">
            <w:pPr>
              <w:pStyle w:val="BodyText2"/>
              <w:spacing w:before="100" w:beforeAutospacing="1"/>
              <w:rPr>
                <w:rFonts w:ascii="Century Gothic" w:hAnsi="Century Gothic" w:cs="Arial"/>
              </w:rPr>
            </w:pPr>
            <w:r w:rsidRPr="004F5FDB">
              <w:rPr>
                <w:rFonts w:ascii="Century Gothic" w:hAnsi="Century Gothic" w:cs="Arial"/>
              </w:rPr>
              <w:t>1 Black/white female – EmeraldK5</w:t>
            </w:r>
          </w:p>
        </w:tc>
        <w:tc>
          <w:tcPr>
            <w:tcW w:w="539" w:type="dxa"/>
            <w:tcBorders>
              <w:top w:val="single" w:sz="4" w:space="0" w:color="auto"/>
              <w:left w:val="single" w:sz="4" w:space="0" w:color="auto"/>
              <w:bottom w:val="single" w:sz="4" w:space="0" w:color="auto"/>
              <w:right w:val="single" w:sz="4" w:space="0" w:color="auto"/>
            </w:tcBorders>
            <w:shd w:val="clear" w:color="auto" w:fill="auto"/>
          </w:tcPr>
          <w:p w:rsidR="00FE28CD" w:rsidRPr="004F5FDB" w:rsidRDefault="00FE28CD" w:rsidP="00B100AB">
            <w:pPr>
              <w:spacing w:before="100" w:beforeAutospacing="1"/>
              <w:jc w:val="center"/>
              <w:rPr>
                <w:rFonts w:ascii="Century Gothic" w:hAnsi="Century Gothic" w:cs="Arial"/>
                <w:sz w:val="20"/>
              </w:rPr>
            </w:pPr>
          </w:p>
        </w:tc>
        <w:tc>
          <w:tcPr>
            <w:tcW w:w="1257" w:type="dxa"/>
            <w:tcBorders>
              <w:top w:val="single" w:sz="4" w:space="0" w:color="auto"/>
              <w:left w:val="single" w:sz="4" w:space="0" w:color="auto"/>
              <w:bottom w:val="single" w:sz="4" w:space="0" w:color="auto"/>
              <w:right w:val="single" w:sz="4" w:space="0" w:color="auto"/>
            </w:tcBorders>
            <w:shd w:val="clear" w:color="auto" w:fill="auto"/>
          </w:tcPr>
          <w:p w:rsidR="00FE28CD" w:rsidRPr="004F5FDB" w:rsidRDefault="00FE28CD" w:rsidP="00B100AB">
            <w:pPr>
              <w:spacing w:before="100" w:beforeAutospacing="1"/>
              <w:jc w:val="center"/>
              <w:rPr>
                <w:rFonts w:ascii="Century Gothic" w:hAnsi="Century Gothic" w:cs="Arial"/>
                <w:sz w:val="20"/>
              </w:rPr>
            </w:pPr>
          </w:p>
        </w:tc>
        <w:tc>
          <w:tcPr>
            <w:tcW w:w="2245" w:type="dxa"/>
            <w:tcBorders>
              <w:top w:val="single" w:sz="4" w:space="0" w:color="auto"/>
              <w:left w:val="single" w:sz="4" w:space="0" w:color="auto"/>
              <w:bottom w:val="single" w:sz="4" w:space="0" w:color="auto"/>
              <w:right w:val="single" w:sz="4" w:space="0" w:color="auto"/>
            </w:tcBorders>
          </w:tcPr>
          <w:p w:rsidR="00FE28CD" w:rsidRPr="004F5FDB" w:rsidRDefault="00FE28CD" w:rsidP="00B100AB">
            <w:pPr>
              <w:spacing w:before="100" w:beforeAutospacing="1"/>
              <w:jc w:val="center"/>
              <w:rPr>
                <w:rFonts w:ascii="Century Gothic" w:hAnsi="Century Gothic" w:cs="Arial"/>
                <w:sz w:val="20"/>
              </w:rPr>
            </w:pPr>
          </w:p>
        </w:tc>
        <w:tc>
          <w:tcPr>
            <w:tcW w:w="1731" w:type="dxa"/>
            <w:tcBorders>
              <w:top w:val="single" w:sz="4" w:space="0" w:color="auto"/>
              <w:left w:val="single" w:sz="4" w:space="0" w:color="auto"/>
              <w:bottom w:val="single" w:sz="4" w:space="0" w:color="auto"/>
              <w:right w:val="single" w:sz="4" w:space="0" w:color="auto"/>
            </w:tcBorders>
          </w:tcPr>
          <w:p w:rsidR="00FE28CD" w:rsidRPr="004F5FDB" w:rsidRDefault="00537FF3" w:rsidP="00B100AB">
            <w:pPr>
              <w:spacing w:before="100" w:beforeAutospacing="1"/>
              <w:jc w:val="center"/>
              <w:rPr>
                <w:rFonts w:ascii="Century Gothic" w:hAnsi="Century Gothic" w:cs="Arial"/>
                <w:sz w:val="20"/>
              </w:rPr>
            </w:pPr>
            <w:r w:rsidRPr="004F5FDB">
              <w:rPr>
                <w:rFonts w:ascii="Century Gothic" w:hAnsi="Century Gothic" w:cs="Arial"/>
                <w:sz w:val="20"/>
              </w:rPr>
              <w:t>Emerald</w:t>
            </w:r>
          </w:p>
          <w:p w:rsidR="00537FF3" w:rsidRPr="004F5FDB" w:rsidRDefault="00537FF3" w:rsidP="00B100AB">
            <w:pPr>
              <w:spacing w:before="100" w:beforeAutospacing="1"/>
              <w:jc w:val="center"/>
              <w:rPr>
                <w:rFonts w:ascii="Century Gothic" w:hAnsi="Century Gothic" w:cs="Arial"/>
                <w:sz w:val="20"/>
              </w:rPr>
            </w:pPr>
            <w:r w:rsidRPr="004F5FDB">
              <w:rPr>
                <w:rFonts w:ascii="Century Gothic" w:hAnsi="Century Gothic" w:cs="Arial"/>
                <w:sz w:val="20"/>
              </w:rPr>
              <w:t>Brown/black tabby</w:t>
            </w:r>
          </w:p>
        </w:tc>
        <w:tc>
          <w:tcPr>
            <w:tcW w:w="1080" w:type="dxa"/>
            <w:tcBorders>
              <w:top w:val="single" w:sz="4" w:space="0" w:color="auto"/>
              <w:left w:val="single" w:sz="4" w:space="0" w:color="auto"/>
              <w:bottom w:val="single" w:sz="4" w:space="0" w:color="auto"/>
              <w:right w:val="single" w:sz="4" w:space="0" w:color="auto"/>
            </w:tcBorders>
          </w:tcPr>
          <w:p w:rsidR="00FE28CD" w:rsidRPr="004F5FDB" w:rsidRDefault="00537FF3" w:rsidP="00B100AB">
            <w:pPr>
              <w:spacing w:before="100" w:beforeAutospacing="1"/>
              <w:jc w:val="center"/>
              <w:rPr>
                <w:rFonts w:ascii="Century Gothic" w:hAnsi="Century Gothic" w:cs="Arial"/>
                <w:sz w:val="20"/>
              </w:rPr>
            </w:pPr>
            <w:smartTag w:uri="urn:schemas-microsoft-com:office:smarttags" w:element="date">
              <w:smartTagPr>
                <w:attr w:name="Month" w:val="7"/>
                <w:attr w:name="Day" w:val="9"/>
                <w:attr w:name="Year" w:val="2010"/>
              </w:smartTagPr>
              <w:r w:rsidRPr="004F5FDB">
                <w:rPr>
                  <w:rFonts w:ascii="Century Gothic" w:hAnsi="Century Gothic" w:cs="Arial"/>
                  <w:sz w:val="20"/>
                </w:rPr>
                <w:t>07/09/10</w:t>
              </w:r>
            </w:smartTag>
          </w:p>
          <w:p w:rsidR="00537FF3" w:rsidRPr="004F5FDB" w:rsidRDefault="00537FF3" w:rsidP="00537FF3">
            <w:pPr>
              <w:spacing w:before="100" w:beforeAutospacing="1"/>
              <w:jc w:val="center"/>
              <w:rPr>
                <w:rFonts w:ascii="Century Gothic" w:hAnsi="Century Gothic" w:cs="Arial"/>
                <w:sz w:val="20"/>
              </w:rPr>
            </w:pPr>
            <w:smartTag w:uri="urn:schemas-microsoft-com:office:smarttags" w:element="date">
              <w:smartTagPr>
                <w:attr w:name="Month" w:val="7"/>
                <w:attr w:name="Day" w:val="9"/>
                <w:attr w:name="Year" w:val="2010"/>
              </w:smartTagPr>
              <w:r w:rsidRPr="004F5FDB">
                <w:rPr>
                  <w:rFonts w:ascii="Century Gothic" w:hAnsi="Century Gothic" w:cs="Arial"/>
                  <w:sz w:val="20"/>
                </w:rPr>
                <w:t>07/09/10</w:t>
              </w:r>
            </w:smartTag>
          </w:p>
          <w:p w:rsidR="00537FF3" w:rsidRPr="004F5FDB" w:rsidRDefault="00537FF3" w:rsidP="00537FF3">
            <w:pPr>
              <w:spacing w:before="100" w:beforeAutospacing="1"/>
              <w:jc w:val="center"/>
              <w:rPr>
                <w:rFonts w:ascii="Century Gothic" w:hAnsi="Century Gothic" w:cs="Arial"/>
                <w:sz w:val="20"/>
              </w:rPr>
            </w:pPr>
            <w:smartTag w:uri="urn:schemas-microsoft-com:office:smarttags" w:element="date">
              <w:smartTagPr>
                <w:attr w:name="Month" w:val="7"/>
                <w:attr w:name="Day" w:val="9"/>
                <w:attr w:name="Year" w:val="2010"/>
              </w:smartTagPr>
              <w:r w:rsidRPr="004F5FDB">
                <w:rPr>
                  <w:rFonts w:ascii="Century Gothic" w:hAnsi="Century Gothic" w:cs="Arial"/>
                  <w:sz w:val="20"/>
                </w:rPr>
                <w:t>07/09/10</w:t>
              </w:r>
            </w:smartTag>
          </w:p>
          <w:p w:rsidR="00537FF3" w:rsidRPr="004F5FDB" w:rsidRDefault="00537FF3" w:rsidP="00537FF3">
            <w:pPr>
              <w:spacing w:before="100" w:beforeAutospacing="1"/>
              <w:jc w:val="center"/>
              <w:rPr>
                <w:rFonts w:ascii="Century Gothic" w:hAnsi="Century Gothic" w:cs="Arial"/>
                <w:sz w:val="20"/>
              </w:rPr>
            </w:pPr>
            <w:smartTag w:uri="urn:schemas-microsoft-com:office:smarttags" w:element="date">
              <w:smartTagPr>
                <w:attr w:name="Month" w:val="7"/>
                <w:attr w:name="Day" w:val="9"/>
                <w:attr w:name="Year" w:val="2010"/>
              </w:smartTagPr>
              <w:r w:rsidRPr="004F5FDB">
                <w:rPr>
                  <w:rFonts w:ascii="Century Gothic" w:hAnsi="Century Gothic" w:cs="Arial"/>
                  <w:sz w:val="20"/>
                </w:rPr>
                <w:t>07/09/10</w:t>
              </w:r>
            </w:smartTag>
          </w:p>
          <w:p w:rsidR="00537FF3" w:rsidRPr="004F5FDB" w:rsidRDefault="00537FF3" w:rsidP="00537FF3">
            <w:pPr>
              <w:spacing w:before="100" w:beforeAutospacing="1"/>
              <w:jc w:val="center"/>
              <w:rPr>
                <w:rFonts w:ascii="Century Gothic" w:hAnsi="Century Gothic" w:cs="Arial"/>
                <w:sz w:val="20"/>
              </w:rPr>
            </w:pPr>
            <w:smartTag w:uri="urn:schemas-microsoft-com:office:smarttags" w:element="date">
              <w:smartTagPr>
                <w:attr w:name="Month" w:val="7"/>
                <w:attr w:name="Day" w:val="9"/>
                <w:attr w:name="Year" w:val="2010"/>
              </w:smartTagPr>
              <w:r w:rsidRPr="004F5FDB">
                <w:rPr>
                  <w:rFonts w:ascii="Century Gothic" w:hAnsi="Century Gothic" w:cs="Arial"/>
                  <w:sz w:val="20"/>
                </w:rPr>
                <w:t>07/09/10</w:t>
              </w:r>
            </w:smartTag>
          </w:p>
          <w:p w:rsidR="00537FF3" w:rsidRPr="004F5FDB" w:rsidRDefault="00537FF3" w:rsidP="00B100AB">
            <w:pPr>
              <w:spacing w:before="100" w:beforeAutospacing="1"/>
              <w:jc w:val="center"/>
              <w:rPr>
                <w:rFonts w:ascii="Century Gothic" w:hAnsi="Century Gothic" w:cs="Arial"/>
                <w:sz w:val="20"/>
              </w:rPr>
            </w:pPr>
          </w:p>
        </w:tc>
        <w:tc>
          <w:tcPr>
            <w:tcW w:w="2488" w:type="dxa"/>
            <w:tcBorders>
              <w:top w:val="single" w:sz="4" w:space="0" w:color="auto"/>
              <w:left w:val="single" w:sz="4" w:space="0" w:color="auto"/>
              <w:bottom w:val="single" w:sz="4" w:space="0" w:color="auto"/>
              <w:right w:val="single" w:sz="4" w:space="0" w:color="auto"/>
            </w:tcBorders>
          </w:tcPr>
          <w:p w:rsidR="00FE28CD" w:rsidRDefault="007364D3" w:rsidP="00B100AB">
            <w:pPr>
              <w:spacing w:before="100" w:beforeAutospacing="1"/>
              <w:jc w:val="center"/>
              <w:rPr>
                <w:rFonts w:ascii="Century Gothic" w:hAnsi="Century Gothic" w:cs="Arial"/>
                <w:sz w:val="20"/>
              </w:rPr>
            </w:pPr>
            <w:r>
              <w:rPr>
                <w:rFonts w:ascii="Century Gothic" w:hAnsi="Century Gothic" w:cs="Arial"/>
                <w:sz w:val="20"/>
              </w:rPr>
              <w:t>Maxwell, Jennifer</w:t>
            </w:r>
          </w:p>
          <w:p w:rsidR="00537FF3" w:rsidRPr="004F5FDB" w:rsidRDefault="00537FF3" w:rsidP="00B100AB">
            <w:pPr>
              <w:spacing w:before="100" w:beforeAutospacing="1"/>
              <w:jc w:val="center"/>
              <w:rPr>
                <w:rFonts w:ascii="Century Gothic" w:hAnsi="Century Gothic" w:cs="Arial"/>
                <w:sz w:val="20"/>
              </w:rPr>
            </w:pPr>
            <w:r w:rsidRPr="004F5FDB">
              <w:rPr>
                <w:rFonts w:ascii="Century Gothic" w:hAnsi="Century Gothic" w:cs="Arial"/>
                <w:sz w:val="20"/>
              </w:rPr>
              <w:t>Beaverton</w:t>
            </w:r>
          </w:p>
        </w:tc>
      </w:tr>
      <w:tr w:rsidR="00AF47AA" w:rsidRPr="004F5FDB">
        <w:trPr>
          <w:trHeight w:hRule="exact" w:val="1036"/>
        </w:trPr>
        <w:tc>
          <w:tcPr>
            <w:tcW w:w="5568" w:type="dxa"/>
            <w:tcBorders>
              <w:top w:val="single" w:sz="4" w:space="0" w:color="auto"/>
              <w:left w:val="single" w:sz="4" w:space="0" w:color="auto"/>
              <w:bottom w:val="single" w:sz="4" w:space="0" w:color="auto"/>
              <w:right w:val="single" w:sz="4" w:space="0" w:color="auto"/>
            </w:tcBorders>
          </w:tcPr>
          <w:p w:rsidR="00AF47AA" w:rsidRPr="004F5FDB" w:rsidRDefault="00AF47AA" w:rsidP="00FD0AAD">
            <w:pPr>
              <w:pStyle w:val="BodyText2"/>
              <w:spacing w:before="100" w:beforeAutospacing="1"/>
              <w:rPr>
                <w:rFonts w:ascii="Century Gothic" w:hAnsi="Century Gothic" w:cs="Arial"/>
              </w:rPr>
            </w:pPr>
            <w:r w:rsidRPr="004F5FDB">
              <w:rPr>
                <w:rFonts w:ascii="Century Gothic" w:hAnsi="Century Gothic" w:cs="Arial"/>
              </w:rPr>
              <w:t xml:space="preserve">1 </w:t>
            </w:r>
            <w:smartTag w:uri="urn:schemas-microsoft-com:office:smarttags" w:element="place">
              <w:r w:rsidRPr="004F5FDB">
                <w:rPr>
                  <w:rFonts w:ascii="Century Gothic" w:hAnsi="Century Gothic" w:cs="Arial"/>
                </w:rPr>
                <w:t>Orange</w:t>
              </w:r>
            </w:smartTag>
            <w:r w:rsidRPr="004F5FDB">
              <w:rPr>
                <w:rFonts w:ascii="Century Gothic" w:hAnsi="Century Gothic" w:cs="Arial"/>
              </w:rPr>
              <w:t xml:space="preserve"> tabby male – SicilyK1</w:t>
            </w:r>
          </w:p>
          <w:p w:rsidR="00AF47AA" w:rsidRPr="004F5FDB" w:rsidRDefault="00AF47AA" w:rsidP="00FD0AAD">
            <w:pPr>
              <w:pStyle w:val="BodyText2"/>
              <w:spacing w:before="100" w:beforeAutospacing="1"/>
              <w:rPr>
                <w:rFonts w:ascii="Century Gothic" w:hAnsi="Century Gothic" w:cs="Arial"/>
              </w:rPr>
            </w:pPr>
            <w:r w:rsidRPr="004F5FDB">
              <w:rPr>
                <w:rFonts w:ascii="Century Gothic" w:hAnsi="Century Gothic" w:cs="Arial"/>
              </w:rPr>
              <w:t xml:space="preserve">1 </w:t>
            </w:r>
            <w:smartTag w:uri="urn:schemas-microsoft-com:office:smarttags" w:element="place">
              <w:r w:rsidRPr="004F5FDB">
                <w:rPr>
                  <w:rFonts w:ascii="Century Gothic" w:hAnsi="Century Gothic" w:cs="Arial"/>
                </w:rPr>
                <w:t>Orange</w:t>
              </w:r>
            </w:smartTag>
            <w:r w:rsidRPr="004F5FDB">
              <w:rPr>
                <w:rFonts w:ascii="Century Gothic" w:hAnsi="Century Gothic" w:cs="Arial"/>
              </w:rPr>
              <w:t xml:space="preserve"> tabby male – SicilyK2</w:t>
            </w:r>
          </w:p>
        </w:tc>
        <w:tc>
          <w:tcPr>
            <w:tcW w:w="539" w:type="dxa"/>
            <w:tcBorders>
              <w:top w:val="single" w:sz="4" w:space="0" w:color="auto"/>
              <w:left w:val="single" w:sz="4" w:space="0" w:color="auto"/>
              <w:bottom w:val="single" w:sz="4" w:space="0" w:color="auto"/>
              <w:right w:val="single" w:sz="4" w:space="0" w:color="auto"/>
            </w:tcBorders>
            <w:shd w:val="clear" w:color="auto" w:fill="auto"/>
          </w:tcPr>
          <w:p w:rsidR="00AF47AA" w:rsidRPr="004F5FDB" w:rsidRDefault="00AF47AA" w:rsidP="00FD0AAD">
            <w:pPr>
              <w:spacing w:before="100" w:beforeAutospacing="1"/>
              <w:jc w:val="center"/>
              <w:rPr>
                <w:rFonts w:ascii="Century Gothic" w:hAnsi="Century Gothic" w:cs="Arial"/>
                <w:sz w:val="20"/>
              </w:rPr>
            </w:pPr>
          </w:p>
        </w:tc>
        <w:tc>
          <w:tcPr>
            <w:tcW w:w="1257" w:type="dxa"/>
            <w:tcBorders>
              <w:top w:val="single" w:sz="4" w:space="0" w:color="auto"/>
              <w:left w:val="single" w:sz="4" w:space="0" w:color="auto"/>
              <w:bottom w:val="single" w:sz="4" w:space="0" w:color="auto"/>
              <w:right w:val="single" w:sz="4" w:space="0" w:color="auto"/>
            </w:tcBorders>
            <w:shd w:val="clear" w:color="auto" w:fill="auto"/>
          </w:tcPr>
          <w:p w:rsidR="00AF47AA" w:rsidRPr="004F5FDB" w:rsidRDefault="00AF47AA" w:rsidP="00FD0AAD">
            <w:pPr>
              <w:spacing w:before="100" w:beforeAutospacing="1"/>
              <w:jc w:val="center"/>
              <w:rPr>
                <w:rFonts w:ascii="Century Gothic" w:hAnsi="Century Gothic" w:cs="Arial"/>
                <w:sz w:val="20"/>
              </w:rPr>
            </w:pPr>
          </w:p>
        </w:tc>
        <w:tc>
          <w:tcPr>
            <w:tcW w:w="2245" w:type="dxa"/>
            <w:tcBorders>
              <w:top w:val="single" w:sz="4" w:space="0" w:color="auto"/>
              <w:left w:val="single" w:sz="4" w:space="0" w:color="auto"/>
              <w:bottom w:val="single" w:sz="4" w:space="0" w:color="auto"/>
              <w:right w:val="single" w:sz="4" w:space="0" w:color="auto"/>
            </w:tcBorders>
          </w:tcPr>
          <w:p w:rsidR="00AF47AA" w:rsidRPr="004F5FDB" w:rsidRDefault="00AF47AA" w:rsidP="00FD0AAD">
            <w:pPr>
              <w:spacing w:before="100" w:beforeAutospacing="1"/>
              <w:jc w:val="center"/>
              <w:rPr>
                <w:rFonts w:ascii="Century Gothic" w:hAnsi="Century Gothic" w:cs="Arial"/>
                <w:sz w:val="20"/>
              </w:rPr>
            </w:pPr>
          </w:p>
        </w:tc>
        <w:tc>
          <w:tcPr>
            <w:tcW w:w="1731" w:type="dxa"/>
            <w:tcBorders>
              <w:top w:val="single" w:sz="4" w:space="0" w:color="auto"/>
              <w:left w:val="single" w:sz="4" w:space="0" w:color="auto"/>
              <w:bottom w:val="single" w:sz="4" w:space="0" w:color="auto"/>
              <w:right w:val="single" w:sz="4" w:space="0" w:color="auto"/>
            </w:tcBorders>
          </w:tcPr>
          <w:p w:rsidR="00AF47AA" w:rsidRPr="004F5FDB" w:rsidRDefault="00AF47AA" w:rsidP="00FD0AAD">
            <w:pPr>
              <w:spacing w:before="100" w:beforeAutospacing="1"/>
              <w:jc w:val="center"/>
              <w:rPr>
                <w:rFonts w:ascii="Century Gothic" w:hAnsi="Century Gothic" w:cs="Arial"/>
                <w:sz w:val="20"/>
              </w:rPr>
            </w:pPr>
            <w:smartTag w:uri="urn:schemas-microsoft-com:office:smarttags" w:element="State">
              <w:smartTag w:uri="urn:schemas-microsoft-com:office:smarttags" w:element="place">
                <w:r w:rsidRPr="004F5FDB">
                  <w:rPr>
                    <w:rFonts w:ascii="Century Gothic" w:hAnsi="Century Gothic" w:cs="Arial"/>
                    <w:sz w:val="20"/>
                  </w:rPr>
                  <w:t>Sicily</w:t>
                </w:r>
              </w:smartTag>
            </w:smartTag>
          </w:p>
          <w:p w:rsidR="00AF47AA" w:rsidRPr="004F5FDB" w:rsidRDefault="00AF47AA" w:rsidP="00FD0AAD">
            <w:pPr>
              <w:spacing w:before="100" w:beforeAutospacing="1"/>
              <w:jc w:val="center"/>
              <w:rPr>
                <w:rFonts w:ascii="Century Gothic" w:hAnsi="Century Gothic" w:cs="Arial"/>
                <w:sz w:val="20"/>
              </w:rPr>
            </w:pPr>
            <w:r w:rsidRPr="004F5FDB">
              <w:rPr>
                <w:rFonts w:ascii="Century Gothic" w:hAnsi="Century Gothic" w:cs="Arial"/>
                <w:sz w:val="20"/>
              </w:rPr>
              <w:t>DMH Red</w:t>
            </w:r>
          </w:p>
        </w:tc>
        <w:tc>
          <w:tcPr>
            <w:tcW w:w="1080" w:type="dxa"/>
            <w:tcBorders>
              <w:top w:val="single" w:sz="4" w:space="0" w:color="auto"/>
              <w:left w:val="single" w:sz="4" w:space="0" w:color="auto"/>
              <w:bottom w:val="single" w:sz="4" w:space="0" w:color="auto"/>
              <w:right w:val="single" w:sz="4" w:space="0" w:color="auto"/>
            </w:tcBorders>
          </w:tcPr>
          <w:p w:rsidR="00AF47AA" w:rsidRPr="004F5FDB" w:rsidRDefault="00AF47AA" w:rsidP="00FD0AAD">
            <w:pPr>
              <w:spacing w:before="100" w:beforeAutospacing="1"/>
              <w:jc w:val="center"/>
              <w:rPr>
                <w:rFonts w:ascii="Century Gothic" w:hAnsi="Century Gothic" w:cs="Arial"/>
                <w:sz w:val="20"/>
              </w:rPr>
            </w:pPr>
            <w:smartTag w:uri="urn:schemas-microsoft-com:office:smarttags" w:element="date">
              <w:smartTagPr>
                <w:attr w:name="Month" w:val="7"/>
                <w:attr w:name="Day" w:val="13"/>
                <w:attr w:name="Year" w:val="2010"/>
              </w:smartTagPr>
              <w:r w:rsidRPr="004F5FDB">
                <w:rPr>
                  <w:rFonts w:ascii="Century Gothic" w:hAnsi="Century Gothic" w:cs="Arial"/>
                  <w:sz w:val="20"/>
                </w:rPr>
                <w:t>07/13/10</w:t>
              </w:r>
            </w:smartTag>
          </w:p>
          <w:p w:rsidR="00AF47AA" w:rsidRPr="004F5FDB" w:rsidRDefault="00AF47AA" w:rsidP="00AF47AA">
            <w:pPr>
              <w:spacing w:before="100" w:beforeAutospacing="1"/>
              <w:jc w:val="center"/>
              <w:rPr>
                <w:rFonts w:ascii="Century Gothic" w:hAnsi="Century Gothic" w:cs="Arial"/>
                <w:sz w:val="20"/>
              </w:rPr>
            </w:pPr>
            <w:smartTag w:uri="urn:schemas-microsoft-com:office:smarttags" w:element="date">
              <w:smartTagPr>
                <w:attr w:name="Month" w:val="7"/>
                <w:attr w:name="Day" w:val="13"/>
                <w:attr w:name="Year" w:val="2010"/>
              </w:smartTagPr>
              <w:r w:rsidRPr="004F5FDB">
                <w:rPr>
                  <w:rFonts w:ascii="Century Gothic" w:hAnsi="Century Gothic" w:cs="Arial"/>
                  <w:sz w:val="20"/>
                </w:rPr>
                <w:t>07/13/10</w:t>
              </w:r>
            </w:smartTag>
          </w:p>
          <w:p w:rsidR="00AF47AA" w:rsidRPr="004F5FDB" w:rsidRDefault="00AF47AA" w:rsidP="00FD0AAD">
            <w:pPr>
              <w:spacing w:before="100" w:beforeAutospacing="1"/>
              <w:jc w:val="center"/>
              <w:rPr>
                <w:rFonts w:ascii="Century Gothic" w:hAnsi="Century Gothic" w:cs="Arial"/>
                <w:sz w:val="20"/>
              </w:rPr>
            </w:pPr>
          </w:p>
        </w:tc>
        <w:tc>
          <w:tcPr>
            <w:tcW w:w="2488" w:type="dxa"/>
            <w:tcBorders>
              <w:top w:val="single" w:sz="4" w:space="0" w:color="auto"/>
              <w:left w:val="single" w:sz="4" w:space="0" w:color="auto"/>
              <w:bottom w:val="single" w:sz="4" w:space="0" w:color="auto"/>
              <w:right w:val="single" w:sz="4" w:space="0" w:color="auto"/>
            </w:tcBorders>
          </w:tcPr>
          <w:p w:rsidR="00AF47AA" w:rsidRDefault="007364D3" w:rsidP="00FD0AAD">
            <w:pPr>
              <w:spacing w:before="100" w:beforeAutospacing="1"/>
              <w:jc w:val="center"/>
              <w:rPr>
                <w:rFonts w:ascii="Century Gothic" w:hAnsi="Century Gothic" w:cs="Arial"/>
                <w:sz w:val="20"/>
              </w:rPr>
            </w:pPr>
            <w:r>
              <w:rPr>
                <w:rFonts w:ascii="Century Gothic" w:hAnsi="Century Gothic" w:cs="Arial"/>
                <w:sz w:val="20"/>
              </w:rPr>
              <w:t>McMullen, Fred</w:t>
            </w:r>
          </w:p>
          <w:p w:rsidR="007364D3" w:rsidRPr="004F5FDB" w:rsidRDefault="007364D3" w:rsidP="00FD0AAD">
            <w:pPr>
              <w:spacing w:before="100" w:beforeAutospacing="1"/>
              <w:jc w:val="center"/>
              <w:rPr>
                <w:rFonts w:ascii="Century Gothic" w:hAnsi="Century Gothic" w:cs="Arial"/>
                <w:sz w:val="20"/>
              </w:rPr>
            </w:pPr>
            <w:r>
              <w:rPr>
                <w:rFonts w:ascii="Century Gothic" w:hAnsi="Century Gothic" w:cs="Arial"/>
                <w:sz w:val="20"/>
              </w:rPr>
              <w:t xml:space="preserve">Ne Portland </w:t>
            </w:r>
          </w:p>
          <w:p w:rsidR="00AF47AA" w:rsidRPr="004F5FDB" w:rsidRDefault="00AF47AA" w:rsidP="00FD0AAD">
            <w:pPr>
              <w:spacing w:before="100" w:beforeAutospacing="1"/>
              <w:jc w:val="center"/>
              <w:rPr>
                <w:rFonts w:ascii="Century Gothic" w:hAnsi="Century Gothic" w:cs="Arial"/>
                <w:sz w:val="20"/>
              </w:rPr>
            </w:pPr>
          </w:p>
          <w:p w:rsidR="00AF47AA" w:rsidRPr="004F5FDB" w:rsidRDefault="00AF47AA" w:rsidP="00FD0AAD">
            <w:pPr>
              <w:spacing w:before="100" w:beforeAutospacing="1"/>
              <w:jc w:val="center"/>
              <w:rPr>
                <w:rFonts w:ascii="Century Gothic" w:hAnsi="Century Gothic" w:cs="Arial"/>
                <w:sz w:val="20"/>
              </w:rPr>
            </w:pPr>
            <w:smartTag w:uri="urn:schemas-microsoft-com:office:smarttags" w:element="place">
              <w:smartTag w:uri="urn:schemas-microsoft-com:office:smarttags" w:element="PlaceName">
                <w:r w:rsidRPr="004F5FDB">
                  <w:rPr>
                    <w:rFonts w:ascii="Century Gothic" w:hAnsi="Century Gothic" w:cs="Arial"/>
                    <w:sz w:val="20"/>
                  </w:rPr>
                  <w:t>Oregon</w:t>
                </w:r>
              </w:smartTag>
              <w:r w:rsidRPr="004F5FDB">
                <w:rPr>
                  <w:rFonts w:ascii="Century Gothic" w:hAnsi="Century Gothic" w:cs="Arial"/>
                  <w:sz w:val="20"/>
                </w:rPr>
                <w:t xml:space="preserve"> </w:t>
              </w:r>
              <w:smartTag w:uri="urn:schemas-microsoft-com:office:smarttags" w:element="PlaceType">
                <w:r w:rsidRPr="004F5FDB">
                  <w:rPr>
                    <w:rFonts w:ascii="Century Gothic" w:hAnsi="Century Gothic" w:cs="Arial"/>
                    <w:sz w:val="20"/>
                  </w:rPr>
                  <w:t>City</w:t>
                </w:r>
              </w:smartTag>
            </w:smartTag>
          </w:p>
        </w:tc>
      </w:tr>
      <w:tr w:rsidR="001C1630" w:rsidRPr="004F5FDB">
        <w:trPr>
          <w:trHeight w:hRule="exact" w:val="1369"/>
        </w:trPr>
        <w:tc>
          <w:tcPr>
            <w:tcW w:w="5568" w:type="dxa"/>
            <w:tcBorders>
              <w:top w:val="single" w:sz="4" w:space="0" w:color="auto"/>
              <w:left w:val="single" w:sz="4" w:space="0" w:color="auto"/>
              <w:bottom w:val="single" w:sz="4" w:space="0" w:color="auto"/>
              <w:right w:val="single" w:sz="4" w:space="0" w:color="auto"/>
            </w:tcBorders>
          </w:tcPr>
          <w:p w:rsidR="001C1630" w:rsidRPr="004F5FDB" w:rsidRDefault="001C1630" w:rsidP="00FD0AAD">
            <w:pPr>
              <w:pStyle w:val="BodyText2"/>
              <w:spacing w:before="100" w:beforeAutospacing="1"/>
              <w:rPr>
                <w:rFonts w:ascii="Century Gothic" w:hAnsi="Century Gothic" w:cs="Arial"/>
              </w:rPr>
            </w:pPr>
            <w:r w:rsidRPr="004F5FDB">
              <w:rPr>
                <w:rFonts w:ascii="Century Gothic" w:hAnsi="Century Gothic" w:cs="Arial"/>
              </w:rPr>
              <w:lastRenderedPageBreak/>
              <w:t xml:space="preserve">1 Black/gray tabby/white </w:t>
            </w:r>
            <w:proofErr w:type="spellStart"/>
            <w:r w:rsidRPr="004F5FDB">
              <w:rPr>
                <w:rFonts w:ascii="Century Gothic" w:hAnsi="Century Gothic" w:cs="Arial"/>
              </w:rPr>
              <w:t>manx</w:t>
            </w:r>
            <w:proofErr w:type="spellEnd"/>
            <w:r w:rsidRPr="004F5FDB">
              <w:rPr>
                <w:rFonts w:ascii="Century Gothic" w:hAnsi="Century Gothic" w:cs="Arial"/>
              </w:rPr>
              <w:t xml:space="preserve"> male – GermayaK1</w:t>
            </w:r>
          </w:p>
          <w:p w:rsidR="001C1630" w:rsidRPr="004F5FDB" w:rsidRDefault="001C1630" w:rsidP="00FD0AAD">
            <w:pPr>
              <w:pStyle w:val="BodyText2"/>
              <w:spacing w:before="100" w:beforeAutospacing="1"/>
              <w:rPr>
                <w:rFonts w:ascii="Century Gothic" w:hAnsi="Century Gothic" w:cs="Arial"/>
              </w:rPr>
            </w:pPr>
            <w:r w:rsidRPr="004F5FDB">
              <w:rPr>
                <w:rFonts w:ascii="Century Gothic" w:hAnsi="Century Gothic" w:cs="Arial"/>
              </w:rPr>
              <w:t>1 Brown tabby male – GermayaK2</w:t>
            </w:r>
          </w:p>
          <w:p w:rsidR="001C1630" w:rsidRPr="004F5FDB" w:rsidRDefault="001C1630" w:rsidP="00FD0AAD">
            <w:pPr>
              <w:pStyle w:val="BodyText2"/>
              <w:spacing w:before="100" w:beforeAutospacing="1"/>
              <w:rPr>
                <w:rFonts w:ascii="Century Gothic" w:hAnsi="Century Gothic" w:cs="Arial"/>
              </w:rPr>
            </w:pPr>
            <w:r w:rsidRPr="004F5FDB">
              <w:rPr>
                <w:rFonts w:ascii="Century Gothic" w:hAnsi="Century Gothic" w:cs="Arial"/>
              </w:rPr>
              <w:t xml:space="preserve">1 Brown tabby/white </w:t>
            </w:r>
            <w:proofErr w:type="spellStart"/>
            <w:r w:rsidRPr="004F5FDB">
              <w:rPr>
                <w:rFonts w:ascii="Century Gothic" w:hAnsi="Century Gothic" w:cs="Arial"/>
              </w:rPr>
              <w:t>manx</w:t>
            </w:r>
            <w:proofErr w:type="spellEnd"/>
            <w:r w:rsidRPr="004F5FDB">
              <w:rPr>
                <w:rFonts w:ascii="Century Gothic" w:hAnsi="Century Gothic" w:cs="Arial"/>
              </w:rPr>
              <w:t xml:space="preserve"> female – GermayaK3</w:t>
            </w:r>
          </w:p>
          <w:p w:rsidR="001C1630" w:rsidRPr="004F5FDB" w:rsidRDefault="001C1630" w:rsidP="00FD0AAD">
            <w:pPr>
              <w:pStyle w:val="BodyText2"/>
              <w:spacing w:before="100" w:beforeAutospacing="1"/>
              <w:rPr>
                <w:rFonts w:ascii="Century Gothic" w:hAnsi="Century Gothic" w:cs="Arial"/>
              </w:rPr>
            </w:pPr>
            <w:r w:rsidRPr="004F5FDB">
              <w:rPr>
                <w:rFonts w:ascii="Century Gothic" w:hAnsi="Century Gothic" w:cs="Arial"/>
              </w:rPr>
              <w:t>1 Brown tabby female – GermayaK4</w:t>
            </w:r>
          </w:p>
        </w:tc>
        <w:tc>
          <w:tcPr>
            <w:tcW w:w="539" w:type="dxa"/>
            <w:tcBorders>
              <w:top w:val="single" w:sz="4" w:space="0" w:color="auto"/>
              <w:left w:val="single" w:sz="4" w:space="0" w:color="auto"/>
              <w:bottom w:val="single" w:sz="4" w:space="0" w:color="auto"/>
              <w:right w:val="single" w:sz="4" w:space="0" w:color="auto"/>
            </w:tcBorders>
            <w:shd w:val="clear" w:color="auto" w:fill="auto"/>
          </w:tcPr>
          <w:p w:rsidR="001C1630" w:rsidRPr="004F5FDB" w:rsidRDefault="001C1630" w:rsidP="00FD0AAD">
            <w:pPr>
              <w:spacing w:before="100" w:beforeAutospacing="1"/>
              <w:jc w:val="center"/>
              <w:rPr>
                <w:rFonts w:ascii="Century Gothic" w:hAnsi="Century Gothic" w:cs="Arial"/>
                <w:sz w:val="20"/>
              </w:rPr>
            </w:pPr>
          </w:p>
        </w:tc>
        <w:tc>
          <w:tcPr>
            <w:tcW w:w="1257" w:type="dxa"/>
            <w:tcBorders>
              <w:top w:val="single" w:sz="4" w:space="0" w:color="auto"/>
              <w:left w:val="single" w:sz="4" w:space="0" w:color="auto"/>
              <w:bottom w:val="single" w:sz="4" w:space="0" w:color="auto"/>
              <w:right w:val="single" w:sz="4" w:space="0" w:color="auto"/>
            </w:tcBorders>
            <w:shd w:val="clear" w:color="auto" w:fill="auto"/>
          </w:tcPr>
          <w:p w:rsidR="001C1630" w:rsidRPr="004F5FDB" w:rsidRDefault="001C1630" w:rsidP="00FD0AAD">
            <w:pPr>
              <w:spacing w:before="100" w:beforeAutospacing="1"/>
              <w:jc w:val="center"/>
              <w:rPr>
                <w:rFonts w:ascii="Century Gothic" w:hAnsi="Century Gothic" w:cs="Arial"/>
                <w:sz w:val="20"/>
              </w:rPr>
            </w:pPr>
          </w:p>
        </w:tc>
        <w:tc>
          <w:tcPr>
            <w:tcW w:w="2245" w:type="dxa"/>
            <w:tcBorders>
              <w:top w:val="single" w:sz="4" w:space="0" w:color="auto"/>
              <w:left w:val="single" w:sz="4" w:space="0" w:color="auto"/>
              <w:bottom w:val="single" w:sz="4" w:space="0" w:color="auto"/>
              <w:right w:val="single" w:sz="4" w:space="0" w:color="auto"/>
            </w:tcBorders>
          </w:tcPr>
          <w:p w:rsidR="001C1630" w:rsidRPr="004F5FDB" w:rsidRDefault="001C1630" w:rsidP="00FD0AAD">
            <w:pPr>
              <w:spacing w:before="100" w:beforeAutospacing="1"/>
              <w:jc w:val="center"/>
              <w:rPr>
                <w:rFonts w:ascii="Century Gothic" w:hAnsi="Century Gothic" w:cs="Arial"/>
                <w:sz w:val="20"/>
              </w:rPr>
            </w:pPr>
          </w:p>
        </w:tc>
        <w:tc>
          <w:tcPr>
            <w:tcW w:w="1731" w:type="dxa"/>
            <w:tcBorders>
              <w:top w:val="single" w:sz="4" w:space="0" w:color="auto"/>
              <w:left w:val="single" w:sz="4" w:space="0" w:color="auto"/>
              <w:bottom w:val="single" w:sz="4" w:space="0" w:color="auto"/>
              <w:right w:val="single" w:sz="4" w:space="0" w:color="auto"/>
            </w:tcBorders>
          </w:tcPr>
          <w:p w:rsidR="001C1630" w:rsidRPr="004F5FDB" w:rsidRDefault="001C1630" w:rsidP="00FD0AAD">
            <w:pPr>
              <w:spacing w:before="100" w:beforeAutospacing="1"/>
              <w:jc w:val="center"/>
              <w:rPr>
                <w:rFonts w:ascii="Century Gothic" w:hAnsi="Century Gothic" w:cs="Arial"/>
                <w:sz w:val="20"/>
              </w:rPr>
            </w:pPr>
            <w:proofErr w:type="spellStart"/>
            <w:r w:rsidRPr="004F5FDB">
              <w:rPr>
                <w:rFonts w:ascii="Century Gothic" w:hAnsi="Century Gothic" w:cs="Arial"/>
                <w:sz w:val="20"/>
              </w:rPr>
              <w:t>Germaya</w:t>
            </w:r>
            <w:proofErr w:type="spellEnd"/>
          </w:p>
          <w:p w:rsidR="001C1630" w:rsidRPr="004F5FDB" w:rsidRDefault="001C1630" w:rsidP="00FD0AAD">
            <w:pPr>
              <w:spacing w:before="100" w:beforeAutospacing="1"/>
              <w:jc w:val="center"/>
              <w:rPr>
                <w:rFonts w:ascii="Century Gothic" w:hAnsi="Century Gothic" w:cs="Arial"/>
                <w:sz w:val="20"/>
              </w:rPr>
            </w:pPr>
            <w:r w:rsidRPr="004F5FDB">
              <w:rPr>
                <w:rFonts w:ascii="Century Gothic" w:hAnsi="Century Gothic" w:cs="Arial"/>
                <w:sz w:val="20"/>
              </w:rPr>
              <w:t>Brown tabby</w:t>
            </w:r>
          </w:p>
        </w:tc>
        <w:tc>
          <w:tcPr>
            <w:tcW w:w="1080" w:type="dxa"/>
            <w:tcBorders>
              <w:top w:val="single" w:sz="4" w:space="0" w:color="auto"/>
              <w:left w:val="single" w:sz="4" w:space="0" w:color="auto"/>
              <w:bottom w:val="single" w:sz="4" w:space="0" w:color="auto"/>
              <w:right w:val="single" w:sz="4" w:space="0" w:color="auto"/>
            </w:tcBorders>
          </w:tcPr>
          <w:p w:rsidR="001C1630" w:rsidRPr="004F5FDB" w:rsidRDefault="001C1630" w:rsidP="00FD0AAD">
            <w:pPr>
              <w:spacing w:before="100" w:beforeAutospacing="1"/>
              <w:jc w:val="center"/>
              <w:rPr>
                <w:rFonts w:ascii="Century Gothic" w:hAnsi="Century Gothic" w:cs="Arial"/>
                <w:sz w:val="20"/>
              </w:rPr>
            </w:pPr>
            <w:smartTag w:uri="urn:schemas-microsoft-com:office:smarttags" w:element="date">
              <w:smartTagPr>
                <w:attr w:name="Month" w:val="7"/>
                <w:attr w:name="Day" w:val="17"/>
                <w:attr w:name="Year" w:val="2010"/>
              </w:smartTagPr>
              <w:r w:rsidRPr="004F5FDB">
                <w:rPr>
                  <w:rFonts w:ascii="Century Gothic" w:hAnsi="Century Gothic" w:cs="Arial"/>
                  <w:sz w:val="20"/>
                </w:rPr>
                <w:t>07/17/10</w:t>
              </w:r>
            </w:smartTag>
          </w:p>
          <w:p w:rsidR="001C1630" w:rsidRPr="004F5FDB" w:rsidRDefault="001C1630" w:rsidP="001C1630">
            <w:pPr>
              <w:spacing w:before="100" w:beforeAutospacing="1"/>
              <w:jc w:val="center"/>
              <w:rPr>
                <w:rFonts w:ascii="Century Gothic" w:hAnsi="Century Gothic" w:cs="Arial"/>
                <w:sz w:val="20"/>
              </w:rPr>
            </w:pPr>
            <w:smartTag w:uri="urn:schemas-microsoft-com:office:smarttags" w:element="date">
              <w:smartTagPr>
                <w:attr w:name="Month" w:val="7"/>
                <w:attr w:name="Day" w:val="17"/>
                <w:attr w:name="Year" w:val="2010"/>
              </w:smartTagPr>
              <w:r w:rsidRPr="004F5FDB">
                <w:rPr>
                  <w:rFonts w:ascii="Century Gothic" w:hAnsi="Century Gothic" w:cs="Arial"/>
                  <w:sz w:val="20"/>
                </w:rPr>
                <w:t>07/17/10</w:t>
              </w:r>
            </w:smartTag>
          </w:p>
          <w:p w:rsidR="001C1630" w:rsidRPr="004F5FDB" w:rsidRDefault="001C1630" w:rsidP="001C1630">
            <w:pPr>
              <w:spacing w:before="100" w:beforeAutospacing="1"/>
              <w:jc w:val="center"/>
              <w:rPr>
                <w:rFonts w:ascii="Century Gothic" w:hAnsi="Century Gothic" w:cs="Arial"/>
                <w:sz w:val="20"/>
              </w:rPr>
            </w:pPr>
            <w:smartTag w:uri="urn:schemas-microsoft-com:office:smarttags" w:element="date">
              <w:smartTagPr>
                <w:attr w:name="Month" w:val="7"/>
                <w:attr w:name="Day" w:val="17"/>
                <w:attr w:name="Year" w:val="2010"/>
              </w:smartTagPr>
              <w:r w:rsidRPr="004F5FDB">
                <w:rPr>
                  <w:rFonts w:ascii="Century Gothic" w:hAnsi="Century Gothic" w:cs="Arial"/>
                  <w:sz w:val="20"/>
                </w:rPr>
                <w:t>07/17/10</w:t>
              </w:r>
            </w:smartTag>
          </w:p>
          <w:p w:rsidR="001C1630" w:rsidRPr="004F5FDB" w:rsidRDefault="001C1630" w:rsidP="001C1630">
            <w:pPr>
              <w:spacing w:before="100" w:beforeAutospacing="1"/>
              <w:jc w:val="center"/>
              <w:rPr>
                <w:rFonts w:ascii="Century Gothic" w:hAnsi="Century Gothic" w:cs="Arial"/>
                <w:sz w:val="20"/>
              </w:rPr>
            </w:pPr>
            <w:smartTag w:uri="urn:schemas-microsoft-com:office:smarttags" w:element="date">
              <w:smartTagPr>
                <w:attr w:name="Month" w:val="7"/>
                <w:attr w:name="Day" w:val="17"/>
                <w:attr w:name="Year" w:val="2010"/>
              </w:smartTagPr>
              <w:r w:rsidRPr="004F5FDB">
                <w:rPr>
                  <w:rFonts w:ascii="Century Gothic" w:hAnsi="Century Gothic" w:cs="Arial"/>
                  <w:sz w:val="20"/>
                </w:rPr>
                <w:t>07/17/10</w:t>
              </w:r>
            </w:smartTag>
          </w:p>
          <w:p w:rsidR="001C1630" w:rsidRPr="004F5FDB" w:rsidRDefault="001C1630" w:rsidP="00FD0AAD">
            <w:pPr>
              <w:spacing w:before="100" w:beforeAutospacing="1"/>
              <w:jc w:val="center"/>
              <w:rPr>
                <w:rFonts w:ascii="Century Gothic" w:hAnsi="Century Gothic" w:cs="Arial"/>
                <w:sz w:val="20"/>
              </w:rPr>
            </w:pPr>
          </w:p>
        </w:tc>
        <w:tc>
          <w:tcPr>
            <w:tcW w:w="2488" w:type="dxa"/>
            <w:tcBorders>
              <w:top w:val="single" w:sz="4" w:space="0" w:color="auto"/>
              <w:left w:val="single" w:sz="4" w:space="0" w:color="auto"/>
              <w:bottom w:val="single" w:sz="4" w:space="0" w:color="auto"/>
              <w:right w:val="single" w:sz="4" w:space="0" w:color="auto"/>
            </w:tcBorders>
          </w:tcPr>
          <w:p w:rsidR="001C1630" w:rsidRDefault="007364D3" w:rsidP="00FD0AAD">
            <w:pPr>
              <w:spacing w:before="100" w:beforeAutospacing="1"/>
              <w:jc w:val="center"/>
              <w:rPr>
                <w:rFonts w:ascii="Century Gothic" w:hAnsi="Century Gothic" w:cs="Arial"/>
                <w:sz w:val="20"/>
              </w:rPr>
            </w:pPr>
            <w:r>
              <w:rPr>
                <w:rFonts w:ascii="Century Gothic" w:hAnsi="Century Gothic" w:cs="Arial"/>
                <w:sz w:val="20"/>
              </w:rPr>
              <w:t>Palmer, Fran</w:t>
            </w:r>
          </w:p>
          <w:p w:rsidR="001C1630" w:rsidRPr="004F5FDB" w:rsidRDefault="001C1630" w:rsidP="00FD0AAD">
            <w:pPr>
              <w:spacing w:before="100" w:beforeAutospacing="1"/>
              <w:jc w:val="center"/>
              <w:rPr>
                <w:rFonts w:ascii="Century Gothic" w:hAnsi="Century Gothic" w:cs="Arial"/>
                <w:sz w:val="20"/>
              </w:rPr>
            </w:pPr>
            <w:r w:rsidRPr="004F5FDB">
              <w:rPr>
                <w:rFonts w:ascii="Century Gothic" w:hAnsi="Century Gothic" w:cs="Arial"/>
                <w:sz w:val="20"/>
              </w:rPr>
              <w:t>Tualatin</w:t>
            </w:r>
          </w:p>
        </w:tc>
      </w:tr>
      <w:tr w:rsidR="00AF47AA" w:rsidRPr="004F5FDB" w:rsidTr="004F5FDB">
        <w:trPr>
          <w:trHeight w:hRule="exact" w:val="2422"/>
        </w:trPr>
        <w:tc>
          <w:tcPr>
            <w:tcW w:w="5568" w:type="dxa"/>
            <w:tcBorders>
              <w:top w:val="single" w:sz="4" w:space="0" w:color="auto"/>
              <w:left w:val="single" w:sz="4" w:space="0" w:color="auto"/>
              <w:bottom w:val="single" w:sz="4" w:space="0" w:color="auto"/>
              <w:right w:val="single" w:sz="4" w:space="0" w:color="auto"/>
            </w:tcBorders>
          </w:tcPr>
          <w:p w:rsidR="00AF47AA" w:rsidRPr="004F5FDB" w:rsidRDefault="00AF47AA" w:rsidP="00F1739F">
            <w:pPr>
              <w:pStyle w:val="BodyText2"/>
              <w:spacing w:before="100" w:beforeAutospacing="1"/>
              <w:rPr>
                <w:rFonts w:ascii="Century Gothic" w:hAnsi="Century Gothic" w:cs="Arial"/>
              </w:rPr>
            </w:pPr>
            <w:r w:rsidRPr="004F5FDB">
              <w:rPr>
                <w:rFonts w:ascii="Century Gothic" w:hAnsi="Century Gothic" w:cs="Arial"/>
              </w:rPr>
              <w:t>1 White female – MaryK1</w:t>
            </w:r>
          </w:p>
          <w:p w:rsidR="00AF47AA" w:rsidRPr="004F5FDB" w:rsidRDefault="00AF47AA" w:rsidP="00F1739F">
            <w:pPr>
              <w:pStyle w:val="BodyText2"/>
              <w:spacing w:before="100" w:beforeAutospacing="1"/>
              <w:rPr>
                <w:rFonts w:ascii="Century Gothic" w:hAnsi="Century Gothic" w:cs="Arial"/>
              </w:rPr>
            </w:pPr>
            <w:r w:rsidRPr="004F5FDB">
              <w:rPr>
                <w:rFonts w:ascii="Century Gothic" w:hAnsi="Century Gothic" w:cs="Arial"/>
              </w:rPr>
              <w:t>1 White female – MaryK2</w:t>
            </w:r>
          </w:p>
          <w:p w:rsidR="00AF47AA" w:rsidRPr="004F5FDB" w:rsidRDefault="00AF47AA" w:rsidP="00F1739F">
            <w:pPr>
              <w:pStyle w:val="BodyText2"/>
              <w:spacing w:before="100" w:beforeAutospacing="1"/>
              <w:rPr>
                <w:rFonts w:ascii="Century Gothic" w:hAnsi="Century Gothic" w:cs="Arial"/>
              </w:rPr>
            </w:pPr>
            <w:r w:rsidRPr="004F5FDB">
              <w:rPr>
                <w:rFonts w:ascii="Century Gothic" w:hAnsi="Century Gothic" w:cs="Arial"/>
              </w:rPr>
              <w:t>1 White male – MaryK3</w:t>
            </w:r>
          </w:p>
          <w:p w:rsidR="00AF47AA" w:rsidRPr="004F5FDB" w:rsidRDefault="00AF47AA" w:rsidP="00F1739F">
            <w:pPr>
              <w:pStyle w:val="BodyText2"/>
              <w:spacing w:before="100" w:beforeAutospacing="1"/>
              <w:rPr>
                <w:rFonts w:ascii="Century Gothic" w:hAnsi="Century Gothic" w:cs="Arial"/>
              </w:rPr>
            </w:pPr>
            <w:r w:rsidRPr="004F5FDB">
              <w:rPr>
                <w:rFonts w:ascii="Century Gothic" w:hAnsi="Century Gothic" w:cs="Arial"/>
              </w:rPr>
              <w:t>1 White male – MaryK4</w:t>
            </w:r>
          </w:p>
          <w:p w:rsidR="00AF47AA" w:rsidRPr="004F5FDB" w:rsidRDefault="00AF47AA" w:rsidP="00F1739F">
            <w:pPr>
              <w:pStyle w:val="BodyText2"/>
              <w:spacing w:before="100" w:beforeAutospacing="1"/>
              <w:rPr>
                <w:rFonts w:ascii="Century Gothic" w:hAnsi="Century Gothic" w:cs="Arial"/>
              </w:rPr>
            </w:pPr>
            <w:r w:rsidRPr="004F5FDB">
              <w:rPr>
                <w:rFonts w:ascii="Century Gothic" w:hAnsi="Century Gothic" w:cs="Arial"/>
              </w:rPr>
              <w:t>1 White male – MaryK5</w:t>
            </w:r>
          </w:p>
          <w:p w:rsidR="00AF47AA" w:rsidRPr="004F5FDB" w:rsidRDefault="00AF47AA" w:rsidP="00F1739F">
            <w:pPr>
              <w:pStyle w:val="BodyText2"/>
              <w:spacing w:before="100" w:beforeAutospacing="1"/>
              <w:rPr>
                <w:rFonts w:ascii="Century Gothic" w:hAnsi="Century Gothic" w:cs="Arial"/>
              </w:rPr>
            </w:pPr>
            <w:r w:rsidRPr="004F5FDB">
              <w:rPr>
                <w:rFonts w:ascii="Century Gothic" w:hAnsi="Century Gothic" w:cs="Arial"/>
              </w:rPr>
              <w:t>1 White male – MaryK6</w:t>
            </w:r>
          </w:p>
          <w:p w:rsidR="00AF47AA" w:rsidRPr="004F5FDB" w:rsidRDefault="00AF47AA" w:rsidP="00F1739F">
            <w:pPr>
              <w:pStyle w:val="BodyText2"/>
              <w:spacing w:before="100" w:beforeAutospacing="1"/>
              <w:rPr>
                <w:rFonts w:ascii="Century Gothic" w:hAnsi="Century Gothic" w:cs="Arial"/>
              </w:rPr>
            </w:pPr>
            <w:r w:rsidRPr="004F5FDB">
              <w:rPr>
                <w:rFonts w:ascii="Century Gothic" w:hAnsi="Century Gothic" w:cs="Arial"/>
              </w:rPr>
              <w:t>1 White male – MaryK7</w:t>
            </w:r>
          </w:p>
        </w:tc>
        <w:tc>
          <w:tcPr>
            <w:tcW w:w="539" w:type="dxa"/>
            <w:tcBorders>
              <w:top w:val="single" w:sz="4" w:space="0" w:color="auto"/>
              <w:left w:val="single" w:sz="4" w:space="0" w:color="auto"/>
              <w:bottom w:val="single" w:sz="4" w:space="0" w:color="auto"/>
              <w:right w:val="single" w:sz="4" w:space="0" w:color="auto"/>
            </w:tcBorders>
            <w:shd w:val="clear" w:color="auto" w:fill="auto"/>
          </w:tcPr>
          <w:p w:rsidR="00AF47AA" w:rsidRPr="004F5FDB" w:rsidRDefault="00AF47AA" w:rsidP="00F1739F">
            <w:pPr>
              <w:spacing w:before="100" w:beforeAutospacing="1"/>
              <w:jc w:val="center"/>
              <w:rPr>
                <w:rFonts w:ascii="Century Gothic" w:hAnsi="Century Gothic" w:cs="Arial"/>
                <w:sz w:val="20"/>
              </w:rPr>
            </w:pPr>
          </w:p>
        </w:tc>
        <w:tc>
          <w:tcPr>
            <w:tcW w:w="1257" w:type="dxa"/>
            <w:tcBorders>
              <w:top w:val="single" w:sz="4" w:space="0" w:color="auto"/>
              <w:left w:val="single" w:sz="4" w:space="0" w:color="auto"/>
              <w:bottom w:val="single" w:sz="4" w:space="0" w:color="auto"/>
              <w:right w:val="single" w:sz="4" w:space="0" w:color="auto"/>
            </w:tcBorders>
            <w:shd w:val="clear" w:color="auto" w:fill="auto"/>
          </w:tcPr>
          <w:p w:rsidR="00AF47AA" w:rsidRPr="004F5FDB" w:rsidRDefault="00AF47AA" w:rsidP="00F1739F">
            <w:pPr>
              <w:spacing w:before="100" w:beforeAutospacing="1"/>
              <w:jc w:val="center"/>
              <w:rPr>
                <w:rFonts w:ascii="Century Gothic" w:hAnsi="Century Gothic" w:cs="Arial"/>
                <w:sz w:val="20"/>
              </w:rPr>
            </w:pPr>
          </w:p>
        </w:tc>
        <w:tc>
          <w:tcPr>
            <w:tcW w:w="2245" w:type="dxa"/>
            <w:tcBorders>
              <w:top w:val="single" w:sz="4" w:space="0" w:color="auto"/>
              <w:left w:val="single" w:sz="4" w:space="0" w:color="auto"/>
              <w:bottom w:val="single" w:sz="4" w:space="0" w:color="auto"/>
              <w:right w:val="single" w:sz="4" w:space="0" w:color="auto"/>
            </w:tcBorders>
          </w:tcPr>
          <w:p w:rsidR="00AF47AA" w:rsidRPr="004F5FDB" w:rsidRDefault="00AF47AA" w:rsidP="00F1739F">
            <w:pPr>
              <w:spacing w:before="100" w:beforeAutospacing="1"/>
              <w:jc w:val="center"/>
              <w:rPr>
                <w:rFonts w:ascii="Century Gothic" w:hAnsi="Century Gothic" w:cs="Arial"/>
                <w:sz w:val="20"/>
              </w:rPr>
            </w:pPr>
          </w:p>
        </w:tc>
        <w:tc>
          <w:tcPr>
            <w:tcW w:w="1731" w:type="dxa"/>
            <w:tcBorders>
              <w:top w:val="single" w:sz="4" w:space="0" w:color="auto"/>
              <w:left w:val="single" w:sz="4" w:space="0" w:color="auto"/>
              <w:bottom w:val="single" w:sz="4" w:space="0" w:color="auto"/>
              <w:right w:val="single" w:sz="4" w:space="0" w:color="auto"/>
            </w:tcBorders>
          </w:tcPr>
          <w:p w:rsidR="00AF47AA" w:rsidRPr="004F5FDB" w:rsidRDefault="00AF47AA" w:rsidP="00F1739F">
            <w:pPr>
              <w:spacing w:before="100" w:beforeAutospacing="1"/>
              <w:jc w:val="center"/>
              <w:rPr>
                <w:rFonts w:ascii="Century Gothic" w:hAnsi="Century Gothic" w:cs="Arial"/>
                <w:sz w:val="20"/>
              </w:rPr>
            </w:pPr>
            <w:r w:rsidRPr="004F5FDB">
              <w:rPr>
                <w:rFonts w:ascii="Century Gothic" w:hAnsi="Century Gothic" w:cs="Arial"/>
                <w:sz w:val="20"/>
              </w:rPr>
              <w:t>Mary</w:t>
            </w:r>
          </w:p>
          <w:p w:rsidR="00AF47AA" w:rsidRPr="004F5FDB" w:rsidRDefault="00AF47AA" w:rsidP="00F1739F">
            <w:pPr>
              <w:spacing w:before="100" w:beforeAutospacing="1"/>
              <w:jc w:val="center"/>
              <w:rPr>
                <w:rFonts w:ascii="Century Gothic" w:hAnsi="Century Gothic" w:cs="Arial"/>
                <w:sz w:val="20"/>
              </w:rPr>
            </w:pPr>
            <w:r w:rsidRPr="004F5FDB">
              <w:rPr>
                <w:rFonts w:ascii="Century Gothic" w:hAnsi="Century Gothic" w:cs="Arial"/>
                <w:sz w:val="20"/>
              </w:rPr>
              <w:t>Lynx point Siamese mix</w:t>
            </w:r>
          </w:p>
        </w:tc>
        <w:tc>
          <w:tcPr>
            <w:tcW w:w="1080" w:type="dxa"/>
            <w:tcBorders>
              <w:top w:val="single" w:sz="4" w:space="0" w:color="auto"/>
              <w:left w:val="single" w:sz="4" w:space="0" w:color="auto"/>
              <w:bottom w:val="single" w:sz="4" w:space="0" w:color="auto"/>
              <w:right w:val="single" w:sz="4" w:space="0" w:color="auto"/>
            </w:tcBorders>
          </w:tcPr>
          <w:p w:rsidR="00AF47AA" w:rsidRPr="004F5FDB" w:rsidRDefault="00AF47AA" w:rsidP="00F1739F">
            <w:pPr>
              <w:spacing w:before="100" w:beforeAutospacing="1"/>
              <w:jc w:val="center"/>
              <w:rPr>
                <w:rFonts w:ascii="Century Gothic" w:hAnsi="Century Gothic" w:cs="Arial"/>
                <w:sz w:val="20"/>
              </w:rPr>
            </w:pPr>
            <w:smartTag w:uri="urn:schemas-microsoft-com:office:smarttags" w:element="date">
              <w:smartTagPr>
                <w:attr w:name="Month" w:val="7"/>
                <w:attr w:name="Day" w:val="18"/>
                <w:attr w:name="Year" w:val="2010"/>
              </w:smartTagPr>
              <w:r w:rsidRPr="004F5FDB">
                <w:rPr>
                  <w:rFonts w:ascii="Century Gothic" w:hAnsi="Century Gothic" w:cs="Arial"/>
                  <w:sz w:val="20"/>
                </w:rPr>
                <w:t>07/18/10</w:t>
              </w:r>
            </w:smartTag>
          </w:p>
          <w:p w:rsidR="00AF47AA" w:rsidRPr="004F5FDB" w:rsidRDefault="00AF47AA" w:rsidP="00AF47AA">
            <w:pPr>
              <w:spacing w:before="100" w:beforeAutospacing="1"/>
              <w:jc w:val="center"/>
              <w:rPr>
                <w:rFonts w:ascii="Century Gothic" w:hAnsi="Century Gothic" w:cs="Arial"/>
                <w:sz w:val="20"/>
              </w:rPr>
            </w:pPr>
            <w:smartTag w:uri="urn:schemas-microsoft-com:office:smarttags" w:element="date">
              <w:smartTagPr>
                <w:attr w:name="Month" w:val="7"/>
                <w:attr w:name="Day" w:val="18"/>
                <w:attr w:name="Year" w:val="2010"/>
              </w:smartTagPr>
              <w:r w:rsidRPr="004F5FDB">
                <w:rPr>
                  <w:rFonts w:ascii="Century Gothic" w:hAnsi="Century Gothic" w:cs="Arial"/>
                  <w:sz w:val="20"/>
                </w:rPr>
                <w:t>07/18/10</w:t>
              </w:r>
            </w:smartTag>
          </w:p>
          <w:p w:rsidR="00AF47AA" w:rsidRPr="004F5FDB" w:rsidRDefault="00AF47AA" w:rsidP="00AF47AA">
            <w:pPr>
              <w:spacing w:before="100" w:beforeAutospacing="1"/>
              <w:jc w:val="center"/>
              <w:rPr>
                <w:rFonts w:ascii="Century Gothic" w:hAnsi="Century Gothic" w:cs="Arial"/>
                <w:sz w:val="20"/>
              </w:rPr>
            </w:pPr>
            <w:smartTag w:uri="urn:schemas-microsoft-com:office:smarttags" w:element="date">
              <w:smartTagPr>
                <w:attr w:name="Month" w:val="7"/>
                <w:attr w:name="Day" w:val="18"/>
                <w:attr w:name="Year" w:val="2010"/>
              </w:smartTagPr>
              <w:r w:rsidRPr="004F5FDB">
                <w:rPr>
                  <w:rFonts w:ascii="Century Gothic" w:hAnsi="Century Gothic" w:cs="Arial"/>
                  <w:sz w:val="20"/>
                </w:rPr>
                <w:t>07/18/10</w:t>
              </w:r>
            </w:smartTag>
          </w:p>
          <w:p w:rsidR="00AF47AA" w:rsidRPr="004F5FDB" w:rsidRDefault="00AF47AA" w:rsidP="00AF47AA">
            <w:pPr>
              <w:spacing w:before="100" w:beforeAutospacing="1"/>
              <w:jc w:val="center"/>
              <w:rPr>
                <w:rFonts w:ascii="Century Gothic" w:hAnsi="Century Gothic" w:cs="Arial"/>
                <w:sz w:val="20"/>
              </w:rPr>
            </w:pPr>
            <w:smartTag w:uri="urn:schemas-microsoft-com:office:smarttags" w:element="date">
              <w:smartTagPr>
                <w:attr w:name="Month" w:val="7"/>
                <w:attr w:name="Day" w:val="18"/>
                <w:attr w:name="Year" w:val="2010"/>
              </w:smartTagPr>
              <w:r w:rsidRPr="004F5FDB">
                <w:rPr>
                  <w:rFonts w:ascii="Century Gothic" w:hAnsi="Century Gothic" w:cs="Arial"/>
                  <w:sz w:val="20"/>
                </w:rPr>
                <w:t>07/18/10</w:t>
              </w:r>
            </w:smartTag>
          </w:p>
          <w:p w:rsidR="00AF47AA" w:rsidRPr="004F5FDB" w:rsidRDefault="00AF47AA" w:rsidP="00AF47AA">
            <w:pPr>
              <w:spacing w:before="100" w:beforeAutospacing="1"/>
              <w:jc w:val="center"/>
              <w:rPr>
                <w:rFonts w:ascii="Century Gothic" w:hAnsi="Century Gothic" w:cs="Arial"/>
                <w:sz w:val="20"/>
              </w:rPr>
            </w:pPr>
            <w:smartTag w:uri="urn:schemas-microsoft-com:office:smarttags" w:element="date">
              <w:smartTagPr>
                <w:attr w:name="Month" w:val="7"/>
                <w:attr w:name="Day" w:val="18"/>
                <w:attr w:name="Year" w:val="2010"/>
              </w:smartTagPr>
              <w:r w:rsidRPr="004F5FDB">
                <w:rPr>
                  <w:rFonts w:ascii="Century Gothic" w:hAnsi="Century Gothic" w:cs="Arial"/>
                  <w:sz w:val="20"/>
                </w:rPr>
                <w:t>07/18/10</w:t>
              </w:r>
            </w:smartTag>
          </w:p>
          <w:p w:rsidR="00AF47AA" w:rsidRPr="004F5FDB" w:rsidRDefault="00AF47AA" w:rsidP="00AF47AA">
            <w:pPr>
              <w:spacing w:before="100" w:beforeAutospacing="1"/>
              <w:jc w:val="center"/>
              <w:rPr>
                <w:rFonts w:ascii="Century Gothic" w:hAnsi="Century Gothic" w:cs="Arial"/>
                <w:sz w:val="20"/>
              </w:rPr>
            </w:pPr>
            <w:smartTag w:uri="urn:schemas-microsoft-com:office:smarttags" w:element="date">
              <w:smartTagPr>
                <w:attr w:name="Month" w:val="7"/>
                <w:attr w:name="Day" w:val="18"/>
                <w:attr w:name="Year" w:val="2010"/>
              </w:smartTagPr>
              <w:r w:rsidRPr="004F5FDB">
                <w:rPr>
                  <w:rFonts w:ascii="Century Gothic" w:hAnsi="Century Gothic" w:cs="Arial"/>
                  <w:sz w:val="20"/>
                </w:rPr>
                <w:t>07/18/10</w:t>
              </w:r>
            </w:smartTag>
          </w:p>
          <w:p w:rsidR="00AF47AA" w:rsidRPr="004F5FDB" w:rsidRDefault="00AF47AA" w:rsidP="00AF47AA">
            <w:pPr>
              <w:spacing w:before="100" w:beforeAutospacing="1"/>
              <w:jc w:val="center"/>
              <w:rPr>
                <w:rFonts w:ascii="Century Gothic" w:hAnsi="Century Gothic" w:cs="Arial"/>
                <w:sz w:val="20"/>
              </w:rPr>
            </w:pPr>
            <w:smartTag w:uri="urn:schemas-microsoft-com:office:smarttags" w:element="date">
              <w:smartTagPr>
                <w:attr w:name="Month" w:val="7"/>
                <w:attr w:name="Day" w:val="18"/>
                <w:attr w:name="Year" w:val="2010"/>
              </w:smartTagPr>
              <w:r w:rsidRPr="004F5FDB">
                <w:rPr>
                  <w:rFonts w:ascii="Century Gothic" w:hAnsi="Century Gothic" w:cs="Arial"/>
                  <w:sz w:val="20"/>
                </w:rPr>
                <w:t>07/18/10</w:t>
              </w:r>
            </w:smartTag>
          </w:p>
          <w:p w:rsidR="00AF47AA" w:rsidRPr="004F5FDB" w:rsidRDefault="00AF47AA" w:rsidP="00F1739F">
            <w:pPr>
              <w:spacing w:before="100" w:beforeAutospacing="1"/>
              <w:jc w:val="center"/>
              <w:rPr>
                <w:rFonts w:ascii="Century Gothic" w:hAnsi="Century Gothic" w:cs="Arial"/>
                <w:sz w:val="20"/>
              </w:rPr>
            </w:pPr>
          </w:p>
        </w:tc>
        <w:tc>
          <w:tcPr>
            <w:tcW w:w="2488" w:type="dxa"/>
            <w:tcBorders>
              <w:top w:val="single" w:sz="4" w:space="0" w:color="auto"/>
              <w:left w:val="single" w:sz="4" w:space="0" w:color="auto"/>
              <w:bottom w:val="single" w:sz="4" w:space="0" w:color="auto"/>
              <w:right w:val="single" w:sz="4" w:space="0" w:color="auto"/>
            </w:tcBorders>
          </w:tcPr>
          <w:p w:rsidR="00AF47AA" w:rsidRDefault="007364D3" w:rsidP="00F1739F">
            <w:pPr>
              <w:spacing w:before="100" w:beforeAutospacing="1"/>
              <w:jc w:val="center"/>
              <w:rPr>
                <w:rFonts w:ascii="Century Gothic" w:hAnsi="Century Gothic" w:cs="Arial"/>
                <w:sz w:val="20"/>
              </w:rPr>
            </w:pPr>
            <w:proofErr w:type="spellStart"/>
            <w:r>
              <w:rPr>
                <w:rFonts w:ascii="Century Gothic" w:hAnsi="Century Gothic" w:cs="Arial"/>
                <w:sz w:val="20"/>
              </w:rPr>
              <w:t>DeMoines</w:t>
            </w:r>
            <w:proofErr w:type="spellEnd"/>
            <w:r>
              <w:rPr>
                <w:rFonts w:ascii="Century Gothic" w:hAnsi="Century Gothic" w:cs="Arial"/>
                <w:sz w:val="20"/>
              </w:rPr>
              <w:t xml:space="preserve">, Carol </w:t>
            </w:r>
          </w:p>
          <w:p w:rsidR="00AF47AA" w:rsidRPr="004F5FDB" w:rsidRDefault="00AF47AA" w:rsidP="00F1739F">
            <w:pPr>
              <w:spacing w:before="100" w:beforeAutospacing="1"/>
              <w:jc w:val="center"/>
              <w:rPr>
                <w:rFonts w:ascii="Century Gothic" w:hAnsi="Century Gothic" w:cs="Arial"/>
                <w:sz w:val="20"/>
              </w:rPr>
            </w:pPr>
            <w:r w:rsidRPr="004F5FDB">
              <w:rPr>
                <w:rFonts w:ascii="Century Gothic" w:hAnsi="Century Gothic" w:cs="Arial"/>
                <w:sz w:val="20"/>
              </w:rPr>
              <w:t>West Linn</w:t>
            </w:r>
          </w:p>
        </w:tc>
      </w:tr>
    </w:tbl>
    <w:p w:rsidR="000564E1" w:rsidRPr="004F5FDB" w:rsidRDefault="000564E1" w:rsidP="007E7187">
      <w:pPr>
        <w:ind w:left="180"/>
        <w:rPr>
          <w:rFonts w:ascii="Century Gothic" w:hAnsi="Century Gothic" w:cs="Arial"/>
          <w:color w:val="0000FF"/>
          <w:sz w:val="20"/>
        </w:rPr>
      </w:pPr>
    </w:p>
    <w:p w:rsidR="001B6266" w:rsidRPr="004F5FDB" w:rsidRDefault="001B6266" w:rsidP="007E7187">
      <w:pPr>
        <w:ind w:left="180"/>
        <w:rPr>
          <w:rFonts w:ascii="Century Gothic" w:hAnsi="Century Gothic" w:cs="Arial"/>
          <w:color w:val="0000FF"/>
          <w:sz w:val="20"/>
        </w:rPr>
      </w:pPr>
    </w:p>
    <w:p w:rsidR="007C2B95" w:rsidRPr="004F5FDB" w:rsidRDefault="007C2B95" w:rsidP="007E7187">
      <w:pPr>
        <w:ind w:left="180"/>
        <w:rPr>
          <w:rFonts w:ascii="Century Gothic" w:hAnsi="Century Gothic" w:cs="Arial"/>
          <w:color w:val="0000FF"/>
          <w:sz w:val="20"/>
        </w:rPr>
      </w:pPr>
      <w:r w:rsidRPr="004F5FDB">
        <w:rPr>
          <w:rFonts w:ascii="Century Gothic" w:hAnsi="Century Gothic" w:cs="Arial"/>
          <w:color w:val="0000FF"/>
          <w:sz w:val="20"/>
        </w:rPr>
        <w:t>RW – Ringworm, a fungal infection treated with medication</w:t>
      </w:r>
    </w:p>
    <w:p w:rsidR="007C2B95" w:rsidRPr="004F5FDB" w:rsidRDefault="007C2B95" w:rsidP="007E7187">
      <w:pPr>
        <w:ind w:left="180"/>
        <w:rPr>
          <w:rFonts w:ascii="Century Gothic" w:hAnsi="Century Gothic" w:cs="Arial"/>
          <w:color w:val="0000FF"/>
          <w:sz w:val="20"/>
        </w:rPr>
      </w:pPr>
      <w:r w:rsidRPr="004F5FDB">
        <w:rPr>
          <w:rFonts w:ascii="Century Gothic" w:hAnsi="Century Gothic" w:cs="Arial"/>
          <w:color w:val="0000FF"/>
          <w:sz w:val="20"/>
        </w:rPr>
        <w:t>URI – Upper Respiratory Infection, otherwise known as a “cold”, treated with medication</w:t>
      </w:r>
    </w:p>
    <w:p w:rsidR="007C2B95" w:rsidRPr="004F5FDB" w:rsidRDefault="007C2B95" w:rsidP="007E7187">
      <w:pPr>
        <w:ind w:left="180"/>
        <w:rPr>
          <w:rFonts w:ascii="Century Gothic" w:hAnsi="Century Gothic" w:cs="Arial"/>
          <w:color w:val="0000FF"/>
          <w:sz w:val="20"/>
        </w:rPr>
      </w:pPr>
      <w:r w:rsidRPr="004F5FDB">
        <w:rPr>
          <w:rFonts w:ascii="Century Gothic" w:hAnsi="Century Gothic" w:cs="Arial"/>
          <w:color w:val="0000FF"/>
          <w:sz w:val="20"/>
        </w:rPr>
        <w:t xml:space="preserve">PF – Kitten’s picture and bio are on </w:t>
      </w:r>
      <w:hyperlink r:id="rId7" w:history="1"/>
      <w:r w:rsidR="00A76850" w:rsidRPr="004F5FDB">
        <w:rPr>
          <w:rFonts w:ascii="Century Gothic" w:hAnsi="Century Gothic" w:cs="Arial"/>
          <w:color w:val="0000FF"/>
          <w:sz w:val="20"/>
        </w:rPr>
        <w:t xml:space="preserve"> </w:t>
      </w:r>
      <w:r w:rsidRPr="004F5FDB">
        <w:rPr>
          <w:rFonts w:ascii="Century Gothic" w:hAnsi="Century Gothic" w:cs="Arial"/>
          <w:color w:val="0000FF"/>
          <w:sz w:val="20"/>
        </w:rPr>
        <w:t xml:space="preserve"> (Enter zip code 97140 and under age, enter baby). (For the mom’s age, enter young or adult).</w:t>
      </w:r>
    </w:p>
    <w:p w:rsidR="008E6965" w:rsidRPr="004F5FDB" w:rsidRDefault="007C2B95" w:rsidP="007E7187">
      <w:pPr>
        <w:ind w:left="180"/>
        <w:rPr>
          <w:rFonts w:ascii="Century Gothic" w:hAnsi="Century Gothic" w:cs="Arial"/>
          <w:color w:val="0000FF"/>
          <w:sz w:val="20"/>
        </w:rPr>
      </w:pPr>
      <w:r w:rsidRPr="004F5FDB">
        <w:rPr>
          <w:rFonts w:ascii="Century Gothic" w:hAnsi="Century Gothic" w:cs="Arial"/>
          <w:color w:val="0000FF"/>
          <w:sz w:val="20"/>
        </w:rPr>
        <w:t>RX – On medication</w:t>
      </w:r>
      <w:r w:rsidR="00A60220" w:rsidRPr="004F5FDB">
        <w:rPr>
          <w:rFonts w:ascii="Century Gothic" w:hAnsi="Century Gothic" w:cs="Arial"/>
          <w:color w:val="0000FF"/>
          <w:sz w:val="20"/>
        </w:rPr>
        <w:t xml:space="preserve"> – Kittens under medical treatment are not available for viewing</w:t>
      </w:r>
    </w:p>
    <w:p w:rsidR="000564E1" w:rsidRPr="004F5FDB" w:rsidRDefault="000564E1" w:rsidP="007E7187">
      <w:pPr>
        <w:ind w:left="180"/>
        <w:rPr>
          <w:rFonts w:ascii="Century Gothic" w:hAnsi="Century Gothic" w:cs="Arial"/>
          <w:color w:val="0000FF"/>
          <w:sz w:val="20"/>
        </w:rPr>
      </w:pPr>
    </w:p>
    <w:p w:rsidR="000564E1" w:rsidRPr="004F5FDB" w:rsidRDefault="000564E1" w:rsidP="007E7187">
      <w:pPr>
        <w:ind w:left="180"/>
        <w:rPr>
          <w:rFonts w:ascii="Century Gothic" w:hAnsi="Century Gothic" w:cs="Arial"/>
          <w:color w:val="0000FF"/>
          <w:sz w:val="20"/>
        </w:rPr>
      </w:pPr>
    </w:p>
    <w:p w:rsidR="007C2B95" w:rsidRPr="004F5FDB" w:rsidRDefault="007C2B95" w:rsidP="007E7187">
      <w:pPr>
        <w:ind w:left="180"/>
        <w:rPr>
          <w:rFonts w:ascii="Century Gothic" w:hAnsi="Century Gothic" w:cs="Arial"/>
          <w:b/>
          <w:sz w:val="20"/>
          <w:u w:val="single"/>
        </w:rPr>
      </w:pPr>
      <w:r w:rsidRPr="004F5FDB">
        <w:rPr>
          <w:rFonts w:ascii="Century Gothic" w:hAnsi="Century Gothic" w:cs="Arial"/>
          <w:b/>
          <w:sz w:val="20"/>
          <w:u w:val="single"/>
        </w:rPr>
        <w:t>ADOPTION PROCESS</w:t>
      </w:r>
    </w:p>
    <w:p w:rsidR="00D47292" w:rsidRPr="004F5FDB" w:rsidRDefault="007C2B95" w:rsidP="007E7187">
      <w:pPr>
        <w:ind w:left="180"/>
        <w:rPr>
          <w:rFonts w:ascii="Century Gothic" w:hAnsi="Century Gothic" w:cs="Arial"/>
          <w:sz w:val="20"/>
        </w:rPr>
      </w:pPr>
      <w:r w:rsidRPr="004F5FDB">
        <w:rPr>
          <w:rFonts w:ascii="Century Gothic" w:hAnsi="Century Gothic" w:cs="Arial"/>
          <w:sz w:val="20"/>
        </w:rPr>
        <w:t xml:space="preserve">Once you decide on a kitten(s) and/or momma, please go to the shelter the same day or next to complete the adoption forms, pre-pay the full amount, and speak with an adoption counselor.  This “holds” the kitten(s) for you.  Once the kittens are a healthy 8 weeks of age and at least 2 </w:t>
      </w:r>
      <w:r w:rsidR="00131179" w:rsidRPr="004F5FDB">
        <w:rPr>
          <w:rFonts w:ascii="Century Gothic" w:hAnsi="Century Gothic" w:cs="Arial"/>
          <w:sz w:val="20"/>
        </w:rPr>
        <w:t>¼ pounds</w:t>
      </w:r>
      <w:r w:rsidRPr="004F5FDB">
        <w:rPr>
          <w:rFonts w:ascii="Century Gothic" w:hAnsi="Century Gothic" w:cs="Arial"/>
          <w:sz w:val="20"/>
        </w:rPr>
        <w:t>, they will be altered &amp; vaccinated.  You will be contacted when this appointment date is set.  At this time, they will need to be picked up at the shelter unless otherwise arranged.  Thank you!</w:t>
      </w:r>
    </w:p>
    <w:p w:rsidR="007E043D" w:rsidRPr="004F5FDB" w:rsidRDefault="007E043D" w:rsidP="007E7187">
      <w:pPr>
        <w:ind w:left="180"/>
        <w:rPr>
          <w:rFonts w:ascii="Century Gothic" w:hAnsi="Century Gothic" w:cs="Arial"/>
          <w:sz w:val="20"/>
        </w:rPr>
      </w:pPr>
    </w:p>
    <w:p w:rsidR="007E043D" w:rsidRPr="004F5FDB" w:rsidRDefault="007E043D" w:rsidP="007E7187">
      <w:pPr>
        <w:ind w:left="180"/>
        <w:rPr>
          <w:rFonts w:ascii="Century Gothic" w:hAnsi="Century Gothic" w:cs="Arial"/>
          <w:sz w:val="20"/>
        </w:rPr>
      </w:pPr>
    </w:p>
    <w:p w:rsidR="004743F0" w:rsidRPr="004743F0" w:rsidRDefault="004743F0" w:rsidP="004743F0">
      <w:pPr>
        <w:ind w:left="180"/>
        <w:rPr>
          <w:rFonts w:ascii="Century Gothic" w:hAnsi="Century Gothic"/>
          <w:b/>
          <w:sz w:val="20"/>
          <w:u w:val="single"/>
        </w:rPr>
      </w:pPr>
      <w:r w:rsidRPr="004743F0">
        <w:rPr>
          <w:rFonts w:ascii="Century Gothic" w:hAnsi="Century Gothic"/>
          <w:b/>
          <w:sz w:val="20"/>
          <w:u w:val="single"/>
        </w:rPr>
        <w:t>ADOPTION FEES</w:t>
      </w:r>
    </w:p>
    <w:p w:rsidR="004743F0" w:rsidRPr="004743F0" w:rsidRDefault="004743F0" w:rsidP="004743F0">
      <w:pPr>
        <w:ind w:left="180"/>
        <w:rPr>
          <w:rFonts w:ascii="Century Gothic" w:hAnsi="Century Gothic"/>
          <w:sz w:val="20"/>
        </w:rPr>
      </w:pPr>
      <w:r w:rsidRPr="004743F0">
        <w:rPr>
          <w:rFonts w:ascii="Century Gothic" w:hAnsi="Century Gothic"/>
          <w:sz w:val="20"/>
        </w:rPr>
        <w:t xml:space="preserve">Adoption fees range from $100 to $200 for kittens (2-11 months old) and from $15 to $200 for adult cats (age 12 months+). The foster parent can tell you the adoption fee for the kitten(s) and/or mother cat in their care. Additionally, the adoption fee for each cat is included in his/her </w:t>
      </w:r>
      <w:hyperlink r:id="rId8" w:history="1">
        <w:r w:rsidRPr="004743F0">
          <w:rPr>
            <w:rStyle w:val="Hyperlink"/>
            <w:rFonts w:ascii="Century Gothic" w:hAnsi="Century Gothic"/>
            <w:sz w:val="20"/>
          </w:rPr>
          <w:t>pet bio online</w:t>
        </w:r>
      </w:hyperlink>
      <w:r>
        <w:rPr>
          <w:rFonts w:ascii="Century Gothic" w:hAnsi="Century Gothic"/>
          <w:sz w:val="20"/>
        </w:rPr>
        <w:t xml:space="preserve">. We offer a </w:t>
      </w:r>
      <w:r w:rsidRPr="004743F0">
        <w:rPr>
          <w:rFonts w:ascii="Century Gothic" w:hAnsi="Century Gothic"/>
          <w:sz w:val="20"/>
        </w:rPr>
        <w:t>discount of $20 off your total adoption fee when you adopt any two cats/kittens at the same time (no other discounts or coupons apply).</w:t>
      </w:r>
    </w:p>
    <w:p w:rsidR="004743F0" w:rsidRPr="004743F0" w:rsidRDefault="004743F0" w:rsidP="004743F0">
      <w:pPr>
        <w:spacing w:before="100" w:beforeAutospacing="1" w:after="100" w:afterAutospacing="1"/>
        <w:ind w:left="180"/>
        <w:rPr>
          <w:rFonts w:ascii="Century Gothic" w:hAnsi="Century Gothic"/>
          <w:sz w:val="20"/>
        </w:rPr>
      </w:pPr>
      <w:r w:rsidRPr="004743F0">
        <w:rPr>
          <w:rFonts w:ascii="Century Gothic" w:hAnsi="Century Gothic"/>
          <w:b/>
          <w:sz w:val="20"/>
        </w:rPr>
        <w:t>Included in the adoption fee</w:t>
      </w:r>
      <w:r w:rsidRPr="004743F0">
        <w:rPr>
          <w:rFonts w:ascii="Century Gothic" w:hAnsi="Century Gothic"/>
          <w:sz w:val="20"/>
        </w:rPr>
        <w:t>: spay or neuter surgery, medical examination, age-appropriate vaccinations, flea treatment and deworming, FIV/</w:t>
      </w:r>
      <w:proofErr w:type="spellStart"/>
      <w:r w:rsidRPr="004743F0">
        <w:rPr>
          <w:rFonts w:ascii="Century Gothic" w:hAnsi="Century Gothic"/>
          <w:sz w:val="20"/>
        </w:rPr>
        <w:t>FeLV</w:t>
      </w:r>
      <w:proofErr w:type="spellEnd"/>
      <w:r w:rsidRPr="004743F0">
        <w:rPr>
          <w:rFonts w:ascii="Century Gothic" w:hAnsi="Century Gothic"/>
          <w:sz w:val="20"/>
        </w:rPr>
        <w:t xml:space="preserve"> testing, microchip and registration fee, any additional treatment needed while in our care, post-adoption medical exam from a participating veterinary clinic, sample bag of Purina Pro Plan food, Cat/Kitten Care Handbook, and post-adoption support.</w:t>
      </w:r>
    </w:p>
    <w:p w:rsidR="004743F0" w:rsidRPr="004743F0" w:rsidRDefault="004743F0" w:rsidP="004743F0">
      <w:pPr>
        <w:spacing w:before="100" w:beforeAutospacing="1" w:after="100" w:afterAutospacing="1"/>
        <w:ind w:left="180"/>
        <w:rPr>
          <w:rFonts w:ascii="Century Gothic" w:hAnsi="Century Gothic"/>
          <w:sz w:val="20"/>
        </w:rPr>
      </w:pPr>
      <w:r>
        <w:rPr>
          <w:rFonts w:ascii="Century Gothic" w:hAnsi="Century Gothic"/>
          <w:sz w:val="20"/>
        </w:rPr>
        <w:t xml:space="preserve">Your organization </w:t>
      </w:r>
      <w:r w:rsidRPr="004743F0">
        <w:rPr>
          <w:rFonts w:ascii="Century Gothic" w:hAnsi="Century Gothic"/>
          <w:sz w:val="20"/>
        </w:rPr>
        <w:t>is a private, nonprofit organization. We receive no federal, state, or government funding. Adoption fees help offset some of the costs associated with providing for the cats and kittens in our care, but only cover a small portion of our overall operating expenses.</w:t>
      </w:r>
      <w:bookmarkStart w:id="0" w:name="_GoBack"/>
      <w:bookmarkEnd w:id="0"/>
    </w:p>
    <w:p w:rsidR="007E043D" w:rsidRPr="004743F0" w:rsidRDefault="007E043D" w:rsidP="004743F0">
      <w:pPr>
        <w:ind w:left="180"/>
        <w:rPr>
          <w:rFonts w:ascii="Century Gothic" w:hAnsi="Century Gothic" w:cs="Arial"/>
          <w:sz w:val="20"/>
        </w:rPr>
      </w:pPr>
    </w:p>
    <w:p w:rsidR="007E043D" w:rsidRPr="004F5FDB" w:rsidRDefault="007E043D" w:rsidP="00AC13FA">
      <w:pPr>
        <w:ind w:left="180"/>
        <w:rPr>
          <w:rFonts w:ascii="Century Gothic" w:hAnsi="Century Gothic" w:cs="Arial"/>
          <w:sz w:val="20"/>
        </w:rPr>
      </w:pPr>
    </w:p>
    <w:p w:rsidR="003B1AA6" w:rsidRPr="004F5FDB" w:rsidRDefault="003B1AA6" w:rsidP="00694EF6">
      <w:pPr>
        <w:tabs>
          <w:tab w:val="left" w:pos="5040"/>
          <w:tab w:val="left" w:pos="10800"/>
        </w:tabs>
        <w:rPr>
          <w:rFonts w:ascii="Century Gothic" w:hAnsi="Century Gothic" w:cs="Arial"/>
          <w:szCs w:val="22"/>
        </w:rPr>
      </w:pPr>
    </w:p>
    <w:sectPr w:rsidR="003B1AA6" w:rsidRPr="004F5FDB" w:rsidSect="003A5052">
      <w:footerReference w:type="even" r:id="rId9"/>
      <w:footerReference w:type="default" r:id="rId10"/>
      <w:type w:val="continuous"/>
      <w:pgSz w:w="15840" w:h="12240" w:orient="landscape" w:code="1"/>
      <w:pgMar w:top="720" w:right="432" w:bottom="576" w:left="302"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4EF6" w:rsidRDefault="00694EF6">
      <w:r>
        <w:separator/>
      </w:r>
    </w:p>
  </w:endnote>
  <w:endnote w:type="continuationSeparator" w:id="0">
    <w:p w:rsidR="00694EF6" w:rsidRDefault="00694E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4EF6" w:rsidRDefault="00694EF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94EF6" w:rsidRDefault="00694EF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4EF6" w:rsidRDefault="00694EF6" w:rsidP="007C2B95">
    <w:pPr>
      <w:pStyle w:val="Footer"/>
      <w:ind w:right="36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4EF6" w:rsidRDefault="00694EF6">
      <w:r>
        <w:separator/>
      </w:r>
    </w:p>
  </w:footnote>
  <w:footnote w:type="continuationSeparator" w:id="0">
    <w:p w:rsidR="00694EF6" w:rsidRDefault="00694EF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94A33"/>
    <w:multiLevelType w:val="hybridMultilevel"/>
    <w:tmpl w:val="B4C447D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E76BBB"/>
    <w:multiLevelType w:val="hybridMultilevel"/>
    <w:tmpl w:val="287C90F4"/>
    <w:lvl w:ilvl="0" w:tplc="8B14FD0A">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23632B8"/>
    <w:multiLevelType w:val="hybridMultilevel"/>
    <w:tmpl w:val="6CE880CA"/>
    <w:lvl w:ilvl="0" w:tplc="086A44C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67D68D8"/>
    <w:multiLevelType w:val="hybridMultilevel"/>
    <w:tmpl w:val="F66AD45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A2836AC"/>
    <w:multiLevelType w:val="hybridMultilevel"/>
    <w:tmpl w:val="FB164762"/>
    <w:lvl w:ilvl="0" w:tplc="DCC2AE5C">
      <w:start w:val="1"/>
      <w:numFmt w:val="decimal"/>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9393AB8"/>
    <w:multiLevelType w:val="hybridMultilevel"/>
    <w:tmpl w:val="573E5122"/>
    <w:lvl w:ilvl="0" w:tplc="BC8AB4D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10D424F"/>
    <w:multiLevelType w:val="hybridMultilevel"/>
    <w:tmpl w:val="21D65DBE"/>
    <w:lvl w:ilvl="0" w:tplc="CE506D0A">
      <w:start w:val="1"/>
      <w:numFmt w:val="decimal"/>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5"/>
  </w:num>
  <w:num w:numId="3">
    <w:abstractNumId w:val="3"/>
  </w:num>
  <w:num w:numId="4">
    <w:abstractNumId w:val="0"/>
  </w:num>
  <w:num w:numId="5">
    <w:abstractNumId w:val="2"/>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MjMxNjEzMTIxtTBT0lEKTi0uzszPAykwqgUAR1q9pSwAAAA="/>
  </w:docVars>
  <w:rsids>
    <w:rsidRoot w:val="00A4420F"/>
    <w:rsid w:val="00000763"/>
    <w:rsid w:val="0000096D"/>
    <w:rsid w:val="00001351"/>
    <w:rsid w:val="00001B2C"/>
    <w:rsid w:val="0000203A"/>
    <w:rsid w:val="00002156"/>
    <w:rsid w:val="00002B62"/>
    <w:rsid w:val="00002EEF"/>
    <w:rsid w:val="000040C1"/>
    <w:rsid w:val="00004197"/>
    <w:rsid w:val="0000423E"/>
    <w:rsid w:val="00004D82"/>
    <w:rsid w:val="000058DF"/>
    <w:rsid w:val="00006445"/>
    <w:rsid w:val="00007E55"/>
    <w:rsid w:val="00010ECB"/>
    <w:rsid w:val="00011119"/>
    <w:rsid w:val="00011BFF"/>
    <w:rsid w:val="000126D1"/>
    <w:rsid w:val="000132AB"/>
    <w:rsid w:val="0001353D"/>
    <w:rsid w:val="00015177"/>
    <w:rsid w:val="000161A9"/>
    <w:rsid w:val="000164A9"/>
    <w:rsid w:val="000176CD"/>
    <w:rsid w:val="00017BD2"/>
    <w:rsid w:val="00017F10"/>
    <w:rsid w:val="000200D5"/>
    <w:rsid w:val="000203AA"/>
    <w:rsid w:val="00020C8E"/>
    <w:rsid w:val="00021DF8"/>
    <w:rsid w:val="00023233"/>
    <w:rsid w:val="00023B0D"/>
    <w:rsid w:val="00024030"/>
    <w:rsid w:val="00024B3A"/>
    <w:rsid w:val="000251A2"/>
    <w:rsid w:val="00025C5D"/>
    <w:rsid w:val="00025F97"/>
    <w:rsid w:val="00026229"/>
    <w:rsid w:val="00026433"/>
    <w:rsid w:val="0002661E"/>
    <w:rsid w:val="000266B5"/>
    <w:rsid w:val="00027D6C"/>
    <w:rsid w:val="0003002A"/>
    <w:rsid w:val="000304C7"/>
    <w:rsid w:val="000306CE"/>
    <w:rsid w:val="000309A1"/>
    <w:rsid w:val="00030D11"/>
    <w:rsid w:val="00031114"/>
    <w:rsid w:val="00032502"/>
    <w:rsid w:val="00032BEC"/>
    <w:rsid w:val="000335A7"/>
    <w:rsid w:val="00033925"/>
    <w:rsid w:val="00033A5B"/>
    <w:rsid w:val="00034401"/>
    <w:rsid w:val="00034EF3"/>
    <w:rsid w:val="00034F98"/>
    <w:rsid w:val="000354A7"/>
    <w:rsid w:val="00035BB3"/>
    <w:rsid w:val="000370D2"/>
    <w:rsid w:val="00037845"/>
    <w:rsid w:val="00040635"/>
    <w:rsid w:val="0004078C"/>
    <w:rsid w:val="00041D0B"/>
    <w:rsid w:val="00042540"/>
    <w:rsid w:val="00042544"/>
    <w:rsid w:val="0004312D"/>
    <w:rsid w:val="00043FA9"/>
    <w:rsid w:val="00044052"/>
    <w:rsid w:val="00044FD1"/>
    <w:rsid w:val="00044FEE"/>
    <w:rsid w:val="00045229"/>
    <w:rsid w:val="0004684C"/>
    <w:rsid w:val="00046F93"/>
    <w:rsid w:val="00050426"/>
    <w:rsid w:val="00050771"/>
    <w:rsid w:val="00050F5C"/>
    <w:rsid w:val="00053005"/>
    <w:rsid w:val="00053986"/>
    <w:rsid w:val="0005440C"/>
    <w:rsid w:val="0005456D"/>
    <w:rsid w:val="00054592"/>
    <w:rsid w:val="00054936"/>
    <w:rsid w:val="00054E43"/>
    <w:rsid w:val="000556EB"/>
    <w:rsid w:val="000557D5"/>
    <w:rsid w:val="00055D4A"/>
    <w:rsid w:val="00056223"/>
    <w:rsid w:val="000563BD"/>
    <w:rsid w:val="00056436"/>
    <w:rsid w:val="000564E1"/>
    <w:rsid w:val="00056C8B"/>
    <w:rsid w:val="000577BF"/>
    <w:rsid w:val="00057DA8"/>
    <w:rsid w:val="00060154"/>
    <w:rsid w:val="00060BB1"/>
    <w:rsid w:val="00060E61"/>
    <w:rsid w:val="00061246"/>
    <w:rsid w:val="000617EE"/>
    <w:rsid w:val="000622A5"/>
    <w:rsid w:val="0006289C"/>
    <w:rsid w:val="00062B2A"/>
    <w:rsid w:val="000632D3"/>
    <w:rsid w:val="000634A4"/>
    <w:rsid w:val="00063C09"/>
    <w:rsid w:val="00064700"/>
    <w:rsid w:val="00065050"/>
    <w:rsid w:val="000654C0"/>
    <w:rsid w:val="00065CE1"/>
    <w:rsid w:val="0006724E"/>
    <w:rsid w:val="00067DDB"/>
    <w:rsid w:val="00070045"/>
    <w:rsid w:val="000723D3"/>
    <w:rsid w:val="00072616"/>
    <w:rsid w:val="00073557"/>
    <w:rsid w:val="00074FE4"/>
    <w:rsid w:val="0007613E"/>
    <w:rsid w:val="00076704"/>
    <w:rsid w:val="00077059"/>
    <w:rsid w:val="00077B78"/>
    <w:rsid w:val="00080D39"/>
    <w:rsid w:val="000818D1"/>
    <w:rsid w:val="00081BCF"/>
    <w:rsid w:val="000821DC"/>
    <w:rsid w:val="000829EC"/>
    <w:rsid w:val="00082D99"/>
    <w:rsid w:val="00083420"/>
    <w:rsid w:val="00083B52"/>
    <w:rsid w:val="000841FB"/>
    <w:rsid w:val="00084F5E"/>
    <w:rsid w:val="00085221"/>
    <w:rsid w:val="000861FE"/>
    <w:rsid w:val="0008669F"/>
    <w:rsid w:val="00086795"/>
    <w:rsid w:val="0008715D"/>
    <w:rsid w:val="00087421"/>
    <w:rsid w:val="000874BF"/>
    <w:rsid w:val="000875E7"/>
    <w:rsid w:val="000910D2"/>
    <w:rsid w:val="0009247B"/>
    <w:rsid w:val="00092C2B"/>
    <w:rsid w:val="0009325F"/>
    <w:rsid w:val="0009376D"/>
    <w:rsid w:val="00094954"/>
    <w:rsid w:val="00095683"/>
    <w:rsid w:val="00096451"/>
    <w:rsid w:val="00096763"/>
    <w:rsid w:val="00096BE8"/>
    <w:rsid w:val="00096ED2"/>
    <w:rsid w:val="000A0E01"/>
    <w:rsid w:val="000A1C16"/>
    <w:rsid w:val="000A2753"/>
    <w:rsid w:val="000A36C4"/>
    <w:rsid w:val="000A3798"/>
    <w:rsid w:val="000A37D8"/>
    <w:rsid w:val="000A3967"/>
    <w:rsid w:val="000A449A"/>
    <w:rsid w:val="000A59A6"/>
    <w:rsid w:val="000A5A21"/>
    <w:rsid w:val="000A5C60"/>
    <w:rsid w:val="000A5ED5"/>
    <w:rsid w:val="000A606F"/>
    <w:rsid w:val="000A68E6"/>
    <w:rsid w:val="000A70E2"/>
    <w:rsid w:val="000B03CB"/>
    <w:rsid w:val="000B0F69"/>
    <w:rsid w:val="000B14AF"/>
    <w:rsid w:val="000B1751"/>
    <w:rsid w:val="000B2602"/>
    <w:rsid w:val="000B2A73"/>
    <w:rsid w:val="000B2F13"/>
    <w:rsid w:val="000B3F26"/>
    <w:rsid w:val="000B4068"/>
    <w:rsid w:val="000B422F"/>
    <w:rsid w:val="000B4837"/>
    <w:rsid w:val="000B4EE5"/>
    <w:rsid w:val="000B5519"/>
    <w:rsid w:val="000B5863"/>
    <w:rsid w:val="000B61E6"/>
    <w:rsid w:val="000B71F7"/>
    <w:rsid w:val="000B751B"/>
    <w:rsid w:val="000C03C0"/>
    <w:rsid w:val="000C1622"/>
    <w:rsid w:val="000C17EA"/>
    <w:rsid w:val="000C1F51"/>
    <w:rsid w:val="000C2958"/>
    <w:rsid w:val="000C3980"/>
    <w:rsid w:val="000C63FB"/>
    <w:rsid w:val="000C6D47"/>
    <w:rsid w:val="000C6D7D"/>
    <w:rsid w:val="000C7C9B"/>
    <w:rsid w:val="000D1226"/>
    <w:rsid w:val="000D25F1"/>
    <w:rsid w:val="000D335F"/>
    <w:rsid w:val="000D3B0B"/>
    <w:rsid w:val="000D471E"/>
    <w:rsid w:val="000D511C"/>
    <w:rsid w:val="000D5F10"/>
    <w:rsid w:val="000D6702"/>
    <w:rsid w:val="000D6B21"/>
    <w:rsid w:val="000D6B35"/>
    <w:rsid w:val="000D770C"/>
    <w:rsid w:val="000D78E6"/>
    <w:rsid w:val="000D7D2A"/>
    <w:rsid w:val="000E04D9"/>
    <w:rsid w:val="000E095C"/>
    <w:rsid w:val="000E0B4A"/>
    <w:rsid w:val="000E1227"/>
    <w:rsid w:val="000E1F35"/>
    <w:rsid w:val="000E255D"/>
    <w:rsid w:val="000E260D"/>
    <w:rsid w:val="000E2D82"/>
    <w:rsid w:val="000E3705"/>
    <w:rsid w:val="000E3C42"/>
    <w:rsid w:val="000E41FB"/>
    <w:rsid w:val="000E4264"/>
    <w:rsid w:val="000E4407"/>
    <w:rsid w:val="000E475B"/>
    <w:rsid w:val="000E4F73"/>
    <w:rsid w:val="000E657C"/>
    <w:rsid w:val="000E74B1"/>
    <w:rsid w:val="000E7A80"/>
    <w:rsid w:val="000E7E63"/>
    <w:rsid w:val="000F044A"/>
    <w:rsid w:val="000F1780"/>
    <w:rsid w:val="000F2E51"/>
    <w:rsid w:val="000F3CE6"/>
    <w:rsid w:val="000F42A7"/>
    <w:rsid w:val="000F4581"/>
    <w:rsid w:val="000F52ED"/>
    <w:rsid w:val="000F601B"/>
    <w:rsid w:val="000F76BE"/>
    <w:rsid w:val="001007A1"/>
    <w:rsid w:val="00101472"/>
    <w:rsid w:val="00101B3F"/>
    <w:rsid w:val="00101CB8"/>
    <w:rsid w:val="00101CC8"/>
    <w:rsid w:val="00102AE3"/>
    <w:rsid w:val="001033E7"/>
    <w:rsid w:val="0010363D"/>
    <w:rsid w:val="00106EDD"/>
    <w:rsid w:val="00107216"/>
    <w:rsid w:val="00107744"/>
    <w:rsid w:val="00107A3D"/>
    <w:rsid w:val="001109E6"/>
    <w:rsid w:val="00110CAD"/>
    <w:rsid w:val="0011125C"/>
    <w:rsid w:val="00111507"/>
    <w:rsid w:val="00111BEE"/>
    <w:rsid w:val="00111FD6"/>
    <w:rsid w:val="0011257D"/>
    <w:rsid w:val="00112D1D"/>
    <w:rsid w:val="00113326"/>
    <w:rsid w:val="00113686"/>
    <w:rsid w:val="001139DD"/>
    <w:rsid w:val="001143CE"/>
    <w:rsid w:val="001154D4"/>
    <w:rsid w:val="00115A3D"/>
    <w:rsid w:val="00115D34"/>
    <w:rsid w:val="001163BD"/>
    <w:rsid w:val="001163E2"/>
    <w:rsid w:val="00116465"/>
    <w:rsid w:val="001165D6"/>
    <w:rsid w:val="001168FE"/>
    <w:rsid w:val="001169CA"/>
    <w:rsid w:val="00116D5F"/>
    <w:rsid w:val="00120442"/>
    <w:rsid w:val="001213D9"/>
    <w:rsid w:val="001235F7"/>
    <w:rsid w:val="00123F1A"/>
    <w:rsid w:val="00124881"/>
    <w:rsid w:val="00125BE3"/>
    <w:rsid w:val="00126137"/>
    <w:rsid w:val="00126BC2"/>
    <w:rsid w:val="0012731F"/>
    <w:rsid w:val="00131179"/>
    <w:rsid w:val="00131825"/>
    <w:rsid w:val="0013188A"/>
    <w:rsid w:val="00131A14"/>
    <w:rsid w:val="00131C9F"/>
    <w:rsid w:val="001324C6"/>
    <w:rsid w:val="00132765"/>
    <w:rsid w:val="00132B6A"/>
    <w:rsid w:val="00132E84"/>
    <w:rsid w:val="001331EB"/>
    <w:rsid w:val="0013385D"/>
    <w:rsid w:val="001341C1"/>
    <w:rsid w:val="00134673"/>
    <w:rsid w:val="00134DDB"/>
    <w:rsid w:val="00135144"/>
    <w:rsid w:val="00135211"/>
    <w:rsid w:val="001361B4"/>
    <w:rsid w:val="0013706B"/>
    <w:rsid w:val="00137187"/>
    <w:rsid w:val="001376E8"/>
    <w:rsid w:val="00141D0F"/>
    <w:rsid w:val="0014228C"/>
    <w:rsid w:val="00142559"/>
    <w:rsid w:val="0014432E"/>
    <w:rsid w:val="00144C48"/>
    <w:rsid w:val="0014511C"/>
    <w:rsid w:val="00145191"/>
    <w:rsid w:val="0014526E"/>
    <w:rsid w:val="001452AF"/>
    <w:rsid w:val="001453B4"/>
    <w:rsid w:val="0014562E"/>
    <w:rsid w:val="00145873"/>
    <w:rsid w:val="001462F1"/>
    <w:rsid w:val="001469FF"/>
    <w:rsid w:val="00146EFD"/>
    <w:rsid w:val="00147061"/>
    <w:rsid w:val="00147563"/>
    <w:rsid w:val="00151820"/>
    <w:rsid w:val="0015216D"/>
    <w:rsid w:val="00152197"/>
    <w:rsid w:val="001525AD"/>
    <w:rsid w:val="00153160"/>
    <w:rsid w:val="0015351C"/>
    <w:rsid w:val="00153BD8"/>
    <w:rsid w:val="00154133"/>
    <w:rsid w:val="0015490A"/>
    <w:rsid w:val="001553A6"/>
    <w:rsid w:val="00155FD1"/>
    <w:rsid w:val="00156021"/>
    <w:rsid w:val="0015617D"/>
    <w:rsid w:val="00157F81"/>
    <w:rsid w:val="0016081C"/>
    <w:rsid w:val="00160D1F"/>
    <w:rsid w:val="00160E4C"/>
    <w:rsid w:val="00161CB5"/>
    <w:rsid w:val="00161D5D"/>
    <w:rsid w:val="00161D64"/>
    <w:rsid w:val="00162008"/>
    <w:rsid w:val="001624A0"/>
    <w:rsid w:val="0016294D"/>
    <w:rsid w:val="00163855"/>
    <w:rsid w:val="00163B29"/>
    <w:rsid w:val="001643C3"/>
    <w:rsid w:val="00165EC8"/>
    <w:rsid w:val="00165F2B"/>
    <w:rsid w:val="001668E1"/>
    <w:rsid w:val="00166A7C"/>
    <w:rsid w:val="0016719E"/>
    <w:rsid w:val="00167A6F"/>
    <w:rsid w:val="00171C14"/>
    <w:rsid w:val="00171EDB"/>
    <w:rsid w:val="0017253C"/>
    <w:rsid w:val="001729D1"/>
    <w:rsid w:val="00172B28"/>
    <w:rsid w:val="0017302D"/>
    <w:rsid w:val="00173A10"/>
    <w:rsid w:val="00173EF5"/>
    <w:rsid w:val="001756F6"/>
    <w:rsid w:val="00175DE8"/>
    <w:rsid w:val="001763BE"/>
    <w:rsid w:val="00176AAF"/>
    <w:rsid w:val="00177101"/>
    <w:rsid w:val="00180291"/>
    <w:rsid w:val="001813E4"/>
    <w:rsid w:val="00181995"/>
    <w:rsid w:val="0018393A"/>
    <w:rsid w:val="001840A6"/>
    <w:rsid w:val="001843B0"/>
    <w:rsid w:val="001845B6"/>
    <w:rsid w:val="00184D5D"/>
    <w:rsid w:val="00185595"/>
    <w:rsid w:val="001855EB"/>
    <w:rsid w:val="00185643"/>
    <w:rsid w:val="00185978"/>
    <w:rsid w:val="00187A24"/>
    <w:rsid w:val="00187AEF"/>
    <w:rsid w:val="0019063F"/>
    <w:rsid w:val="00191138"/>
    <w:rsid w:val="001914E7"/>
    <w:rsid w:val="0019240B"/>
    <w:rsid w:val="0019252B"/>
    <w:rsid w:val="001935BE"/>
    <w:rsid w:val="0019466B"/>
    <w:rsid w:val="001947F1"/>
    <w:rsid w:val="0019480A"/>
    <w:rsid w:val="00195164"/>
    <w:rsid w:val="00196700"/>
    <w:rsid w:val="00196906"/>
    <w:rsid w:val="001A0626"/>
    <w:rsid w:val="001A06F5"/>
    <w:rsid w:val="001A09F0"/>
    <w:rsid w:val="001A0FED"/>
    <w:rsid w:val="001A1222"/>
    <w:rsid w:val="001A1283"/>
    <w:rsid w:val="001A1A01"/>
    <w:rsid w:val="001A22BD"/>
    <w:rsid w:val="001A357A"/>
    <w:rsid w:val="001A38DD"/>
    <w:rsid w:val="001A5BB5"/>
    <w:rsid w:val="001A5D1A"/>
    <w:rsid w:val="001A5E18"/>
    <w:rsid w:val="001A63A1"/>
    <w:rsid w:val="001A693C"/>
    <w:rsid w:val="001A7B27"/>
    <w:rsid w:val="001A7CD1"/>
    <w:rsid w:val="001B041C"/>
    <w:rsid w:val="001B0DC0"/>
    <w:rsid w:val="001B0F54"/>
    <w:rsid w:val="001B25D5"/>
    <w:rsid w:val="001B278B"/>
    <w:rsid w:val="001B34A4"/>
    <w:rsid w:val="001B39B4"/>
    <w:rsid w:val="001B3BBE"/>
    <w:rsid w:val="001B5557"/>
    <w:rsid w:val="001B5D7B"/>
    <w:rsid w:val="001B6266"/>
    <w:rsid w:val="001B62A5"/>
    <w:rsid w:val="001B6DF3"/>
    <w:rsid w:val="001B6F6F"/>
    <w:rsid w:val="001B75B4"/>
    <w:rsid w:val="001B7754"/>
    <w:rsid w:val="001C0146"/>
    <w:rsid w:val="001C1096"/>
    <w:rsid w:val="001C1630"/>
    <w:rsid w:val="001C194B"/>
    <w:rsid w:val="001C1EA0"/>
    <w:rsid w:val="001C2666"/>
    <w:rsid w:val="001C37F7"/>
    <w:rsid w:val="001C3944"/>
    <w:rsid w:val="001C40A4"/>
    <w:rsid w:val="001C4E64"/>
    <w:rsid w:val="001C5C15"/>
    <w:rsid w:val="001C5E8A"/>
    <w:rsid w:val="001C65A5"/>
    <w:rsid w:val="001C6F0E"/>
    <w:rsid w:val="001C729D"/>
    <w:rsid w:val="001D04C9"/>
    <w:rsid w:val="001D0778"/>
    <w:rsid w:val="001D14F7"/>
    <w:rsid w:val="001D1688"/>
    <w:rsid w:val="001D1BC5"/>
    <w:rsid w:val="001D2E6F"/>
    <w:rsid w:val="001D3326"/>
    <w:rsid w:val="001D35BA"/>
    <w:rsid w:val="001D4022"/>
    <w:rsid w:val="001D4264"/>
    <w:rsid w:val="001D4290"/>
    <w:rsid w:val="001D4A1B"/>
    <w:rsid w:val="001D4A2B"/>
    <w:rsid w:val="001D6D5C"/>
    <w:rsid w:val="001D77BC"/>
    <w:rsid w:val="001E0214"/>
    <w:rsid w:val="001E0FA1"/>
    <w:rsid w:val="001E1056"/>
    <w:rsid w:val="001E1B78"/>
    <w:rsid w:val="001E1D7A"/>
    <w:rsid w:val="001E39BE"/>
    <w:rsid w:val="001E3D05"/>
    <w:rsid w:val="001E5EE6"/>
    <w:rsid w:val="001E6002"/>
    <w:rsid w:val="001E6680"/>
    <w:rsid w:val="001E6932"/>
    <w:rsid w:val="001E69D8"/>
    <w:rsid w:val="001E6AF7"/>
    <w:rsid w:val="001E6E5B"/>
    <w:rsid w:val="001E7274"/>
    <w:rsid w:val="001E7577"/>
    <w:rsid w:val="001E765E"/>
    <w:rsid w:val="001F13FE"/>
    <w:rsid w:val="001F1BB6"/>
    <w:rsid w:val="001F1BBF"/>
    <w:rsid w:val="001F1F66"/>
    <w:rsid w:val="001F20E9"/>
    <w:rsid w:val="001F272E"/>
    <w:rsid w:val="001F2D97"/>
    <w:rsid w:val="001F2FBD"/>
    <w:rsid w:val="001F34F2"/>
    <w:rsid w:val="001F39CE"/>
    <w:rsid w:val="001F3CE0"/>
    <w:rsid w:val="001F5D8C"/>
    <w:rsid w:val="001F60DC"/>
    <w:rsid w:val="001F61C3"/>
    <w:rsid w:val="001F7B44"/>
    <w:rsid w:val="001F7D0F"/>
    <w:rsid w:val="00200F96"/>
    <w:rsid w:val="0020265A"/>
    <w:rsid w:val="002027F2"/>
    <w:rsid w:val="00202FA4"/>
    <w:rsid w:val="00203C33"/>
    <w:rsid w:val="002040F2"/>
    <w:rsid w:val="00205395"/>
    <w:rsid w:val="00205601"/>
    <w:rsid w:val="00206A56"/>
    <w:rsid w:val="002075D9"/>
    <w:rsid w:val="00207FDC"/>
    <w:rsid w:val="00210E71"/>
    <w:rsid w:val="00211671"/>
    <w:rsid w:val="00213555"/>
    <w:rsid w:val="00213714"/>
    <w:rsid w:val="002149DE"/>
    <w:rsid w:val="00215024"/>
    <w:rsid w:val="00215412"/>
    <w:rsid w:val="002158BF"/>
    <w:rsid w:val="002159E9"/>
    <w:rsid w:val="00215C53"/>
    <w:rsid w:val="00215F83"/>
    <w:rsid w:val="00216BA3"/>
    <w:rsid w:val="00216CC0"/>
    <w:rsid w:val="00216E02"/>
    <w:rsid w:val="0021712A"/>
    <w:rsid w:val="00217427"/>
    <w:rsid w:val="00220296"/>
    <w:rsid w:val="00220C86"/>
    <w:rsid w:val="00220D3D"/>
    <w:rsid w:val="00220F38"/>
    <w:rsid w:val="002211F9"/>
    <w:rsid w:val="00221A33"/>
    <w:rsid w:val="00222322"/>
    <w:rsid w:val="0022291C"/>
    <w:rsid w:val="00222FBB"/>
    <w:rsid w:val="002237A3"/>
    <w:rsid w:val="00223A4B"/>
    <w:rsid w:val="00224E9A"/>
    <w:rsid w:val="00227CF9"/>
    <w:rsid w:val="0023028A"/>
    <w:rsid w:val="0023092F"/>
    <w:rsid w:val="002323D5"/>
    <w:rsid w:val="00232510"/>
    <w:rsid w:val="00232870"/>
    <w:rsid w:val="00233024"/>
    <w:rsid w:val="00233AF5"/>
    <w:rsid w:val="0023471C"/>
    <w:rsid w:val="00234968"/>
    <w:rsid w:val="00234C5D"/>
    <w:rsid w:val="00234C8F"/>
    <w:rsid w:val="00235D55"/>
    <w:rsid w:val="00236058"/>
    <w:rsid w:val="002375B4"/>
    <w:rsid w:val="00237D37"/>
    <w:rsid w:val="0024083C"/>
    <w:rsid w:val="00241742"/>
    <w:rsid w:val="00242118"/>
    <w:rsid w:val="002438E8"/>
    <w:rsid w:val="00243F1C"/>
    <w:rsid w:val="00247805"/>
    <w:rsid w:val="00247EE4"/>
    <w:rsid w:val="00250352"/>
    <w:rsid w:val="00250C03"/>
    <w:rsid w:val="002512F9"/>
    <w:rsid w:val="00253760"/>
    <w:rsid w:val="00253E3F"/>
    <w:rsid w:val="0025430A"/>
    <w:rsid w:val="002549FF"/>
    <w:rsid w:val="00254E6D"/>
    <w:rsid w:val="00255712"/>
    <w:rsid w:val="00257237"/>
    <w:rsid w:val="00257C7C"/>
    <w:rsid w:val="00257E35"/>
    <w:rsid w:val="00257F61"/>
    <w:rsid w:val="00260B3A"/>
    <w:rsid w:val="0026131E"/>
    <w:rsid w:val="00261F9D"/>
    <w:rsid w:val="002627B1"/>
    <w:rsid w:val="00262C17"/>
    <w:rsid w:val="00262CF3"/>
    <w:rsid w:val="00263286"/>
    <w:rsid w:val="00265769"/>
    <w:rsid w:val="00265987"/>
    <w:rsid w:val="00265E8D"/>
    <w:rsid w:val="00265F3B"/>
    <w:rsid w:val="0026705E"/>
    <w:rsid w:val="00267EC1"/>
    <w:rsid w:val="002701D6"/>
    <w:rsid w:val="00271076"/>
    <w:rsid w:val="002724CC"/>
    <w:rsid w:val="0027444C"/>
    <w:rsid w:val="00275A88"/>
    <w:rsid w:val="00276E5C"/>
    <w:rsid w:val="002810B7"/>
    <w:rsid w:val="002816F6"/>
    <w:rsid w:val="00281C4D"/>
    <w:rsid w:val="002820E7"/>
    <w:rsid w:val="002827D2"/>
    <w:rsid w:val="002829BE"/>
    <w:rsid w:val="00282B07"/>
    <w:rsid w:val="00282B24"/>
    <w:rsid w:val="002835ED"/>
    <w:rsid w:val="002839AF"/>
    <w:rsid w:val="00283BEA"/>
    <w:rsid w:val="002843B3"/>
    <w:rsid w:val="00284935"/>
    <w:rsid w:val="00287BAA"/>
    <w:rsid w:val="00287BD2"/>
    <w:rsid w:val="00290A91"/>
    <w:rsid w:val="0029110A"/>
    <w:rsid w:val="002912FC"/>
    <w:rsid w:val="0029178C"/>
    <w:rsid w:val="00292795"/>
    <w:rsid w:val="00292FA5"/>
    <w:rsid w:val="00293098"/>
    <w:rsid w:val="002939AA"/>
    <w:rsid w:val="00293A78"/>
    <w:rsid w:val="002941E7"/>
    <w:rsid w:val="00295044"/>
    <w:rsid w:val="002951BB"/>
    <w:rsid w:val="0029620A"/>
    <w:rsid w:val="0029624C"/>
    <w:rsid w:val="00297170"/>
    <w:rsid w:val="002A033D"/>
    <w:rsid w:val="002A25FE"/>
    <w:rsid w:val="002A31DD"/>
    <w:rsid w:val="002A4044"/>
    <w:rsid w:val="002A4FA7"/>
    <w:rsid w:val="002A5324"/>
    <w:rsid w:val="002A678F"/>
    <w:rsid w:val="002A735F"/>
    <w:rsid w:val="002A7439"/>
    <w:rsid w:val="002B14C3"/>
    <w:rsid w:val="002B17F1"/>
    <w:rsid w:val="002B3246"/>
    <w:rsid w:val="002B42C4"/>
    <w:rsid w:val="002B5341"/>
    <w:rsid w:val="002B5EEC"/>
    <w:rsid w:val="002B62E8"/>
    <w:rsid w:val="002C020F"/>
    <w:rsid w:val="002C05E7"/>
    <w:rsid w:val="002C09C4"/>
    <w:rsid w:val="002C0BEA"/>
    <w:rsid w:val="002C0C20"/>
    <w:rsid w:val="002C1441"/>
    <w:rsid w:val="002C18C9"/>
    <w:rsid w:val="002C1C70"/>
    <w:rsid w:val="002C1E9F"/>
    <w:rsid w:val="002C3086"/>
    <w:rsid w:val="002C32BF"/>
    <w:rsid w:val="002C3435"/>
    <w:rsid w:val="002C35A0"/>
    <w:rsid w:val="002C4FF8"/>
    <w:rsid w:val="002C6A7A"/>
    <w:rsid w:val="002C74D0"/>
    <w:rsid w:val="002C7891"/>
    <w:rsid w:val="002D086F"/>
    <w:rsid w:val="002D0ACE"/>
    <w:rsid w:val="002D1AAE"/>
    <w:rsid w:val="002D1D60"/>
    <w:rsid w:val="002D212B"/>
    <w:rsid w:val="002D2785"/>
    <w:rsid w:val="002D2F63"/>
    <w:rsid w:val="002D32C4"/>
    <w:rsid w:val="002D391C"/>
    <w:rsid w:val="002D3AD6"/>
    <w:rsid w:val="002D3F45"/>
    <w:rsid w:val="002D4A20"/>
    <w:rsid w:val="002D4B8A"/>
    <w:rsid w:val="002D4D67"/>
    <w:rsid w:val="002D55BC"/>
    <w:rsid w:val="002D66EC"/>
    <w:rsid w:val="002E040B"/>
    <w:rsid w:val="002E0D39"/>
    <w:rsid w:val="002E19FB"/>
    <w:rsid w:val="002E419D"/>
    <w:rsid w:val="002E4D4D"/>
    <w:rsid w:val="002E57D1"/>
    <w:rsid w:val="002E5FF6"/>
    <w:rsid w:val="002E63D0"/>
    <w:rsid w:val="002E68ED"/>
    <w:rsid w:val="002F0181"/>
    <w:rsid w:val="002F0300"/>
    <w:rsid w:val="002F1878"/>
    <w:rsid w:val="002F2057"/>
    <w:rsid w:val="002F2E6D"/>
    <w:rsid w:val="002F3359"/>
    <w:rsid w:val="002F3A25"/>
    <w:rsid w:val="002F4118"/>
    <w:rsid w:val="002F5079"/>
    <w:rsid w:val="002F57BE"/>
    <w:rsid w:val="002F69DA"/>
    <w:rsid w:val="002F6BD0"/>
    <w:rsid w:val="002F71B9"/>
    <w:rsid w:val="002F7340"/>
    <w:rsid w:val="003007BB"/>
    <w:rsid w:val="0030175B"/>
    <w:rsid w:val="00301765"/>
    <w:rsid w:val="00301C0D"/>
    <w:rsid w:val="00301DBA"/>
    <w:rsid w:val="00301E10"/>
    <w:rsid w:val="00301EF7"/>
    <w:rsid w:val="00303060"/>
    <w:rsid w:val="003034B5"/>
    <w:rsid w:val="003034D4"/>
    <w:rsid w:val="00303BB4"/>
    <w:rsid w:val="003043EC"/>
    <w:rsid w:val="003047E5"/>
    <w:rsid w:val="003048F6"/>
    <w:rsid w:val="00306763"/>
    <w:rsid w:val="0030689E"/>
    <w:rsid w:val="00306B4C"/>
    <w:rsid w:val="0030783C"/>
    <w:rsid w:val="003079C5"/>
    <w:rsid w:val="003101C3"/>
    <w:rsid w:val="0031038C"/>
    <w:rsid w:val="003106EC"/>
    <w:rsid w:val="0031096A"/>
    <w:rsid w:val="00310A11"/>
    <w:rsid w:val="00310A22"/>
    <w:rsid w:val="00310CFD"/>
    <w:rsid w:val="0031401F"/>
    <w:rsid w:val="0031425F"/>
    <w:rsid w:val="00314792"/>
    <w:rsid w:val="00314E52"/>
    <w:rsid w:val="003154DD"/>
    <w:rsid w:val="00315756"/>
    <w:rsid w:val="003161C1"/>
    <w:rsid w:val="00316989"/>
    <w:rsid w:val="00316CBE"/>
    <w:rsid w:val="0032004D"/>
    <w:rsid w:val="0032013C"/>
    <w:rsid w:val="0032230F"/>
    <w:rsid w:val="00324C9F"/>
    <w:rsid w:val="00324D68"/>
    <w:rsid w:val="003250DB"/>
    <w:rsid w:val="00325880"/>
    <w:rsid w:val="00325BFB"/>
    <w:rsid w:val="003262D4"/>
    <w:rsid w:val="0032642D"/>
    <w:rsid w:val="0033087A"/>
    <w:rsid w:val="003310F6"/>
    <w:rsid w:val="0033183C"/>
    <w:rsid w:val="00331AA9"/>
    <w:rsid w:val="00331E59"/>
    <w:rsid w:val="0033200F"/>
    <w:rsid w:val="00332A3B"/>
    <w:rsid w:val="00332A64"/>
    <w:rsid w:val="00333029"/>
    <w:rsid w:val="00333460"/>
    <w:rsid w:val="00335300"/>
    <w:rsid w:val="003355E3"/>
    <w:rsid w:val="00335B89"/>
    <w:rsid w:val="00336378"/>
    <w:rsid w:val="003416E9"/>
    <w:rsid w:val="00341C92"/>
    <w:rsid w:val="003426B6"/>
    <w:rsid w:val="00344056"/>
    <w:rsid w:val="00344147"/>
    <w:rsid w:val="003447A2"/>
    <w:rsid w:val="00344D57"/>
    <w:rsid w:val="00345B9E"/>
    <w:rsid w:val="00346969"/>
    <w:rsid w:val="00346C7F"/>
    <w:rsid w:val="00347014"/>
    <w:rsid w:val="003518CB"/>
    <w:rsid w:val="00351E11"/>
    <w:rsid w:val="00352072"/>
    <w:rsid w:val="0035262A"/>
    <w:rsid w:val="0035283D"/>
    <w:rsid w:val="00352EDD"/>
    <w:rsid w:val="00353C7B"/>
    <w:rsid w:val="0035428E"/>
    <w:rsid w:val="0035498F"/>
    <w:rsid w:val="0035519F"/>
    <w:rsid w:val="00355716"/>
    <w:rsid w:val="00356124"/>
    <w:rsid w:val="003562B5"/>
    <w:rsid w:val="003563D9"/>
    <w:rsid w:val="00356613"/>
    <w:rsid w:val="00356F35"/>
    <w:rsid w:val="00356FB8"/>
    <w:rsid w:val="003570C4"/>
    <w:rsid w:val="0035711D"/>
    <w:rsid w:val="0036118D"/>
    <w:rsid w:val="0036159E"/>
    <w:rsid w:val="0036261A"/>
    <w:rsid w:val="0036281B"/>
    <w:rsid w:val="003630C8"/>
    <w:rsid w:val="00363A3E"/>
    <w:rsid w:val="00363DD5"/>
    <w:rsid w:val="00364255"/>
    <w:rsid w:val="00364CCE"/>
    <w:rsid w:val="00365ABF"/>
    <w:rsid w:val="00365FA2"/>
    <w:rsid w:val="003665A9"/>
    <w:rsid w:val="003668B0"/>
    <w:rsid w:val="00366DA9"/>
    <w:rsid w:val="00367416"/>
    <w:rsid w:val="00370085"/>
    <w:rsid w:val="00370487"/>
    <w:rsid w:val="003704A8"/>
    <w:rsid w:val="003705C6"/>
    <w:rsid w:val="003710B0"/>
    <w:rsid w:val="0037166D"/>
    <w:rsid w:val="003728B3"/>
    <w:rsid w:val="00372BAC"/>
    <w:rsid w:val="00372E41"/>
    <w:rsid w:val="00372F59"/>
    <w:rsid w:val="00374522"/>
    <w:rsid w:val="00374994"/>
    <w:rsid w:val="003775AF"/>
    <w:rsid w:val="00380E2B"/>
    <w:rsid w:val="0038113A"/>
    <w:rsid w:val="003816CC"/>
    <w:rsid w:val="003824BE"/>
    <w:rsid w:val="003826D7"/>
    <w:rsid w:val="00383196"/>
    <w:rsid w:val="003832C8"/>
    <w:rsid w:val="0038476A"/>
    <w:rsid w:val="00384A60"/>
    <w:rsid w:val="00387A84"/>
    <w:rsid w:val="00387D7F"/>
    <w:rsid w:val="00387FED"/>
    <w:rsid w:val="00390454"/>
    <w:rsid w:val="00390E78"/>
    <w:rsid w:val="003911E0"/>
    <w:rsid w:val="00391F17"/>
    <w:rsid w:val="003921AB"/>
    <w:rsid w:val="00392418"/>
    <w:rsid w:val="00392C8F"/>
    <w:rsid w:val="00393A29"/>
    <w:rsid w:val="00394859"/>
    <w:rsid w:val="003948DA"/>
    <w:rsid w:val="0039501D"/>
    <w:rsid w:val="003959E8"/>
    <w:rsid w:val="00395C17"/>
    <w:rsid w:val="003973D9"/>
    <w:rsid w:val="00397903"/>
    <w:rsid w:val="00397D60"/>
    <w:rsid w:val="003A0637"/>
    <w:rsid w:val="003A0C91"/>
    <w:rsid w:val="003A1112"/>
    <w:rsid w:val="003A1D6E"/>
    <w:rsid w:val="003A237C"/>
    <w:rsid w:val="003A3AF1"/>
    <w:rsid w:val="003A470F"/>
    <w:rsid w:val="003A4797"/>
    <w:rsid w:val="003A4D3A"/>
    <w:rsid w:val="003A4E1E"/>
    <w:rsid w:val="003A5042"/>
    <w:rsid w:val="003A5052"/>
    <w:rsid w:val="003A5D36"/>
    <w:rsid w:val="003A5F86"/>
    <w:rsid w:val="003A67F3"/>
    <w:rsid w:val="003A6DDE"/>
    <w:rsid w:val="003A7DBF"/>
    <w:rsid w:val="003B0F81"/>
    <w:rsid w:val="003B1201"/>
    <w:rsid w:val="003B1AA6"/>
    <w:rsid w:val="003B1CBF"/>
    <w:rsid w:val="003B1D37"/>
    <w:rsid w:val="003B3CCE"/>
    <w:rsid w:val="003B3CFB"/>
    <w:rsid w:val="003B3DB4"/>
    <w:rsid w:val="003B4A0C"/>
    <w:rsid w:val="003B6A50"/>
    <w:rsid w:val="003C0B26"/>
    <w:rsid w:val="003C182F"/>
    <w:rsid w:val="003C2E2E"/>
    <w:rsid w:val="003C3935"/>
    <w:rsid w:val="003C3D4D"/>
    <w:rsid w:val="003C428C"/>
    <w:rsid w:val="003C4465"/>
    <w:rsid w:val="003C5085"/>
    <w:rsid w:val="003C5C05"/>
    <w:rsid w:val="003C6527"/>
    <w:rsid w:val="003C654C"/>
    <w:rsid w:val="003C6BEF"/>
    <w:rsid w:val="003C73DC"/>
    <w:rsid w:val="003C7C13"/>
    <w:rsid w:val="003D0166"/>
    <w:rsid w:val="003D13AF"/>
    <w:rsid w:val="003D1E0D"/>
    <w:rsid w:val="003D2915"/>
    <w:rsid w:val="003D2996"/>
    <w:rsid w:val="003D3B68"/>
    <w:rsid w:val="003D4520"/>
    <w:rsid w:val="003D6084"/>
    <w:rsid w:val="003E0E20"/>
    <w:rsid w:val="003E1B40"/>
    <w:rsid w:val="003E23B6"/>
    <w:rsid w:val="003E3564"/>
    <w:rsid w:val="003E38C3"/>
    <w:rsid w:val="003E5C87"/>
    <w:rsid w:val="003E5CA3"/>
    <w:rsid w:val="003E6894"/>
    <w:rsid w:val="003E7525"/>
    <w:rsid w:val="003E7FEA"/>
    <w:rsid w:val="003F219F"/>
    <w:rsid w:val="003F2C71"/>
    <w:rsid w:val="003F3469"/>
    <w:rsid w:val="003F3FC5"/>
    <w:rsid w:val="003F438E"/>
    <w:rsid w:val="003F4A64"/>
    <w:rsid w:val="003F4E32"/>
    <w:rsid w:val="003F4F40"/>
    <w:rsid w:val="003F64D9"/>
    <w:rsid w:val="003F684C"/>
    <w:rsid w:val="003F6914"/>
    <w:rsid w:val="003F6ADB"/>
    <w:rsid w:val="003F6CFB"/>
    <w:rsid w:val="003F735F"/>
    <w:rsid w:val="003F7597"/>
    <w:rsid w:val="003F7892"/>
    <w:rsid w:val="003F7D84"/>
    <w:rsid w:val="0040011D"/>
    <w:rsid w:val="00400B57"/>
    <w:rsid w:val="0040107A"/>
    <w:rsid w:val="004013F2"/>
    <w:rsid w:val="00401810"/>
    <w:rsid w:val="00401D11"/>
    <w:rsid w:val="00402622"/>
    <w:rsid w:val="004028A5"/>
    <w:rsid w:val="00402F4E"/>
    <w:rsid w:val="00403A34"/>
    <w:rsid w:val="0040489C"/>
    <w:rsid w:val="00404AEB"/>
    <w:rsid w:val="0040593A"/>
    <w:rsid w:val="00405A17"/>
    <w:rsid w:val="00405E8C"/>
    <w:rsid w:val="00407217"/>
    <w:rsid w:val="00410366"/>
    <w:rsid w:val="0041086E"/>
    <w:rsid w:val="0041098D"/>
    <w:rsid w:val="00410BBA"/>
    <w:rsid w:val="00410BBB"/>
    <w:rsid w:val="004117F9"/>
    <w:rsid w:val="00412768"/>
    <w:rsid w:val="004129E3"/>
    <w:rsid w:val="004130F3"/>
    <w:rsid w:val="00414945"/>
    <w:rsid w:val="00414E27"/>
    <w:rsid w:val="00415E61"/>
    <w:rsid w:val="00416D10"/>
    <w:rsid w:val="00417457"/>
    <w:rsid w:val="00420B4C"/>
    <w:rsid w:val="00421EE2"/>
    <w:rsid w:val="00422184"/>
    <w:rsid w:val="00422996"/>
    <w:rsid w:val="0042304E"/>
    <w:rsid w:val="00426918"/>
    <w:rsid w:val="00427C27"/>
    <w:rsid w:val="00430028"/>
    <w:rsid w:val="00430775"/>
    <w:rsid w:val="004317DE"/>
    <w:rsid w:val="004329F2"/>
    <w:rsid w:val="00432E6B"/>
    <w:rsid w:val="0043304F"/>
    <w:rsid w:val="0043326B"/>
    <w:rsid w:val="0043393C"/>
    <w:rsid w:val="00433B16"/>
    <w:rsid w:val="00434198"/>
    <w:rsid w:val="004349A7"/>
    <w:rsid w:val="00434D97"/>
    <w:rsid w:val="00435532"/>
    <w:rsid w:val="00435578"/>
    <w:rsid w:val="0043701F"/>
    <w:rsid w:val="0044040B"/>
    <w:rsid w:val="00440BF2"/>
    <w:rsid w:val="00440C69"/>
    <w:rsid w:val="00441EEC"/>
    <w:rsid w:val="00442079"/>
    <w:rsid w:val="00442B9C"/>
    <w:rsid w:val="0044323C"/>
    <w:rsid w:val="00443525"/>
    <w:rsid w:val="004435F8"/>
    <w:rsid w:val="004450EE"/>
    <w:rsid w:val="004457BF"/>
    <w:rsid w:val="0044596B"/>
    <w:rsid w:val="00445E24"/>
    <w:rsid w:val="00446488"/>
    <w:rsid w:val="00446748"/>
    <w:rsid w:val="00446F98"/>
    <w:rsid w:val="0044763D"/>
    <w:rsid w:val="00447B94"/>
    <w:rsid w:val="00447CDD"/>
    <w:rsid w:val="004509C1"/>
    <w:rsid w:val="00450A33"/>
    <w:rsid w:val="004512F1"/>
    <w:rsid w:val="00451E3C"/>
    <w:rsid w:val="004527A3"/>
    <w:rsid w:val="0045342F"/>
    <w:rsid w:val="00453805"/>
    <w:rsid w:val="00453E0E"/>
    <w:rsid w:val="004558CA"/>
    <w:rsid w:val="00455F43"/>
    <w:rsid w:val="004565DF"/>
    <w:rsid w:val="00456BC6"/>
    <w:rsid w:val="00457CA6"/>
    <w:rsid w:val="00460285"/>
    <w:rsid w:val="00460FB9"/>
    <w:rsid w:val="00461175"/>
    <w:rsid w:val="00461611"/>
    <w:rsid w:val="0046164B"/>
    <w:rsid w:val="00461F4A"/>
    <w:rsid w:val="00461FC3"/>
    <w:rsid w:val="0046208B"/>
    <w:rsid w:val="00462A3C"/>
    <w:rsid w:val="00462EA1"/>
    <w:rsid w:val="00463019"/>
    <w:rsid w:val="0046396A"/>
    <w:rsid w:val="00463BC8"/>
    <w:rsid w:val="00464752"/>
    <w:rsid w:val="00465583"/>
    <w:rsid w:val="004659C4"/>
    <w:rsid w:val="004669A3"/>
    <w:rsid w:val="00466F16"/>
    <w:rsid w:val="00466F8A"/>
    <w:rsid w:val="00467364"/>
    <w:rsid w:val="004701BC"/>
    <w:rsid w:val="004703A1"/>
    <w:rsid w:val="0047047A"/>
    <w:rsid w:val="00470898"/>
    <w:rsid w:val="00470B37"/>
    <w:rsid w:val="00470D5E"/>
    <w:rsid w:val="00471056"/>
    <w:rsid w:val="004726D2"/>
    <w:rsid w:val="0047283F"/>
    <w:rsid w:val="004732DB"/>
    <w:rsid w:val="004743F0"/>
    <w:rsid w:val="00474DC8"/>
    <w:rsid w:val="004752F1"/>
    <w:rsid w:val="0047604D"/>
    <w:rsid w:val="004766DD"/>
    <w:rsid w:val="00476B52"/>
    <w:rsid w:val="00480122"/>
    <w:rsid w:val="00480F4F"/>
    <w:rsid w:val="004818F9"/>
    <w:rsid w:val="0048367F"/>
    <w:rsid w:val="004836AC"/>
    <w:rsid w:val="00483827"/>
    <w:rsid w:val="00483B7A"/>
    <w:rsid w:val="0048445C"/>
    <w:rsid w:val="004847BA"/>
    <w:rsid w:val="00485A1F"/>
    <w:rsid w:val="00485A84"/>
    <w:rsid w:val="00486A1E"/>
    <w:rsid w:val="00487087"/>
    <w:rsid w:val="0049013E"/>
    <w:rsid w:val="004903C7"/>
    <w:rsid w:val="004924E0"/>
    <w:rsid w:val="00492A1B"/>
    <w:rsid w:val="00494B41"/>
    <w:rsid w:val="004951F2"/>
    <w:rsid w:val="00495249"/>
    <w:rsid w:val="00495260"/>
    <w:rsid w:val="00495632"/>
    <w:rsid w:val="00495AA8"/>
    <w:rsid w:val="00495ECD"/>
    <w:rsid w:val="004965CC"/>
    <w:rsid w:val="00496845"/>
    <w:rsid w:val="0049723A"/>
    <w:rsid w:val="004A150B"/>
    <w:rsid w:val="004A1899"/>
    <w:rsid w:val="004A2DC6"/>
    <w:rsid w:val="004A3123"/>
    <w:rsid w:val="004A47D3"/>
    <w:rsid w:val="004A4F0F"/>
    <w:rsid w:val="004A5C09"/>
    <w:rsid w:val="004A5FE6"/>
    <w:rsid w:val="004A6687"/>
    <w:rsid w:val="004A66DC"/>
    <w:rsid w:val="004A73E7"/>
    <w:rsid w:val="004B011C"/>
    <w:rsid w:val="004B0761"/>
    <w:rsid w:val="004B09B6"/>
    <w:rsid w:val="004B0C4A"/>
    <w:rsid w:val="004B1BC7"/>
    <w:rsid w:val="004B1DD1"/>
    <w:rsid w:val="004B2345"/>
    <w:rsid w:val="004B237D"/>
    <w:rsid w:val="004B263D"/>
    <w:rsid w:val="004B2838"/>
    <w:rsid w:val="004B30B6"/>
    <w:rsid w:val="004B406F"/>
    <w:rsid w:val="004B4851"/>
    <w:rsid w:val="004B48F3"/>
    <w:rsid w:val="004B4D97"/>
    <w:rsid w:val="004B5890"/>
    <w:rsid w:val="004B6F51"/>
    <w:rsid w:val="004B6F74"/>
    <w:rsid w:val="004B7393"/>
    <w:rsid w:val="004B76A7"/>
    <w:rsid w:val="004C2347"/>
    <w:rsid w:val="004C24CD"/>
    <w:rsid w:val="004C2553"/>
    <w:rsid w:val="004C2A22"/>
    <w:rsid w:val="004C3408"/>
    <w:rsid w:val="004C3985"/>
    <w:rsid w:val="004C477E"/>
    <w:rsid w:val="004C55F6"/>
    <w:rsid w:val="004C5C56"/>
    <w:rsid w:val="004C5FF6"/>
    <w:rsid w:val="004C73BA"/>
    <w:rsid w:val="004C7426"/>
    <w:rsid w:val="004C7B4A"/>
    <w:rsid w:val="004C7BD2"/>
    <w:rsid w:val="004D0809"/>
    <w:rsid w:val="004D0CE7"/>
    <w:rsid w:val="004D1520"/>
    <w:rsid w:val="004D1AB2"/>
    <w:rsid w:val="004D1CC6"/>
    <w:rsid w:val="004D22AA"/>
    <w:rsid w:val="004D274C"/>
    <w:rsid w:val="004D29B2"/>
    <w:rsid w:val="004D3286"/>
    <w:rsid w:val="004D395A"/>
    <w:rsid w:val="004D403D"/>
    <w:rsid w:val="004D41B4"/>
    <w:rsid w:val="004D42B2"/>
    <w:rsid w:val="004D4966"/>
    <w:rsid w:val="004D4EEC"/>
    <w:rsid w:val="004D5107"/>
    <w:rsid w:val="004D52CA"/>
    <w:rsid w:val="004D52E5"/>
    <w:rsid w:val="004D5F0F"/>
    <w:rsid w:val="004D6774"/>
    <w:rsid w:val="004D6EAC"/>
    <w:rsid w:val="004D705C"/>
    <w:rsid w:val="004D73CD"/>
    <w:rsid w:val="004D7A8C"/>
    <w:rsid w:val="004D7BBC"/>
    <w:rsid w:val="004E22F1"/>
    <w:rsid w:val="004E317F"/>
    <w:rsid w:val="004E3960"/>
    <w:rsid w:val="004E438F"/>
    <w:rsid w:val="004E4FB0"/>
    <w:rsid w:val="004E52BE"/>
    <w:rsid w:val="004E5D59"/>
    <w:rsid w:val="004E6AFD"/>
    <w:rsid w:val="004E6FD6"/>
    <w:rsid w:val="004E7624"/>
    <w:rsid w:val="004F01A7"/>
    <w:rsid w:val="004F038E"/>
    <w:rsid w:val="004F16CC"/>
    <w:rsid w:val="004F1824"/>
    <w:rsid w:val="004F19AC"/>
    <w:rsid w:val="004F1C0C"/>
    <w:rsid w:val="004F2E3A"/>
    <w:rsid w:val="004F3999"/>
    <w:rsid w:val="004F3C7E"/>
    <w:rsid w:val="004F4008"/>
    <w:rsid w:val="004F4374"/>
    <w:rsid w:val="004F4CE4"/>
    <w:rsid w:val="004F51CB"/>
    <w:rsid w:val="004F57D8"/>
    <w:rsid w:val="004F5E0C"/>
    <w:rsid w:val="004F5F70"/>
    <w:rsid w:val="004F5FDB"/>
    <w:rsid w:val="004F6345"/>
    <w:rsid w:val="004F696D"/>
    <w:rsid w:val="004F6A2A"/>
    <w:rsid w:val="004F7440"/>
    <w:rsid w:val="004F77F3"/>
    <w:rsid w:val="004F783C"/>
    <w:rsid w:val="005003FF"/>
    <w:rsid w:val="0050067C"/>
    <w:rsid w:val="00501325"/>
    <w:rsid w:val="005014E6"/>
    <w:rsid w:val="00502DE0"/>
    <w:rsid w:val="005032E8"/>
    <w:rsid w:val="0050357F"/>
    <w:rsid w:val="00503747"/>
    <w:rsid w:val="00503E52"/>
    <w:rsid w:val="00504A33"/>
    <w:rsid w:val="00504D0D"/>
    <w:rsid w:val="00505359"/>
    <w:rsid w:val="0050536E"/>
    <w:rsid w:val="005055D5"/>
    <w:rsid w:val="00505BFE"/>
    <w:rsid w:val="00506011"/>
    <w:rsid w:val="0050621D"/>
    <w:rsid w:val="00506D44"/>
    <w:rsid w:val="005074EF"/>
    <w:rsid w:val="00507C38"/>
    <w:rsid w:val="00510478"/>
    <w:rsid w:val="00510517"/>
    <w:rsid w:val="00510C9E"/>
    <w:rsid w:val="00510EE3"/>
    <w:rsid w:val="00511199"/>
    <w:rsid w:val="0051141E"/>
    <w:rsid w:val="005128CE"/>
    <w:rsid w:val="00512A26"/>
    <w:rsid w:val="0051353A"/>
    <w:rsid w:val="00514679"/>
    <w:rsid w:val="00514AF6"/>
    <w:rsid w:val="00514BA9"/>
    <w:rsid w:val="00515637"/>
    <w:rsid w:val="00515C48"/>
    <w:rsid w:val="00516D8A"/>
    <w:rsid w:val="005170B8"/>
    <w:rsid w:val="00517828"/>
    <w:rsid w:val="0052061A"/>
    <w:rsid w:val="00521412"/>
    <w:rsid w:val="0052147C"/>
    <w:rsid w:val="005216F4"/>
    <w:rsid w:val="00522C8D"/>
    <w:rsid w:val="00522E0E"/>
    <w:rsid w:val="00523779"/>
    <w:rsid w:val="00523974"/>
    <w:rsid w:val="00523A07"/>
    <w:rsid w:val="005245F7"/>
    <w:rsid w:val="005248E9"/>
    <w:rsid w:val="00525670"/>
    <w:rsid w:val="0052646F"/>
    <w:rsid w:val="00526B7A"/>
    <w:rsid w:val="00526D2E"/>
    <w:rsid w:val="00526F23"/>
    <w:rsid w:val="00526FB1"/>
    <w:rsid w:val="00530190"/>
    <w:rsid w:val="0053047D"/>
    <w:rsid w:val="005321C1"/>
    <w:rsid w:val="00532CBA"/>
    <w:rsid w:val="00532FE2"/>
    <w:rsid w:val="00534089"/>
    <w:rsid w:val="00534AFE"/>
    <w:rsid w:val="00534E19"/>
    <w:rsid w:val="00535362"/>
    <w:rsid w:val="00535B30"/>
    <w:rsid w:val="00535FC1"/>
    <w:rsid w:val="0053646C"/>
    <w:rsid w:val="0053695B"/>
    <w:rsid w:val="0053707C"/>
    <w:rsid w:val="005373B8"/>
    <w:rsid w:val="00537FF3"/>
    <w:rsid w:val="005400FC"/>
    <w:rsid w:val="00541F5F"/>
    <w:rsid w:val="005421EF"/>
    <w:rsid w:val="00542F4A"/>
    <w:rsid w:val="005435E1"/>
    <w:rsid w:val="0054426C"/>
    <w:rsid w:val="00544512"/>
    <w:rsid w:val="00544BF5"/>
    <w:rsid w:val="00545406"/>
    <w:rsid w:val="0054633B"/>
    <w:rsid w:val="0054690C"/>
    <w:rsid w:val="00547002"/>
    <w:rsid w:val="0054720A"/>
    <w:rsid w:val="00547C76"/>
    <w:rsid w:val="005501B3"/>
    <w:rsid w:val="00550659"/>
    <w:rsid w:val="005506ED"/>
    <w:rsid w:val="0055134F"/>
    <w:rsid w:val="00551D6F"/>
    <w:rsid w:val="005535D3"/>
    <w:rsid w:val="005537B6"/>
    <w:rsid w:val="00554899"/>
    <w:rsid w:val="00554B1F"/>
    <w:rsid w:val="00554EAF"/>
    <w:rsid w:val="005557D5"/>
    <w:rsid w:val="005563C7"/>
    <w:rsid w:val="00556757"/>
    <w:rsid w:val="005567C1"/>
    <w:rsid w:val="00557F15"/>
    <w:rsid w:val="00560B98"/>
    <w:rsid w:val="00561033"/>
    <w:rsid w:val="005617B3"/>
    <w:rsid w:val="00563281"/>
    <w:rsid w:val="005632B2"/>
    <w:rsid w:val="005648B7"/>
    <w:rsid w:val="00564B66"/>
    <w:rsid w:val="00565565"/>
    <w:rsid w:val="00565772"/>
    <w:rsid w:val="005658DE"/>
    <w:rsid w:val="00566A12"/>
    <w:rsid w:val="0056745A"/>
    <w:rsid w:val="00567763"/>
    <w:rsid w:val="00567AAC"/>
    <w:rsid w:val="00567C24"/>
    <w:rsid w:val="00567D2E"/>
    <w:rsid w:val="00570AE5"/>
    <w:rsid w:val="00570BD2"/>
    <w:rsid w:val="0057175E"/>
    <w:rsid w:val="005725EA"/>
    <w:rsid w:val="0057395D"/>
    <w:rsid w:val="00573E65"/>
    <w:rsid w:val="00574071"/>
    <w:rsid w:val="005743BE"/>
    <w:rsid w:val="00575C81"/>
    <w:rsid w:val="0057653D"/>
    <w:rsid w:val="00576D09"/>
    <w:rsid w:val="00577472"/>
    <w:rsid w:val="00577792"/>
    <w:rsid w:val="00581BE9"/>
    <w:rsid w:val="00581BFB"/>
    <w:rsid w:val="00581D44"/>
    <w:rsid w:val="00581E22"/>
    <w:rsid w:val="005833DD"/>
    <w:rsid w:val="00583D27"/>
    <w:rsid w:val="00583E23"/>
    <w:rsid w:val="0058485B"/>
    <w:rsid w:val="005851B9"/>
    <w:rsid w:val="00585593"/>
    <w:rsid w:val="005862B9"/>
    <w:rsid w:val="00586390"/>
    <w:rsid w:val="00586E73"/>
    <w:rsid w:val="0058730A"/>
    <w:rsid w:val="00590722"/>
    <w:rsid w:val="00592120"/>
    <w:rsid w:val="00592551"/>
    <w:rsid w:val="00592660"/>
    <w:rsid w:val="005926B1"/>
    <w:rsid w:val="00592DB3"/>
    <w:rsid w:val="00593437"/>
    <w:rsid w:val="005938E2"/>
    <w:rsid w:val="005941AB"/>
    <w:rsid w:val="00594301"/>
    <w:rsid w:val="00594437"/>
    <w:rsid w:val="00595919"/>
    <w:rsid w:val="0059618E"/>
    <w:rsid w:val="005964E6"/>
    <w:rsid w:val="00596AFC"/>
    <w:rsid w:val="00596C65"/>
    <w:rsid w:val="00597BA4"/>
    <w:rsid w:val="00597E1C"/>
    <w:rsid w:val="005A00AB"/>
    <w:rsid w:val="005A0325"/>
    <w:rsid w:val="005A0DDC"/>
    <w:rsid w:val="005A0E37"/>
    <w:rsid w:val="005A109C"/>
    <w:rsid w:val="005A2009"/>
    <w:rsid w:val="005A250A"/>
    <w:rsid w:val="005A2F58"/>
    <w:rsid w:val="005A3506"/>
    <w:rsid w:val="005A6225"/>
    <w:rsid w:val="005A6AB8"/>
    <w:rsid w:val="005A6F2B"/>
    <w:rsid w:val="005B0A12"/>
    <w:rsid w:val="005B16AF"/>
    <w:rsid w:val="005B2342"/>
    <w:rsid w:val="005B5AC4"/>
    <w:rsid w:val="005B5EEB"/>
    <w:rsid w:val="005B7419"/>
    <w:rsid w:val="005B77B8"/>
    <w:rsid w:val="005B77F6"/>
    <w:rsid w:val="005B79D0"/>
    <w:rsid w:val="005B79DD"/>
    <w:rsid w:val="005B7DA0"/>
    <w:rsid w:val="005C0DEC"/>
    <w:rsid w:val="005C1026"/>
    <w:rsid w:val="005C1398"/>
    <w:rsid w:val="005C1813"/>
    <w:rsid w:val="005C1ED0"/>
    <w:rsid w:val="005C472E"/>
    <w:rsid w:val="005C4EDA"/>
    <w:rsid w:val="005C56B3"/>
    <w:rsid w:val="005C62EE"/>
    <w:rsid w:val="005C6413"/>
    <w:rsid w:val="005C649C"/>
    <w:rsid w:val="005C6F2B"/>
    <w:rsid w:val="005C7C13"/>
    <w:rsid w:val="005D027C"/>
    <w:rsid w:val="005D1045"/>
    <w:rsid w:val="005D192C"/>
    <w:rsid w:val="005D29F2"/>
    <w:rsid w:val="005D468A"/>
    <w:rsid w:val="005D4A6B"/>
    <w:rsid w:val="005D4F10"/>
    <w:rsid w:val="005D58BF"/>
    <w:rsid w:val="005D5944"/>
    <w:rsid w:val="005D5B98"/>
    <w:rsid w:val="005D62DD"/>
    <w:rsid w:val="005D6A57"/>
    <w:rsid w:val="005D6CA7"/>
    <w:rsid w:val="005E1AFE"/>
    <w:rsid w:val="005E1F02"/>
    <w:rsid w:val="005E2545"/>
    <w:rsid w:val="005E36C9"/>
    <w:rsid w:val="005E3C43"/>
    <w:rsid w:val="005E3D6D"/>
    <w:rsid w:val="005E43B1"/>
    <w:rsid w:val="005E4563"/>
    <w:rsid w:val="005E4A1B"/>
    <w:rsid w:val="005E57C7"/>
    <w:rsid w:val="005E7824"/>
    <w:rsid w:val="005F030C"/>
    <w:rsid w:val="005F1256"/>
    <w:rsid w:val="005F27B8"/>
    <w:rsid w:val="005F2B0A"/>
    <w:rsid w:val="005F2B45"/>
    <w:rsid w:val="005F2D88"/>
    <w:rsid w:val="005F40C8"/>
    <w:rsid w:val="005F47DC"/>
    <w:rsid w:val="005F6D68"/>
    <w:rsid w:val="005F72AB"/>
    <w:rsid w:val="005F7625"/>
    <w:rsid w:val="005F777A"/>
    <w:rsid w:val="00600276"/>
    <w:rsid w:val="006003D5"/>
    <w:rsid w:val="00601A99"/>
    <w:rsid w:val="006026C1"/>
    <w:rsid w:val="006030AF"/>
    <w:rsid w:val="00603BE7"/>
    <w:rsid w:val="00604CDF"/>
    <w:rsid w:val="0060524F"/>
    <w:rsid w:val="00606B42"/>
    <w:rsid w:val="00607988"/>
    <w:rsid w:val="00610F07"/>
    <w:rsid w:val="00611204"/>
    <w:rsid w:val="006114B0"/>
    <w:rsid w:val="00611789"/>
    <w:rsid w:val="00611C27"/>
    <w:rsid w:val="006123B2"/>
    <w:rsid w:val="00612F07"/>
    <w:rsid w:val="006136B8"/>
    <w:rsid w:val="00614507"/>
    <w:rsid w:val="00614546"/>
    <w:rsid w:val="006154F4"/>
    <w:rsid w:val="00615D18"/>
    <w:rsid w:val="00615DB5"/>
    <w:rsid w:val="00616A03"/>
    <w:rsid w:val="00621581"/>
    <w:rsid w:val="006223E9"/>
    <w:rsid w:val="00622593"/>
    <w:rsid w:val="0062294F"/>
    <w:rsid w:val="00623EE8"/>
    <w:rsid w:val="00624D6B"/>
    <w:rsid w:val="00624E8B"/>
    <w:rsid w:val="0062527A"/>
    <w:rsid w:val="00626921"/>
    <w:rsid w:val="0062720B"/>
    <w:rsid w:val="006274AD"/>
    <w:rsid w:val="00627D23"/>
    <w:rsid w:val="00627EA5"/>
    <w:rsid w:val="006311D5"/>
    <w:rsid w:val="00631319"/>
    <w:rsid w:val="00631482"/>
    <w:rsid w:val="00632154"/>
    <w:rsid w:val="00632706"/>
    <w:rsid w:val="006328DC"/>
    <w:rsid w:val="0063534C"/>
    <w:rsid w:val="006353DE"/>
    <w:rsid w:val="00635426"/>
    <w:rsid w:val="006358CE"/>
    <w:rsid w:val="00635A1C"/>
    <w:rsid w:val="00636B51"/>
    <w:rsid w:val="00636D84"/>
    <w:rsid w:val="0063734B"/>
    <w:rsid w:val="00637698"/>
    <w:rsid w:val="00637E1D"/>
    <w:rsid w:val="00640524"/>
    <w:rsid w:val="00640B9C"/>
    <w:rsid w:val="00640FFA"/>
    <w:rsid w:val="00641754"/>
    <w:rsid w:val="006417BB"/>
    <w:rsid w:val="006418E1"/>
    <w:rsid w:val="00641E71"/>
    <w:rsid w:val="00641F72"/>
    <w:rsid w:val="00642480"/>
    <w:rsid w:val="00642FE3"/>
    <w:rsid w:val="00643553"/>
    <w:rsid w:val="00643699"/>
    <w:rsid w:val="00644AEB"/>
    <w:rsid w:val="00644BBB"/>
    <w:rsid w:val="0064518F"/>
    <w:rsid w:val="006451BE"/>
    <w:rsid w:val="00645E25"/>
    <w:rsid w:val="006466D8"/>
    <w:rsid w:val="006474E3"/>
    <w:rsid w:val="0065022E"/>
    <w:rsid w:val="00651534"/>
    <w:rsid w:val="00651770"/>
    <w:rsid w:val="00651CDC"/>
    <w:rsid w:val="00651CFE"/>
    <w:rsid w:val="00652A50"/>
    <w:rsid w:val="00652BEC"/>
    <w:rsid w:val="00652D5A"/>
    <w:rsid w:val="006552CF"/>
    <w:rsid w:val="006557F8"/>
    <w:rsid w:val="006606AD"/>
    <w:rsid w:val="00660797"/>
    <w:rsid w:val="00660F1B"/>
    <w:rsid w:val="00661345"/>
    <w:rsid w:val="0066167F"/>
    <w:rsid w:val="006619B0"/>
    <w:rsid w:val="00661F9C"/>
    <w:rsid w:val="006628D8"/>
    <w:rsid w:val="00663697"/>
    <w:rsid w:val="00664F04"/>
    <w:rsid w:val="0066572D"/>
    <w:rsid w:val="00666EAC"/>
    <w:rsid w:val="00667113"/>
    <w:rsid w:val="00667181"/>
    <w:rsid w:val="0067016F"/>
    <w:rsid w:val="00671E34"/>
    <w:rsid w:val="0067274E"/>
    <w:rsid w:val="006727FE"/>
    <w:rsid w:val="006728E3"/>
    <w:rsid w:val="00673C45"/>
    <w:rsid w:val="00674BB1"/>
    <w:rsid w:val="00674F27"/>
    <w:rsid w:val="006751CF"/>
    <w:rsid w:val="00675813"/>
    <w:rsid w:val="00675D9D"/>
    <w:rsid w:val="00675F37"/>
    <w:rsid w:val="0067724C"/>
    <w:rsid w:val="00677401"/>
    <w:rsid w:val="006809E6"/>
    <w:rsid w:val="00680FDA"/>
    <w:rsid w:val="006811A6"/>
    <w:rsid w:val="00682323"/>
    <w:rsid w:val="00682E4F"/>
    <w:rsid w:val="0068346B"/>
    <w:rsid w:val="00683A75"/>
    <w:rsid w:val="00683BF1"/>
    <w:rsid w:val="00684102"/>
    <w:rsid w:val="0068457D"/>
    <w:rsid w:val="006847B1"/>
    <w:rsid w:val="00685A29"/>
    <w:rsid w:val="0068632A"/>
    <w:rsid w:val="006870AC"/>
    <w:rsid w:val="0068764B"/>
    <w:rsid w:val="00692F4E"/>
    <w:rsid w:val="00692F5F"/>
    <w:rsid w:val="0069337B"/>
    <w:rsid w:val="00694EF6"/>
    <w:rsid w:val="00694F6D"/>
    <w:rsid w:val="00694FEB"/>
    <w:rsid w:val="00696112"/>
    <w:rsid w:val="006966ED"/>
    <w:rsid w:val="00697248"/>
    <w:rsid w:val="006A1F6A"/>
    <w:rsid w:val="006A296D"/>
    <w:rsid w:val="006A3A6C"/>
    <w:rsid w:val="006A3D69"/>
    <w:rsid w:val="006A45C2"/>
    <w:rsid w:val="006A5053"/>
    <w:rsid w:val="006A54CD"/>
    <w:rsid w:val="006A5F17"/>
    <w:rsid w:val="006A5F7C"/>
    <w:rsid w:val="006A725A"/>
    <w:rsid w:val="006A79DE"/>
    <w:rsid w:val="006A7D95"/>
    <w:rsid w:val="006B0ED6"/>
    <w:rsid w:val="006B37AB"/>
    <w:rsid w:val="006B3A84"/>
    <w:rsid w:val="006B3CEA"/>
    <w:rsid w:val="006B430F"/>
    <w:rsid w:val="006B46CD"/>
    <w:rsid w:val="006B4E32"/>
    <w:rsid w:val="006B4F1E"/>
    <w:rsid w:val="006B53D5"/>
    <w:rsid w:val="006B5ADF"/>
    <w:rsid w:val="006B6F5F"/>
    <w:rsid w:val="006C0001"/>
    <w:rsid w:val="006C11BE"/>
    <w:rsid w:val="006C1A34"/>
    <w:rsid w:val="006C1D69"/>
    <w:rsid w:val="006C203D"/>
    <w:rsid w:val="006C3D18"/>
    <w:rsid w:val="006C3EAC"/>
    <w:rsid w:val="006C3ECC"/>
    <w:rsid w:val="006C6F20"/>
    <w:rsid w:val="006C703E"/>
    <w:rsid w:val="006C7664"/>
    <w:rsid w:val="006D0FA7"/>
    <w:rsid w:val="006D14A0"/>
    <w:rsid w:val="006D228D"/>
    <w:rsid w:val="006D3210"/>
    <w:rsid w:val="006D366E"/>
    <w:rsid w:val="006D434D"/>
    <w:rsid w:val="006D4784"/>
    <w:rsid w:val="006D5648"/>
    <w:rsid w:val="006D5F13"/>
    <w:rsid w:val="006D6FE9"/>
    <w:rsid w:val="006D7187"/>
    <w:rsid w:val="006D72B0"/>
    <w:rsid w:val="006D748C"/>
    <w:rsid w:val="006E0914"/>
    <w:rsid w:val="006E0CBB"/>
    <w:rsid w:val="006E171E"/>
    <w:rsid w:val="006E1DB9"/>
    <w:rsid w:val="006E326A"/>
    <w:rsid w:val="006E3755"/>
    <w:rsid w:val="006E4507"/>
    <w:rsid w:val="006E5257"/>
    <w:rsid w:val="006E5398"/>
    <w:rsid w:val="006E5FD7"/>
    <w:rsid w:val="006E6168"/>
    <w:rsid w:val="006E67CD"/>
    <w:rsid w:val="006E6DDF"/>
    <w:rsid w:val="006E74C0"/>
    <w:rsid w:val="006F0046"/>
    <w:rsid w:val="006F1208"/>
    <w:rsid w:val="006F1DA1"/>
    <w:rsid w:val="006F1E4C"/>
    <w:rsid w:val="006F2172"/>
    <w:rsid w:val="006F24E8"/>
    <w:rsid w:val="006F2A18"/>
    <w:rsid w:val="006F2D18"/>
    <w:rsid w:val="006F38D5"/>
    <w:rsid w:val="006F3CED"/>
    <w:rsid w:val="006F3F99"/>
    <w:rsid w:val="006F41C1"/>
    <w:rsid w:val="006F47D6"/>
    <w:rsid w:val="006F4E7C"/>
    <w:rsid w:val="006F4FA8"/>
    <w:rsid w:val="006F59C5"/>
    <w:rsid w:val="006F59EF"/>
    <w:rsid w:val="006F5BA2"/>
    <w:rsid w:val="006F5E77"/>
    <w:rsid w:val="006F64F5"/>
    <w:rsid w:val="006F7324"/>
    <w:rsid w:val="007008C4"/>
    <w:rsid w:val="00702915"/>
    <w:rsid w:val="007030CC"/>
    <w:rsid w:val="0070326A"/>
    <w:rsid w:val="0070402B"/>
    <w:rsid w:val="00704797"/>
    <w:rsid w:val="007053B3"/>
    <w:rsid w:val="0070635B"/>
    <w:rsid w:val="00706612"/>
    <w:rsid w:val="0070765E"/>
    <w:rsid w:val="00707685"/>
    <w:rsid w:val="00707E96"/>
    <w:rsid w:val="00710D70"/>
    <w:rsid w:val="00712403"/>
    <w:rsid w:val="00713046"/>
    <w:rsid w:val="007135F8"/>
    <w:rsid w:val="007144D5"/>
    <w:rsid w:val="007153A0"/>
    <w:rsid w:val="00715AFF"/>
    <w:rsid w:val="00716385"/>
    <w:rsid w:val="0071665B"/>
    <w:rsid w:val="00717B1C"/>
    <w:rsid w:val="00720718"/>
    <w:rsid w:val="00720FAB"/>
    <w:rsid w:val="00721A5D"/>
    <w:rsid w:val="00721D02"/>
    <w:rsid w:val="007228EA"/>
    <w:rsid w:val="00722D42"/>
    <w:rsid w:val="0072339E"/>
    <w:rsid w:val="0072446A"/>
    <w:rsid w:val="0072491F"/>
    <w:rsid w:val="00724E71"/>
    <w:rsid w:val="007260E1"/>
    <w:rsid w:val="0072742C"/>
    <w:rsid w:val="00727ED9"/>
    <w:rsid w:val="007304F3"/>
    <w:rsid w:val="00730F10"/>
    <w:rsid w:val="00731167"/>
    <w:rsid w:val="007312FB"/>
    <w:rsid w:val="00731611"/>
    <w:rsid w:val="0073183A"/>
    <w:rsid w:val="00731D9E"/>
    <w:rsid w:val="00731FAD"/>
    <w:rsid w:val="007336E3"/>
    <w:rsid w:val="00733E69"/>
    <w:rsid w:val="00734C3D"/>
    <w:rsid w:val="00734D1E"/>
    <w:rsid w:val="00734D2F"/>
    <w:rsid w:val="00735FEE"/>
    <w:rsid w:val="0073626F"/>
    <w:rsid w:val="007362D3"/>
    <w:rsid w:val="007364D3"/>
    <w:rsid w:val="00736E59"/>
    <w:rsid w:val="0073713B"/>
    <w:rsid w:val="007379C5"/>
    <w:rsid w:val="0074009E"/>
    <w:rsid w:val="007403BF"/>
    <w:rsid w:val="007407D5"/>
    <w:rsid w:val="00740F39"/>
    <w:rsid w:val="0074123C"/>
    <w:rsid w:val="0074185D"/>
    <w:rsid w:val="00741A76"/>
    <w:rsid w:val="00742A59"/>
    <w:rsid w:val="00742A77"/>
    <w:rsid w:val="007432BA"/>
    <w:rsid w:val="0074366A"/>
    <w:rsid w:val="00743BF5"/>
    <w:rsid w:val="00744035"/>
    <w:rsid w:val="0074431B"/>
    <w:rsid w:val="00744795"/>
    <w:rsid w:val="007455CF"/>
    <w:rsid w:val="00745FBD"/>
    <w:rsid w:val="00746A1B"/>
    <w:rsid w:val="007470A0"/>
    <w:rsid w:val="00747590"/>
    <w:rsid w:val="007508D7"/>
    <w:rsid w:val="00750E2C"/>
    <w:rsid w:val="0075114B"/>
    <w:rsid w:val="00751287"/>
    <w:rsid w:val="00751389"/>
    <w:rsid w:val="00752591"/>
    <w:rsid w:val="007529F5"/>
    <w:rsid w:val="00754E50"/>
    <w:rsid w:val="0075506C"/>
    <w:rsid w:val="00755612"/>
    <w:rsid w:val="007564C1"/>
    <w:rsid w:val="0075715D"/>
    <w:rsid w:val="00757463"/>
    <w:rsid w:val="007579F4"/>
    <w:rsid w:val="007600C0"/>
    <w:rsid w:val="00760562"/>
    <w:rsid w:val="00760D16"/>
    <w:rsid w:val="00761CF8"/>
    <w:rsid w:val="00761F89"/>
    <w:rsid w:val="007637B4"/>
    <w:rsid w:val="00763CE2"/>
    <w:rsid w:val="00763E80"/>
    <w:rsid w:val="00764538"/>
    <w:rsid w:val="00764B12"/>
    <w:rsid w:val="007660DC"/>
    <w:rsid w:val="007663CE"/>
    <w:rsid w:val="00766556"/>
    <w:rsid w:val="007674E1"/>
    <w:rsid w:val="00767586"/>
    <w:rsid w:val="00767849"/>
    <w:rsid w:val="0076794A"/>
    <w:rsid w:val="00767A25"/>
    <w:rsid w:val="007715F6"/>
    <w:rsid w:val="00771AA1"/>
    <w:rsid w:val="00771D29"/>
    <w:rsid w:val="0077234F"/>
    <w:rsid w:val="0077388F"/>
    <w:rsid w:val="007739B2"/>
    <w:rsid w:val="00773E4D"/>
    <w:rsid w:val="0077432F"/>
    <w:rsid w:val="0077433B"/>
    <w:rsid w:val="0077476E"/>
    <w:rsid w:val="00774A50"/>
    <w:rsid w:val="00774C16"/>
    <w:rsid w:val="0077538B"/>
    <w:rsid w:val="00775A1D"/>
    <w:rsid w:val="00775D4E"/>
    <w:rsid w:val="00776746"/>
    <w:rsid w:val="00781F6C"/>
    <w:rsid w:val="007821E2"/>
    <w:rsid w:val="00782651"/>
    <w:rsid w:val="007828DF"/>
    <w:rsid w:val="00782AD5"/>
    <w:rsid w:val="007830C4"/>
    <w:rsid w:val="0078348A"/>
    <w:rsid w:val="007838B7"/>
    <w:rsid w:val="00783A44"/>
    <w:rsid w:val="007847E9"/>
    <w:rsid w:val="00784DDC"/>
    <w:rsid w:val="00785925"/>
    <w:rsid w:val="00785AF4"/>
    <w:rsid w:val="00786AEA"/>
    <w:rsid w:val="00786D4F"/>
    <w:rsid w:val="0078757F"/>
    <w:rsid w:val="00787E52"/>
    <w:rsid w:val="0079018E"/>
    <w:rsid w:val="00790394"/>
    <w:rsid w:val="00791425"/>
    <w:rsid w:val="00792502"/>
    <w:rsid w:val="007929B3"/>
    <w:rsid w:val="00793198"/>
    <w:rsid w:val="007932A6"/>
    <w:rsid w:val="00793683"/>
    <w:rsid w:val="007943AF"/>
    <w:rsid w:val="00794DFA"/>
    <w:rsid w:val="00795124"/>
    <w:rsid w:val="007958E5"/>
    <w:rsid w:val="00796311"/>
    <w:rsid w:val="007969E7"/>
    <w:rsid w:val="00796B68"/>
    <w:rsid w:val="00797809"/>
    <w:rsid w:val="00797881"/>
    <w:rsid w:val="007A0B1D"/>
    <w:rsid w:val="007A2C3D"/>
    <w:rsid w:val="007A358B"/>
    <w:rsid w:val="007A37D4"/>
    <w:rsid w:val="007A3F94"/>
    <w:rsid w:val="007A4083"/>
    <w:rsid w:val="007A4294"/>
    <w:rsid w:val="007A4CFE"/>
    <w:rsid w:val="007A5400"/>
    <w:rsid w:val="007A5F3A"/>
    <w:rsid w:val="007A6D2E"/>
    <w:rsid w:val="007A703E"/>
    <w:rsid w:val="007A703F"/>
    <w:rsid w:val="007B04F4"/>
    <w:rsid w:val="007B11FB"/>
    <w:rsid w:val="007B14FD"/>
    <w:rsid w:val="007B166C"/>
    <w:rsid w:val="007B1A6E"/>
    <w:rsid w:val="007B1BDA"/>
    <w:rsid w:val="007B2B9C"/>
    <w:rsid w:val="007B2E8A"/>
    <w:rsid w:val="007B34EF"/>
    <w:rsid w:val="007B473E"/>
    <w:rsid w:val="007B4815"/>
    <w:rsid w:val="007B4A80"/>
    <w:rsid w:val="007B733F"/>
    <w:rsid w:val="007C1C30"/>
    <w:rsid w:val="007C1CA2"/>
    <w:rsid w:val="007C2B95"/>
    <w:rsid w:val="007C3FEB"/>
    <w:rsid w:val="007C45A8"/>
    <w:rsid w:val="007C4CB1"/>
    <w:rsid w:val="007C5066"/>
    <w:rsid w:val="007C5D2C"/>
    <w:rsid w:val="007C5D3C"/>
    <w:rsid w:val="007C6197"/>
    <w:rsid w:val="007C6A18"/>
    <w:rsid w:val="007C6B97"/>
    <w:rsid w:val="007C6CE7"/>
    <w:rsid w:val="007C79E1"/>
    <w:rsid w:val="007D0773"/>
    <w:rsid w:val="007D10A4"/>
    <w:rsid w:val="007D1DAD"/>
    <w:rsid w:val="007D2732"/>
    <w:rsid w:val="007D2C62"/>
    <w:rsid w:val="007D2DCE"/>
    <w:rsid w:val="007D2F49"/>
    <w:rsid w:val="007D516B"/>
    <w:rsid w:val="007D5634"/>
    <w:rsid w:val="007D6C81"/>
    <w:rsid w:val="007D794C"/>
    <w:rsid w:val="007D7E75"/>
    <w:rsid w:val="007E043D"/>
    <w:rsid w:val="007E0968"/>
    <w:rsid w:val="007E0ACE"/>
    <w:rsid w:val="007E0D70"/>
    <w:rsid w:val="007E28DD"/>
    <w:rsid w:val="007E3F21"/>
    <w:rsid w:val="007E5225"/>
    <w:rsid w:val="007E5A8C"/>
    <w:rsid w:val="007E60F2"/>
    <w:rsid w:val="007E61E2"/>
    <w:rsid w:val="007E678D"/>
    <w:rsid w:val="007E7187"/>
    <w:rsid w:val="007E7596"/>
    <w:rsid w:val="007E799C"/>
    <w:rsid w:val="007E7DA3"/>
    <w:rsid w:val="007F1022"/>
    <w:rsid w:val="007F1D3C"/>
    <w:rsid w:val="007F227E"/>
    <w:rsid w:val="007F22EE"/>
    <w:rsid w:val="007F252E"/>
    <w:rsid w:val="007F4230"/>
    <w:rsid w:val="007F64FD"/>
    <w:rsid w:val="007F7202"/>
    <w:rsid w:val="007F7601"/>
    <w:rsid w:val="007F7C24"/>
    <w:rsid w:val="007F7F76"/>
    <w:rsid w:val="00801E13"/>
    <w:rsid w:val="00802230"/>
    <w:rsid w:val="00802B71"/>
    <w:rsid w:val="00802C68"/>
    <w:rsid w:val="00802F0E"/>
    <w:rsid w:val="00804212"/>
    <w:rsid w:val="008042F5"/>
    <w:rsid w:val="00804659"/>
    <w:rsid w:val="00806B35"/>
    <w:rsid w:val="0080715B"/>
    <w:rsid w:val="00807EE6"/>
    <w:rsid w:val="00810215"/>
    <w:rsid w:val="0081145E"/>
    <w:rsid w:val="0081294E"/>
    <w:rsid w:val="00813370"/>
    <w:rsid w:val="008134AC"/>
    <w:rsid w:val="00813FB6"/>
    <w:rsid w:val="00814451"/>
    <w:rsid w:val="008145AC"/>
    <w:rsid w:val="00814668"/>
    <w:rsid w:val="00814EAD"/>
    <w:rsid w:val="008158CB"/>
    <w:rsid w:val="0081593A"/>
    <w:rsid w:val="00815E29"/>
    <w:rsid w:val="00817192"/>
    <w:rsid w:val="00820416"/>
    <w:rsid w:val="00820442"/>
    <w:rsid w:val="0082049C"/>
    <w:rsid w:val="0082097A"/>
    <w:rsid w:val="00820C60"/>
    <w:rsid w:val="00820FD1"/>
    <w:rsid w:val="00821149"/>
    <w:rsid w:val="008213F0"/>
    <w:rsid w:val="0082206C"/>
    <w:rsid w:val="008220E8"/>
    <w:rsid w:val="0082288A"/>
    <w:rsid w:val="00823622"/>
    <w:rsid w:val="00823CD3"/>
    <w:rsid w:val="008241E4"/>
    <w:rsid w:val="00827127"/>
    <w:rsid w:val="00827BDF"/>
    <w:rsid w:val="00827F16"/>
    <w:rsid w:val="00831088"/>
    <w:rsid w:val="00831762"/>
    <w:rsid w:val="00831A1F"/>
    <w:rsid w:val="00831B4D"/>
    <w:rsid w:val="00831E4E"/>
    <w:rsid w:val="00832369"/>
    <w:rsid w:val="008335CC"/>
    <w:rsid w:val="008338AA"/>
    <w:rsid w:val="00833B90"/>
    <w:rsid w:val="00833CB6"/>
    <w:rsid w:val="00833D73"/>
    <w:rsid w:val="00834917"/>
    <w:rsid w:val="00834CBA"/>
    <w:rsid w:val="00835279"/>
    <w:rsid w:val="00835F6B"/>
    <w:rsid w:val="008367F3"/>
    <w:rsid w:val="00837577"/>
    <w:rsid w:val="00837632"/>
    <w:rsid w:val="008377C7"/>
    <w:rsid w:val="00837A03"/>
    <w:rsid w:val="008407CC"/>
    <w:rsid w:val="00842479"/>
    <w:rsid w:val="0084281E"/>
    <w:rsid w:val="0084311A"/>
    <w:rsid w:val="00843841"/>
    <w:rsid w:val="00843C4D"/>
    <w:rsid w:val="00845477"/>
    <w:rsid w:val="008454A4"/>
    <w:rsid w:val="00845FAA"/>
    <w:rsid w:val="00847FCE"/>
    <w:rsid w:val="0085043F"/>
    <w:rsid w:val="00850B86"/>
    <w:rsid w:val="00851198"/>
    <w:rsid w:val="0085368C"/>
    <w:rsid w:val="008555F3"/>
    <w:rsid w:val="008576A3"/>
    <w:rsid w:val="008613C6"/>
    <w:rsid w:val="00861431"/>
    <w:rsid w:val="00861975"/>
    <w:rsid w:val="008627E0"/>
    <w:rsid w:val="008628B5"/>
    <w:rsid w:val="008651BA"/>
    <w:rsid w:val="00866492"/>
    <w:rsid w:val="008664EB"/>
    <w:rsid w:val="008678FE"/>
    <w:rsid w:val="00867AE5"/>
    <w:rsid w:val="00870123"/>
    <w:rsid w:val="00870195"/>
    <w:rsid w:val="008706E5"/>
    <w:rsid w:val="00870789"/>
    <w:rsid w:val="00870851"/>
    <w:rsid w:val="00870CFB"/>
    <w:rsid w:val="008718BB"/>
    <w:rsid w:val="00871988"/>
    <w:rsid w:val="00872769"/>
    <w:rsid w:val="00875566"/>
    <w:rsid w:val="008759D4"/>
    <w:rsid w:val="0087633A"/>
    <w:rsid w:val="008764F0"/>
    <w:rsid w:val="008766BB"/>
    <w:rsid w:val="008768E7"/>
    <w:rsid w:val="00876DCC"/>
    <w:rsid w:val="008772BA"/>
    <w:rsid w:val="00880079"/>
    <w:rsid w:val="00880433"/>
    <w:rsid w:val="0088099E"/>
    <w:rsid w:val="008813F0"/>
    <w:rsid w:val="00881863"/>
    <w:rsid w:val="008826E1"/>
    <w:rsid w:val="00882E47"/>
    <w:rsid w:val="00883422"/>
    <w:rsid w:val="008855A0"/>
    <w:rsid w:val="00887875"/>
    <w:rsid w:val="00887F8B"/>
    <w:rsid w:val="00890060"/>
    <w:rsid w:val="008900A0"/>
    <w:rsid w:val="0089040B"/>
    <w:rsid w:val="008906C0"/>
    <w:rsid w:val="00890D15"/>
    <w:rsid w:val="00891725"/>
    <w:rsid w:val="00891C55"/>
    <w:rsid w:val="008922F7"/>
    <w:rsid w:val="0089363B"/>
    <w:rsid w:val="00893BFC"/>
    <w:rsid w:val="00893D6B"/>
    <w:rsid w:val="00893F2C"/>
    <w:rsid w:val="00894031"/>
    <w:rsid w:val="008942EB"/>
    <w:rsid w:val="008944B7"/>
    <w:rsid w:val="00895822"/>
    <w:rsid w:val="00895ADF"/>
    <w:rsid w:val="00895E7E"/>
    <w:rsid w:val="00896A10"/>
    <w:rsid w:val="008976CD"/>
    <w:rsid w:val="008978F1"/>
    <w:rsid w:val="008A00CF"/>
    <w:rsid w:val="008A0232"/>
    <w:rsid w:val="008A0D12"/>
    <w:rsid w:val="008A2ED4"/>
    <w:rsid w:val="008A2FB8"/>
    <w:rsid w:val="008A32B4"/>
    <w:rsid w:val="008A37A5"/>
    <w:rsid w:val="008A4EF3"/>
    <w:rsid w:val="008A580A"/>
    <w:rsid w:val="008A60E6"/>
    <w:rsid w:val="008A6431"/>
    <w:rsid w:val="008A645D"/>
    <w:rsid w:val="008A7661"/>
    <w:rsid w:val="008B04BB"/>
    <w:rsid w:val="008B1E86"/>
    <w:rsid w:val="008B2288"/>
    <w:rsid w:val="008B2BDE"/>
    <w:rsid w:val="008B3347"/>
    <w:rsid w:val="008B378F"/>
    <w:rsid w:val="008B5541"/>
    <w:rsid w:val="008B565C"/>
    <w:rsid w:val="008B6083"/>
    <w:rsid w:val="008B61BB"/>
    <w:rsid w:val="008B64A5"/>
    <w:rsid w:val="008B69BC"/>
    <w:rsid w:val="008B753C"/>
    <w:rsid w:val="008B7CF5"/>
    <w:rsid w:val="008C16EC"/>
    <w:rsid w:val="008C2632"/>
    <w:rsid w:val="008C2828"/>
    <w:rsid w:val="008C3345"/>
    <w:rsid w:val="008C3956"/>
    <w:rsid w:val="008C4842"/>
    <w:rsid w:val="008C48E3"/>
    <w:rsid w:val="008C5288"/>
    <w:rsid w:val="008C58A1"/>
    <w:rsid w:val="008C63AF"/>
    <w:rsid w:val="008C63B4"/>
    <w:rsid w:val="008C65CA"/>
    <w:rsid w:val="008C6852"/>
    <w:rsid w:val="008C6BFE"/>
    <w:rsid w:val="008C78B9"/>
    <w:rsid w:val="008C7C45"/>
    <w:rsid w:val="008D16F7"/>
    <w:rsid w:val="008D182E"/>
    <w:rsid w:val="008D1D0C"/>
    <w:rsid w:val="008D28C3"/>
    <w:rsid w:val="008D2C30"/>
    <w:rsid w:val="008D346A"/>
    <w:rsid w:val="008D4164"/>
    <w:rsid w:val="008D41B0"/>
    <w:rsid w:val="008D5029"/>
    <w:rsid w:val="008D57E1"/>
    <w:rsid w:val="008D6C23"/>
    <w:rsid w:val="008D6C95"/>
    <w:rsid w:val="008D77A5"/>
    <w:rsid w:val="008D7903"/>
    <w:rsid w:val="008D79CC"/>
    <w:rsid w:val="008E05CB"/>
    <w:rsid w:val="008E0D8C"/>
    <w:rsid w:val="008E1FAD"/>
    <w:rsid w:val="008E22E0"/>
    <w:rsid w:val="008E2AF9"/>
    <w:rsid w:val="008E2D7C"/>
    <w:rsid w:val="008E2ED6"/>
    <w:rsid w:val="008E377C"/>
    <w:rsid w:val="008E3A9F"/>
    <w:rsid w:val="008E5AD4"/>
    <w:rsid w:val="008E5E48"/>
    <w:rsid w:val="008E63E1"/>
    <w:rsid w:val="008E6965"/>
    <w:rsid w:val="008F0FE2"/>
    <w:rsid w:val="008F1909"/>
    <w:rsid w:val="008F2BF0"/>
    <w:rsid w:val="008F2C63"/>
    <w:rsid w:val="008F36CA"/>
    <w:rsid w:val="008F3C91"/>
    <w:rsid w:val="008F471C"/>
    <w:rsid w:val="008F5A30"/>
    <w:rsid w:val="008F6335"/>
    <w:rsid w:val="008F6529"/>
    <w:rsid w:val="008F68D5"/>
    <w:rsid w:val="008F6E12"/>
    <w:rsid w:val="008F774C"/>
    <w:rsid w:val="008F7BFA"/>
    <w:rsid w:val="009007F8"/>
    <w:rsid w:val="00900E54"/>
    <w:rsid w:val="00902D0D"/>
    <w:rsid w:val="00904404"/>
    <w:rsid w:val="00905C4E"/>
    <w:rsid w:val="00906A5E"/>
    <w:rsid w:val="00906CB3"/>
    <w:rsid w:val="00907FA3"/>
    <w:rsid w:val="0091078D"/>
    <w:rsid w:val="00910B6B"/>
    <w:rsid w:val="00910FE5"/>
    <w:rsid w:val="009113A6"/>
    <w:rsid w:val="0091303F"/>
    <w:rsid w:val="00913574"/>
    <w:rsid w:val="009139F9"/>
    <w:rsid w:val="009149F3"/>
    <w:rsid w:val="00914CA2"/>
    <w:rsid w:val="00915292"/>
    <w:rsid w:val="00915EEB"/>
    <w:rsid w:val="00916553"/>
    <w:rsid w:val="00917D2A"/>
    <w:rsid w:val="00917F13"/>
    <w:rsid w:val="00917F91"/>
    <w:rsid w:val="00920887"/>
    <w:rsid w:val="0092099F"/>
    <w:rsid w:val="00921E38"/>
    <w:rsid w:val="00922D25"/>
    <w:rsid w:val="0092349E"/>
    <w:rsid w:val="009242FB"/>
    <w:rsid w:val="0092442B"/>
    <w:rsid w:val="009249F9"/>
    <w:rsid w:val="00924A65"/>
    <w:rsid w:val="00925B6C"/>
    <w:rsid w:val="00925BA2"/>
    <w:rsid w:val="0092633A"/>
    <w:rsid w:val="00926E1F"/>
    <w:rsid w:val="009272CF"/>
    <w:rsid w:val="00927A0D"/>
    <w:rsid w:val="00930284"/>
    <w:rsid w:val="009303E3"/>
    <w:rsid w:val="009307EB"/>
    <w:rsid w:val="009318C6"/>
    <w:rsid w:val="009319F2"/>
    <w:rsid w:val="00931AA7"/>
    <w:rsid w:val="00931D82"/>
    <w:rsid w:val="009329E1"/>
    <w:rsid w:val="00932B8D"/>
    <w:rsid w:val="00932D99"/>
    <w:rsid w:val="00934EF4"/>
    <w:rsid w:val="00935504"/>
    <w:rsid w:val="00935C09"/>
    <w:rsid w:val="00937843"/>
    <w:rsid w:val="00937E6E"/>
    <w:rsid w:val="009409A7"/>
    <w:rsid w:val="009414E6"/>
    <w:rsid w:val="00941877"/>
    <w:rsid w:val="00941FC3"/>
    <w:rsid w:val="00942173"/>
    <w:rsid w:val="0094250E"/>
    <w:rsid w:val="00942986"/>
    <w:rsid w:val="009429FE"/>
    <w:rsid w:val="00943764"/>
    <w:rsid w:val="009440CA"/>
    <w:rsid w:val="00944575"/>
    <w:rsid w:val="009445B1"/>
    <w:rsid w:val="00945768"/>
    <w:rsid w:val="00945784"/>
    <w:rsid w:val="009467B3"/>
    <w:rsid w:val="00947910"/>
    <w:rsid w:val="0094798A"/>
    <w:rsid w:val="009503D2"/>
    <w:rsid w:val="00950F4F"/>
    <w:rsid w:val="00950F85"/>
    <w:rsid w:val="00951E82"/>
    <w:rsid w:val="00953209"/>
    <w:rsid w:val="00953D7F"/>
    <w:rsid w:val="00954350"/>
    <w:rsid w:val="00954915"/>
    <w:rsid w:val="00954CE1"/>
    <w:rsid w:val="00955A47"/>
    <w:rsid w:val="00955E8F"/>
    <w:rsid w:val="0095633F"/>
    <w:rsid w:val="009564A2"/>
    <w:rsid w:val="009564E9"/>
    <w:rsid w:val="00956507"/>
    <w:rsid w:val="00956F4A"/>
    <w:rsid w:val="00957649"/>
    <w:rsid w:val="009605B1"/>
    <w:rsid w:val="00960CA9"/>
    <w:rsid w:val="00962B0D"/>
    <w:rsid w:val="00962E4F"/>
    <w:rsid w:val="00962FA1"/>
    <w:rsid w:val="00964472"/>
    <w:rsid w:val="00964509"/>
    <w:rsid w:val="009645D8"/>
    <w:rsid w:val="009646A1"/>
    <w:rsid w:val="0096486A"/>
    <w:rsid w:val="00965027"/>
    <w:rsid w:val="009651B4"/>
    <w:rsid w:val="0096558B"/>
    <w:rsid w:val="009664EA"/>
    <w:rsid w:val="00967E0B"/>
    <w:rsid w:val="00972D9D"/>
    <w:rsid w:val="00973921"/>
    <w:rsid w:val="00973FE2"/>
    <w:rsid w:val="00974B03"/>
    <w:rsid w:val="00974FBC"/>
    <w:rsid w:val="00975527"/>
    <w:rsid w:val="009758FF"/>
    <w:rsid w:val="00975F19"/>
    <w:rsid w:val="009767A5"/>
    <w:rsid w:val="00976E44"/>
    <w:rsid w:val="009802B7"/>
    <w:rsid w:val="009806D9"/>
    <w:rsid w:val="0098095B"/>
    <w:rsid w:val="00980F9B"/>
    <w:rsid w:val="00983924"/>
    <w:rsid w:val="00983DD8"/>
    <w:rsid w:val="00984624"/>
    <w:rsid w:val="0098501B"/>
    <w:rsid w:val="0098610A"/>
    <w:rsid w:val="00986E1E"/>
    <w:rsid w:val="0099095F"/>
    <w:rsid w:val="00990F90"/>
    <w:rsid w:val="00991A47"/>
    <w:rsid w:val="00991AB0"/>
    <w:rsid w:val="00993092"/>
    <w:rsid w:val="009945EA"/>
    <w:rsid w:val="009947A0"/>
    <w:rsid w:val="00994BDD"/>
    <w:rsid w:val="009962C4"/>
    <w:rsid w:val="009969DF"/>
    <w:rsid w:val="00996C8E"/>
    <w:rsid w:val="0099759F"/>
    <w:rsid w:val="00997EF9"/>
    <w:rsid w:val="009A0EAA"/>
    <w:rsid w:val="009A1294"/>
    <w:rsid w:val="009A167E"/>
    <w:rsid w:val="009A36AF"/>
    <w:rsid w:val="009A40A3"/>
    <w:rsid w:val="009A54A3"/>
    <w:rsid w:val="009A59B1"/>
    <w:rsid w:val="009A5E83"/>
    <w:rsid w:val="009A6857"/>
    <w:rsid w:val="009A6F07"/>
    <w:rsid w:val="009A7125"/>
    <w:rsid w:val="009A7574"/>
    <w:rsid w:val="009B0260"/>
    <w:rsid w:val="009B05AE"/>
    <w:rsid w:val="009B0A55"/>
    <w:rsid w:val="009B2A12"/>
    <w:rsid w:val="009B3AFA"/>
    <w:rsid w:val="009B4957"/>
    <w:rsid w:val="009B5751"/>
    <w:rsid w:val="009B5B21"/>
    <w:rsid w:val="009B693D"/>
    <w:rsid w:val="009B77E1"/>
    <w:rsid w:val="009B78D6"/>
    <w:rsid w:val="009C0551"/>
    <w:rsid w:val="009C0580"/>
    <w:rsid w:val="009C087C"/>
    <w:rsid w:val="009C0E72"/>
    <w:rsid w:val="009C0FBA"/>
    <w:rsid w:val="009C16C1"/>
    <w:rsid w:val="009C18A3"/>
    <w:rsid w:val="009C2727"/>
    <w:rsid w:val="009C39BD"/>
    <w:rsid w:val="009C54E3"/>
    <w:rsid w:val="009C5A35"/>
    <w:rsid w:val="009C5FE3"/>
    <w:rsid w:val="009C677C"/>
    <w:rsid w:val="009C6E41"/>
    <w:rsid w:val="009C75C4"/>
    <w:rsid w:val="009C76A6"/>
    <w:rsid w:val="009C7746"/>
    <w:rsid w:val="009C7A41"/>
    <w:rsid w:val="009C7C3A"/>
    <w:rsid w:val="009D089E"/>
    <w:rsid w:val="009D0E9D"/>
    <w:rsid w:val="009D0F92"/>
    <w:rsid w:val="009D248F"/>
    <w:rsid w:val="009D2CB1"/>
    <w:rsid w:val="009D3601"/>
    <w:rsid w:val="009D37BD"/>
    <w:rsid w:val="009D3B17"/>
    <w:rsid w:val="009D3F6A"/>
    <w:rsid w:val="009D4720"/>
    <w:rsid w:val="009D484B"/>
    <w:rsid w:val="009D4A24"/>
    <w:rsid w:val="009D4AC9"/>
    <w:rsid w:val="009D6218"/>
    <w:rsid w:val="009D7AD4"/>
    <w:rsid w:val="009D7B6D"/>
    <w:rsid w:val="009E00EE"/>
    <w:rsid w:val="009E03B4"/>
    <w:rsid w:val="009E0CBB"/>
    <w:rsid w:val="009E15A5"/>
    <w:rsid w:val="009E185E"/>
    <w:rsid w:val="009E1FD1"/>
    <w:rsid w:val="009E20AB"/>
    <w:rsid w:val="009E26C2"/>
    <w:rsid w:val="009E3158"/>
    <w:rsid w:val="009E3883"/>
    <w:rsid w:val="009E3A41"/>
    <w:rsid w:val="009E43CB"/>
    <w:rsid w:val="009E544F"/>
    <w:rsid w:val="009E6B49"/>
    <w:rsid w:val="009E6F0E"/>
    <w:rsid w:val="009E7149"/>
    <w:rsid w:val="009F046F"/>
    <w:rsid w:val="009F08B5"/>
    <w:rsid w:val="009F178D"/>
    <w:rsid w:val="009F20B6"/>
    <w:rsid w:val="009F33E1"/>
    <w:rsid w:val="009F3DA1"/>
    <w:rsid w:val="009F5A66"/>
    <w:rsid w:val="009F5FD5"/>
    <w:rsid w:val="009F6E41"/>
    <w:rsid w:val="009F76AB"/>
    <w:rsid w:val="009F780D"/>
    <w:rsid w:val="009F7A7D"/>
    <w:rsid w:val="00A00AF3"/>
    <w:rsid w:val="00A01264"/>
    <w:rsid w:val="00A02A74"/>
    <w:rsid w:val="00A03400"/>
    <w:rsid w:val="00A03FC7"/>
    <w:rsid w:val="00A042CA"/>
    <w:rsid w:val="00A05257"/>
    <w:rsid w:val="00A05920"/>
    <w:rsid w:val="00A05C4C"/>
    <w:rsid w:val="00A05D55"/>
    <w:rsid w:val="00A065AB"/>
    <w:rsid w:val="00A072E8"/>
    <w:rsid w:val="00A07C52"/>
    <w:rsid w:val="00A1031F"/>
    <w:rsid w:val="00A106E6"/>
    <w:rsid w:val="00A11C4C"/>
    <w:rsid w:val="00A11D21"/>
    <w:rsid w:val="00A121CA"/>
    <w:rsid w:val="00A12B54"/>
    <w:rsid w:val="00A13B27"/>
    <w:rsid w:val="00A13D2A"/>
    <w:rsid w:val="00A13F03"/>
    <w:rsid w:val="00A143BB"/>
    <w:rsid w:val="00A14DC3"/>
    <w:rsid w:val="00A16C2A"/>
    <w:rsid w:val="00A17093"/>
    <w:rsid w:val="00A17959"/>
    <w:rsid w:val="00A20811"/>
    <w:rsid w:val="00A208F2"/>
    <w:rsid w:val="00A2098F"/>
    <w:rsid w:val="00A21545"/>
    <w:rsid w:val="00A2166F"/>
    <w:rsid w:val="00A22052"/>
    <w:rsid w:val="00A220C1"/>
    <w:rsid w:val="00A224A6"/>
    <w:rsid w:val="00A22A2B"/>
    <w:rsid w:val="00A22CCB"/>
    <w:rsid w:val="00A22EC4"/>
    <w:rsid w:val="00A22F7A"/>
    <w:rsid w:val="00A233F4"/>
    <w:rsid w:val="00A23C08"/>
    <w:rsid w:val="00A24390"/>
    <w:rsid w:val="00A24A5B"/>
    <w:rsid w:val="00A24AC3"/>
    <w:rsid w:val="00A24EB6"/>
    <w:rsid w:val="00A24ED4"/>
    <w:rsid w:val="00A25132"/>
    <w:rsid w:val="00A252F3"/>
    <w:rsid w:val="00A25704"/>
    <w:rsid w:val="00A26CC0"/>
    <w:rsid w:val="00A27268"/>
    <w:rsid w:val="00A27E75"/>
    <w:rsid w:val="00A306DA"/>
    <w:rsid w:val="00A319D1"/>
    <w:rsid w:val="00A32B16"/>
    <w:rsid w:val="00A32EBC"/>
    <w:rsid w:val="00A33807"/>
    <w:rsid w:val="00A35B23"/>
    <w:rsid w:val="00A365A1"/>
    <w:rsid w:val="00A378A5"/>
    <w:rsid w:val="00A40041"/>
    <w:rsid w:val="00A4053C"/>
    <w:rsid w:val="00A407E8"/>
    <w:rsid w:val="00A4080E"/>
    <w:rsid w:val="00A414C9"/>
    <w:rsid w:val="00A420BA"/>
    <w:rsid w:val="00A42D28"/>
    <w:rsid w:val="00A43467"/>
    <w:rsid w:val="00A43994"/>
    <w:rsid w:val="00A4420F"/>
    <w:rsid w:val="00A46F4C"/>
    <w:rsid w:val="00A47755"/>
    <w:rsid w:val="00A5046C"/>
    <w:rsid w:val="00A50624"/>
    <w:rsid w:val="00A51493"/>
    <w:rsid w:val="00A5267E"/>
    <w:rsid w:val="00A527C3"/>
    <w:rsid w:val="00A5347D"/>
    <w:rsid w:val="00A5405B"/>
    <w:rsid w:val="00A55067"/>
    <w:rsid w:val="00A5704D"/>
    <w:rsid w:val="00A60220"/>
    <w:rsid w:val="00A6039F"/>
    <w:rsid w:val="00A60D2A"/>
    <w:rsid w:val="00A6194F"/>
    <w:rsid w:val="00A61F0A"/>
    <w:rsid w:val="00A64341"/>
    <w:rsid w:val="00A64D5C"/>
    <w:rsid w:val="00A64FE9"/>
    <w:rsid w:val="00A65C2F"/>
    <w:rsid w:val="00A6612A"/>
    <w:rsid w:val="00A665C3"/>
    <w:rsid w:val="00A66C17"/>
    <w:rsid w:val="00A66CB3"/>
    <w:rsid w:val="00A6753A"/>
    <w:rsid w:val="00A700C3"/>
    <w:rsid w:val="00A70BEB"/>
    <w:rsid w:val="00A70E98"/>
    <w:rsid w:val="00A717B7"/>
    <w:rsid w:val="00A717D5"/>
    <w:rsid w:val="00A71E98"/>
    <w:rsid w:val="00A72321"/>
    <w:rsid w:val="00A7319A"/>
    <w:rsid w:val="00A731BE"/>
    <w:rsid w:val="00A73F27"/>
    <w:rsid w:val="00A74204"/>
    <w:rsid w:val="00A748B9"/>
    <w:rsid w:val="00A7624C"/>
    <w:rsid w:val="00A76850"/>
    <w:rsid w:val="00A76CE8"/>
    <w:rsid w:val="00A77355"/>
    <w:rsid w:val="00A77C7F"/>
    <w:rsid w:val="00A80987"/>
    <w:rsid w:val="00A80A4E"/>
    <w:rsid w:val="00A81CC8"/>
    <w:rsid w:val="00A82654"/>
    <w:rsid w:val="00A82CF4"/>
    <w:rsid w:val="00A84CD2"/>
    <w:rsid w:val="00A85499"/>
    <w:rsid w:val="00A85CA4"/>
    <w:rsid w:val="00A86170"/>
    <w:rsid w:val="00A87087"/>
    <w:rsid w:val="00A87860"/>
    <w:rsid w:val="00A87ADE"/>
    <w:rsid w:val="00A91DDB"/>
    <w:rsid w:val="00A91ED0"/>
    <w:rsid w:val="00A9205E"/>
    <w:rsid w:val="00A929B4"/>
    <w:rsid w:val="00A932DA"/>
    <w:rsid w:val="00A93AC3"/>
    <w:rsid w:val="00A94259"/>
    <w:rsid w:val="00A9442F"/>
    <w:rsid w:val="00A94547"/>
    <w:rsid w:val="00A94E98"/>
    <w:rsid w:val="00A96666"/>
    <w:rsid w:val="00A97ECB"/>
    <w:rsid w:val="00AA033A"/>
    <w:rsid w:val="00AA0A48"/>
    <w:rsid w:val="00AA120D"/>
    <w:rsid w:val="00AA214D"/>
    <w:rsid w:val="00AA3319"/>
    <w:rsid w:val="00AA34CE"/>
    <w:rsid w:val="00AA3B44"/>
    <w:rsid w:val="00AA3DBE"/>
    <w:rsid w:val="00AA4423"/>
    <w:rsid w:val="00AA4B0E"/>
    <w:rsid w:val="00AA4E61"/>
    <w:rsid w:val="00AA4F1E"/>
    <w:rsid w:val="00AA51D8"/>
    <w:rsid w:val="00AA522D"/>
    <w:rsid w:val="00AA5975"/>
    <w:rsid w:val="00AA6448"/>
    <w:rsid w:val="00AA69D2"/>
    <w:rsid w:val="00AA69FA"/>
    <w:rsid w:val="00AA6A1A"/>
    <w:rsid w:val="00AA6BF9"/>
    <w:rsid w:val="00AA7244"/>
    <w:rsid w:val="00AA761E"/>
    <w:rsid w:val="00AA7959"/>
    <w:rsid w:val="00AA7A90"/>
    <w:rsid w:val="00AA7BE4"/>
    <w:rsid w:val="00AB08AE"/>
    <w:rsid w:val="00AB0ABB"/>
    <w:rsid w:val="00AB1731"/>
    <w:rsid w:val="00AB1E9C"/>
    <w:rsid w:val="00AB2906"/>
    <w:rsid w:val="00AB2C93"/>
    <w:rsid w:val="00AB3264"/>
    <w:rsid w:val="00AB3BEB"/>
    <w:rsid w:val="00AB3FDF"/>
    <w:rsid w:val="00AB4CDA"/>
    <w:rsid w:val="00AB5709"/>
    <w:rsid w:val="00AB656B"/>
    <w:rsid w:val="00AB6939"/>
    <w:rsid w:val="00AB6CB0"/>
    <w:rsid w:val="00AC0BEF"/>
    <w:rsid w:val="00AC13FA"/>
    <w:rsid w:val="00AC1712"/>
    <w:rsid w:val="00AC25B7"/>
    <w:rsid w:val="00AC283B"/>
    <w:rsid w:val="00AC2F4C"/>
    <w:rsid w:val="00AC3A60"/>
    <w:rsid w:val="00AC3FC4"/>
    <w:rsid w:val="00AC4681"/>
    <w:rsid w:val="00AC4B3F"/>
    <w:rsid w:val="00AC51C4"/>
    <w:rsid w:val="00AC5221"/>
    <w:rsid w:val="00AC52FD"/>
    <w:rsid w:val="00AC569E"/>
    <w:rsid w:val="00AC6582"/>
    <w:rsid w:val="00AC6598"/>
    <w:rsid w:val="00AD0617"/>
    <w:rsid w:val="00AD1413"/>
    <w:rsid w:val="00AD19B8"/>
    <w:rsid w:val="00AD23AE"/>
    <w:rsid w:val="00AD28C4"/>
    <w:rsid w:val="00AD3456"/>
    <w:rsid w:val="00AD3E0A"/>
    <w:rsid w:val="00AD3F9B"/>
    <w:rsid w:val="00AD43DF"/>
    <w:rsid w:val="00AD44EE"/>
    <w:rsid w:val="00AD4D8A"/>
    <w:rsid w:val="00AD4FC9"/>
    <w:rsid w:val="00AD57BC"/>
    <w:rsid w:val="00AD58F5"/>
    <w:rsid w:val="00AD6116"/>
    <w:rsid w:val="00AD62B5"/>
    <w:rsid w:val="00AD78E3"/>
    <w:rsid w:val="00AD79FD"/>
    <w:rsid w:val="00AE06C6"/>
    <w:rsid w:val="00AE0DC1"/>
    <w:rsid w:val="00AE116E"/>
    <w:rsid w:val="00AE1C6C"/>
    <w:rsid w:val="00AE2037"/>
    <w:rsid w:val="00AE29C5"/>
    <w:rsid w:val="00AE3266"/>
    <w:rsid w:val="00AE42F6"/>
    <w:rsid w:val="00AE51BA"/>
    <w:rsid w:val="00AE6020"/>
    <w:rsid w:val="00AE60D8"/>
    <w:rsid w:val="00AE7128"/>
    <w:rsid w:val="00AE7924"/>
    <w:rsid w:val="00AE7CBC"/>
    <w:rsid w:val="00AF0901"/>
    <w:rsid w:val="00AF10AE"/>
    <w:rsid w:val="00AF260E"/>
    <w:rsid w:val="00AF2896"/>
    <w:rsid w:val="00AF2CF9"/>
    <w:rsid w:val="00AF2DBF"/>
    <w:rsid w:val="00AF3279"/>
    <w:rsid w:val="00AF351A"/>
    <w:rsid w:val="00AF46DE"/>
    <w:rsid w:val="00AF47AA"/>
    <w:rsid w:val="00AF49B8"/>
    <w:rsid w:val="00AF55AF"/>
    <w:rsid w:val="00AF55E8"/>
    <w:rsid w:val="00AF5786"/>
    <w:rsid w:val="00AF65A8"/>
    <w:rsid w:val="00AF6628"/>
    <w:rsid w:val="00AF67D4"/>
    <w:rsid w:val="00AF6FD0"/>
    <w:rsid w:val="00AF7652"/>
    <w:rsid w:val="00B000D7"/>
    <w:rsid w:val="00B001A0"/>
    <w:rsid w:val="00B003BB"/>
    <w:rsid w:val="00B0094C"/>
    <w:rsid w:val="00B009CC"/>
    <w:rsid w:val="00B00E57"/>
    <w:rsid w:val="00B013A3"/>
    <w:rsid w:val="00B019A0"/>
    <w:rsid w:val="00B02B10"/>
    <w:rsid w:val="00B03963"/>
    <w:rsid w:val="00B03F0F"/>
    <w:rsid w:val="00B04032"/>
    <w:rsid w:val="00B0518F"/>
    <w:rsid w:val="00B05A05"/>
    <w:rsid w:val="00B05F07"/>
    <w:rsid w:val="00B06E7B"/>
    <w:rsid w:val="00B0767C"/>
    <w:rsid w:val="00B07AF4"/>
    <w:rsid w:val="00B100AB"/>
    <w:rsid w:val="00B1124B"/>
    <w:rsid w:val="00B1158E"/>
    <w:rsid w:val="00B11D3A"/>
    <w:rsid w:val="00B129D5"/>
    <w:rsid w:val="00B13765"/>
    <w:rsid w:val="00B13DE8"/>
    <w:rsid w:val="00B13F62"/>
    <w:rsid w:val="00B14E47"/>
    <w:rsid w:val="00B175DB"/>
    <w:rsid w:val="00B20CC4"/>
    <w:rsid w:val="00B21B88"/>
    <w:rsid w:val="00B2431C"/>
    <w:rsid w:val="00B248C3"/>
    <w:rsid w:val="00B24D5A"/>
    <w:rsid w:val="00B25BBE"/>
    <w:rsid w:val="00B272E5"/>
    <w:rsid w:val="00B27768"/>
    <w:rsid w:val="00B30898"/>
    <w:rsid w:val="00B310F4"/>
    <w:rsid w:val="00B336F7"/>
    <w:rsid w:val="00B33DF6"/>
    <w:rsid w:val="00B351D4"/>
    <w:rsid w:val="00B35F6B"/>
    <w:rsid w:val="00B3641D"/>
    <w:rsid w:val="00B3645D"/>
    <w:rsid w:val="00B36512"/>
    <w:rsid w:val="00B36571"/>
    <w:rsid w:val="00B3672A"/>
    <w:rsid w:val="00B367C9"/>
    <w:rsid w:val="00B41739"/>
    <w:rsid w:val="00B41966"/>
    <w:rsid w:val="00B4209B"/>
    <w:rsid w:val="00B432AB"/>
    <w:rsid w:val="00B43705"/>
    <w:rsid w:val="00B47A87"/>
    <w:rsid w:val="00B50E0A"/>
    <w:rsid w:val="00B51AEA"/>
    <w:rsid w:val="00B51B12"/>
    <w:rsid w:val="00B527A2"/>
    <w:rsid w:val="00B5315B"/>
    <w:rsid w:val="00B5439C"/>
    <w:rsid w:val="00B55141"/>
    <w:rsid w:val="00B55644"/>
    <w:rsid w:val="00B55E0E"/>
    <w:rsid w:val="00B55EF2"/>
    <w:rsid w:val="00B602AC"/>
    <w:rsid w:val="00B6117C"/>
    <w:rsid w:val="00B61270"/>
    <w:rsid w:val="00B634B8"/>
    <w:rsid w:val="00B641DC"/>
    <w:rsid w:val="00B644F5"/>
    <w:rsid w:val="00B649A1"/>
    <w:rsid w:val="00B65895"/>
    <w:rsid w:val="00B65C3F"/>
    <w:rsid w:val="00B65F39"/>
    <w:rsid w:val="00B6613B"/>
    <w:rsid w:val="00B6761E"/>
    <w:rsid w:val="00B67910"/>
    <w:rsid w:val="00B70C37"/>
    <w:rsid w:val="00B7172D"/>
    <w:rsid w:val="00B71ECC"/>
    <w:rsid w:val="00B71EED"/>
    <w:rsid w:val="00B725D1"/>
    <w:rsid w:val="00B730E1"/>
    <w:rsid w:val="00B7362C"/>
    <w:rsid w:val="00B73646"/>
    <w:rsid w:val="00B7364A"/>
    <w:rsid w:val="00B7511F"/>
    <w:rsid w:val="00B77BD8"/>
    <w:rsid w:val="00B77E13"/>
    <w:rsid w:val="00B803BD"/>
    <w:rsid w:val="00B80690"/>
    <w:rsid w:val="00B80863"/>
    <w:rsid w:val="00B80D8D"/>
    <w:rsid w:val="00B81026"/>
    <w:rsid w:val="00B811DB"/>
    <w:rsid w:val="00B814FF"/>
    <w:rsid w:val="00B81BB6"/>
    <w:rsid w:val="00B82018"/>
    <w:rsid w:val="00B8215D"/>
    <w:rsid w:val="00B830FD"/>
    <w:rsid w:val="00B844EC"/>
    <w:rsid w:val="00B84A23"/>
    <w:rsid w:val="00B852B7"/>
    <w:rsid w:val="00B85351"/>
    <w:rsid w:val="00B85A9A"/>
    <w:rsid w:val="00B861BC"/>
    <w:rsid w:val="00B8647F"/>
    <w:rsid w:val="00B86A0D"/>
    <w:rsid w:val="00B87737"/>
    <w:rsid w:val="00B87BBF"/>
    <w:rsid w:val="00B87BE4"/>
    <w:rsid w:val="00B87FC6"/>
    <w:rsid w:val="00B90485"/>
    <w:rsid w:val="00B9075C"/>
    <w:rsid w:val="00B910F5"/>
    <w:rsid w:val="00B928F9"/>
    <w:rsid w:val="00B93136"/>
    <w:rsid w:val="00B94965"/>
    <w:rsid w:val="00B95FF9"/>
    <w:rsid w:val="00B97B96"/>
    <w:rsid w:val="00BA0B9C"/>
    <w:rsid w:val="00BA11E8"/>
    <w:rsid w:val="00BA20EC"/>
    <w:rsid w:val="00BA2A4A"/>
    <w:rsid w:val="00BA2F81"/>
    <w:rsid w:val="00BA3209"/>
    <w:rsid w:val="00BA4146"/>
    <w:rsid w:val="00BA48AA"/>
    <w:rsid w:val="00BA4C05"/>
    <w:rsid w:val="00BA5E7D"/>
    <w:rsid w:val="00BA628E"/>
    <w:rsid w:val="00BA7893"/>
    <w:rsid w:val="00BA7C8A"/>
    <w:rsid w:val="00BA7DFF"/>
    <w:rsid w:val="00BB06CD"/>
    <w:rsid w:val="00BB1341"/>
    <w:rsid w:val="00BB185D"/>
    <w:rsid w:val="00BB1AA7"/>
    <w:rsid w:val="00BB2DA9"/>
    <w:rsid w:val="00BB3458"/>
    <w:rsid w:val="00BB5B48"/>
    <w:rsid w:val="00BB6900"/>
    <w:rsid w:val="00BB6D8F"/>
    <w:rsid w:val="00BB6F39"/>
    <w:rsid w:val="00BB70E0"/>
    <w:rsid w:val="00BB76F5"/>
    <w:rsid w:val="00BC0551"/>
    <w:rsid w:val="00BC23B4"/>
    <w:rsid w:val="00BC25BB"/>
    <w:rsid w:val="00BC2E6E"/>
    <w:rsid w:val="00BC4335"/>
    <w:rsid w:val="00BC5180"/>
    <w:rsid w:val="00BC5282"/>
    <w:rsid w:val="00BC659C"/>
    <w:rsid w:val="00BC6EA0"/>
    <w:rsid w:val="00BC7016"/>
    <w:rsid w:val="00BC7E52"/>
    <w:rsid w:val="00BD0396"/>
    <w:rsid w:val="00BD090C"/>
    <w:rsid w:val="00BD0B9B"/>
    <w:rsid w:val="00BD1081"/>
    <w:rsid w:val="00BD11D0"/>
    <w:rsid w:val="00BD1C07"/>
    <w:rsid w:val="00BD2499"/>
    <w:rsid w:val="00BD2A90"/>
    <w:rsid w:val="00BD35F2"/>
    <w:rsid w:val="00BD4082"/>
    <w:rsid w:val="00BD4462"/>
    <w:rsid w:val="00BD4BC5"/>
    <w:rsid w:val="00BD52A0"/>
    <w:rsid w:val="00BD6195"/>
    <w:rsid w:val="00BD63BA"/>
    <w:rsid w:val="00BD6E27"/>
    <w:rsid w:val="00BD705A"/>
    <w:rsid w:val="00BD7C98"/>
    <w:rsid w:val="00BE02ED"/>
    <w:rsid w:val="00BE0AA0"/>
    <w:rsid w:val="00BE1078"/>
    <w:rsid w:val="00BE11E3"/>
    <w:rsid w:val="00BE1523"/>
    <w:rsid w:val="00BE15AF"/>
    <w:rsid w:val="00BE1751"/>
    <w:rsid w:val="00BE1C96"/>
    <w:rsid w:val="00BE2B5E"/>
    <w:rsid w:val="00BE34F6"/>
    <w:rsid w:val="00BE3FB1"/>
    <w:rsid w:val="00BE48E5"/>
    <w:rsid w:val="00BE5278"/>
    <w:rsid w:val="00BE5599"/>
    <w:rsid w:val="00BE5AB0"/>
    <w:rsid w:val="00BE6DAA"/>
    <w:rsid w:val="00BE79DA"/>
    <w:rsid w:val="00BF0304"/>
    <w:rsid w:val="00BF0B86"/>
    <w:rsid w:val="00BF12BF"/>
    <w:rsid w:val="00BF150F"/>
    <w:rsid w:val="00BF19A8"/>
    <w:rsid w:val="00BF1C95"/>
    <w:rsid w:val="00BF2153"/>
    <w:rsid w:val="00BF2285"/>
    <w:rsid w:val="00BF2FB4"/>
    <w:rsid w:val="00BF35CC"/>
    <w:rsid w:val="00BF3A0A"/>
    <w:rsid w:val="00BF3D3A"/>
    <w:rsid w:val="00BF4239"/>
    <w:rsid w:val="00BF48A5"/>
    <w:rsid w:val="00BF4BED"/>
    <w:rsid w:val="00BF546A"/>
    <w:rsid w:val="00BF5766"/>
    <w:rsid w:val="00BF57BC"/>
    <w:rsid w:val="00BF5934"/>
    <w:rsid w:val="00BF6144"/>
    <w:rsid w:val="00BF63B7"/>
    <w:rsid w:val="00BF7230"/>
    <w:rsid w:val="00BF74F7"/>
    <w:rsid w:val="00BF7639"/>
    <w:rsid w:val="00BF78A9"/>
    <w:rsid w:val="00C00362"/>
    <w:rsid w:val="00C007A0"/>
    <w:rsid w:val="00C0139D"/>
    <w:rsid w:val="00C01B86"/>
    <w:rsid w:val="00C03619"/>
    <w:rsid w:val="00C04CAC"/>
    <w:rsid w:val="00C05D58"/>
    <w:rsid w:val="00C06776"/>
    <w:rsid w:val="00C07277"/>
    <w:rsid w:val="00C07454"/>
    <w:rsid w:val="00C07695"/>
    <w:rsid w:val="00C07729"/>
    <w:rsid w:val="00C10557"/>
    <w:rsid w:val="00C10A42"/>
    <w:rsid w:val="00C10F26"/>
    <w:rsid w:val="00C11040"/>
    <w:rsid w:val="00C1157B"/>
    <w:rsid w:val="00C1164A"/>
    <w:rsid w:val="00C11BB5"/>
    <w:rsid w:val="00C12B66"/>
    <w:rsid w:val="00C12C6E"/>
    <w:rsid w:val="00C13210"/>
    <w:rsid w:val="00C13C31"/>
    <w:rsid w:val="00C14DBE"/>
    <w:rsid w:val="00C14FD9"/>
    <w:rsid w:val="00C155BD"/>
    <w:rsid w:val="00C15845"/>
    <w:rsid w:val="00C15B98"/>
    <w:rsid w:val="00C168AB"/>
    <w:rsid w:val="00C17550"/>
    <w:rsid w:val="00C20E48"/>
    <w:rsid w:val="00C2147E"/>
    <w:rsid w:val="00C21921"/>
    <w:rsid w:val="00C22018"/>
    <w:rsid w:val="00C22CD4"/>
    <w:rsid w:val="00C2379B"/>
    <w:rsid w:val="00C23911"/>
    <w:rsid w:val="00C23AE1"/>
    <w:rsid w:val="00C2428E"/>
    <w:rsid w:val="00C249A8"/>
    <w:rsid w:val="00C254E3"/>
    <w:rsid w:val="00C25ED7"/>
    <w:rsid w:val="00C26B40"/>
    <w:rsid w:val="00C26C83"/>
    <w:rsid w:val="00C26E1B"/>
    <w:rsid w:val="00C27022"/>
    <w:rsid w:val="00C2737B"/>
    <w:rsid w:val="00C27DCA"/>
    <w:rsid w:val="00C3055D"/>
    <w:rsid w:val="00C30E62"/>
    <w:rsid w:val="00C3229B"/>
    <w:rsid w:val="00C32617"/>
    <w:rsid w:val="00C32C4B"/>
    <w:rsid w:val="00C33362"/>
    <w:rsid w:val="00C33A0F"/>
    <w:rsid w:val="00C33AC4"/>
    <w:rsid w:val="00C3445C"/>
    <w:rsid w:val="00C35089"/>
    <w:rsid w:val="00C3577A"/>
    <w:rsid w:val="00C36970"/>
    <w:rsid w:val="00C37081"/>
    <w:rsid w:val="00C37D24"/>
    <w:rsid w:val="00C402ED"/>
    <w:rsid w:val="00C4176D"/>
    <w:rsid w:val="00C41E37"/>
    <w:rsid w:val="00C427AE"/>
    <w:rsid w:val="00C42F58"/>
    <w:rsid w:val="00C444CC"/>
    <w:rsid w:val="00C44A63"/>
    <w:rsid w:val="00C44A68"/>
    <w:rsid w:val="00C44FC5"/>
    <w:rsid w:val="00C45328"/>
    <w:rsid w:val="00C45882"/>
    <w:rsid w:val="00C45ED3"/>
    <w:rsid w:val="00C46342"/>
    <w:rsid w:val="00C4753C"/>
    <w:rsid w:val="00C51134"/>
    <w:rsid w:val="00C52052"/>
    <w:rsid w:val="00C5214C"/>
    <w:rsid w:val="00C5227F"/>
    <w:rsid w:val="00C526BF"/>
    <w:rsid w:val="00C52AD1"/>
    <w:rsid w:val="00C52B7B"/>
    <w:rsid w:val="00C53890"/>
    <w:rsid w:val="00C53CF5"/>
    <w:rsid w:val="00C53E5C"/>
    <w:rsid w:val="00C54097"/>
    <w:rsid w:val="00C5444D"/>
    <w:rsid w:val="00C55269"/>
    <w:rsid w:val="00C556D9"/>
    <w:rsid w:val="00C558BC"/>
    <w:rsid w:val="00C56F07"/>
    <w:rsid w:val="00C5746A"/>
    <w:rsid w:val="00C607EF"/>
    <w:rsid w:val="00C615CD"/>
    <w:rsid w:val="00C61C44"/>
    <w:rsid w:val="00C61EE2"/>
    <w:rsid w:val="00C62BAD"/>
    <w:rsid w:val="00C635AC"/>
    <w:rsid w:val="00C6367A"/>
    <w:rsid w:val="00C64933"/>
    <w:rsid w:val="00C64C2C"/>
    <w:rsid w:val="00C654B4"/>
    <w:rsid w:val="00C66EFA"/>
    <w:rsid w:val="00C6765A"/>
    <w:rsid w:val="00C676F5"/>
    <w:rsid w:val="00C6795B"/>
    <w:rsid w:val="00C67C13"/>
    <w:rsid w:val="00C706F1"/>
    <w:rsid w:val="00C70709"/>
    <w:rsid w:val="00C7110A"/>
    <w:rsid w:val="00C720D1"/>
    <w:rsid w:val="00C722B1"/>
    <w:rsid w:val="00C72492"/>
    <w:rsid w:val="00C72A1A"/>
    <w:rsid w:val="00C72E87"/>
    <w:rsid w:val="00C73BF3"/>
    <w:rsid w:val="00C73F16"/>
    <w:rsid w:val="00C74468"/>
    <w:rsid w:val="00C744B1"/>
    <w:rsid w:val="00C74ABE"/>
    <w:rsid w:val="00C75253"/>
    <w:rsid w:val="00C75D7A"/>
    <w:rsid w:val="00C7632C"/>
    <w:rsid w:val="00C7698A"/>
    <w:rsid w:val="00C77631"/>
    <w:rsid w:val="00C77A53"/>
    <w:rsid w:val="00C77D98"/>
    <w:rsid w:val="00C80C32"/>
    <w:rsid w:val="00C80E15"/>
    <w:rsid w:val="00C810EC"/>
    <w:rsid w:val="00C8142C"/>
    <w:rsid w:val="00C82921"/>
    <w:rsid w:val="00C82D61"/>
    <w:rsid w:val="00C83C84"/>
    <w:rsid w:val="00C8461C"/>
    <w:rsid w:val="00C85C25"/>
    <w:rsid w:val="00C85CB0"/>
    <w:rsid w:val="00C864CB"/>
    <w:rsid w:val="00C867F2"/>
    <w:rsid w:val="00C87B01"/>
    <w:rsid w:val="00C9154F"/>
    <w:rsid w:val="00C91CA6"/>
    <w:rsid w:val="00C91E36"/>
    <w:rsid w:val="00C9219E"/>
    <w:rsid w:val="00C92A10"/>
    <w:rsid w:val="00C92FD7"/>
    <w:rsid w:val="00C93C5E"/>
    <w:rsid w:val="00C945A5"/>
    <w:rsid w:val="00C94C8D"/>
    <w:rsid w:val="00C95259"/>
    <w:rsid w:val="00C9531B"/>
    <w:rsid w:val="00C95CE9"/>
    <w:rsid w:val="00C95DD0"/>
    <w:rsid w:val="00C96800"/>
    <w:rsid w:val="00C9732B"/>
    <w:rsid w:val="00C97D18"/>
    <w:rsid w:val="00C97D37"/>
    <w:rsid w:val="00C97D5D"/>
    <w:rsid w:val="00CA0226"/>
    <w:rsid w:val="00CA0679"/>
    <w:rsid w:val="00CA0E4A"/>
    <w:rsid w:val="00CA101F"/>
    <w:rsid w:val="00CA22E5"/>
    <w:rsid w:val="00CA23D9"/>
    <w:rsid w:val="00CA31B0"/>
    <w:rsid w:val="00CA38BF"/>
    <w:rsid w:val="00CA4529"/>
    <w:rsid w:val="00CA48C5"/>
    <w:rsid w:val="00CA5608"/>
    <w:rsid w:val="00CA5670"/>
    <w:rsid w:val="00CA694A"/>
    <w:rsid w:val="00CA7FB6"/>
    <w:rsid w:val="00CA7FF3"/>
    <w:rsid w:val="00CB03CC"/>
    <w:rsid w:val="00CB0901"/>
    <w:rsid w:val="00CB3177"/>
    <w:rsid w:val="00CB33A6"/>
    <w:rsid w:val="00CB391C"/>
    <w:rsid w:val="00CB6063"/>
    <w:rsid w:val="00CB66EC"/>
    <w:rsid w:val="00CB6A27"/>
    <w:rsid w:val="00CC03A0"/>
    <w:rsid w:val="00CC045C"/>
    <w:rsid w:val="00CC0961"/>
    <w:rsid w:val="00CC0A90"/>
    <w:rsid w:val="00CC0B18"/>
    <w:rsid w:val="00CC191A"/>
    <w:rsid w:val="00CC2DDF"/>
    <w:rsid w:val="00CC35E8"/>
    <w:rsid w:val="00CC3CE4"/>
    <w:rsid w:val="00CC494A"/>
    <w:rsid w:val="00CC4A38"/>
    <w:rsid w:val="00CC4B5E"/>
    <w:rsid w:val="00CC520C"/>
    <w:rsid w:val="00CC6202"/>
    <w:rsid w:val="00CC68DD"/>
    <w:rsid w:val="00CC7404"/>
    <w:rsid w:val="00CD0569"/>
    <w:rsid w:val="00CD0A3D"/>
    <w:rsid w:val="00CD1DBD"/>
    <w:rsid w:val="00CD2644"/>
    <w:rsid w:val="00CD3C4E"/>
    <w:rsid w:val="00CD4355"/>
    <w:rsid w:val="00CD4938"/>
    <w:rsid w:val="00CD4DD6"/>
    <w:rsid w:val="00CD5286"/>
    <w:rsid w:val="00CD598B"/>
    <w:rsid w:val="00CD62E3"/>
    <w:rsid w:val="00CD67A3"/>
    <w:rsid w:val="00CD6FF3"/>
    <w:rsid w:val="00CD7519"/>
    <w:rsid w:val="00CE0324"/>
    <w:rsid w:val="00CE127D"/>
    <w:rsid w:val="00CE135F"/>
    <w:rsid w:val="00CE1EFF"/>
    <w:rsid w:val="00CE2D75"/>
    <w:rsid w:val="00CE31E8"/>
    <w:rsid w:val="00CE39BD"/>
    <w:rsid w:val="00CE4392"/>
    <w:rsid w:val="00CE4395"/>
    <w:rsid w:val="00CE53D3"/>
    <w:rsid w:val="00CE59CF"/>
    <w:rsid w:val="00CE6853"/>
    <w:rsid w:val="00CE6BC2"/>
    <w:rsid w:val="00CE744D"/>
    <w:rsid w:val="00CF0043"/>
    <w:rsid w:val="00CF0186"/>
    <w:rsid w:val="00CF0940"/>
    <w:rsid w:val="00CF13B5"/>
    <w:rsid w:val="00CF170F"/>
    <w:rsid w:val="00CF210C"/>
    <w:rsid w:val="00CF2391"/>
    <w:rsid w:val="00CF2C3C"/>
    <w:rsid w:val="00CF3760"/>
    <w:rsid w:val="00CF4991"/>
    <w:rsid w:val="00CF536A"/>
    <w:rsid w:val="00CF5DC4"/>
    <w:rsid w:val="00CF641D"/>
    <w:rsid w:val="00CF6579"/>
    <w:rsid w:val="00CF6CEE"/>
    <w:rsid w:val="00CF6DB3"/>
    <w:rsid w:val="00CF7B15"/>
    <w:rsid w:val="00D0018F"/>
    <w:rsid w:val="00D014BC"/>
    <w:rsid w:val="00D014CA"/>
    <w:rsid w:val="00D03650"/>
    <w:rsid w:val="00D03A30"/>
    <w:rsid w:val="00D0653D"/>
    <w:rsid w:val="00D06553"/>
    <w:rsid w:val="00D076BD"/>
    <w:rsid w:val="00D07DE8"/>
    <w:rsid w:val="00D11218"/>
    <w:rsid w:val="00D1302E"/>
    <w:rsid w:val="00D132F8"/>
    <w:rsid w:val="00D13BFC"/>
    <w:rsid w:val="00D14487"/>
    <w:rsid w:val="00D1459D"/>
    <w:rsid w:val="00D14603"/>
    <w:rsid w:val="00D147B2"/>
    <w:rsid w:val="00D147E8"/>
    <w:rsid w:val="00D14A60"/>
    <w:rsid w:val="00D1511C"/>
    <w:rsid w:val="00D155A5"/>
    <w:rsid w:val="00D15ED5"/>
    <w:rsid w:val="00D16AF2"/>
    <w:rsid w:val="00D1760B"/>
    <w:rsid w:val="00D1768C"/>
    <w:rsid w:val="00D177FE"/>
    <w:rsid w:val="00D17EF4"/>
    <w:rsid w:val="00D20032"/>
    <w:rsid w:val="00D21334"/>
    <w:rsid w:val="00D22B7D"/>
    <w:rsid w:val="00D23FA2"/>
    <w:rsid w:val="00D25ACD"/>
    <w:rsid w:val="00D264E5"/>
    <w:rsid w:val="00D266D5"/>
    <w:rsid w:val="00D26764"/>
    <w:rsid w:val="00D26C86"/>
    <w:rsid w:val="00D272DC"/>
    <w:rsid w:val="00D2745F"/>
    <w:rsid w:val="00D275EA"/>
    <w:rsid w:val="00D27779"/>
    <w:rsid w:val="00D27C4B"/>
    <w:rsid w:val="00D27E5C"/>
    <w:rsid w:val="00D301D5"/>
    <w:rsid w:val="00D301D6"/>
    <w:rsid w:val="00D30254"/>
    <w:rsid w:val="00D3052C"/>
    <w:rsid w:val="00D30597"/>
    <w:rsid w:val="00D30910"/>
    <w:rsid w:val="00D313C5"/>
    <w:rsid w:val="00D31490"/>
    <w:rsid w:val="00D32EB5"/>
    <w:rsid w:val="00D32FF6"/>
    <w:rsid w:val="00D33A85"/>
    <w:rsid w:val="00D34183"/>
    <w:rsid w:val="00D34242"/>
    <w:rsid w:val="00D3454B"/>
    <w:rsid w:val="00D35533"/>
    <w:rsid w:val="00D35FB4"/>
    <w:rsid w:val="00D361EA"/>
    <w:rsid w:val="00D364ED"/>
    <w:rsid w:val="00D36701"/>
    <w:rsid w:val="00D36C7E"/>
    <w:rsid w:val="00D36F95"/>
    <w:rsid w:val="00D402D4"/>
    <w:rsid w:val="00D43691"/>
    <w:rsid w:val="00D43DCA"/>
    <w:rsid w:val="00D44389"/>
    <w:rsid w:val="00D44958"/>
    <w:rsid w:val="00D47292"/>
    <w:rsid w:val="00D50055"/>
    <w:rsid w:val="00D509CF"/>
    <w:rsid w:val="00D5114F"/>
    <w:rsid w:val="00D513A2"/>
    <w:rsid w:val="00D51DC7"/>
    <w:rsid w:val="00D549FB"/>
    <w:rsid w:val="00D54A57"/>
    <w:rsid w:val="00D54F5A"/>
    <w:rsid w:val="00D55543"/>
    <w:rsid w:val="00D55619"/>
    <w:rsid w:val="00D558C8"/>
    <w:rsid w:val="00D55C7C"/>
    <w:rsid w:val="00D560E0"/>
    <w:rsid w:val="00D56353"/>
    <w:rsid w:val="00D576AC"/>
    <w:rsid w:val="00D60CB4"/>
    <w:rsid w:val="00D613DA"/>
    <w:rsid w:val="00D61479"/>
    <w:rsid w:val="00D6211F"/>
    <w:rsid w:val="00D621E6"/>
    <w:rsid w:val="00D62FA9"/>
    <w:rsid w:val="00D6375C"/>
    <w:rsid w:val="00D645F8"/>
    <w:rsid w:val="00D648CE"/>
    <w:rsid w:val="00D64AA9"/>
    <w:rsid w:val="00D6640F"/>
    <w:rsid w:val="00D66C51"/>
    <w:rsid w:val="00D66FD3"/>
    <w:rsid w:val="00D67A64"/>
    <w:rsid w:val="00D708EF"/>
    <w:rsid w:val="00D70FED"/>
    <w:rsid w:val="00D721EF"/>
    <w:rsid w:val="00D734A3"/>
    <w:rsid w:val="00D73B3A"/>
    <w:rsid w:val="00D73F6B"/>
    <w:rsid w:val="00D742CE"/>
    <w:rsid w:val="00D744BB"/>
    <w:rsid w:val="00D74535"/>
    <w:rsid w:val="00D74B5B"/>
    <w:rsid w:val="00D7549C"/>
    <w:rsid w:val="00D75D41"/>
    <w:rsid w:val="00D768D9"/>
    <w:rsid w:val="00D76A07"/>
    <w:rsid w:val="00D76B3F"/>
    <w:rsid w:val="00D77D5C"/>
    <w:rsid w:val="00D77E74"/>
    <w:rsid w:val="00D81910"/>
    <w:rsid w:val="00D8284B"/>
    <w:rsid w:val="00D839E7"/>
    <w:rsid w:val="00D85169"/>
    <w:rsid w:val="00D853D2"/>
    <w:rsid w:val="00D85635"/>
    <w:rsid w:val="00D859CF"/>
    <w:rsid w:val="00D85C70"/>
    <w:rsid w:val="00D85DFC"/>
    <w:rsid w:val="00D86AA5"/>
    <w:rsid w:val="00D8792D"/>
    <w:rsid w:val="00D908C3"/>
    <w:rsid w:val="00D90BC7"/>
    <w:rsid w:val="00D91B3D"/>
    <w:rsid w:val="00D921D7"/>
    <w:rsid w:val="00D935BB"/>
    <w:rsid w:val="00D9379A"/>
    <w:rsid w:val="00D93902"/>
    <w:rsid w:val="00D93A25"/>
    <w:rsid w:val="00D94C6F"/>
    <w:rsid w:val="00D959A8"/>
    <w:rsid w:val="00D95AE3"/>
    <w:rsid w:val="00D95DB1"/>
    <w:rsid w:val="00D96EA6"/>
    <w:rsid w:val="00D96EB6"/>
    <w:rsid w:val="00D97784"/>
    <w:rsid w:val="00D97ED6"/>
    <w:rsid w:val="00D97F3D"/>
    <w:rsid w:val="00DA0204"/>
    <w:rsid w:val="00DA06A1"/>
    <w:rsid w:val="00DA0D9C"/>
    <w:rsid w:val="00DA0E41"/>
    <w:rsid w:val="00DA1453"/>
    <w:rsid w:val="00DA1C1B"/>
    <w:rsid w:val="00DA1E4B"/>
    <w:rsid w:val="00DA1ECF"/>
    <w:rsid w:val="00DA2C3E"/>
    <w:rsid w:val="00DA3545"/>
    <w:rsid w:val="00DA37AD"/>
    <w:rsid w:val="00DA5335"/>
    <w:rsid w:val="00DA5779"/>
    <w:rsid w:val="00DA79E9"/>
    <w:rsid w:val="00DB174F"/>
    <w:rsid w:val="00DB23B0"/>
    <w:rsid w:val="00DB2CEF"/>
    <w:rsid w:val="00DB2E0D"/>
    <w:rsid w:val="00DB2F9B"/>
    <w:rsid w:val="00DB3BAA"/>
    <w:rsid w:val="00DB47EA"/>
    <w:rsid w:val="00DB4C27"/>
    <w:rsid w:val="00DB4D8E"/>
    <w:rsid w:val="00DB5390"/>
    <w:rsid w:val="00DB5AFA"/>
    <w:rsid w:val="00DB6A7D"/>
    <w:rsid w:val="00DB6CEE"/>
    <w:rsid w:val="00DB7CEC"/>
    <w:rsid w:val="00DB7F87"/>
    <w:rsid w:val="00DC1A80"/>
    <w:rsid w:val="00DC3594"/>
    <w:rsid w:val="00DC4151"/>
    <w:rsid w:val="00DC490A"/>
    <w:rsid w:val="00DC5C78"/>
    <w:rsid w:val="00DC5F4E"/>
    <w:rsid w:val="00DC6277"/>
    <w:rsid w:val="00DC71C5"/>
    <w:rsid w:val="00DC7A05"/>
    <w:rsid w:val="00DC7F50"/>
    <w:rsid w:val="00DD09F4"/>
    <w:rsid w:val="00DD0E3B"/>
    <w:rsid w:val="00DD1A27"/>
    <w:rsid w:val="00DD1B51"/>
    <w:rsid w:val="00DD244C"/>
    <w:rsid w:val="00DD2CDF"/>
    <w:rsid w:val="00DD3B2E"/>
    <w:rsid w:val="00DD43AF"/>
    <w:rsid w:val="00DD46A0"/>
    <w:rsid w:val="00DE1599"/>
    <w:rsid w:val="00DE1F9E"/>
    <w:rsid w:val="00DE1FB7"/>
    <w:rsid w:val="00DE21A3"/>
    <w:rsid w:val="00DE2850"/>
    <w:rsid w:val="00DE41C6"/>
    <w:rsid w:val="00DE4373"/>
    <w:rsid w:val="00DE48BA"/>
    <w:rsid w:val="00DE4DE8"/>
    <w:rsid w:val="00DE5C16"/>
    <w:rsid w:val="00DE6238"/>
    <w:rsid w:val="00DE7470"/>
    <w:rsid w:val="00DE7763"/>
    <w:rsid w:val="00DE790D"/>
    <w:rsid w:val="00DE7E99"/>
    <w:rsid w:val="00DE7F45"/>
    <w:rsid w:val="00DF09A9"/>
    <w:rsid w:val="00DF186B"/>
    <w:rsid w:val="00DF23B1"/>
    <w:rsid w:val="00DF3427"/>
    <w:rsid w:val="00DF3B13"/>
    <w:rsid w:val="00DF3BDE"/>
    <w:rsid w:val="00DF45B2"/>
    <w:rsid w:val="00DF4627"/>
    <w:rsid w:val="00DF4EFB"/>
    <w:rsid w:val="00DF6452"/>
    <w:rsid w:val="00DF66AB"/>
    <w:rsid w:val="00DF6C04"/>
    <w:rsid w:val="00DF6F89"/>
    <w:rsid w:val="00DF762E"/>
    <w:rsid w:val="00DF78B8"/>
    <w:rsid w:val="00E003F7"/>
    <w:rsid w:val="00E00CF2"/>
    <w:rsid w:val="00E023E8"/>
    <w:rsid w:val="00E02BF5"/>
    <w:rsid w:val="00E02F44"/>
    <w:rsid w:val="00E040E1"/>
    <w:rsid w:val="00E04A98"/>
    <w:rsid w:val="00E050A5"/>
    <w:rsid w:val="00E0526C"/>
    <w:rsid w:val="00E05E64"/>
    <w:rsid w:val="00E0659A"/>
    <w:rsid w:val="00E06C96"/>
    <w:rsid w:val="00E07832"/>
    <w:rsid w:val="00E1011C"/>
    <w:rsid w:val="00E10143"/>
    <w:rsid w:val="00E11F63"/>
    <w:rsid w:val="00E12182"/>
    <w:rsid w:val="00E134A2"/>
    <w:rsid w:val="00E13C38"/>
    <w:rsid w:val="00E146ED"/>
    <w:rsid w:val="00E151B9"/>
    <w:rsid w:val="00E15DEA"/>
    <w:rsid w:val="00E16092"/>
    <w:rsid w:val="00E17CE1"/>
    <w:rsid w:val="00E2032E"/>
    <w:rsid w:val="00E20458"/>
    <w:rsid w:val="00E20A73"/>
    <w:rsid w:val="00E20BFC"/>
    <w:rsid w:val="00E21182"/>
    <w:rsid w:val="00E22F40"/>
    <w:rsid w:val="00E238E6"/>
    <w:rsid w:val="00E23A15"/>
    <w:rsid w:val="00E262B7"/>
    <w:rsid w:val="00E2678E"/>
    <w:rsid w:val="00E2685D"/>
    <w:rsid w:val="00E2695C"/>
    <w:rsid w:val="00E269DB"/>
    <w:rsid w:val="00E27573"/>
    <w:rsid w:val="00E27755"/>
    <w:rsid w:val="00E27CA7"/>
    <w:rsid w:val="00E27DC1"/>
    <w:rsid w:val="00E31D49"/>
    <w:rsid w:val="00E31EF4"/>
    <w:rsid w:val="00E31F3D"/>
    <w:rsid w:val="00E32431"/>
    <w:rsid w:val="00E325E1"/>
    <w:rsid w:val="00E33119"/>
    <w:rsid w:val="00E33676"/>
    <w:rsid w:val="00E33694"/>
    <w:rsid w:val="00E34AF5"/>
    <w:rsid w:val="00E35593"/>
    <w:rsid w:val="00E35E5F"/>
    <w:rsid w:val="00E361EB"/>
    <w:rsid w:val="00E366B9"/>
    <w:rsid w:val="00E36B72"/>
    <w:rsid w:val="00E374F2"/>
    <w:rsid w:val="00E37AAE"/>
    <w:rsid w:val="00E40AE4"/>
    <w:rsid w:val="00E40C76"/>
    <w:rsid w:val="00E41638"/>
    <w:rsid w:val="00E41B4A"/>
    <w:rsid w:val="00E4234F"/>
    <w:rsid w:val="00E42696"/>
    <w:rsid w:val="00E434BF"/>
    <w:rsid w:val="00E434D5"/>
    <w:rsid w:val="00E43EAB"/>
    <w:rsid w:val="00E44192"/>
    <w:rsid w:val="00E443EA"/>
    <w:rsid w:val="00E4477C"/>
    <w:rsid w:val="00E44D2A"/>
    <w:rsid w:val="00E45AD6"/>
    <w:rsid w:val="00E47228"/>
    <w:rsid w:val="00E475C9"/>
    <w:rsid w:val="00E475ED"/>
    <w:rsid w:val="00E47923"/>
    <w:rsid w:val="00E512F0"/>
    <w:rsid w:val="00E51FA1"/>
    <w:rsid w:val="00E5207D"/>
    <w:rsid w:val="00E522B9"/>
    <w:rsid w:val="00E536DD"/>
    <w:rsid w:val="00E53A25"/>
    <w:rsid w:val="00E53C22"/>
    <w:rsid w:val="00E547A7"/>
    <w:rsid w:val="00E54F65"/>
    <w:rsid w:val="00E550AB"/>
    <w:rsid w:val="00E554F1"/>
    <w:rsid w:val="00E55D50"/>
    <w:rsid w:val="00E5690F"/>
    <w:rsid w:val="00E6074D"/>
    <w:rsid w:val="00E61424"/>
    <w:rsid w:val="00E61522"/>
    <w:rsid w:val="00E615E1"/>
    <w:rsid w:val="00E61811"/>
    <w:rsid w:val="00E6238A"/>
    <w:rsid w:val="00E628A9"/>
    <w:rsid w:val="00E639FF"/>
    <w:rsid w:val="00E6460F"/>
    <w:rsid w:val="00E6537C"/>
    <w:rsid w:val="00E6546D"/>
    <w:rsid w:val="00E65C4E"/>
    <w:rsid w:val="00E65D4C"/>
    <w:rsid w:val="00E66C4C"/>
    <w:rsid w:val="00E672D4"/>
    <w:rsid w:val="00E678A5"/>
    <w:rsid w:val="00E67C69"/>
    <w:rsid w:val="00E70BE4"/>
    <w:rsid w:val="00E70DB9"/>
    <w:rsid w:val="00E7115A"/>
    <w:rsid w:val="00E719A0"/>
    <w:rsid w:val="00E71A96"/>
    <w:rsid w:val="00E727F2"/>
    <w:rsid w:val="00E73770"/>
    <w:rsid w:val="00E73F88"/>
    <w:rsid w:val="00E73FE9"/>
    <w:rsid w:val="00E74488"/>
    <w:rsid w:val="00E744E7"/>
    <w:rsid w:val="00E74CB2"/>
    <w:rsid w:val="00E74F15"/>
    <w:rsid w:val="00E75017"/>
    <w:rsid w:val="00E750CA"/>
    <w:rsid w:val="00E7594F"/>
    <w:rsid w:val="00E75CE9"/>
    <w:rsid w:val="00E763A7"/>
    <w:rsid w:val="00E76A50"/>
    <w:rsid w:val="00E76B0A"/>
    <w:rsid w:val="00E76DF1"/>
    <w:rsid w:val="00E77046"/>
    <w:rsid w:val="00E80E80"/>
    <w:rsid w:val="00E80F60"/>
    <w:rsid w:val="00E8120A"/>
    <w:rsid w:val="00E813E5"/>
    <w:rsid w:val="00E81E63"/>
    <w:rsid w:val="00E82173"/>
    <w:rsid w:val="00E8275B"/>
    <w:rsid w:val="00E82AA2"/>
    <w:rsid w:val="00E82B0C"/>
    <w:rsid w:val="00E83392"/>
    <w:rsid w:val="00E8411D"/>
    <w:rsid w:val="00E84CDE"/>
    <w:rsid w:val="00E84FD2"/>
    <w:rsid w:val="00E854E1"/>
    <w:rsid w:val="00E85694"/>
    <w:rsid w:val="00E86789"/>
    <w:rsid w:val="00E86A95"/>
    <w:rsid w:val="00E8721D"/>
    <w:rsid w:val="00E90080"/>
    <w:rsid w:val="00E9030C"/>
    <w:rsid w:val="00E912CB"/>
    <w:rsid w:val="00E9211D"/>
    <w:rsid w:val="00E933A3"/>
    <w:rsid w:val="00E937B2"/>
    <w:rsid w:val="00E94BF0"/>
    <w:rsid w:val="00E952C8"/>
    <w:rsid w:val="00E96576"/>
    <w:rsid w:val="00E9705B"/>
    <w:rsid w:val="00E974C4"/>
    <w:rsid w:val="00EA164C"/>
    <w:rsid w:val="00EA172D"/>
    <w:rsid w:val="00EA1A49"/>
    <w:rsid w:val="00EA1B7E"/>
    <w:rsid w:val="00EA1C39"/>
    <w:rsid w:val="00EA2535"/>
    <w:rsid w:val="00EA384F"/>
    <w:rsid w:val="00EA3B3A"/>
    <w:rsid w:val="00EA4E31"/>
    <w:rsid w:val="00EA541C"/>
    <w:rsid w:val="00EA5806"/>
    <w:rsid w:val="00EA5F6F"/>
    <w:rsid w:val="00EA6C9C"/>
    <w:rsid w:val="00EA7BE6"/>
    <w:rsid w:val="00EB07FC"/>
    <w:rsid w:val="00EB087D"/>
    <w:rsid w:val="00EB0B61"/>
    <w:rsid w:val="00EB11B7"/>
    <w:rsid w:val="00EB1EB5"/>
    <w:rsid w:val="00EB2F5B"/>
    <w:rsid w:val="00EB32BF"/>
    <w:rsid w:val="00EB5222"/>
    <w:rsid w:val="00EB53D4"/>
    <w:rsid w:val="00EB670E"/>
    <w:rsid w:val="00EB6778"/>
    <w:rsid w:val="00EC016C"/>
    <w:rsid w:val="00EC0A49"/>
    <w:rsid w:val="00EC1287"/>
    <w:rsid w:val="00EC15DE"/>
    <w:rsid w:val="00EC2140"/>
    <w:rsid w:val="00EC2854"/>
    <w:rsid w:val="00EC2C06"/>
    <w:rsid w:val="00EC2E97"/>
    <w:rsid w:val="00EC326E"/>
    <w:rsid w:val="00EC3F15"/>
    <w:rsid w:val="00EC47BC"/>
    <w:rsid w:val="00EC4CB3"/>
    <w:rsid w:val="00EC5014"/>
    <w:rsid w:val="00EC5603"/>
    <w:rsid w:val="00EC5763"/>
    <w:rsid w:val="00EC5B4D"/>
    <w:rsid w:val="00EC60B8"/>
    <w:rsid w:val="00EC66D6"/>
    <w:rsid w:val="00EC6DF9"/>
    <w:rsid w:val="00EC741F"/>
    <w:rsid w:val="00EC7A9C"/>
    <w:rsid w:val="00EC7C36"/>
    <w:rsid w:val="00ED0F29"/>
    <w:rsid w:val="00ED1052"/>
    <w:rsid w:val="00ED106A"/>
    <w:rsid w:val="00ED142A"/>
    <w:rsid w:val="00ED15BA"/>
    <w:rsid w:val="00ED18BD"/>
    <w:rsid w:val="00ED20C4"/>
    <w:rsid w:val="00ED2583"/>
    <w:rsid w:val="00ED27C4"/>
    <w:rsid w:val="00ED2AE3"/>
    <w:rsid w:val="00ED480C"/>
    <w:rsid w:val="00ED4FC1"/>
    <w:rsid w:val="00ED5C99"/>
    <w:rsid w:val="00ED616F"/>
    <w:rsid w:val="00ED6BF6"/>
    <w:rsid w:val="00ED6C21"/>
    <w:rsid w:val="00ED75D5"/>
    <w:rsid w:val="00ED775F"/>
    <w:rsid w:val="00EE161C"/>
    <w:rsid w:val="00EE2DF5"/>
    <w:rsid w:val="00EE3204"/>
    <w:rsid w:val="00EE52D2"/>
    <w:rsid w:val="00EE52E9"/>
    <w:rsid w:val="00EF0399"/>
    <w:rsid w:val="00EF1094"/>
    <w:rsid w:val="00EF13C0"/>
    <w:rsid w:val="00EF1531"/>
    <w:rsid w:val="00EF313E"/>
    <w:rsid w:val="00EF3B39"/>
    <w:rsid w:val="00EF3D04"/>
    <w:rsid w:val="00EF46C4"/>
    <w:rsid w:val="00EF528A"/>
    <w:rsid w:val="00EF6376"/>
    <w:rsid w:val="00F0006B"/>
    <w:rsid w:val="00F00FB8"/>
    <w:rsid w:val="00F0146B"/>
    <w:rsid w:val="00F022C4"/>
    <w:rsid w:val="00F031BD"/>
    <w:rsid w:val="00F03B35"/>
    <w:rsid w:val="00F03E58"/>
    <w:rsid w:val="00F04A71"/>
    <w:rsid w:val="00F04C78"/>
    <w:rsid w:val="00F04E3C"/>
    <w:rsid w:val="00F066C0"/>
    <w:rsid w:val="00F06773"/>
    <w:rsid w:val="00F078C2"/>
    <w:rsid w:val="00F07AA4"/>
    <w:rsid w:val="00F07D08"/>
    <w:rsid w:val="00F10816"/>
    <w:rsid w:val="00F130F5"/>
    <w:rsid w:val="00F133AA"/>
    <w:rsid w:val="00F134B8"/>
    <w:rsid w:val="00F143A8"/>
    <w:rsid w:val="00F1458A"/>
    <w:rsid w:val="00F14632"/>
    <w:rsid w:val="00F157FA"/>
    <w:rsid w:val="00F158AA"/>
    <w:rsid w:val="00F16606"/>
    <w:rsid w:val="00F1739F"/>
    <w:rsid w:val="00F17D8A"/>
    <w:rsid w:val="00F2015E"/>
    <w:rsid w:val="00F23354"/>
    <w:rsid w:val="00F23D55"/>
    <w:rsid w:val="00F242DA"/>
    <w:rsid w:val="00F2499A"/>
    <w:rsid w:val="00F24B9E"/>
    <w:rsid w:val="00F25455"/>
    <w:rsid w:val="00F259EA"/>
    <w:rsid w:val="00F26029"/>
    <w:rsid w:val="00F26884"/>
    <w:rsid w:val="00F26FDC"/>
    <w:rsid w:val="00F27865"/>
    <w:rsid w:val="00F27AAF"/>
    <w:rsid w:val="00F301BD"/>
    <w:rsid w:val="00F30C1E"/>
    <w:rsid w:val="00F30FA1"/>
    <w:rsid w:val="00F3111C"/>
    <w:rsid w:val="00F3114F"/>
    <w:rsid w:val="00F3161D"/>
    <w:rsid w:val="00F31AA3"/>
    <w:rsid w:val="00F31C3C"/>
    <w:rsid w:val="00F3382D"/>
    <w:rsid w:val="00F34077"/>
    <w:rsid w:val="00F34898"/>
    <w:rsid w:val="00F34D57"/>
    <w:rsid w:val="00F34E38"/>
    <w:rsid w:val="00F358DA"/>
    <w:rsid w:val="00F35AEC"/>
    <w:rsid w:val="00F36E76"/>
    <w:rsid w:val="00F3756F"/>
    <w:rsid w:val="00F4054A"/>
    <w:rsid w:val="00F40691"/>
    <w:rsid w:val="00F40B76"/>
    <w:rsid w:val="00F41B20"/>
    <w:rsid w:val="00F448F8"/>
    <w:rsid w:val="00F45A50"/>
    <w:rsid w:val="00F45C70"/>
    <w:rsid w:val="00F46DF7"/>
    <w:rsid w:val="00F46FB0"/>
    <w:rsid w:val="00F4776E"/>
    <w:rsid w:val="00F50423"/>
    <w:rsid w:val="00F51997"/>
    <w:rsid w:val="00F51D14"/>
    <w:rsid w:val="00F51D60"/>
    <w:rsid w:val="00F52FFD"/>
    <w:rsid w:val="00F531FD"/>
    <w:rsid w:val="00F53519"/>
    <w:rsid w:val="00F54243"/>
    <w:rsid w:val="00F5439E"/>
    <w:rsid w:val="00F5480B"/>
    <w:rsid w:val="00F55411"/>
    <w:rsid w:val="00F5541F"/>
    <w:rsid w:val="00F554FA"/>
    <w:rsid w:val="00F55B27"/>
    <w:rsid w:val="00F56907"/>
    <w:rsid w:val="00F60E04"/>
    <w:rsid w:val="00F6220F"/>
    <w:rsid w:val="00F627ED"/>
    <w:rsid w:val="00F630C0"/>
    <w:rsid w:val="00F644E6"/>
    <w:rsid w:val="00F64835"/>
    <w:rsid w:val="00F65BF9"/>
    <w:rsid w:val="00F65ECF"/>
    <w:rsid w:val="00F65F0F"/>
    <w:rsid w:val="00F665AA"/>
    <w:rsid w:val="00F667E3"/>
    <w:rsid w:val="00F6745E"/>
    <w:rsid w:val="00F70091"/>
    <w:rsid w:val="00F7029B"/>
    <w:rsid w:val="00F70B74"/>
    <w:rsid w:val="00F71973"/>
    <w:rsid w:val="00F72328"/>
    <w:rsid w:val="00F726BB"/>
    <w:rsid w:val="00F72A9A"/>
    <w:rsid w:val="00F73981"/>
    <w:rsid w:val="00F743AD"/>
    <w:rsid w:val="00F74C87"/>
    <w:rsid w:val="00F74EA1"/>
    <w:rsid w:val="00F75D9F"/>
    <w:rsid w:val="00F75F36"/>
    <w:rsid w:val="00F8105E"/>
    <w:rsid w:val="00F810BD"/>
    <w:rsid w:val="00F81291"/>
    <w:rsid w:val="00F8155E"/>
    <w:rsid w:val="00F81586"/>
    <w:rsid w:val="00F82852"/>
    <w:rsid w:val="00F832AA"/>
    <w:rsid w:val="00F8330B"/>
    <w:rsid w:val="00F8335F"/>
    <w:rsid w:val="00F835D7"/>
    <w:rsid w:val="00F84C2E"/>
    <w:rsid w:val="00F854E5"/>
    <w:rsid w:val="00F85ED2"/>
    <w:rsid w:val="00F86888"/>
    <w:rsid w:val="00F8711B"/>
    <w:rsid w:val="00F878BC"/>
    <w:rsid w:val="00F90174"/>
    <w:rsid w:val="00F917D8"/>
    <w:rsid w:val="00F91F89"/>
    <w:rsid w:val="00F92EB7"/>
    <w:rsid w:val="00F931E4"/>
    <w:rsid w:val="00F95735"/>
    <w:rsid w:val="00F95E6E"/>
    <w:rsid w:val="00FA0893"/>
    <w:rsid w:val="00FA0C09"/>
    <w:rsid w:val="00FA0DE2"/>
    <w:rsid w:val="00FA11AE"/>
    <w:rsid w:val="00FA1846"/>
    <w:rsid w:val="00FA29EA"/>
    <w:rsid w:val="00FA356E"/>
    <w:rsid w:val="00FA3C94"/>
    <w:rsid w:val="00FA5295"/>
    <w:rsid w:val="00FA543D"/>
    <w:rsid w:val="00FA56D5"/>
    <w:rsid w:val="00FA64F4"/>
    <w:rsid w:val="00FA6886"/>
    <w:rsid w:val="00FA6987"/>
    <w:rsid w:val="00FA746B"/>
    <w:rsid w:val="00FA7CA5"/>
    <w:rsid w:val="00FB0514"/>
    <w:rsid w:val="00FB054A"/>
    <w:rsid w:val="00FB0611"/>
    <w:rsid w:val="00FB0E59"/>
    <w:rsid w:val="00FB146D"/>
    <w:rsid w:val="00FB19DC"/>
    <w:rsid w:val="00FB1E3E"/>
    <w:rsid w:val="00FB287A"/>
    <w:rsid w:val="00FB36D1"/>
    <w:rsid w:val="00FB468C"/>
    <w:rsid w:val="00FB4CB4"/>
    <w:rsid w:val="00FB502A"/>
    <w:rsid w:val="00FB51CD"/>
    <w:rsid w:val="00FB5C61"/>
    <w:rsid w:val="00FB6630"/>
    <w:rsid w:val="00FB66ED"/>
    <w:rsid w:val="00FB68AC"/>
    <w:rsid w:val="00FB730F"/>
    <w:rsid w:val="00FB73DC"/>
    <w:rsid w:val="00FB7AB7"/>
    <w:rsid w:val="00FB7FEA"/>
    <w:rsid w:val="00FC0A49"/>
    <w:rsid w:val="00FC0A6B"/>
    <w:rsid w:val="00FC2096"/>
    <w:rsid w:val="00FC2327"/>
    <w:rsid w:val="00FC2578"/>
    <w:rsid w:val="00FC2921"/>
    <w:rsid w:val="00FC365D"/>
    <w:rsid w:val="00FC375B"/>
    <w:rsid w:val="00FC44F7"/>
    <w:rsid w:val="00FC4AAE"/>
    <w:rsid w:val="00FC5368"/>
    <w:rsid w:val="00FC5E90"/>
    <w:rsid w:val="00FC7890"/>
    <w:rsid w:val="00FD04B1"/>
    <w:rsid w:val="00FD06B4"/>
    <w:rsid w:val="00FD0A9C"/>
    <w:rsid w:val="00FD0AAD"/>
    <w:rsid w:val="00FD0ADB"/>
    <w:rsid w:val="00FD0B5D"/>
    <w:rsid w:val="00FD2135"/>
    <w:rsid w:val="00FD2649"/>
    <w:rsid w:val="00FD2DA5"/>
    <w:rsid w:val="00FD2ECB"/>
    <w:rsid w:val="00FD5350"/>
    <w:rsid w:val="00FD5971"/>
    <w:rsid w:val="00FD5C83"/>
    <w:rsid w:val="00FD63D9"/>
    <w:rsid w:val="00FD65A6"/>
    <w:rsid w:val="00FD76A4"/>
    <w:rsid w:val="00FE0462"/>
    <w:rsid w:val="00FE0547"/>
    <w:rsid w:val="00FE1928"/>
    <w:rsid w:val="00FE1A6B"/>
    <w:rsid w:val="00FE1B1A"/>
    <w:rsid w:val="00FE22CD"/>
    <w:rsid w:val="00FE2345"/>
    <w:rsid w:val="00FE2676"/>
    <w:rsid w:val="00FE26CE"/>
    <w:rsid w:val="00FE27FF"/>
    <w:rsid w:val="00FE28CD"/>
    <w:rsid w:val="00FE315B"/>
    <w:rsid w:val="00FE44AE"/>
    <w:rsid w:val="00FE4BF2"/>
    <w:rsid w:val="00FE5259"/>
    <w:rsid w:val="00FE5B7D"/>
    <w:rsid w:val="00FF10FD"/>
    <w:rsid w:val="00FF203D"/>
    <w:rsid w:val="00FF301D"/>
    <w:rsid w:val="00FF3401"/>
    <w:rsid w:val="00FF501F"/>
    <w:rsid w:val="00FF576C"/>
    <w:rsid w:val="00FF5951"/>
    <w:rsid w:val="00FF631F"/>
    <w:rsid w:val="00FF651F"/>
    <w:rsid w:val="00FF695C"/>
    <w:rsid w:val="00FF6FB2"/>
    <w:rsid w:val="00FF7B5B"/>
    <w:rsid w:val="00FF7B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City"/>
  <w:smartTagType w:namespaceuri="urn:schemas-microsoft-com:office:smarttags" w:name="PlaceName"/>
  <w:smartTagType w:namespaceuri="urn:schemas-microsoft-com:office:smarttags" w:name="PlaceType"/>
  <w:smartTagType w:namespaceuri="urn:schemas-microsoft-com:office:smarttags" w:name="PersonName"/>
  <w:smartTagType w:namespaceuri="urn:schemas-microsoft-com:office:smarttags" w:name="date"/>
  <w:shapeDefaults>
    <o:shapedefaults v:ext="edit" spidmax="1026"/>
    <o:shapelayout v:ext="edit">
      <o:idmap v:ext="edit" data="1"/>
    </o:shapelayout>
  </w:shapeDefaults>
  <w:decimalSymbol w:val="."/>
  <w:listSeparator w:val=","/>
  <w15:chartTrackingRefBased/>
  <w15:docId w15:val="{65F80333-754D-40BD-8C68-180526396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7E63"/>
    <w:rPr>
      <w:rFonts w:ascii="Arial" w:hAnsi="Arial"/>
      <w:sz w:val="22"/>
    </w:rPr>
  </w:style>
  <w:style w:type="paragraph" w:styleId="Heading1">
    <w:name w:val="heading 1"/>
    <w:basedOn w:val="Normal"/>
    <w:next w:val="Normal"/>
    <w:qFormat/>
    <w:pPr>
      <w:keepNext/>
      <w:spacing w:before="120" w:after="120"/>
      <w:jc w:val="center"/>
      <w:outlineLvl w:val="0"/>
    </w:pPr>
    <w:rPr>
      <w:b/>
      <w:bCs/>
    </w:rPr>
  </w:style>
  <w:style w:type="paragraph" w:styleId="Heading2">
    <w:name w:val="heading 2"/>
    <w:basedOn w:val="Normal"/>
    <w:next w:val="Normal"/>
    <w:qFormat/>
    <w:pPr>
      <w:keepNext/>
      <w:outlineLvl w:val="1"/>
    </w:pPr>
    <w:rPr>
      <w:b/>
      <w:bCs/>
    </w:rPr>
  </w:style>
  <w:style w:type="paragraph" w:styleId="Heading3">
    <w:name w:val="heading 3"/>
    <w:basedOn w:val="Normal"/>
    <w:next w:val="Normal"/>
    <w:qFormat/>
    <w:pPr>
      <w:keepNext/>
      <w:outlineLvl w:val="2"/>
    </w:pPr>
    <w:rPr>
      <w:b/>
      <w:bCs/>
      <w:sz w:val="20"/>
    </w:rPr>
  </w:style>
  <w:style w:type="paragraph" w:styleId="Heading4">
    <w:name w:val="heading 4"/>
    <w:basedOn w:val="Normal"/>
    <w:next w:val="Normal"/>
    <w:qFormat/>
    <w:pPr>
      <w:keepNext/>
      <w:spacing w:before="120" w:after="120"/>
      <w:jc w:val="center"/>
      <w:outlineLvl w:val="3"/>
    </w:pPr>
    <w:rPr>
      <w:b/>
      <w:bCs/>
      <w:sz w:val="20"/>
    </w:rPr>
  </w:style>
  <w:style w:type="paragraph" w:styleId="Heading5">
    <w:name w:val="heading 5"/>
    <w:basedOn w:val="Normal"/>
    <w:next w:val="Normal"/>
    <w:qFormat/>
    <w:pPr>
      <w:keepNext/>
      <w:jc w:val="center"/>
      <w:outlineLvl w:val="4"/>
    </w:pPr>
    <w:rPr>
      <w:sz w:val="36"/>
      <w:szCs w:val="36"/>
    </w:rPr>
  </w:style>
  <w:style w:type="paragraph" w:styleId="Heading6">
    <w:name w:val="heading 6"/>
    <w:basedOn w:val="Normal"/>
    <w:next w:val="Normal"/>
    <w:qFormat/>
    <w:pPr>
      <w:keepNext/>
      <w:outlineLvl w:val="5"/>
    </w:pPr>
    <w:rPr>
      <w:rFonts w:ascii="Comic Sans MS" w:hAnsi="Comic Sans MS"/>
      <w:sz w:val="40"/>
      <w:szCs w:val="40"/>
    </w:rPr>
  </w:style>
  <w:style w:type="paragraph" w:styleId="Heading7">
    <w:name w:val="heading 7"/>
    <w:basedOn w:val="Normal"/>
    <w:next w:val="Normal"/>
    <w:qFormat/>
    <w:pPr>
      <w:keepNext/>
      <w:jc w:val="center"/>
      <w:outlineLvl w:val="6"/>
    </w:pPr>
    <w:rPr>
      <w:rFonts w:ascii="Comic Sans MS" w:hAnsi="Comic Sans MS"/>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ttleSquish">
    <w:name w:val="littleSquish"/>
    <w:basedOn w:val="Normal"/>
    <w:next w:val="Normal"/>
    <w:pPr>
      <w:spacing w:line="200" w:lineRule="exact"/>
    </w:pPr>
  </w:style>
  <w:style w:type="paragraph" w:customStyle="1" w:styleId="squish">
    <w:name w:val="squish"/>
    <w:basedOn w:val="Normal"/>
    <w:next w:val="Normal"/>
    <w:pPr>
      <w:spacing w:line="160" w:lineRule="exact"/>
    </w:pPr>
  </w:style>
  <w:style w:type="paragraph" w:customStyle="1" w:styleId="squish2">
    <w:name w:val="squish2"/>
    <w:basedOn w:val="Normal"/>
    <w:next w:val="Normal"/>
    <w:pPr>
      <w:spacing w:line="120" w:lineRule="exact"/>
    </w:pPr>
  </w:style>
  <w:style w:type="paragraph" w:styleId="Title">
    <w:name w:val="Title"/>
    <w:basedOn w:val="Normal"/>
    <w:qFormat/>
    <w:pPr>
      <w:jc w:val="center"/>
    </w:pPr>
    <w:rPr>
      <w:b/>
      <w:bCs/>
      <w:sz w:val="4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rPr>
      <w:b/>
      <w:bCs/>
      <w:color w:val="FF0000"/>
    </w:rPr>
  </w:style>
  <w:style w:type="character" w:styleId="Strong">
    <w:name w:val="Strong"/>
    <w:qFormat/>
    <w:rPr>
      <w:b/>
      <w:bCs/>
    </w:rPr>
  </w:style>
  <w:style w:type="paragraph" w:styleId="BodyText2">
    <w:name w:val="Body Text 2"/>
    <w:basedOn w:val="Normal"/>
    <w:rPr>
      <w:sz w:val="20"/>
    </w:rPr>
  </w:style>
  <w:style w:type="paragraph" w:styleId="BodyText3">
    <w:name w:val="Body Text 3"/>
    <w:basedOn w:val="Normal"/>
    <w:pPr>
      <w:jc w:val="center"/>
    </w:pPr>
    <w:rPr>
      <w:sz w:val="20"/>
    </w:rPr>
  </w:style>
  <w:style w:type="paragraph" w:styleId="BalloonText">
    <w:name w:val="Balloon Text"/>
    <w:basedOn w:val="Normal"/>
    <w:semiHidden/>
    <w:rPr>
      <w:rFonts w:ascii="Tahoma" w:hAnsi="Tahoma" w:cs="Tahoma"/>
      <w:sz w:val="16"/>
      <w:szCs w:val="16"/>
    </w:rPr>
  </w:style>
  <w:style w:type="character" w:styleId="PageNumber">
    <w:name w:val="page number"/>
    <w:basedOn w:val="DefaultParagraphFont"/>
  </w:style>
  <w:style w:type="character" w:customStyle="1" w:styleId="HTMLTypewriter3">
    <w:name w:val="HTML Typewriter3"/>
    <w:rPr>
      <w:rFonts w:ascii="Courier New" w:eastAsia="Times New Roman" w:hAnsi="Courier New" w:cs="Courier New"/>
      <w:sz w:val="20"/>
      <w:szCs w:val="20"/>
    </w:rPr>
  </w:style>
  <w:style w:type="paragraph" w:styleId="CommentSubject">
    <w:name w:val="annotation subject"/>
    <w:basedOn w:val="CommentText"/>
    <w:next w:val="CommentText"/>
    <w:link w:val="CommentSubjectChar"/>
    <w:uiPriority w:val="99"/>
    <w:semiHidden/>
    <w:unhideWhenUsed/>
    <w:rsid w:val="006F59EF"/>
    <w:rPr>
      <w:b/>
      <w:bCs/>
    </w:rPr>
  </w:style>
  <w:style w:type="character" w:customStyle="1" w:styleId="CommentTextChar">
    <w:name w:val="Comment Text Char"/>
    <w:link w:val="CommentText"/>
    <w:semiHidden/>
    <w:rsid w:val="006F59EF"/>
    <w:rPr>
      <w:rFonts w:ascii="Arial" w:hAnsi="Arial"/>
    </w:rPr>
  </w:style>
  <w:style w:type="character" w:customStyle="1" w:styleId="CommentSubjectChar">
    <w:name w:val="Comment Subject Char"/>
    <w:link w:val="CommentSubject"/>
    <w:uiPriority w:val="99"/>
    <w:semiHidden/>
    <w:rsid w:val="006F59EF"/>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087143">
      <w:bodyDiv w:val="1"/>
      <w:marLeft w:val="0"/>
      <w:marRight w:val="0"/>
      <w:marTop w:val="0"/>
      <w:marBottom w:val="0"/>
      <w:divBdr>
        <w:top w:val="none" w:sz="0" w:space="0" w:color="auto"/>
        <w:left w:val="none" w:sz="0" w:space="0" w:color="auto"/>
        <w:bottom w:val="none" w:sz="0" w:space="0" w:color="auto"/>
        <w:right w:val="none" w:sz="0" w:space="0" w:color="auto"/>
      </w:divBdr>
    </w:div>
    <w:div w:id="234362353">
      <w:bodyDiv w:val="1"/>
      <w:marLeft w:val="0"/>
      <w:marRight w:val="0"/>
      <w:marTop w:val="0"/>
      <w:marBottom w:val="0"/>
      <w:divBdr>
        <w:top w:val="none" w:sz="0" w:space="0" w:color="auto"/>
        <w:left w:val="none" w:sz="0" w:space="0" w:color="auto"/>
        <w:bottom w:val="none" w:sz="0" w:space="0" w:color="auto"/>
        <w:right w:val="none" w:sz="0" w:space="0" w:color="auto"/>
      </w:divBdr>
    </w:div>
    <w:div w:id="556628300">
      <w:bodyDiv w:val="1"/>
      <w:marLeft w:val="0"/>
      <w:marRight w:val="0"/>
      <w:marTop w:val="0"/>
      <w:marBottom w:val="0"/>
      <w:divBdr>
        <w:top w:val="none" w:sz="0" w:space="0" w:color="auto"/>
        <w:left w:val="none" w:sz="0" w:space="0" w:color="auto"/>
        <w:bottom w:val="none" w:sz="0" w:space="0" w:color="auto"/>
        <w:right w:val="none" w:sz="0" w:space="0" w:color="auto"/>
      </w:divBdr>
    </w:div>
    <w:div w:id="741834151">
      <w:bodyDiv w:val="1"/>
      <w:marLeft w:val="0"/>
      <w:marRight w:val="0"/>
      <w:marTop w:val="0"/>
      <w:marBottom w:val="0"/>
      <w:divBdr>
        <w:top w:val="none" w:sz="0" w:space="0" w:color="auto"/>
        <w:left w:val="none" w:sz="0" w:space="0" w:color="auto"/>
        <w:bottom w:val="none" w:sz="0" w:space="0" w:color="auto"/>
        <w:right w:val="none" w:sz="0" w:space="0" w:color="auto"/>
      </w:divBdr>
    </w:div>
    <w:div w:id="1509709999">
      <w:bodyDiv w:val="1"/>
      <w:marLeft w:val="0"/>
      <w:marRight w:val="0"/>
      <w:marTop w:val="0"/>
      <w:marBottom w:val="0"/>
      <w:divBdr>
        <w:top w:val="none" w:sz="0" w:space="0" w:color="auto"/>
        <w:left w:val="none" w:sz="0" w:space="0" w:color="auto"/>
        <w:bottom w:val="none" w:sz="0" w:space="0" w:color="auto"/>
        <w:right w:val="none" w:sz="0" w:space="0" w:color="auto"/>
      </w:divBdr>
    </w:div>
    <w:div w:id="1849366076">
      <w:bodyDiv w:val="1"/>
      <w:marLeft w:val="0"/>
      <w:marRight w:val="0"/>
      <w:marTop w:val="0"/>
      <w:marBottom w:val="0"/>
      <w:divBdr>
        <w:top w:val="none" w:sz="0" w:space="0" w:color="auto"/>
        <w:left w:val="none" w:sz="0" w:space="0" w:color="auto"/>
        <w:bottom w:val="none" w:sz="0" w:space="0" w:color="auto"/>
        <w:right w:val="none" w:sz="0" w:space="0" w:color="auto"/>
      </w:divBdr>
    </w:div>
    <w:div w:id="1962689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atadoptionteam.org/adopt/cats/" TargetMode="External"/><Relationship Id="rId3" Type="http://schemas.openxmlformats.org/officeDocument/2006/relationships/settings" Target="settings.xml"/><Relationship Id="rId7" Type="http://schemas.openxmlformats.org/officeDocument/2006/relationships/hyperlink" Target="http://www.petfinder.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8</Pages>
  <Words>1992</Words>
  <Characters>1165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Foster</vt:lpstr>
    </vt:vector>
  </TitlesOfParts>
  <Company>SAIF Corporation</Company>
  <LinksUpToDate>false</LinksUpToDate>
  <CharactersWithSpaces>13618</CharactersWithSpaces>
  <SharedDoc>false</SharedDoc>
  <HLinks>
    <vt:vector size="66" baseType="variant">
      <vt:variant>
        <vt:i4>1048627</vt:i4>
      </vt:variant>
      <vt:variant>
        <vt:i4>30</vt:i4>
      </vt:variant>
      <vt:variant>
        <vt:i4>0</vt:i4>
      </vt:variant>
      <vt:variant>
        <vt:i4>5</vt:i4>
      </vt:variant>
      <vt:variant>
        <vt:lpwstr>mailto:belindabarret@catmail.com</vt:lpwstr>
      </vt:variant>
      <vt:variant>
        <vt:lpwstr/>
      </vt:variant>
      <vt:variant>
        <vt:i4>8257631</vt:i4>
      </vt:variant>
      <vt:variant>
        <vt:i4>27</vt:i4>
      </vt:variant>
      <vt:variant>
        <vt:i4>0</vt:i4>
      </vt:variant>
      <vt:variant>
        <vt:i4>5</vt:i4>
      </vt:variant>
      <vt:variant>
        <vt:lpwstr>mailto:mattholder@catmail.com</vt:lpwstr>
      </vt:variant>
      <vt:variant>
        <vt:lpwstr/>
      </vt:variant>
      <vt:variant>
        <vt:i4>6422604</vt:i4>
      </vt:variant>
      <vt:variant>
        <vt:i4>24</vt:i4>
      </vt:variant>
      <vt:variant>
        <vt:i4>0</vt:i4>
      </vt:variant>
      <vt:variant>
        <vt:i4>5</vt:i4>
      </vt:variant>
      <vt:variant>
        <vt:lpwstr>mailto:sherylmcdonald@catmail.com</vt:lpwstr>
      </vt:variant>
      <vt:variant>
        <vt:lpwstr/>
      </vt:variant>
      <vt:variant>
        <vt:i4>2031676</vt:i4>
      </vt:variant>
      <vt:variant>
        <vt:i4>21</vt:i4>
      </vt:variant>
      <vt:variant>
        <vt:i4>0</vt:i4>
      </vt:variant>
      <vt:variant>
        <vt:i4>5</vt:i4>
      </vt:variant>
      <vt:variant>
        <vt:lpwstr>mailto:stephaniemoss@catmail.com</vt:lpwstr>
      </vt:variant>
      <vt:variant>
        <vt:lpwstr/>
      </vt:variant>
      <vt:variant>
        <vt:i4>6946898</vt:i4>
      </vt:variant>
      <vt:variant>
        <vt:i4>18</vt:i4>
      </vt:variant>
      <vt:variant>
        <vt:i4>0</vt:i4>
      </vt:variant>
      <vt:variant>
        <vt:i4>5</vt:i4>
      </vt:variant>
      <vt:variant>
        <vt:lpwstr>mailto:sashawagner@catmail.com</vt:lpwstr>
      </vt:variant>
      <vt:variant>
        <vt:lpwstr/>
      </vt:variant>
      <vt:variant>
        <vt:i4>7405640</vt:i4>
      </vt:variant>
      <vt:variant>
        <vt:i4>15</vt:i4>
      </vt:variant>
      <vt:variant>
        <vt:i4>0</vt:i4>
      </vt:variant>
      <vt:variant>
        <vt:i4>5</vt:i4>
      </vt:variant>
      <vt:variant>
        <vt:lpwstr>mailto:maciemeryl@catmail.com</vt:lpwstr>
      </vt:variant>
      <vt:variant>
        <vt:lpwstr/>
      </vt:variant>
      <vt:variant>
        <vt:i4>8257603</vt:i4>
      </vt:variant>
      <vt:variant>
        <vt:i4>12</vt:i4>
      </vt:variant>
      <vt:variant>
        <vt:i4>0</vt:i4>
      </vt:variant>
      <vt:variant>
        <vt:i4>5</vt:i4>
      </vt:variant>
      <vt:variant>
        <vt:lpwstr>mailto:judithsmith@catmail.com</vt:lpwstr>
      </vt:variant>
      <vt:variant>
        <vt:lpwstr/>
      </vt:variant>
      <vt:variant>
        <vt:i4>7536733</vt:i4>
      </vt:variant>
      <vt:variant>
        <vt:i4>9</vt:i4>
      </vt:variant>
      <vt:variant>
        <vt:i4>0</vt:i4>
      </vt:variant>
      <vt:variant>
        <vt:i4>5</vt:i4>
      </vt:variant>
      <vt:variant>
        <vt:lpwstr>mailto:franksmith@catmail.com</vt:lpwstr>
      </vt:variant>
      <vt:variant>
        <vt:lpwstr/>
      </vt:variant>
      <vt:variant>
        <vt:i4>1900577</vt:i4>
      </vt:variant>
      <vt:variant>
        <vt:i4>6</vt:i4>
      </vt:variant>
      <vt:variant>
        <vt:i4>0</vt:i4>
      </vt:variant>
      <vt:variant>
        <vt:i4>5</vt:i4>
      </vt:variant>
      <vt:variant>
        <vt:lpwstr>mailto:stuartdonner@catmail.com</vt:lpwstr>
      </vt:variant>
      <vt:variant>
        <vt:lpwstr/>
      </vt:variant>
      <vt:variant>
        <vt:i4>8323158</vt:i4>
      </vt:variant>
      <vt:variant>
        <vt:i4>3</vt:i4>
      </vt:variant>
      <vt:variant>
        <vt:i4>0</vt:i4>
      </vt:variant>
      <vt:variant>
        <vt:i4>5</vt:i4>
      </vt:variant>
      <vt:variant>
        <vt:lpwstr>mailto:bonniefrank@catmail.com</vt:lpwstr>
      </vt:variant>
      <vt:variant>
        <vt:lpwstr/>
      </vt:variant>
      <vt:variant>
        <vt:i4>6160409</vt:i4>
      </vt:variant>
      <vt:variant>
        <vt:i4>0</vt:i4>
      </vt:variant>
      <vt:variant>
        <vt:i4>0</vt:i4>
      </vt:variant>
      <vt:variant>
        <vt:i4>5</vt:i4>
      </vt:variant>
      <vt:variant>
        <vt:lpwstr>http://www.petfinder.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ster</dc:title>
  <dc:subject/>
  <dc:creator>IS Division</dc:creator>
  <cp:keywords/>
  <cp:lastModifiedBy>Kaisa Butcher</cp:lastModifiedBy>
  <cp:revision>3</cp:revision>
  <cp:lastPrinted>2017-03-01T21:02:00Z</cp:lastPrinted>
  <dcterms:created xsi:type="dcterms:W3CDTF">2018-10-04T01:06:00Z</dcterms:created>
  <dcterms:modified xsi:type="dcterms:W3CDTF">2019-03-21T20:42:00Z</dcterms:modified>
</cp:coreProperties>
</file>